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8F42B9" w:rsidR="001D10D6" w:rsidP="71E7517C" w:rsidRDefault="0092356B" w14:paraId="381AB87C" w14:textId="2B0E9536">
      <w:pPr>
        <w:rPr>
          <w:rFonts w:ascii="Arial" w:hAnsi="Arial" w:cs="Arial"/>
          <w:b w:val="1"/>
          <w:bCs w:val="1"/>
          <w:caps w:val="1"/>
          <w:color w:val="0070C0"/>
          <w:sz w:val="24"/>
          <w:szCs w:val="24"/>
          <w:u w:val="single"/>
        </w:rPr>
      </w:pPr>
      <w:r w:rsidRPr="71E7517C" w:rsidR="0092356B">
        <w:rPr>
          <w:rFonts w:ascii="Arial" w:hAnsi="Arial" w:cs="Arial"/>
          <w:b w:val="1"/>
          <w:bCs w:val="1"/>
          <w:caps w:val="1"/>
          <w:sz w:val="24"/>
          <w:szCs w:val="24"/>
          <w:u w:val="single"/>
        </w:rPr>
        <w:t>f</w:t>
      </w:r>
      <w:r w:rsidRPr="71E7517C" w:rsidR="0041497B">
        <w:rPr>
          <w:rFonts w:ascii="Arial" w:hAnsi="Arial" w:cs="Arial"/>
          <w:b w:val="1"/>
          <w:bCs w:val="1"/>
          <w:caps w:val="1"/>
          <w:sz w:val="24"/>
          <w:szCs w:val="24"/>
          <w:u w:val="single"/>
        </w:rPr>
        <w:t>requently</w:t>
      </w:r>
      <w:r w:rsidRPr="71E7517C" w:rsidR="0041497B">
        <w:rPr>
          <w:rFonts w:ascii="Arial" w:hAnsi="Arial" w:cs="Arial"/>
          <w:b w:val="1"/>
          <w:bCs w:val="1"/>
          <w:caps w:val="1"/>
          <w:sz w:val="24"/>
          <w:szCs w:val="24"/>
          <w:u w:val="single"/>
        </w:rPr>
        <w:t xml:space="preserve"> asked questions</w:t>
      </w:r>
      <w:r w:rsidRPr="71E7517C" w:rsidR="004B0373">
        <w:rPr>
          <w:rFonts w:ascii="Arial" w:hAnsi="Arial" w:cs="Arial"/>
          <w:b w:val="1"/>
          <w:bCs w:val="1"/>
          <w:caps w:val="1"/>
          <w:sz w:val="24"/>
          <w:szCs w:val="24"/>
          <w:u w:val="single"/>
        </w:rPr>
        <w:t xml:space="preserve"> </w:t>
      </w:r>
      <w:r w:rsidRPr="71E7517C" w:rsidR="0041497B">
        <w:rPr>
          <w:rFonts w:ascii="Arial" w:hAnsi="Arial" w:cs="Arial"/>
          <w:b w:val="1"/>
          <w:bCs w:val="1"/>
          <w:caps w:val="1"/>
          <w:sz w:val="24"/>
          <w:szCs w:val="24"/>
          <w:u w:val="single"/>
        </w:rPr>
        <w:t>(</w:t>
      </w:r>
      <w:r w:rsidRPr="71E7517C" w:rsidR="0041497B">
        <w:rPr>
          <w:rFonts w:ascii="Arial" w:hAnsi="Arial" w:cs="Arial"/>
          <w:b w:val="1"/>
          <w:bCs w:val="1"/>
          <w:caps w:val="1"/>
          <w:sz w:val="24"/>
          <w:szCs w:val="24"/>
          <w:u w:val="single"/>
        </w:rPr>
        <w:t>f</w:t>
      </w:r>
      <w:r w:rsidRPr="71E7517C" w:rsidR="0092356B">
        <w:rPr>
          <w:rFonts w:ascii="Arial" w:hAnsi="Arial" w:cs="Arial"/>
          <w:b w:val="1"/>
          <w:bCs w:val="1"/>
          <w:caps w:val="1"/>
          <w:sz w:val="24"/>
          <w:szCs w:val="24"/>
          <w:u w:val="single"/>
        </w:rPr>
        <w:t>aqs</w:t>
      </w:r>
      <w:r w:rsidRPr="71E7517C" w:rsidR="0041497B">
        <w:rPr>
          <w:rFonts w:ascii="Arial" w:hAnsi="Arial" w:cs="Arial"/>
          <w:b w:val="1"/>
          <w:bCs w:val="1"/>
          <w:caps w:val="1"/>
          <w:sz w:val="24"/>
          <w:szCs w:val="24"/>
          <w:u w:val="single"/>
        </w:rPr>
        <w:t>)</w:t>
      </w:r>
      <w:r w:rsidRPr="71E7517C" w:rsidR="004E05AC">
        <w:rPr>
          <w:rFonts w:ascii="Arial" w:hAnsi="Arial" w:cs="Arial"/>
          <w:b w:val="1"/>
          <w:bCs w:val="1"/>
          <w:caps w:val="1"/>
          <w:sz w:val="24"/>
          <w:szCs w:val="24"/>
          <w:u w:val="single"/>
        </w:rPr>
        <w:t xml:space="preserve"> on </w:t>
      </w:r>
      <w:r w:rsidRPr="71E7517C" w:rsidR="0041497B">
        <w:rPr>
          <w:rFonts w:ascii="Arial" w:hAnsi="Arial" w:cs="Arial"/>
          <w:b w:val="1"/>
          <w:bCs w:val="1"/>
          <w:caps w:val="1"/>
          <w:sz w:val="24"/>
          <w:szCs w:val="24"/>
          <w:u w:val="single"/>
        </w:rPr>
        <w:t xml:space="preserve">ntuc </w:t>
      </w:r>
      <w:r w:rsidRPr="71E7517C" w:rsidR="0041497B">
        <w:rPr>
          <w:rFonts w:ascii="Arial" w:hAnsi="Arial" w:cs="Arial"/>
          <w:b w:val="1"/>
          <w:bCs w:val="1"/>
          <w:caps w:val="1"/>
          <w:sz w:val="24"/>
          <w:szCs w:val="24"/>
          <w:u w:val="single"/>
        </w:rPr>
        <w:t>ctc</w:t>
      </w:r>
      <w:r w:rsidRPr="71E7517C" w:rsidR="0041497B">
        <w:rPr>
          <w:rFonts w:ascii="Arial" w:hAnsi="Arial" w:cs="Arial"/>
          <w:b w:val="1"/>
          <w:bCs w:val="1"/>
          <w:caps w:val="1"/>
          <w:sz w:val="24"/>
          <w:szCs w:val="24"/>
          <w:u w:val="single"/>
        </w:rPr>
        <w:t xml:space="preserve"> gra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8"/>
        <w:gridCol w:w="2687"/>
        <w:gridCol w:w="5371"/>
      </w:tblGrid>
      <w:tr w:rsidR="00590317" w:rsidTr="00AF1D60" w14:paraId="559DD026" w14:textId="77777777">
        <w:tc>
          <w:tcPr>
            <w:tcW w:w="958" w:type="dxa"/>
            <w:shd w:val="clear" w:color="auto" w:fill="DEEAF6" w:themeFill="accent5" w:themeFillTint="33"/>
          </w:tcPr>
          <w:p w:rsidRPr="008F42B9" w:rsidR="009C6108" w:rsidP="009051CD" w:rsidRDefault="0092356B" w14:paraId="03F7DF59" w14:textId="77777777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42B9">
              <w:rPr>
                <w:rFonts w:ascii="Arial" w:hAnsi="Arial" w:cs="Arial"/>
                <w:b/>
                <w:bCs/>
                <w:sz w:val="24"/>
                <w:szCs w:val="24"/>
              </w:rPr>
              <w:t>S/N</w:t>
            </w:r>
          </w:p>
        </w:tc>
        <w:tc>
          <w:tcPr>
            <w:tcW w:w="2687" w:type="dxa"/>
            <w:shd w:val="clear" w:color="auto" w:fill="DEEAF6" w:themeFill="accent5" w:themeFillTint="33"/>
          </w:tcPr>
          <w:p w:rsidRPr="008F42B9" w:rsidR="009C6108" w:rsidP="009051CD" w:rsidRDefault="0092356B" w14:paraId="57400B9C" w14:textId="77777777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42B9">
              <w:rPr>
                <w:rFonts w:ascii="Arial" w:hAnsi="Arial" w:cs="Arial"/>
                <w:b/>
                <w:bCs/>
                <w:sz w:val="24"/>
                <w:szCs w:val="24"/>
              </w:rPr>
              <w:t>Question(s)</w:t>
            </w:r>
          </w:p>
        </w:tc>
        <w:tc>
          <w:tcPr>
            <w:tcW w:w="5371" w:type="dxa"/>
            <w:shd w:val="clear" w:color="auto" w:fill="DEEAF6" w:themeFill="accent5" w:themeFillTint="33"/>
          </w:tcPr>
          <w:p w:rsidRPr="008F42B9" w:rsidR="009C6108" w:rsidP="009051CD" w:rsidRDefault="0092356B" w14:paraId="4F0A34F1" w14:textId="77777777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42B9">
              <w:rPr>
                <w:rFonts w:ascii="Arial" w:hAnsi="Arial" w:cs="Arial"/>
                <w:b/>
                <w:bCs/>
                <w:sz w:val="24"/>
                <w:szCs w:val="24"/>
              </w:rPr>
              <w:t>Answer(s)</w:t>
            </w:r>
          </w:p>
        </w:tc>
      </w:tr>
      <w:tr w:rsidR="00590317" w:rsidTr="009051CD" w14:paraId="201896CB" w14:textId="77777777">
        <w:tc>
          <w:tcPr>
            <w:tcW w:w="9016" w:type="dxa"/>
            <w:gridSpan w:val="3"/>
            <w:shd w:val="clear" w:color="auto" w:fill="DEEAF6" w:themeFill="accent5" w:themeFillTint="33"/>
          </w:tcPr>
          <w:p w:rsidRPr="008F42B9" w:rsidR="009C6108" w:rsidP="00694616" w:rsidRDefault="0092356B" w14:paraId="22473067" w14:textId="48A4F1EA">
            <w:pPr>
              <w:pStyle w:val="ListParagraph"/>
              <w:numPr>
                <w:ilvl w:val="0"/>
                <w:numId w:val="89"/>
              </w:num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42B9">
              <w:rPr>
                <w:rFonts w:ascii="Arial" w:hAnsi="Arial" w:cs="Arial"/>
                <w:b/>
                <w:bCs/>
                <w:sz w:val="24"/>
                <w:szCs w:val="24"/>
              </w:rPr>
              <w:t>About the CTC Grant and its purpose</w:t>
            </w:r>
          </w:p>
        </w:tc>
      </w:tr>
      <w:tr w:rsidR="00590317" w:rsidTr="00B46022" w14:paraId="0DE3192C" w14:textId="77777777">
        <w:trPr>
          <w:trHeight w:val="3367"/>
        </w:trPr>
        <w:tc>
          <w:tcPr>
            <w:tcW w:w="958" w:type="dxa"/>
            <w:shd w:val="clear" w:color="auto" w:fill="FFFFFF" w:themeFill="background1"/>
          </w:tcPr>
          <w:p w:rsidRPr="008F42B9" w:rsidR="001C18A6" w:rsidP="001C18A6" w:rsidRDefault="0092356B" w14:paraId="1B89EEC5" w14:textId="5C496A93">
            <w:pPr>
              <w:jc w:val="both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2687" w:type="dxa"/>
          </w:tcPr>
          <w:p w:rsidRPr="008F42B9" w:rsidR="001C18A6" w:rsidP="001C18A6" w:rsidRDefault="0092356B" w14:paraId="1599B364" w14:textId="7A50E0E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What is a CTC?</w:t>
            </w:r>
          </w:p>
        </w:tc>
        <w:tc>
          <w:tcPr>
            <w:tcW w:w="5371" w:type="dxa"/>
          </w:tcPr>
          <w:p w:rsidRPr="008F42B9" w:rsidR="001C18A6" w:rsidP="001C18A6" w:rsidRDefault="0092356B" w14:paraId="4483C32B" w14:textId="3A3913B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 xml:space="preserve">The Company Training Committee (CTC) serves as a platform for the management </w:t>
            </w:r>
            <w:r w:rsidRPr="008F42B9" w:rsidR="00997D64">
              <w:rPr>
                <w:rFonts w:ascii="Arial" w:hAnsi="Arial" w:cs="Arial"/>
                <w:sz w:val="24"/>
                <w:szCs w:val="24"/>
              </w:rPr>
              <w:t>partners</w:t>
            </w:r>
            <w:r w:rsidR="00997D64">
              <w:rPr>
                <w:rFonts w:ascii="Arial" w:hAnsi="Arial" w:cs="Arial"/>
                <w:sz w:val="24"/>
                <w:szCs w:val="24"/>
              </w:rPr>
              <w:t xml:space="preserve"> (</w:t>
            </w:r>
            <w:r w:rsidRPr="00AC534C" w:rsidR="00B46022">
              <w:rPr>
                <w:rFonts w:ascii="Arial" w:hAnsi="Arial" w:cs="Arial"/>
                <w:sz w:val="24"/>
                <w:szCs w:val="24"/>
              </w:rPr>
              <w:t>e.g. Owner / MD / CEO / GM or key decision maker)</w:t>
            </w:r>
            <w:r w:rsidRPr="008F42B9" w:rsidR="00B46022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and union representatives to work together in helping their workers to upskill and reskill in tandem with business transformation requirements. </w:t>
            </w:r>
            <w:r w:rsidR="008C3BB1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8F42B9">
              <w:rPr>
                <w:rFonts w:ascii="Arial" w:hAnsi="Arial" w:cs="Arial"/>
                <w:sz w:val="24"/>
                <w:szCs w:val="24"/>
              </w:rPr>
              <w:t>CTC was one of the initiatives launched in April 2019 by the National Trades Union Congress (NTUC) to support workers in achieving better work prospects through company training.</w:t>
            </w:r>
            <w:r w:rsidRPr="008F42B9">
              <w:rPr>
                <w:rFonts w:ascii="Arial" w:hAnsi="Arial" w:cs="Arial"/>
                <w:color w:val="000000"/>
                <w:spacing w:val="-5"/>
                <w:sz w:val="29"/>
                <w:szCs w:val="29"/>
                <w:shd w:val="clear" w:color="auto" w:fill="FFFFFF"/>
              </w:rPr>
              <w:t xml:space="preserve"> </w:t>
            </w:r>
          </w:p>
        </w:tc>
      </w:tr>
      <w:tr w:rsidR="00590317" w:rsidTr="00B46022" w14:paraId="15DCDC18" w14:textId="77777777">
        <w:trPr>
          <w:trHeight w:val="2692"/>
        </w:trPr>
        <w:tc>
          <w:tcPr>
            <w:tcW w:w="958" w:type="dxa"/>
            <w:shd w:val="clear" w:color="auto" w:fill="FFFFFF" w:themeFill="background1"/>
          </w:tcPr>
          <w:p w:rsidRPr="008F42B9" w:rsidR="006654C8" w:rsidP="006654C8" w:rsidRDefault="0092356B" w14:paraId="0F10F5D3" w14:textId="64D43EC3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2687" w:type="dxa"/>
            <w:shd w:val="clear" w:color="auto" w:fill="FFFFFF" w:themeFill="background1"/>
          </w:tcPr>
          <w:p w:rsidRPr="008F42B9" w:rsidR="006654C8" w:rsidP="006654C8" w:rsidRDefault="0092356B" w14:paraId="18B36989" w14:textId="103F01D0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What is the CTC Grant</w:t>
            </w:r>
            <w:r w:rsidRPr="008F42B9" w:rsidR="40093538">
              <w:rPr>
                <w:rFonts w:ascii="Arial" w:hAnsi="Arial" w:cs="Arial"/>
                <w:sz w:val="24"/>
                <w:szCs w:val="24"/>
              </w:rPr>
              <w:t>?</w:t>
            </w:r>
          </w:p>
        </w:tc>
        <w:tc>
          <w:tcPr>
            <w:tcW w:w="5371" w:type="dxa"/>
            <w:shd w:val="clear" w:color="auto" w:fill="FFFFFF" w:themeFill="background1"/>
          </w:tcPr>
          <w:p w:rsidRPr="008F42B9" w:rsidR="00B33530" w:rsidP="006654C8" w:rsidRDefault="0092356B" w14:paraId="0383B9E4" w14:textId="6A09308F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NTUC CTC Grant is</w:t>
            </w:r>
            <w:r w:rsidR="000A12C7">
              <w:rPr>
                <w:rFonts w:ascii="Arial" w:hAnsi="Arial" w:cs="Arial"/>
                <w:sz w:val="24"/>
                <w:szCs w:val="24"/>
              </w:rPr>
              <w:t xml:space="preserve"> a</w:t>
            </w:r>
            <w:r w:rsidRPr="008F42B9" w:rsidR="002061C6">
              <w:rPr>
                <w:rFonts w:ascii="Arial" w:hAnsi="Arial" w:cs="Arial"/>
                <w:sz w:val="24"/>
                <w:szCs w:val="24"/>
              </w:rPr>
              <w:t xml:space="preserve"> fund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managed by NTUC’s Employment and Employability Institute</w:t>
            </w:r>
            <w:r w:rsidR="00AC6AC8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8F42B9" w:rsidR="00627882">
              <w:rPr>
                <w:rFonts w:ascii="Arial" w:hAnsi="Arial" w:cs="Arial"/>
                <w:sz w:val="24"/>
                <w:szCs w:val="24"/>
              </w:rPr>
              <w:t>(e2i)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to support businesses that have formed </w:t>
            </w:r>
            <w:hyperlink w:tgtFrame="_blank" w:history="1" r:id="rId12">
              <w:r w:rsidRPr="008F42B9">
                <w:rPr>
                  <w:rFonts w:ascii="Arial" w:hAnsi="Arial" w:cs="Arial"/>
                  <w:sz w:val="24"/>
                  <w:szCs w:val="24"/>
                </w:rPr>
                <w:t>Company Training Committees (CTC)</w:t>
              </w:r>
            </w:hyperlink>
            <w:r w:rsidR="006E3F7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to implement </w:t>
            </w:r>
            <w:r w:rsidRPr="008F42B9" w:rsidR="5209F997">
              <w:rPr>
                <w:rFonts w:ascii="Arial" w:hAnsi="Arial" w:cs="Arial"/>
                <w:sz w:val="24"/>
                <w:szCs w:val="24"/>
              </w:rPr>
              <w:t xml:space="preserve">organisational 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transformation plans that would lead to better business </w:t>
            </w:r>
            <w:r w:rsidR="0084072B">
              <w:rPr>
                <w:rFonts w:ascii="Arial" w:hAnsi="Arial" w:cs="Arial"/>
                <w:sz w:val="24"/>
                <w:szCs w:val="24"/>
              </w:rPr>
              <w:t>and worker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outcomes. </w:t>
            </w:r>
          </w:p>
          <w:p w:rsidRPr="008F42B9" w:rsidR="00B33530" w:rsidP="006654C8" w:rsidRDefault="00B33530" w14:paraId="7D252254" w14:textId="7777777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Pr="008F42B9" w:rsidR="006654C8" w:rsidP="006654C8" w:rsidRDefault="0092356B" w14:paraId="35E463FE" w14:textId="4043001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For more information, visit</w:t>
            </w:r>
            <w:r w:rsidR="009A1F11">
              <w:rPr>
                <w:rFonts w:ascii="Arial" w:hAnsi="Arial" w:cs="Arial"/>
                <w:sz w:val="24"/>
                <w:szCs w:val="24"/>
              </w:rPr>
              <w:t xml:space="preserve"> e2i at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</w:t>
            </w:r>
            <w:hyperlink w:history="1" r:id="rId13">
              <w:r w:rsidRPr="008F42B9">
                <w:rPr>
                  <w:rStyle w:val="Hyperlink"/>
                  <w:rFonts w:ascii="Arial" w:hAnsi="Arial" w:cs="Arial"/>
                  <w:sz w:val="24"/>
                  <w:szCs w:val="24"/>
                </w:rPr>
                <w:t>www.e2i.com.sg</w:t>
              </w:r>
            </w:hyperlink>
            <w:r w:rsidR="00A27F9B">
              <w:rPr>
                <w:rStyle w:val="Hyperlink"/>
                <w:rFonts w:ascii="Arial" w:hAnsi="Arial" w:cs="Arial"/>
                <w:sz w:val="24"/>
                <w:szCs w:val="24"/>
              </w:rPr>
              <w:t>/ctc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590317" w:rsidTr="00563D3D" w14:paraId="574A1DD7" w14:textId="77777777">
        <w:trPr>
          <w:trHeight w:val="2332"/>
        </w:trPr>
        <w:tc>
          <w:tcPr>
            <w:tcW w:w="958" w:type="dxa"/>
            <w:shd w:val="clear" w:color="auto" w:fill="auto"/>
          </w:tcPr>
          <w:p w:rsidRPr="008F42B9" w:rsidR="006654C8" w:rsidP="006654C8" w:rsidRDefault="0092356B" w14:paraId="6A5DA623" w14:textId="569D1BD9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2687" w:type="dxa"/>
            <w:shd w:val="clear" w:color="auto" w:fill="auto"/>
          </w:tcPr>
          <w:p w:rsidRPr="008F42B9" w:rsidR="006654C8" w:rsidP="006654C8" w:rsidRDefault="0092356B" w14:paraId="25BB75FE" w14:textId="6D72B54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What are the key benefits of the NTUC CTC Grant?</w:t>
            </w:r>
          </w:p>
        </w:tc>
        <w:tc>
          <w:tcPr>
            <w:tcW w:w="5371" w:type="dxa"/>
            <w:shd w:val="clear" w:color="auto" w:fill="auto"/>
          </w:tcPr>
          <w:p w:rsidR="009A1F11" w:rsidP="006C4E26" w:rsidRDefault="0092356B" w14:paraId="72B1077B" w14:textId="7777777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4E26">
              <w:rPr>
                <w:rFonts w:ascii="Arial" w:hAnsi="Arial" w:cs="Arial"/>
                <w:sz w:val="24"/>
                <w:szCs w:val="24"/>
              </w:rPr>
              <w:t>Business transformation- businesses benefit from enhanced core capabilities, innovation and/or productivity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9A1F11" w:rsidP="006C4E26" w:rsidRDefault="009A1F11" w14:paraId="0F6211EF" w14:textId="7777777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9A1F11" w:rsidP="006C4E26" w:rsidRDefault="0092356B" w14:paraId="327D5900" w14:textId="162AEFD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nd </w:t>
            </w:r>
          </w:p>
          <w:p w:rsidRPr="006C4E26" w:rsidR="009A1F11" w:rsidP="006C4E26" w:rsidRDefault="009A1F11" w14:paraId="55B93383" w14:textId="7777777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Pr="008F42B9" w:rsidR="006654C8" w:rsidP="00593704" w:rsidRDefault="0092356B" w14:paraId="23AA4C9E" w14:textId="49151C1F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4E26">
              <w:rPr>
                <w:rFonts w:ascii="Arial" w:hAnsi="Arial" w:cs="Arial"/>
                <w:sz w:val="24"/>
                <w:szCs w:val="24"/>
              </w:rPr>
              <w:t xml:space="preserve">Worker transformation- workers benefit from </w:t>
            </w:r>
            <w:r w:rsidRPr="006C4E26">
              <w:rPr>
                <w:rFonts w:ascii="Arial" w:hAnsi="Arial" w:cs="Arial"/>
                <w:sz w:val="24"/>
                <w:szCs w:val="24"/>
              </w:rPr>
              <w:t>improved employment outcomes such as higher wages, structured career development plans, better skills</w:t>
            </w:r>
          </w:p>
        </w:tc>
      </w:tr>
      <w:tr w:rsidR="00590317" w14:paraId="76C6F611" w14:textId="77777777">
        <w:trPr>
          <w:trHeight w:val="70"/>
        </w:trPr>
        <w:tc>
          <w:tcPr>
            <w:tcW w:w="9016" w:type="dxa"/>
            <w:gridSpan w:val="3"/>
            <w:shd w:val="clear" w:color="auto" w:fill="auto"/>
          </w:tcPr>
          <w:p w:rsidRPr="00AC534C" w:rsidR="00D21AF0" w:rsidP="00AC534C" w:rsidRDefault="0092356B" w14:paraId="739D5B5D" w14:textId="7E5AD1B3">
            <w:pPr>
              <w:pStyle w:val="ListParagraph"/>
              <w:numPr>
                <w:ilvl w:val="0"/>
                <w:numId w:val="89"/>
              </w:num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C534C">
              <w:rPr>
                <w:rFonts w:ascii="Arial" w:hAnsi="Arial" w:cs="Arial"/>
                <w:b/>
                <w:bCs/>
                <w:sz w:val="24"/>
                <w:szCs w:val="24"/>
              </w:rPr>
              <w:t>Update on CTC Grant’s support for Training</w:t>
            </w:r>
          </w:p>
        </w:tc>
      </w:tr>
      <w:tr w:rsidR="00590317" w:rsidTr="00563D3D" w14:paraId="5BB81C30" w14:textId="77777777">
        <w:trPr>
          <w:trHeight w:val="1072"/>
        </w:trPr>
        <w:tc>
          <w:tcPr>
            <w:tcW w:w="958" w:type="dxa"/>
            <w:shd w:val="clear" w:color="auto" w:fill="auto"/>
          </w:tcPr>
          <w:p w:rsidRPr="008F42B9" w:rsidR="00D21AF0" w:rsidP="00D21AF0" w:rsidRDefault="0092356B" w14:paraId="4B2ECD9B" w14:textId="5592957F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2687" w:type="dxa"/>
            <w:shd w:val="clear" w:color="auto" w:fill="auto"/>
          </w:tcPr>
          <w:p w:rsidRPr="008F42B9" w:rsidR="00677813" w:rsidP="00D60B92" w:rsidRDefault="0092356B" w14:paraId="568D2E1B" w14:textId="7777777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What is the enhancement made to the CTC Grant in 2024?</w:t>
            </w:r>
          </w:p>
          <w:p w:rsidRPr="008F42B9" w:rsidR="00677813" w:rsidP="00D60B92" w:rsidRDefault="00677813" w14:paraId="74E4F7AA" w14:textId="77777777">
            <w:pPr>
              <w:jc w:val="both"/>
              <w:rPr>
                <w:rFonts w:ascii="Arial" w:hAnsi="Arial" w:cs="Arial"/>
                <w:color w:val="00B050"/>
                <w:sz w:val="24"/>
                <w:szCs w:val="24"/>
              </w:rPr>
            </w:pPr>
          </w:p>
          <w:p w:rsidRPr="008F42B9" w:rsidR="00C0096B" w:rsidP="00D60B92" w:rsidRDefault="00C0096B" w14:paraId="0F2627D3" w14:textId="443D2469">
            <w:pPr>
              <w:jc w:val="both"/>
              <w:rPr>
                <w:rFonts w:ascii="Arial" w:hAnsi="Arial" w:cs="Arial"/>
                <w:color w:val="00B050"/>
                <w:sz w:val="24"/>
                <w:szCs w:val="24"/>
              </w:rPr>
            </w:pPr>
          </w:p>
          <w:p w:rsidRPr="008F42B9" w:rsidR="00C0096B" w:rsidP="00D60B92" w:rsidRDefault="00C0096B" w14:paraId="3CF97FB6" w14:textId="77777777">
            <w:pPr>
              <w:jc w:val="both"/>
              <w:rPr>
                <w:rFonts w:ascii="Arial" w:hAnsi="Arial" w:cs="Arial"/>
                <w:color w:val="00B050"/>
                <w:sz w:val="24"/>
                <w:szCs w:val="24"/>
              </w:rPr>
            </w:pPr>
          </w:p>
          <w:p w:rsidRPr="008F42B9" w:rsidR="00C0096B" w:rsidP="00D60B92" w:rsidRDefault="00C0096B" w14:paraId="4E4FBEF2" w14:textId="77777777">
            <w:pPr>
              <w:jc w:val="both"/>
              <w:rPr>
                <w:rFonts w:ascii="Arial" w:hAnsi="Arial" w:cs="Arial"/>
                <w:color w:val="00B050"/>
                <w:sz w:val="24"/>
                <w:szCs w:val="24"/>
              </w:rPr>
            </w:pPr>
          </w:p>
          <w:p w:rsidRPr="008F42B9" w:rsidR="00C0096B" w:rsidP="00D60B92" w:rsidRDefault="00C0096B" w14:paraId="638D7626" w14:textId="77777777">
            <w:pPr>
              <w:jc w:val="both"/>
              <w:rPr>
                <w:rFonts w:ascii="Arial" w:hAnsi="Arial" w:cs="Arial"/>
                <w:color w:val="00B050"/>
                <w:sz w:val="24"/>
                <w:szCs w:val="24"/>
              </w:rPr>
            </w:pPr>
          </w:p>
          <w:p w:rsidRPr="008F42B9" w:rsidR="00C0096B" w:rsidP="00D60B92" w:rsidRDefault="00C0096B" w14:paraId="14FA4914" w14:textId="77777777">
            <w:pPr>
              <w:jc w:val="both"/>
              <w:rPr>
                <w:rFonts w:ascii="Arial" w:hAnsi="Arial" w:cs="Arial"/>
                <w:color w:val="00B050"/>
                <w:sz w:val="24"/>
                <w:szCs w:val="24"/>
              </w:rPr>
            </w:pPr>
          </w:p>
          <w:p w:rsidRPr="008F42B9" w:rsidR="00C0096B" w:rsidP="00D60B92" w:rsidRDefault="00C0096B" w14:paraId="7EFCC400" w14:textId="77777777">
            <w:pPr>
              <w:jc w:val="both"/>
              <w:rPr>
                <w:rFonts w:ascii="Arial" w:hAnsi="Arial" w:cs="Arial"/>
                <w:color w:val="00B050"/>
                <w:sz w:val="24"/>
                <w:szCs w:val="24"/>
              </w:rPr>
            </w:pPr>
          </w:p>
          <w:p w:rsidRPr="008F42B9" w:rsidR="00C0096B" w:rsidP="00D60B92" w:rsidRDefault="00C0096B" w14:paraId="4A84CAED" w14:textId="77777777">
            <w:pPr>
              <w:jc w:val="both"/>
              <w:rPr>
                <w:rFonts w:ascii="Arial" w:hAnsi="Arial" w:cs="Arial"/>
                <w:color w:val="00B050"/>
                <w:sz w:val="24"/>
                <w:szCs w:val="24"/>
              </w:rPr>
            </w:pPr>
          </w:p>
          <w:p w:rsidRPr="008F42B9" w:rsidR="00C0096B" w:rsidP="00D60B92" w:rsidRDefault="00C0096B" w14:paraId="6B276AA4" w14:textId="77777777">
            <w:pPr>
              <w:jc w:val="both"/>
              <w:rPr>
                <w:rFonts w:ascii="Arial" w:hAnsi="Arial" w:cs="Arial"/>
                <w:color w:val="00B050"/>
                <w:sz w:val="24"/>
                <w:szCs w:val="24"/>
              </w:rPr>
            </w:pPr>
          </w:p>
          <w:p w:rsidRPr="008F42B9" w:rsidR="00C0096B" w:rsidP="00D60B92" w:rsidRDefault="00C0096B" w14:paraId="70BB0172" w14:textId="77777777">
            <w:pPr>
              <w:jc w:val="both"/>
              <w:rPr>
                <w:rFonts w:ascii="Arial" w:hAnsi="Arial" w:cs="Arial"/>
                <w:color w:val="00B050"/>
                <w:sz w:val="24"/>
                <w:szCs w:val="24"/>
              </w:rPr>
            </w:pPr>
          </w:p>
          <w:p w:rsidRPr="008F42B9" w:rsidR="00C0096B" w:rsidP="00D60B92" w:rsidRDefault="00C0096B" w14:paraId="77486F12" w14:textId="77777777">
            <w:pPr>
              <w:jc w:val="both"/>
              <w:rPr>
                <w:rFonts w:ascii="Arial" w:hAnsi="Arial" w:cs="Arial"/>
                <w:color w:val="00B050"/>
                <w:sz w:val="24"/>
                <w:szCs w:val="24"/>
              </w:rPr>
            </w:pPr>
          </w:p>
          <w:p w:rsidRPr="008F42B9" w:rsidR="00C0096B" w:rsidP="00D60B92" w:rsidRDefault="00C0096B" w14:paraId="3678E201" w14:textId="77777777">
            <w:pPr>
              <w:jc w:val="both"/>
              <w:rPr>
                <w:rFonts w:ascii="Arial" w:hAnsi="Arial" w:cs="Arial"/>
                <w:color w:val="00B050"/>
                <w:sz w:val="24"/>
                <w:szCs w:val="24"/>
              </w:rPr>
            </w:pPr>
          </w:p>
          <w:p w:rsidRPr="008F42B9" w:rsidR="00C0096B" w:rsidP="00D60B92" w:rsidRDefault="00C0096B" w14:paraId="62F2A414" w14:textId="77777777">
            <w:pPr>
              <w:jc w:val="both"/>
              <w:rPr>
                <w:rFonts w:ascii="Arial" w:hAnsi="Arial" w:cs="Arial"/>
                <w:color w:val="00B050"/>
                <w:sz w:val="24"/>
                <w:szCs w:val="24"/>
              </w:rPr>
            </w:pPr>
          </w:p>
          <w:p w:rsidRPr="008F42B9" w:rsidR="00D21AF0" w:rsidP="00D21AF0" w:rsidRDefault="00D21AF0" w14:paraId="5D92A160" w14:textId="18B80F19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71" w:type="dxa"/>
            <w:shd w:val="clear" w:color="auto" w:fill="auto"/>
          </w:tcPr>
          <w:p w:rsidR="00105CC0" w:rsidP="00AB0747" w:rsidRDefault="0092356B" w14:paraId="2EDBA0BA" w14:textId="6D1C0D7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lastRenderedPageBreak/>
              <w:t xml:space="preserve">With effect from 1 </w:t>
            </w:r>
            <w:r w:rsidRPr="008F42B9" w:rsidR="1C04D55D">
              <w:rPr>
                <w:rFonts w:ascii="Arial" w:hAnsi="Arial" w:cs="Arial"/>
                <w:sz w:val="24"/>
                <w:szCs w:val="24"/>
              </w:rPr>
              <w:t>August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2024, </w:t>
            </w:r>
            <w:r w:rsidR="00C3011B">
              <w:rPr>
                <w:rFonts w:ascii="Arial" w:hAnsi="Arial" w:cs="Arial"/>
                <w:sz w:val="24"/>
                <w:szCs w:val="24"/>
              </w:rPr>
              <w:t>organisations</w:t>
            </w:r>
            <w:r w:rsidRPr="00990F8B" w:rsidR="00990F8B">
              <w:rPr>
                <w:rFonts w:ascii="Arial" w:hAnsi="Arial" w:cs="Arial"/>
                <w:sz w:val="24"/>
                <w:szCs w:val="24"/>
              </w:rPr>
              <w:t xml:space="preserve"> can</w:t>
            </w:r>
            <w:r w:rsidR="00117114">
              <w:rPr>
                <w:rFonts w:ascii="Arial" w:hAnsi="Arial" w:cs="Arial"/>
                <w:sz w:val="24"/>
                <w:szCs w:val="24"/>
              </w:rPr>
              <w:t xml:space="preserve"> now</w:t>
            </w:r>
            <w:r w:rsidRPr="00990F8B" w:rsidR="00990F8B">
              <w:rPr>
                <w:rFonts w:ascii="Arial" w:hAnsi="Arial" w:cs="Arial"/>
                <w:sz w:val="24"/>
                <w:szCs w:val="24"/>
              </w:rPr>
              <w:t xml:space="preserve"> apply to fund in-house or external training courses needed for employees to effect the transformation project, under the 'training component'. </w:t>
            </w:r>
            <w:r w:rsidR="00F76EE6">
              <w:rPr>
                <w:rFonts w:ascii="Arial" w:hAnsi="Arial" w:cs="Arial"/>
                <w:sz w:val="24"/>
                <w:szCs w:val="24"/>
              </w:rPr>
              <w:t xml:space="preserve">With training, the CTC Grant provides </w:t>
            </w:r>
            <w:r w:rsidRPr="00297718" w:rsidR="00F76EE6">
              <w:rPr>
                <w:rFonts w:ascii="Arial" w:hAnsi="Arial" w:cs="Arial"/>
                <w:sz w:val="24"/>
                <w:szCs w:val="24"/>
              </w:rPr>
              <w:t xml:space="preserve">more comprehensive support for </w:t>
            </w:r>
            <w:r w:rsidR="00D01EE7">
              <w:rPr>
                <w:rFonts w:ascii="Arial" w:hAnsi="Arial" w:cs="Arial"/>
                <w:sz w:val="24"/>
                <w:szCs w:val="24"/>
              </w:rPr>
              <w:t>organisations</w:t>
            </w:r>
            <w:r w:rsidR="00416780">
              <w:rPr>
                <w:rFonts w:ascii="Arial" w:hAnsi="Arial" w:cs="Arial"/>
                <w:sz w:val="24"/>
                <w:szCs w:val="24"/>
              </w:rPr>
              <w:t xml:space="preserve"> where workers are </w:t>
            </w:r>
            <w:r w:rsidR="00664A85">
              <w:rPr>
                <w:rFonts w:ascii="Arial" w:hAnsi="Arial" w:cs="Arial"/>
                <w:sz w:val="24"/>
                <w:szCs w:val="24"/>
              </w:rPr>
              <w:t>upskilled/reskilled</w:t>
            </w:r>
            <w:r w:rsidR="0041678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297718" w:rsidR="00297718">
              <w:rPr>
                <w:rFonts w:ascii="Arial" w:hAnsi="Arial" w:cs="Arial"/>
                <w:sz w:val="24"/>
                <w:szCs w:val="24"/>
              </w:rPr>
              <w:t>to adapt to redesigned jobs and processes.</w:t>
            </w:r>
          </w:p>
          <w:p w:rsidR="00105CC0" w:rsidP="00AB0747" w:rsidRDefault="00105CC0" w14:paraId="389B9622" w14:textId="7777777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Pr="008F42B9" w:rsidR="00D21AF0" w:rsidP="00117114" w:rsidRDefault="0092356B" w14:paraId="39C508A9" w14:textId="130A86B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 new t</w:t>
            </w:r>
            <w:r w:rsidRPr="00990F8B" w:rsidR="00990F8B">
              <w:rPr>
                <w:rFonts w:ascii="Arial" w:hAnsi="Arial" w:cs="Arial"/>
                <w:sz w:val="24"/>
                <w:szCs w:val="24"/>
              </w:rPr>
              <w:t xml:space="preserve">raining support is for non-SSG-supported courses and must not receive any other funding from government sources. This </w:t>
            </w:r>
            <w:r w:rsidRPr="00990F8B" w:rsidR="00990F8B">
              <w:rPr>
                <w:rFonts w:ascii="Arial" w:hAnsi="Arial" w:cs="Arial"/>
                <w:sz w:val="24"/>
                <w:szCs w:val="24"/>
              </w:rPr>
              <w:lastRenderedPageBreak/>
              <w:t xml:space="preserve">new component funds </w:t>
            </w:r>
            <w:r w:rsidRPr="00563D3D" w:rsidR="00990F8B">
              <w:rPr>
                <w:rFonts w:ascii="Arial" w:hAnsi="Arial" w:cs="Arial"/>
                <w:i/>
                <w:iCs/>
                <w:sz w:val="24"/>
                <w:szCs w:val="24"/>
              </w:rPr>
              <w:t>non</w:t>
            </w:r>
            <w:r w:rsidRPr="00990F8B" w:rsidR="00990F8B">
              <w:rPr>
                <w:rFonts w:ascii="Arial" w:hAnsi="Arial" w:cs="Arial"/>
                <w:sz w:val="24"/>
                <w:szCs w:val="24"/>
              </w:rPr>
              <w:t xml:space="preserve">-OEM training so long as it is tied to the transformation project. </w:t>
            </w:r>
          </w:p>
          <w:p w:rsidRPr="008F42B9" w:rsidR="00C0096B" w:rsidP="00D21AF0" w:rsidRDefault="00C0096B" w14:paraId="4EFF4146" w14:textId="7777777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Pr="00563D3D" w:rsidR="00D21AF0" w:rsidP="00AF1D60" w:rsidRDefault="0092356B" w14:paraId="0706EC9B" w14:textId="49E4F7C7">
            <w:pPr>
              <w:jc w:val="both"/>
              <w:rPr>
                <w:rFonts w:ascii="Arial" w:hAnsi="Arial" w:cs="Arial"/>
              </w:rPr>
            </w:pPr>
            <w:r w:rsidRPr="00563D3D">
              <w:rPr>
                <w:rFonts w:ascii="Arial" w:hAnsi="Arial" w:cs="Arial"/>
              </w:rPr>
              <w:t>^</w:t>
            </w:r>
            <w:r w:rsidRPr="00563D3D" w:rsidR="003C2BE6">
              <w:rPr>
                <w:rFonts w:ascii="Arial" w:hAnsi="Arial" w:cs="Arial"/>
                <w:color w:val="000000" w:themeColor="text1"/>
              </w:rPr>
              <w:t>Prior to</w:t>
            </w:r>
            <w:r w:rsidRPr="00563D3D" w:rsidR="00633592">
              <w:rPr>
                <w:rFonts w:ascii="Arial" w:hAnsi="Arial" w:cs="Arial"/>
                <w:color w:val="000000"/>
              </w:rPr>
              <w:t xml:space="preserve"> Aug</w:t>
            </w:r>
            <w:r w:rsidRPr="00563D3D" w:rsidR="003C2BE6">
              <w:rPr>
                <w:rFonts w:ascii="Arial" w:hAnsi="Arial" w:cs="Arial"/>
                <w:color w:val="000000"/>
              </w:rPr>
              <w:t>ust</w:t>
            </w:r>
            <w:r w:rsidRPr="00563D3D" w:rsidR="00633592">
              <w:rPr>
                <w:rFonts w:ascii="Arial" w:hAnsi="Arial" w:cs="Arial"/>
                <w:color w:val="000000"/>
              </w:rPr>
              <w:t xml:space="preserve"> 2024, the NTUC CTC Grant only supported OEM / software training related to the </w:t>
            </w:r>
            <w:r w:rsidRPr="00563D3D" w:rsidR="00AD3540">
              <w:rPr>
                <w:rFonts w:ascii="Arial" w:hAnsi="Arial" w:cs="Arial"/>
                <w:color w:val="000000"/>
              </w:rPr>
              <w:t>transformation project.</w:t>
            </w:r>
            <w:r w:rsidRPr="00563D3D" w:rsidR="000B33E0">
              <w:rPr>
                <w:rFonts w:ascii="Arial" w:hAnsi="Arial" w:cs="Arial"/>
              </w:rPr>
              <w:t xml:space="preserve"> </w:t>
            </w:r>
            <w:r w:rsidRPr="00563D3D">
              <w:rPr>
                <w:rFonts w:ascii="Arial" w:hAnsi="Arial" w:cs="Arial"/>
              </w:rPr>
              <w:t xml:space="preserve">Currently, </w:t>
            </w:r>
            <w:r w:rsidRPr="00563D3D" w:rsidR="000B33E0">
              <w:rPr>
                <w:rFonts w:ascii="Arial" w:hAnsi="Arial" w:cs="Arial"/>
              </w:rPr>
              <w:t>OEM training is fundable under transformation projects and not funded under the training component.</w:t>
            </w:r>
          </w:p>
          <w:p w:rsidRPr="008F42B9" w:rsidR="00F30656" w:rsidP="00AF1D60" w:rsidRDefault="00F30656" w14:paraId="5D45D98F" w14:textId="4271B519">
            <w:pPr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590317" w:rsidTr="00B46022" w14:paraId="4FA9BF58" w14:textId="77777777">
        <w:trPr>
          <w:trHeight w:val="2242"/>
        </w:trPr>
        <w:tc>
          <w:tcPr>
            <w:tcW w:w="958" w:type="dxa"/>
            <w:shd w:val="clear" w:color="auto" w:fill="auto"/>
          </w:tcPr>
          <w:p w:rsidRPr="008F42B9" w:rsidR="00F05701" w:rsidP="00D21AF0" w:rsidRDefault="0092356B" w14:paraId="6EC410BB" w14:textId="737DFA8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lastRenderedPageBreak/>
              <w:t>2</w:t>
            </w:r>
          </w:p>
        </w:tc>
        <w:tc>
          <w:tcPr>
            <w:tcW w:w="2687" w:type="dxa"/>
            <w:shd w:val="clear" w:color="auto" w:fill="auto"/>
          </w:tcPr>
          <w:p w:rsidRPr="008F42B9" w:rsidR="00F70B68" w:rsidP="00F70B68" w:rsidRDefault="0092356B" w14:paraId="3ECBB6E6" w14:textId="24AF6D14">
            <w:pPr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 xml:space="preserve">What </w:t>
            </w:r>
            <w:r w:rsidR="00FD13DA">
              <w:rPr>
                <w:rFonts w:ascii="Arial" w:hAnsi="Arial" w:cs="Arial"/>
                <w:sz w:val="24"/>
                <w:szCs w:val="24"/>
              </w:rPr>
              <w:t xml:space="preserve">is the funding for the training component and 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eligibility criteria </w:t>
            </w:r>
            <w:r w:rsidR="00AD3540">
              <w:rPr>
                <w:rFonts w:ascii="Arial" w:hAnsi="Arial" w:cs="Arial"/>
                <w:sz w:val="24"/>
                <w:szCs w:val="24"/>
              </w:rPr>
              <w:t>for receiving funding for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D13DA">
              <w:rPr>
                <w:rFonts w:ascii="Arial" w:hAnsi="Arial" w:cs="Arial"/>
                <w:sz w:val="24"/>
                <w:szCs w:val="24"/>
              </w:rPr>
              <w:t>training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? </w:t>
            </w:r>
          </w:p>
          <w:p w:rsidRPr="008F42B9" w:rsidR="00F05701" w:rsidP="00D60B92" w:rsidRDefault="00F05701" w14:paraId="72C2D8C1" w14:textId="7777777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71" w:type="dxa"/>
            <w:shd w:val="clear" w:color="auto" w:fill="auto"/>
          </w:tcPr>
          <w:p w:rsidRPr="008F42B9" w:rsidR="00AF326C" w:rsidP="00AF326C" w:rsidRDefault="0092356B" w14:paraId="67220243" w14:textId="5C7BBF24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unding for</w:t>
            </w:r>
            <w:r w:rsidR="00125FEC">
              <w:rPr>
                <w:rFonts w:ascii="Arial" w:hAnsi="Arial" w:cs="Arial"/>
                <w:sz w:val="24"/>
                <w:szCs w:val="24"/>
              </w:rPr>
              <w:t>:</w:t>
            </w:r>
          </w:p>
          <w:p w:rsidRPr="008F42B9" w:rsidR="00AF326C" w:rsidP="00AF326C" w:rsidRDefault="0092356B" w14:paraId="1EBDA72C" w14:textId="1665BDFE">
            <w:pPr>
              <w:pStyle w:val="ListParagraph"/>
              <w:numPr>
                <w:ilvl w:val="0"/>
                <w:numId w:val="83"/>
              </w:num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External training</w:t>
            </w:r>
            <w:r w:rsidR="009A09C5">
              <w:rPr>
                <w:rFonts w:ascii="Arial" w:hAnsi="Arial" w:cs="Arial"/>
                <w:sz w:val="24"/>
                <w:szCs w:val="24"/>
              </w:rPr>
              <w:t>: U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p to 70% of course fees, </w:t>
            </w:r>
            <w:r>
              <w:rPr>
                <w:rFonts w:ascii="Arial" w:hAnsi="Arial" w:cs="Arial"/>
                <w:sz w:val="24"/>
                <w:szCs w:val="24"/>
              </w:rPr>
              <w:t xml:space="preserve">applicable </w:t>
            </w:r>
            <w:r w:rsidRPr="008F42B9">
              <w:rPr>
                <w:rFonts w:ascii="Arial" w:hAnsi="Arial" w:cs="Arial"/>
                <w:sz w:val="24"/>
                <w:szCs w:val="24"/>
              </w:rPr>
              <w:t>for non-SSG-supported courses</w:t>
            </w:r>
            <w:r>
              <w:rPr>
                <w:rFonts w:ascii="Arial" w:hAnsi="Arial" w:cs="Arial"/>
                <w:sz w:val="24"/>
                <w:szCs w:val="24"/>
              </w:rPr>
              <w:t xml:space="preserve"> only</w:t>
            </w:r>
            <w:r w:rsidRPr="008F42B9">
              <w:rPr>
                <w:rFonts w:ascii="Arial" w:hAnsi="Arial" w:cs="Arial"/>
                <w:sz w:val="24"/>
                <w:szCs w:val="24"/>
              </w:rPr>
              <w:t>*</w:t>
            </w:r>
          </w:p>
          <w:p w:rsidRPr="008F42B9" w:rsidR="00AF326C" w:rsidP="00AF326C" w:rsidRDefault="0092356B" w14:paraId="6CC30CDC" w14:textId="17A44FB4">
            <w:pPr>
              <w:pStyle w:val="ListParagraph"/>
              <w:numPr>
                <w:ilvl w:val="0"/>
                <w:numId w:val="83"/>
              </w:num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In-house training</w:t>
            </w:r>
            <w:r w:rsidR="009A09C5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Pr="008F42B9">
              <w:rPr>
                <w:rFonts w:ascii="Arial" w:hAnsi="Arial" w:cs="Arial"/>
                <w:sz w:val="24"/>
                <w:szCs w:val="24"/>
              </w:rPr>
              <w:t>$9/hour per worker*.</w:t>
            </w:r>
          </w:p>
          <w:p w:rsidRPr="008F42B9" w:rsidR="00AF326C" w:rsidP="00AF326C" w:rsidRDefault="00AF326C" w14:paraId="11D157E0" w14:textId="7777777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Pr="00563D3D" w:rsidR="00AF326C" w:rsidP="00AF326C" w:rsidRDefault="0092356B" w14:paraId="11941F38" w14:textId="2724DAE8">
            <w:pPr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*</w:t>
            </w:r>
            <w:r w:rsidRPr="00563D3D">
              <w:rPr>
                <w:rFonts w:ascii="Arial" w:hAnsi="Arial" w:cs="Arial"/>
                <w:sz w:val="18"/>
                <w:szCs w:val="18"/>
              </w:rPr>
              <w:t xml:space="preserve">Subject to other funding </w:t>
            </w:r>
            <w:r w:rsidRPr="00563D3D">
              <w:rPr>
                <w:rFonts w:ascii="Arial" w:hAnsi="Arial" w:cs="Arial"/>
                <w:sz w:val="18"/>
                <w:szCs w:val="18"/>
              </w:rPr>
              <w:t>caps/conditions where applicable.</w:t>
            </w:r>
          </w:p>
          <w:p w:rsidR="00AF326C" w:rsidP="000263BC" w:rsidRDefault="00AF326C" w14:paraId="7F9E04AC" w14:textId="77777777">
            <w:pPr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:rsidR="009A09C5" w:rsidP="000263BC" w:rsidRDefault="0092356B" w14:paraId="7BAFFCBB" w14:textId="6A5E9418">
            <w:pPr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Criteria:</w:t>
            </w:r>
          </w:p>
          <w:p w:rsidR="00125FEC" w:rsidP="00507290" w:rsidRDefault="0092356B" w14:paraId="4A1CDC95" w14:textId="065305CF">
            <w:pPr>
              <w:pStyle w:val="ListParagraph"/>
              <w:numPr>
                <w:ilvl w:val="0"/>
                <w:numId w:val="91"/>
              </w:numPr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Training components must be tied to the transformation project.</w:t>
            </w:r>
          </w:p>
          <w:p w:rsidR="00047DBA" w:rsidP="00507290" w:rsidRDefault="0092356B" w14:paraId="2734CC07" w14:textId="38D75F4F">
            <w:pPr>
              <w:pStyle w:val="ListParagraph"/>
              <w:numPr>
                <w:ilvl w:val="0"/>
                <w:numId w:val="91"/>
              </w:numPr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Organisations</w:t>
            </w:r>
            <w:r w:rsidRPr="00563D3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Pr="00563D3D" w:rsidR="009A124F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would </w:t>
            </w:r>
            <w:r w:rsidRPr="00563D3D" w:rsidR="00AD354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lso </w:t>
            </w:r>
            <w:r w:rsidRPr="00563D3D" w:rsidR="009A124F">
              <w:rPr>
                <w:rFonts w:ascii="Arial" w:hAnsi="Arial" w:cs="Arial"/>
                <w:color w:val="000000" w:themeColor="text1"/>
                <w:sz w:val="24"/>
                <w:szCs w:val="24"/>
              </w:rPr>
              <w:t>need to</w:t>
            </w:r>
            <w:r w:rsidRPr="00563D3D" w:rsidR="00EA1B3F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Pr="00563D3D" w:rsidR="00AD354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provide worker outcomes </w:t>
            </w:r>
            <w:r w:rsidRPr="00563D3D" w:rsidR="007D49F3">
              <w:rPr>
                <w:rFonts w:ascii="Arial" w:hAnsi="Arial" w:cs="Arial"/>
                <w:color w:val="000000" w:themeColor="text1"/>
                <w:sz w:val="24"/>
                <w:szCs w:val="24"/>
              </w:rPr>
              <w:t>in terms of career development</w:t>
            </w:r>
            <w:r w:rsidRPr="00563D3D" w:rsidR="00AD354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and/or</w:t>
            </w:r>
            <w:r w:rsidRPr="00563D3D" w:rsidR="007D49F3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wage increment</w:t>
            </w:r>
            <w:r w:rsidRPr="00563D3D" w:rsidR="00AD354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and/or</w:t>
            </w:r>
            <w:r w:rsidRPr="00563D3D" w:rsidR="007D49F3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skills allowance.</w:t>
            </w:r>
          </w:p>
          <w:p w:rsidR="002D7E1C" w:rsidP="00507290" w:rsidRDefault="0092356B" w14:paraId="36013FEA" w14:textId="518EEE73">
            <w:pPr>
              <w:pStyle w:val="ListParagraph"/>
              <w:numPr>
                <w:ilvl w:val="0"/>
                <w:numId w:val="91"/>
              </w:numPr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D3540">
              <w:rPr>
                <w:rFonts w:ascii="Arial" w:hAnsi="Arial" w:cs="Arial"/>
                <w:sz w:val="24"/>
                <w:szCs w:val="24"/>
              </w:rPr>
              <w:t>The quantum of the</w:t>
            </w:r>
            <w:r>
              <w:rPr>
                <w:rFonts w:ascii="Arial" w:hAnsi="Arial" w:cs="Arial"/>
                <w:sz w:val="24"/>
                <w:szCs w:val="24"/>
              </w:rPr>
              <w:t xml:space="preserve"> wage increment and/or</w:t>
            </w:r>
            <w:r w:rsidRPr="00AD354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105CC0">
              <w:rPr>
                <w:rFonts w:ascii="Arial" w:hAnsi="Arial" w:cs="Arial"/>
                <w:sz w:val="24"/>
                <w:szCs w:val="24"/>
              </w:rPr>
              <w:t>recurrent/</w:t>
            </w:r>
            <w:r>
              <w:rPr>
                <w:rFonts w:ascii="Arial" w:hAnsi="Arial" w:cs="Arial"/>
                <w:sz w:val="24"/>
                <w:szCs w:val="24"/>
              </w:rPr>
              <w:t>one-time</w:t>
            </w:r>
            <w:r w:rsidRPr="00AD3540">
              <w:rPr>
                <w:rFonts w:ascii="Arial" w:hAnsi="Arial" w:cs="Arial"/>
                <w:sz w:val="24"/>
                <w:szCs w:val="24"/>
              </w:rPr>
              <w:t xml:space="preserve"> skills allowance must be commensurate with the scale of the </w:t>
            </w:r>
            <w:r>
              <w:rPr>
                <w:rFonts w:ascii="Arial" w:hAnsi="Arial" w:cs="Arial"/>
                <w:sz w:val="24"/>
                <w:szCs w:val="24"/>
              </w:rPr>
              <w:t>training component funding amount and</w:t>
            </w:r>
            <w:r w:rsidRPr="00AD3540">
              <w:rPr>
                <w:rFonts w:ascii="Arial" w:hAnsi="Arial" w:cs="Arial"/>
                <w:sz w:val="24"/>
                <w:szCs w:val="24"/>
              </w:rPr>
              <w:t xml:space="preserve"> as endorsed by the CTC.</w:t>
            </w:r>
          </w:p>
          <w:p w:rsidRPr="00563D3D" w:rsidR="00507290" w:rsidP="00563D3D" w:rsidRDefault="0092356B" w14:paraId="552B3696" w14:textId="62A18C9E">
            <w:pPr>
              <w:pStyle w:val="ListParagraph"/>
              <w:numPr>
                <w:ilvl w:val="0"/>
                <w:numId w:val="91"/>
              </w:numPr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07290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 xml:space="preserve">To be eligible for claims disbursement, the </w:t>
            </w:r>
            <w:r w:rsidRPr="00507290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applicant is to meet the committed worker outcomes as stated in the Letter of Award (LOA).</w:t>
            </w:r>
          </w:p>
          <w:p w:rsidR="00047DBA" w:rsidP="000263BC" w:rsidRDefault="00047DBA" w14:paraId="4ECFCFB5" w14:textId="77777777">
            <w:pPr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:rsidRPr="008F42B9" w:rsidR="00F05701" w:rsidP="000263BC" w:rsidRDefault="0092356B" w14:paraId="38026A03" w14:textId="397030D7">
            <w:pPr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Note: </w:t>
            </w:r>
            <w:r w:rsidRPr="00047DBA" w:rsidR="00047DBA">
              <w:rPr>
                <w:rFonts w:ascii="Arial" w:hAnsi="Arial" w:cs="Arial"/>
                <w:color w:val="000000" w:themeColor="text1"/>
                <w:sz w:val="24"/>
                <w:szCs w:val="24"/>
              </w:rPr>
              <w:t>An applicant may apply for a transformation project with or without a training component, and/or apply for just a training component tied to a previously approved transformation project.</w:t>
            </w:r>
          </w:p>
        </w:tc>
      </w:tr>
      <w:tr w:rsidR="00590317" w:rsidTr="009051CD" w14:paraId="12C378A5" w14:textId="77777777">
        <w:trPr>
          <w:trHeight w:val="70"/>
        </w:trPr>
        <w:tc>
          <w:tcPr>
            <w:tcW w:w="9016" w:type="dxa"/>
            <w:gridSpan w:val="3"/>
            <w:shd w:val="clear" w:color="auto" w:fill="DEEAF6" w:themeFill="accent5" w:themeFillTint="33"/>
          </w:tcPr>
          <w:p w:rsidRPr="008F42B9" w:rsidR="00581499" w:rsidP="00694616" w:rsidRDefault="0092356B" w14:paraId="5167B625" w14:textId="03957B87">
            <w:pPr>
              <w:pStyle w:val="ListParagraph"/>
              <w:numPr>
                <w:ilvl w:val="0"/>
                <w:numId w:val="89"/>
              </w:num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42B9">
              <w:rPr>
                <w:rFonts w:ascii="Arial" w:hAnsi="Arial" w:cs="Arial"/>
                <w:b/>
                <w:bCs/>
                <w:sz w:val="24"/>
                <w:szCs w:val="24"/>
              </w:rPr>
              <w:t>Information on CTCs</w:t>
            </w:r>
          </w:p>
        </w:tc>
      </w:tr>
      <w:tr w:rsidR="00590317" w:rsidTr="00B76210" w14:paraId="3B8FDDF4" w14:textId="77777777">
        <w:trPr>
          <w:trHeight w:val="622"/>
        </w:trPr>
        <w:tc>
          <w:tcPr>
            <w:tcW w:w="958" w:type="dxa"/>
          </w:tcPr>
          <w:p w:rsidRPr="008F42B9" w:rsidR="001C18A6" w:rsidP="001C18A6" w:rsidRDefault="0092356B" w14:paraId="6FF80531" w14:textId="1280BDC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2687" w:type="dxa"/>
          </w:tcPr>
          <w:p w:rsidRPr="008F42B9" w:rsidR="001C18A6" w:rsidP="001C18A6" w:rsidRDefault="0092356B" w14:paraId="18EC0BEF" w14:textId="430AAC73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 xml:space="preserve">How </w:t>
            </w:r>
            <w:r w:rsidRPr="008F42B9" w:rsidR="009D6631">
              <w:rPr>
                <w:rFonts w:ascii="Arial" w:hAnsi="Arial" w:cs="Arial"/>
                <w:sz w:val="24"/>
                <w:szCs w:val="24"/>
              </w:rPr>
              <w:t xml:space="preserve">can a </w:t>
            </w:r>
            <w:r w:rsidRPr="008F42B9" w:rsidR="00997D64">
              <w:rPr>
                <w:rFonts w:ascii="Arial" w:hAnsi="Arial" w:cs="Arial"/>
                <w:sz w:val="24"/>
                <w:szCs w:val="24"/>
              </w:rPr>
              <w:t>company form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a CTC?</w:t>
            </w:r>
          </w:p>
        </w:tc>
        <w:tc>
          <w:tcPr>
            <w:tcW w:w="5371" w:type="dxa"/>
          </w:tcPr>
          <w:p w:rsidRPr="008F42B9" w:rsidR="001C18A6" w:rsidP="001C18A6" w:rsidRDefault="0092356B" w14:paraId="70F6710A" w14:textId="638F75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U</w:t>
            </w:r>
            <w:r w:rsidRPr="009A1D62" w:rsidR="006534BC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nionised </w:t>
            </w:r>
            <w:r w:rsidR="00B93DA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rganisations </w:t>
            </w:r>
            <w:r w:rsidR="00630529">
              <w:rPr>
                <w:rFonts w:ascii="Arial" w:hAnsi="Arial" w:cs="Arial"/>
                <w:b/>
                <w:bCs/>
                <w:sz w:val="24"/>
                <w:szCs w:val="24"/>
              </w:rPr>
              <w:t>or partners of U SM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630529">
              <w:rPr>
                <w:rFonts w:ascii="Arial" w:hAnsi="Arial" w:cs="Arial"/>
                <w:sz w:val="24"/>
                <w:szCs w:val="24"/>
              </w:rPr>
              <w:t>are</w:t>
            </w:r>
            <w:r w:rsidRPr="00563D3D">
              <w:rPr>
                <w:rFonts w:ascii="Arial" w:hAnsi="Arial" w:cs="Arial"/>
                <w:sz w:val="24"/>
                <w:szCs w:val="24"/>
              </w:rPr>
              <w:t xml:space="preserve"> to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approach your union.  </w:t>
            </w:r>
            <w:r w:rsidRPr="008F42B9" w:rsidR="00176FDA">
              <w:rPr>
                <w:rFonts w:ascii="Arial" w:hAnsi="Arial" w:cs="Arial"/>
                <w:sz w:val="24"/>
                <w:szCs w:val="24"/>
              </w:rPr>
              <w:t>T</w:t>
            </w:r>
            <w:r w:rsidRPr="008F42B9">
              <w:rPr>
                <w:rFonts w:ascii="Arial" w:hAnsi="Arial" w:cs="Arial"/>
                <w:sz w:val="24"/>
                <w:szCs w:val="24"/>
              </w:rPr>
              <w:t>he formalisation of CTCs could be incorporated in the Collective Agreement (CA).</w:t>
            </w:r>
          </w:p>
          <w:p w:rsidRPr="008F42B9" w:rsidR="001C18A6" w:rsidP="001C18A6" w:rsidRDefault="001C18A6" w14:paraId="395B8B56" w14:textId="7777777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Pr="008F42B9" w:rsidR="001C18A6" w:rsidP="001C18A6" w:rsidRDefault="0092356B" w14:paraId="07FD4214" w14:textId="6DE3DD9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b/>
                <w:sz w:val="24"/>
                <w:szCs w:val="24"/>
              </w:rPr>
              <w:t xml:space="preserve">Non-unionised </w:t>
            </w:r>
            <w:r w:rsidR="00C40356">
              <w:rPr>
                <w:rFonts w:ascii="Arial" w:hAnsi="Arial" w:cs="Arial"/>
                <w:b/>
                <w:sz w:val="24"/>
                <w:szCs w:val="24"/>
              </w:rPr>
              <w:t>organisations</w:t>
            </w:r>
            <w:r w:rsidR="007609D6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563D3D" w:rsidR="007609D6">
              <w:rPr>
                <w:rFonts w:ascii="Arial" w:hAnsi="Arial" w:cs="Arial"/>
                <w:bCs/>
                <w:sz w:val="24"/>
                <w:szCs w:val="24"/>
              </w:rPr>
              <w:t>are welcome to</w:t>
            </w:r>
            <w:r w:rsidRPr="008F42B9" w:rsidR="00C40356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8F42B9">
              <w:rPr>
                <w:rFonts w:ascii="Arial" w:hAnsi="Arial" w:cs="Arial"/>
                <w:sz w:val="24"/>
                <w:szCs w:val="24"/>
              </w:rPr>
              <w:t>work with e2i</w:t>
            </w:r>
            <w:r w:rsidR="005A4744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to form a CTC. An MOU (Memorandum of Understanding) may be signed between a senior management </w:t>
            </w:r>
            <w:r w:rsidR="00362706">
              <w:rPr>
                <w:rFonts w:ascii="Arial" w:hAnsi="Arial" w:cs="Arial"/>
                <w:sz w:val="24"/>
                <w:szCs w:val="24"/>
              </w:rPr>
              <w:t>partner</w:t>
            </w:r>
            <w:r w:rsidR="009A1D62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8F42B9" w:rsidR="009A1D62">
              <w:rPr>
                <w:rFonts w:ascii="Arial" w:hAnsi="Arial" w:cs="Arial"/>
                <w:sz w:val="24"/>
                <w:szCs w:val="24"/>
              </w:rPr>
              <w:t>(</w:t>
            </w:r>
            <w:r w:rsidRPr="00AC534C" w:rsidR="009A1D62">
              <w:rPr>
                <w:rFonts w:ascii="Arial" w:hAnsi="Arial" w:cs="Arial"/>
                <w:sz w:val="24"/>
                <w:szCs w:val="24"/>
              </w:rPr>
              <w:t xml:space="preserve">e.g. Owner / MD / CEO / GM or key decision </w:t>
            </w:r>
            <w:r w:rsidRPr="00AC534C" w:rsidR="002351F1">
              <w:rPr>
                <w:rFonts w:ascii="Arial" w:hAnsi="Arial" w:cs="Arial"/>
                <w:sz w:val="24"/>
                <w:szCs w:val="24"/>
              </w:rPr>
              <w:t>maker)</w:t>
            </w:r>
            <w:r w:rsidRPr="008F42B9" w:rsidR="002351F1">
              <w:rPr>
                <w:rFonts w:ascii="Arial" w:hAnsi="Arial" w:cs="Arial"/>
                <w:sz w:val="24"/>
                <w:szCs w:val="24"/>
              </w:rPr>
              <w:t xml:space="preserve"> of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the entity, NTUC / worker rep from U SME or the relevant NTUC Cluster Group, and </w:t>
            </w:r>
            <w:r w:rsidRPr="008F42B9">
              <w:rPr>
                <w:rFonts w:ascii="Arial" w:hAnsi="Arial" w:cs="Arial"/>
                <w:sz w:val="24"/>
                <w:szCs w:val="24"/>
              </w:rPr>
              <w:lastRenderedPageBreak/>
              <w:t xml:space="preserve">other partners. To set up CTCs, </w:t>
            </w:r>
            <w:r w:rsidRPr="008F42B9" w:rsidR="00B5446C">
              <w:rPr>
                <w:rFonts w:ascii="Arial" w:hAnsi="Arial" w:cs="Arial"/>
                <w:sz w:val="24"/>
                <w:szCs w:val="24"/>
              </w:rPr>
              <w:t xml:space="preserve">please </w:t>
            </w:r>
            <w:r w:rsidRPr="008F42B9">
              <w:rPr>
                <w:rFonts w:ascii="Arial" w:hAnsi="Arial" w:cs="Arial"/>
                <w:sz w:val="24"/>
                <w:szCs w:val="24"/>
              </w:rPr>
              <w:t>contact</w:t>
            </w:r>
            <w:r w:rsidR="00B85FEE">
              <w:rPr>
                <w:rFonts w:ascii="Arial" w:hAnsi="Arial" w:cs="Arial"/>
                <w:sz w:val="24"/>
                <w:szCs w:val="24"/>
              </w:rPr>
              <w:t xml:space="preserve"> e2i via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www.</w:t>
            </w:r>
            <w:hyperlink w:tgtFrame="_blank" w:tooltip="https://www.e2i.com.sg/general-enquiries/?utm_source=website&amp;utm_medium=mix&amp;utm_campaign=ctcgrant&amp;topic=ntuc%20ctc%20grant#business" w:history="1" w:anchor="business" r:id="rId14">
              <w:r w:rsidRPr="008F42B9">
                <w:rPr>
                  <w:rFonts w:ascii="Arial" w:hAnsi="Arial" w:cs="Arial"/>
                  <w:sz w:val="24"/>
                  <w:szCs w:val="24"/>
                </w:rPr>
                <w:t>e2i.sg/ctcenquiries</w:t>
              </w:r>
            </w:hyperlink>
            <w:r w:rsidRPr="008F42B9">
              <w:rPr>
                <w:rFonts w:ascii="Arial" w:hAnsi="Arial" w:cs="Arial"/>
                <w:sz w:val="24"/>
                <w:szCs w:val="24"/>
              </w:rPr>
              <w:t>.</w:t>
            </w:r>
            <w:r w:rsidRPr="008F42B9">
              <w:rPr>
                <w:rFonts w:ascii="Arial" w:hAnsi="Arial" w:cs="Arial"/>
                <w:color w:val="252423"/>
                <w:sz w:val="24"/>
                <w:szCs w:val="24"/>
                <w:shd w:val="clear" w:color="auto" w:fill="FFFFFF"/>
              </w:rPr>
              <w:t xml:space="preserve"> 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Pr="008F42B9" w:rsidR="001C18A6" w:rsidP="006B7934" w:rsidRDefault="001C18A6" w14:paraId="32928F4A" w14:textId="7EBF370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90317" w:rsidTr="00AB1E3A" w14:paraId="0DCCEF82" w14:textId="77777777">
        <w:trPr>
          <w:trHeight w:val="2269"/>
        </w:trPr>
        <w:tc>
          <w:tcPr>
            <w:tcW w:w="958" w:type="dxa"/>
          </w:tcPr>
          <w:p w:rsidRPr="008F42B9" w:rsidR="001C18A6" w:rsidP="001C18A6" w:rsidRDefault="0092356B" w14:paraId="1942ABD7" w14:textId="314C81D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lastRenderedPageBreak/>
              <w:t>2</w:t>
            </w:r>
          </w:p>
        </w:tc>
        <w:tc>
          <w:tcPr>
            <w:tcW w:w="2687" w:type="dxa"/>
          </w:tcPr>
          <w:p w:rsidRPr="008F42B9" w:rsidR="001C18A6" w:rsidP="001C18A6" w:rsidRDefault="0092356B" w14:paraId="2DC7148C" w14:textId="53639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 xml:space="preserve">Does my company need to form a CTC to apply for this grant?  </w:t>
            </w:r>
          </w:p>
        </w:tc>
        <w:tc>
          <w:tcPr>
            <w:tcW w:w="5371" w:type="dxa"/>
          </w:tcPr>
          <w:p w:rsidRPr="008F42B9" w:rsidR="001C18A6" w:rsidP="00AB1E3A" w:rsidRDefault="0092356B" w14:paraId="1BC5C96C" w14:textId="624457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Yes</w:t>
            </w:r>
            <w:r w:rsidR="00AB1E3A">
              <w:rPr>
                <w:rFonts w:ascii="Arial" w:hAnsi="Arial" w:cs="Arial"/>
                <w:sz w:val="24"/>
                <w:szCs w:val="24"/>
              </w:rPr>
              <w:t>.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AF3E47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8F42B9" w:rsidR="00AB1E3A">
              <w:rPr>
                <w:rFonts w:ascii="Arial" w:hAnsi="Arial" w:cs="Arial"/>
                <w:sz w:val="24"/>
                <w:szCs w:val="24"/>
              </w:rPr>
              <w:t xml:space="preserve">CTC serves as a platform </w:t>
            </w:r>
            <w:r w:rsidR="00AB1E3A">
              <w:rPr>
                <w:rFonts w:ascii="Arial" w:hAnsi="Arial" w:cs="Arial"/>
                <w:sz w:val="24"/>
                <w:szCs w:val="24"/>
              </w:rPr>
              <w:t>to</w:t>
            </w:r>
            <w:r w:rsidRPr="008F42B9" w:rsidR="00AB1E3A">
              <w:rPr>
                <w:rFonts w:ascii="Arial" w:hAnsi="Arial" w:cs="Arial"/>
                <w:sz w:val="24"/>
                <w:szCs w:val="24"/>
              </w:rPr>
              <w:t xml:space="preserve"> help workers to upskill and reskill in tandem with business transformation and requirements.</w:t>
            </w:r>
            <w:r w:rsidR="00AB1E3A">
              <w:rPr>
                <w:rFonts w:ascii="Arial" w:hAnsi="Arial" w:cs="Arial"/>
                <w:sz w:val="24"/>
                <w:szCs w:val="24"/>
              </w:rPr>
              <w:t xml:space="preserve"> It is</w:t>
            </w:r>
            <w:r w:rsidRPr="008F42B9" w:rsidR="002406DB">
              <w:rPr>
                <w:rFonts w:ascii="Arial" w:hAnsi="Arial" w:cs="Arial"/>
                <w:sz w:val="24"/>
                <w:szCs w:val="24"/>
              </w:rPr>
              <w:t xml:space="preserve"> a structured approach </w:t>
            </w:r>
            <w:r w:rsidR="00AB1E3A">
              <w:rPr>
                <w:rFonts w:ascii="Arial" w:hAnsi="Arial" w:cs="Arial"/>
                <w:sz w:val="24"/>
                <w:szCs w:val="24"/>
              </w:rPr>
              <w:t xml:space="preserve">to </w:t>
            </w:r>
            <w:r w:rsidRPr="008F42B9" w:rsidR="002406DB">
              <w:rPr>
                <w:rFonts w:ascii="Arial" w:hAnsi="Arial" w:cs="Arial"/>
                <w:sz w:val="24"/>
                <w:szCs w:val="24"/>
              </w:rPr>
              <w:t xml:space="preserve">ensure that targeted outcomes are effectively planned and executed before </w:t>
            </w:r>
            <w:r w:rsidR="00E03B6E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8F42B9" w:rsidR="002406DB">
              <w:rPr>
                <w:rFonts w:ascii="Arial" w:hAnsi="Arial" w:cs="Arial"/>
                <w:sz w:val="24"/>
                <w:szCs w:val="24"/>
              </w:rPr>
              <w:t xml:space="preserve">applicant moves on to work on the transformation plan for the grant.  </w:t>
            </w:r>
          </w:p>
        </w:tc>
      </w:tr>
      <w:tr w:rsidR="00590317" w:rsidTr="009051CD" w14:paraId="2E2CDD67" w14:textId="77777777">
        <w:trPr>
          <w:trHeight w:val="70"/>
        </w:trPr>
        <w:tc>
          <w:tcPr>
            <w:tcW w:w="9016" w:type="dxa"/>
            <w:gridSpan w:val="3"/>
            <w:shd w:val="clear" w:color="auto" w:fill="DEEAF6" w:themeFill="accent5" w:themeFillTint="33"/>
          </w:tcPr>
          <w:p w:rsidRPr="008F42B9" w:rsidR="001C18A6" w:rsidP="00694616" w:rsidRDefault="0092356B" w14:paraId="0A0CF558" w14:textId="03D42821">
            <w:pPr>
              <w:pStyle w:val="ListParagraph"/>
              <w:numPr>
                <w:ilvl w:val="0"/>
                <w:numId w:val="89"/>
              </w:num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42B9">
              <w:rPr>
                <w:rFonts w:ascii="Arial" w:hAnsi="Arial" w:cs="Arial"/>
                <w:b/>
                <w:bCs/>
                <w:sz w:val="24"/>
                <w:szCs w:val="24"/>
              </w:rPr>
              <w:t>Questions relating to entity eligibility</w:t>
            </w:r>
          </w:p>
        </w:tc>
      </w:tr>
      <w:tr w:rsidR="00590317" w:rsidTr="00AF1D60" w14:paraId="208C3F47" w14:textId="77777777">
        <w:tc>
          <w:tcPr>
            <w:tcW w:w="958" w:type="dxa"/>
          </w:tcPr>
          <w:p w:rsidRPr="008F42B9" w:rsidR="001C18A6" w:rsidP="001C18A6" w:rsidRDefault="0092356B" w14:paraId="0A36873F" w14:textId="76A9864F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2687" w:type="dxa"/>
          </w:tcPr>
          <w:p w:rsidRPr="008F42B9" w:rsidR="001C18A6" w:rsidP="001C18A6" w:rsidRDefault="0092356B" w14:paraId="68EF32A8" w14:textId="7777777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 xml:space="preserve">Who is eligible for this grant? </w:t>
            </w:r>
          </w:p>
        </w:tc>
        <w:tc>
          <w:tcPr>
            <w:tcW w:w="5371" w:type="dxa"/>
          </w:tcPr>
          <w:p w:rsidRPr="008F42B9" w:rsidR="001C18A6" w:rsidP="001C18A6" w:rsidRDefault="0092356B" w14:paraId="3B774EC4" w14:textId="2503BE44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The applicant must meet all criteria:</w:t>
            </w:r>
          </w:p>
          <w:p w:rsidRPr="008F42B9" w:rsidR="001C18A6" w:rsidP="001C18A6" w:rsidRDefault="0092356B" w14:paraId="6B159915" w14:textId="037CB39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Be legally registered or incorporated in Singapore.</w:t>
            </w:r>
            <w:r w:rsidR="00F074A0">
              <w:rPr>
                <w:rFonts w:ascii="Arial" w:hAnsi="Arial" w:cs="Arial"/>
                <w:sz w:val="24"/>
                <w:szCs w:val="24"/>
              </w:rPr>
              <w:t xml:space="preserve"> Organisation to determine eligibility: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 </w:t>
            </w:r>
          </w:p>
          <w:p w:rsidRPr="008F42B9" w:rsidR="001C18A6" w:rsidP="001C18A6" w:rsidRDefault="0092356B" w14:paraId="369E9957" w14:textId="1BA6FCB0">
            <w:pPr>
              <w:pStyle w:val="ListParagraph"/>
              <w:numPr>
                <w:ilvl w:val="1"/>
                <w:numId w:val="30"/>
              </w:numPr>
              <w:ind w:left="807" w:hanging="45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 xml:space="preserve">Eligible: Companies, societies, non-profit organisations such as charities and social service agencies, Restructured Hospitals, Autonomous Universities (AUs), and Social Enterprises. </w:t>
            </w:r>
          </w:p>
          <w:p w:rsidRPr="008F42B9" w:rsidR="001C18A6" w:rsidP="001C18A6" w:rsidRDefault="0092356B" w14:paraId="7D6D68DB" w14:textId="6DC1CC64">
            <w:pPr>
              <w:pStyle w:val="ListParagraph"/>
              <w:numPr>
                <w:ilvl w:val="1"/>
                <w:numId w:val="30"/>
              </w:numPr>
              <w:ind w:left="807" w:hanging="45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 xml:space="preserve">Ineligible: Government bodies, statutory boards, Organs of State, </w:t>
            </w:r>
            <w:r w:rsidRPr="008F42B9" w:rsidR="004F1538">
              <w:rPr>
                <w:rFonts w:ascii="Arial" w:hAnsi="Arial" w:cs="Arial"/>
                <w:sz w:val="24"/>
                <w:szCs w:val="24"/>
              </w:rPr>
              <w:t>wholly owned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subsidiaries of Government.</w:t>
            </w:r>
          </w:p>
          <w:p w:rsidR="00794FE9" w:rsidP="001C18A6" w:rsidRDefault="0092356B" w14:paraId="08570557" w14:textId="77777777">
            <w:pPr>
              <w:pStyle w:val="ListParagraph"/>
              <w:numPr>
                <w:ilvl w:val="0"/>
                <w:numId w:val="30"/>
              </w:numPr>
              <w:spacing w:after="16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Have set up a CTC</w:t>
            </w:r>
          </w:p>
          <w:p w:rsidRPr="008F42B9" w:rsidR="001C18A6" w:rsidP="001C18A6" w:rsidRDefault="0092356B" w14:paraId="695C99FC" w14:textId="1050ACF8">
            <w:pPr>
              <w:pStyle w:val="ListParagraph"/>
              <w:numPr>
                <w:ilvl w:val="0"/>
                <w:numId w:val="30"/>
              </w:numPr>
              <w:spacing w:after="16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D</w:t>
            </w:r>
            <w:r w:rsidRPr="008F42B9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 xml:space="preserve">eveloped </w:t>
            </w:r>
            <w:r w:rsidRPr="008F42B9" w:rsidR="001A7775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a transformation</w:t>
            </w:r>
            <w:r w:rsidRPr="008F42B9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 xml:space="preserve"> </w:t>
            </w:r>
            <w:r w:rsidR="00F979C8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 xml:space="preserve">and/or training </w:t>
            </w:r>
            <w:r w:rsidRPr="008F42B9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plan</w:t>
            </w:r>
            <w:r w:rsidR="003E3E25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(</w:t>
            </w:r>
            <w:r w:rsidR="00F979C8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s</w:t>
            </w:r>
            <w:r w:rsidR="003E3E25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)</w:t>
            </w:r>
            <w:r w:rsidRPr="008F42B9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 xml:space="preserve">, that </w:t>
            </w:r>
            <w:r w:rsidR="00F979C8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are</w:t>
            </w:r>
            <w:r w:rsidRPr="008F42B9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 xml:space="preserve"> endorsed by your CTC’s NTUC / Worker rep. </w:t>
            </w:r>
          </w:p>
        </w:tc>
      </w:tr>
      <w:tr w:rsidR="00590317" w:rsidTr="00A96AD8" w14:paraId="3C9B6FF1" w14:textId="77777777">
        <w:trPr>
          <w:trHeight w:val="820"/>
        </w:trPr>
        <w:tc>
          <w:tcPr>
            <w:tcW w:w="958" w:type="dxa"/>
          </w:tcPr>
          <w:p w:rsidRPr="008F42B9" w:rsidR="001C18A6" w:rsidP="001C18A6" w:rsidRDefault="0092356B" w14:paraId="555D72EF" w14:textId="1983D814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2687" w:type="dxa"/>
          </w:tcPr>
          <w:p w:rsidRPr="008F42B9" w:rsidR="001C18A6" w:rsidP="001C18A6" w:rsidRDefault="0092356B" w14:paraId="7D0F0CB8" w14:textId="7777777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Are foreign companies eligible for this grant?</w:t>
            </w:r>
          </w:p>
        </w:tc>
        <w:tc>
          <w:tcPr>
            <w:tcW w:w="5371" w:type="dxa"/>
          </w:tcPr>
          <w:p w:rsidRPr="008F42B9" w:rsidR="001C18A6" w:rsidP="001C18A6" w:rsidRDefault="0092356B" w14:paraId="4567DD23" w14:textId="568296C4">
            <w:pPr>
              <w:spacing w:after="16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 xml:space="preserve">Only </w:t>
            </w:r>
            <w:r w:rsidR="0014551F">
              <w:rPr>
                <w:rFonts w:ascii="Arial" w:hAnsi="Arial" w:cs="Arial"/>
                <w:sz w:val="24"/>
                <w:szCs w:val="24"/>
              </w:rPr>
              <w:t>organisations</w:t>
            </w:r>
            <w:r w:rsidRPr="008F42B9" w:rsidR="0014551F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legally registered or incorporated in Singapore </w:t>
            </w:r>
            <w:r w:rsidR="00B46022">
              <w:rPr>
                <w:rFonts w:ascii="Arial" w:hAnsi="Arial" w:cs="Arial"/>
                <w:sz w:val="24"/>
                <w:szCs w:val="24"/>
              </w:rPr>
              <w:t>are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eligible</w:t>
            </w:r>
            <w:r w:rsidR="00F41AF6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590317" w:rsidTr="009051CD" w14:paraId="669B665F" w14:textId="77777777">
        <w:trPr>
          <w:trHeight w:val="70"/>
        </w:trPr>
        <w:tc>
          <w:tcPr>
            <w:tcW w:w="9016" w:type="dxa"/>
            <w:gridSpan w:val="3"/>
            <w:shd w:val="clear" w:color="auto" w:fill="D9E2F3" w:themeFill="accent1" w:themeFillTint="33"/>
          </w:tcPr>
          <w:p w:rsidRPr="008F42B9" w:rsidR="001C18A6" w:rsidP="00694616" w:rsidRDefault="0092356B" w14:paraId="32223D6E" w14:textId="639C8B9C">
            <w:pPr>
              <w:pStyle w:val="ListParagraph"/>
              <w:numPr>
                <w:ilvl w:val="0"/>
                <w:numId w:val="89"/>
              </w:numPr>
              <w:shd w:val="clear" w:color="auto" w:fill="DEEAF6" w:themeFill="accent5" w:themeFillTint="3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b/>
                <w:bCs/>
                <w:sz w:val="24"/>
                <w:szCs w:val="24"/>
              </w:rPr>
              <w:t>Questions relating to project-committed worker outcomes</w:t>
            </w:r>
          </w:p>
        </w:tc>
      </w:tr>
      <w:tr w:rsidR="00590317" w:rsidTr="00563D3D" w14:paraId="3476079F" w14:textId="77777777">
        <w:trPr>
          <w:trHeight w:val="2404"/>
        </w:trPr>
        <w:tc>
          <w:tcPr>
            <w:tcW w:w="958" w:type="dxa"/>
          </w:tcPr>
          <w:p w:rsidRPr="008F42B9" w:rsidR="001C18A6" w:rsidP="001C18A6" w:rsidRDefault="0092356B" w14:paraId="6961278C" w14:textId="068BEF55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2687" w:type="dxa"/>
          </w:tcPr>
          <w:p w:rsidRPr="008F42B9" w:rsidR="001C18A6" w:rsidP="001C18A6" w:rsidRDefault="0092356B" w14:paraId="4F371AF9" w14:textId="1AAE20DA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 xml:space="preserve">What are the worker outcomes </w:t>
            </w:r>
            <w:r w:rsidRPr="008F42B9" w:rsidR="00954BB7">
              <w:rPr>
                <w:rFonts w:ascii="Arial" w:hAnsi="Arial" w:cs="Arial"/>
                <w:sz w:val="24"/>
                <w:szCs w:val="24"/>
              </w:rPr>
              <w:t>required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8F42B9" w:rsidR="002351F1">
              <w:rPr>
                <w:rFonts w:ascii="Arial" w:hAnsi="Arial" w:cs="Arial"/>
                <w:sz w:val="24"/>
                <w:szCs w:val="24"/>
              </w:rPr>
              <w:t xml:space="preserve">for </w:t>
            </w:r>
            <w:r w:rsidRPr="00563D3D" w:rsidR="002351F1">
              <w:rPr>
                <w:rFonts w:ascii="Arial" w:hAnsi="Arial" w:cs="Arial"/>
                <w:b/>
                <w:bCs/>
                <w:sz w:val="24"/>
                <w:szCs w:val="24"/>
              </w:rPr>
              <w:t>transformation</w:t>
            </w:r>
            <w:r w:rsidRPr="00563D3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rojects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with or without training?</w:t>
            </w:r>
          </w:p>
        </w:tc>
        <w:tc>
          <w:tcPr>
            <w:tcW w:w="5371" w:type="dxa"/>
          </w:tcPr>
          <w:p w:rsidRPr="008F42B9" w:rsidR="001C18A6" w:rsidP="001C18A6" w:rsidRDefault="0092356B" w14:paraId="71F624B3" w14:textId="2D3281D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B3CEC">
              <w:rPr>
                <w:rFonts w:ascii="Arial" w:hAnsi="Arial" w:cs="Arial"/>
                <w:sz w:val="24"/>
                <w:szCs w:val="24"/>
              </w:rPr>
              <w:t xml:space="preserve">For workers committed to the </w:t>
            </w:r>
            <w:r w:rsidRPr="00563D3D">
              <w:rPr>
                <w:rFonts w:ascii="Arial" w:hAnsi="Arial" w:cs="Arial"/>
                <w:sz w:val="24"/>
                <w:szCs w:val="24"/>
                <w:u w:val="single"/>
              </w:rPr>
              <w:t>'transformation project'</w:t>
            </w:r>
            <w:r w:rsidRPr="006B3CEC">
              <w:rPr>
                <w:rFonts w:ascii="Arial" w:hAnsi="Arial" w:cs="Arial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The applicant is to fulfil </w:t>
            </w:r>
            <w:r w:rsidRPr="00563D3D" w:rsidR="008E4698">
              <w:rPr>
                <w:rFonts w:ascii="Arial" w:hAnsi="Arial" w:cs="Arial"/>
                <w:i/>
                <w:iCs/>
                <w:sz w:val="24"/>
                <w:szCs w:val="24"/>
              </w:rPr>
              <w:t>at least one</w:t>
            </w:r>
            <w:r w:rsidRPr="008F42B9" w:rsidR="00AF1D60">
              <w:rPr>
                <w:rFonts w:ascii="Arial" w:hAnsi="Arial" w:cs="Arial"/>
                <w:sz w:val="24"/>
                <w:szCs w:val="24"/>
              </w:rPr>
              <w:t xml:space="preserve"> of the </w:t>
            </w:r>
            <w:r w:rsidR="00461EFA">
              <w:rPr>
                <w:rFonts w:ascii="Arial" w:hAnsi="Arial" w:cs="Arial"/>
                <w:sz w:val="24"/>
                <w:szCs w:val="24"/>
              </w:rPr>
              <w:t>three</w:t>
            </w:r>
            <w:r w:rsidRPr="008F42B9" w:rsidR="00AF1D6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461EFA">
              <w:rPr>
                <w:rFonts w:ascii="Arial" w:hAnsi="Arial" w:cs="Arial"/>
                <w:sz w:val="24"/>
                <w:szCs w:val="24"/>
              </w:rPr>
              <w:t xml:space="preserve">conditions </w:t>
            </w:r>
            <w:r w:rsidR="00AD3540">
              <w:rPr>
                <w:rFonts w:ascii="Arial" w:hAnsi="Arial" w:cs="Arial"/>
                <w:sz w:val="24"/>
                <w:szCs w:val="24"/>
              </w:rPr>
              <w:t>for every impacted worker</w:t>
            </w:r>
            <w:r w:rsidRPr="008F42B9" w:rsidR="00AF1D60">
              <w:rPr>
                <w:rFonts w:ascii="Arial" w:hAnsi="Arial" w:cs="Arial"/>
                <w:sz w:val="24"/>
                <w:szCs w:val="24"/>
              </w:rPr>
              <w:t>:</w:t>
            </w:r>
          </w:p>
          <w:p w:rsidRPr="008F42B9" w:rsidR="001C18A6" w:rsidP="001C18A6" w:rsidRDefault="0092356B" w14:paraId="0AEACE0F" w14:textId="77777777">
            <w:pPr>
              <w:pStyle w:val="ListParagraph"/>
              <w:numPr>
                <w:ilvl w:val="0"/>
                <w:numId w:val="84"/>
              </w:num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Wage increase; and/or</w:t>
            </w:r>
          </w:p>
          <w:p w:rsidRPr="008F42B9" w:rsidR="001C18A6" w:rsidP="001C18A6" w:rsidRDefault="0092356B" w14:paraId="2F0B16BC" w14:textId="4D80D4F1">
            <w:pPr>
              <w:pStyle w:val="ListParagraph"/>
              <w:numPr>
                <w:ilvl w:val="0"/>
                <w:numId w:val="84"/>
              </w:num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Implemented a Career Development Plan (CDP) that is communicated to staff;</w:t>
            </w:r>
            <w:r w:rsidRPr="008F42B9" w:rsidR="00326956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8F42B9">
              <w:rPr>
                <w:rFonts w:ascii="Arial" w:hAnsi="Arial" w:cs="Arial"/>
                <w:sz w:val="24"/>
                <w:szCs w:val="24"/>
              </w:rPr>
              <w:t>and/or</w:t>
            </w:r>
          </w:p>
          <w:p w:rsidR="00AD3540" w:rsidP="00AD3540" w:rsidRDefault="0092356B" w14:paraId="7A4E0245" w14:textId="77777777">
            <w:pPr>
              <w:pStyle w:val="ListParagraph"/>
              <w:numPr>
                <w:ilvl w:val="0"/>
                <w:numId w:val="84"/>
              </w:num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563D3D">
              <w:rPr>
                <w:rFonts w:ascii="Arial" w:hAnsi="Arial" w:cs="Arial"/>
                <w:sz w:val="24"/>
                <w:szCs w:val="24"/>
                <w:u w:val="single"/>
              </w:rPr>
              <w:t>Recurrent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Skills Allowance</w:t>
            </w:r>
          </w:p>
          <w:p w:rsidRPr="008C61C7" w:rsidR="00AD3540" w:rsidP="00AD3540" w:rsidRDefault="00AD3540" w14:paraId="101298A1" w14:textId="66D6D76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90317" w:rsidTr="00563D3D" w14:paraId="5D89BE12" w14:textId="77777777">
        <w:trPr>
          <w:trHeight w:val="2242"/>
        </w:trPr>
        <w:tc>
          <w:tcPr>
            <w:tcW w:w="958" w:type="dxa"/>
          </w:tcPr>
          <w:p w:rsidRPr="008F42B9" w:rsidR="001C18A6" w:rsidP="001C18A6" w:rsidRDefault="0092356B" w14:paraId="513A577E" w14:textId="7FA87BF3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2687" w:type="dxa"/>
          </w:tcPr>
          <w:p w:rsidRPr="008F42B9" w:rsidR="001C18A6" w:rsidP="001C18A6" w:rsidRDefault="0092356B" w14:paraId="463B666C" w14:textId="421F9A3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 xml:space="preserve">What are the worker outcomes </w:t>
            </w:r>
            <w:r w:rsidRPr="008F42B9" w:rsidR="00076671">
              <w:rPr>
                <w:rFonts w:ascii="Arial" w:hAnsi="Arial" w:cs="Arial"/>
                <w:sz w:val="24"/>
                <w:szCs w:val="24"/>
              </w:rPr>
              <w:t>required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for workers committed to </w:t>
            </w:r>
            <w:r w:rsidRPr="00563D3D" w:rsidR="00076671">
              <w:rPr>
                <w:rFonts w:ascii="Arial" w:hAnsi="Arial" w:cs="Arial"/>
                <w:b/>
                <w:bCs/>
                <w:sz w:val="24"/>
                <w:szCs w:val="24"/>
              </w:rPr>
              <w:t>t</w:t>
            </w:r>
            <w:r w:rsidRPr="00563D3D" w:rsidR="00AF1D6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raining </w:t>
            </w:r>
            <w:r w:rsidRPr="00563D3D" w:rsidR="00AD3540">
              <w:rPr>
                <w:rFonts w:ascii="Arial" w:hAnsi="Arial" w:cs="Arial"/>
                <w:b/>
                <w:bCs/>
                <w:sz w:val="24"/>
                <w:szCs w:val="24"/>
              </w:rPr>
              <w:t>only</w:t>
            </w:r>
            <w:r w:rsidR="00AD354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8F42B9" w:rsidR="00076671">
              <w:rPr>
                <w:rFonts w:ascii="Arial" w:hAnsi="Arial" w:cs="Arial"/>
                <w:sz w:val="24"/>
                <w:szCs w:val="24"/>
              </w:rPr>
              <w:t>(</w:t>
            </w:r>
            <w:r w:rsidRPr="008F42B9">
              <w:rPr>
                <w:rFonts w:ascii="Arial" w:hAnsi="Arial" w:cs="Arial"/>
                <w:sz w:val="24"/>
                <w:szCs w:val="24"/>
              </w:rPr>
              <w:t>tied to the transformation project)?</w:t>
            </w:r>
          </w:p>
        </w:tc>
        <w:tc>
          <w:tcPr>
            <w:tcW w:w="5371" w:type="dxa"/>
          </w:tcPr>
          <w:p w:rsidRPr="008F42B9" w:rsidR="001C18A6" w:rsidP="001C18A6" w:rsidRDefault="0092356B" w14:paraId="6A3B36D3" w14:textId="28D2B2BA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or workers committed to '</w:t>
            </w:r>
            <w:r w:rsidRPr="00563D3D">
              <w:rPr>
                <w:rFonts w:ascii="Arial" w:hAnsi="Arial" w:cs="Arial"/>
                <w:sz w:val="24"/>
                <w:szCs w:val="24"/>
                <w:u w:val="single"/>
              </w:rPr>
              <w:t>training only’</w:t>
            </w:r>
            <w:r>
              <w:rPr>
                <w:rFonts w:ascii="Arial" w:hAnsi="Arial" w:cs="Arial"/>
                <w:sz w:val="24"/>
                <w:szCs w:val="24"/>
              </w:rPr>
              <w:t xml:space="preserve">: The applicant is to fulfil </w:t>
            </w:r>
            <w:r w:rsidRPr="00563D3D">
              <w:rPr>
                <w:rFonts w:ascii="Arial" w:hAnsi="Arial" w:cs="Arial"/>
                <w:i/>
                <w:iCs/>
                <w:sz w:val="24"/>
                <w:szCs w:val="24"/>
              </w:rPr>
              <w:t>at least one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of the </w:t>
            </w:r>
            <w:r>
              <w:rPr>
                <w:rFonts w:ascii="Arial" w:hAnsi="Arial" w:cs="Arial"/>
                <w:sz w:val="24"/>
                <w:szCs w:val="24"/>
              </w:rPr>
              <w:t xml:space="preserve">three </w:t>
            </w:r>
            <w:r>
              <w:rPr>
                <w:rFonts w:ascii="Arial" w:hAnsi="Arial" w:cs="Arial"/>
                <w:sz w:val="24"/>
                <w:szCs w:val="24"/>
              </w:rPr>
              <w:t>conditions for every impacted worker</w:t>
            </w:r>
            <w:r w:rsidRPr="008F42B9">
              <w:rPr>
                <w:rFonts w:ascii="Arial" w:hAnsi="Arial" w:cs="Arial"/>
                <w:sz w:val="24"/>
                <w:szCs w:val="24"/>
              </w:rPr>
              <w:t>:</w:t>
            </w:r>
          </w:p>
          <w:p w:rsidRPr="008F42B9" w:rsidR="001C18A6" w:rsidP="001C18A6" w:rsidRDefault="0092356B" w14:paraId="7CB33535" w14:textId="77777777">
            <w:pPr>
              <w:pStyle w:val="ListParagraph"/>
              <w:numPr>
                <w:ilvl w:val="0"/>
                <w:numId w:val="85"/>
              </w:num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 xml:space="preserve">Wage increase; and/or </w:t>
            </w:r>
          </w:p>
          <w:p w:rsidRPr="008F42B9" w:rsidR="001C18A6" w:rsidP="001C18A6" w:rsidRDefault="0092356B" w14:paraId="148D29DA" w14:textId="77777777">
            <w:pPr>
              <w:pStyle w:val="ListParagraph"/>
              <w:numPr>
                <w:ilvl w:val="0"/>
                <w:numId w:val="85"/>
              </w:num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 xml:space="preserve">Implemented CDP that is communicated to staff; and/or </w:t>
            </w:r>
          </w:p>
          <w:p w:rsidR="001C18A6" w:rsidP="001C18A6" w:rsidRDefault="0092356B" w14:paraId="5EEA5142" w14:textId="77777777">
            <w:pPr>
              <w:pStyle w:val="ListParagraph"/>
              <w:numPr>
                <w:ilvl w:val="0"/>
                <w:numId w:val="85"/>
              </w:num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563D3D">
              <w:rPr>
                <w:rFonts w:ascii="Arial" w:hAnsi="Arial" w:cs="Arial"/>
                <w:sz w:val="24"/>
                <w:szCs w:val="24"/>
                <w:u w:val="single"/>
              </w:rPr>
              <w:t>One-time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Skills Allowance</w:t>
            </w:r>
          </w:p>
          <w:p w:rsidRPr="00AD3540" w:rsidR="00AD3540" w:rsidP="00AD3540" w:rsidRDefault="00AD3540" w14:paraId="6FD51B6B" w14:textId="6ECFF719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90317" w:rsidTr="00AF1D60" w14:paraId="4177860E" w14:textId="77777777">
        <w:trPr>
          <w:trHeight w:val="1250"/>
        </w:trPr>
        <w:tc>
          <w:tcPr>
            <w:tcW w:w="958" w:type="dxa"/>
          </w:tcPr>
          <w:p w:rsidRPr="008F42B9" w:rsidR="001C18A6" w:rsidP="001C18A6" w:rsidRDefault="0092356B" w14:paraId="72B33A4D" w14:textId="3439DD3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lastRenderedPageBreak/>
              <w:t>3</w:t>
            </w:r>
          </w:p>
        </w:tc>
        <w:tc>
          <w:tcPr>
            <w:tcW w:w="2687" w:type="dxa"/>
          </w:tcPr>
          <w:p w:rsidRPr="008F42B9" w:rsidR="001C18A6" w:rsidP="001C18A6" w:rsidRDefault="0092356B" w14:paraId="60D09C79" w14:textId="7777777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 xml:space="preserve">Is there a minimum number of workers to commit to a project application? </w:t>
            </w:r>
          </w:p>
        </w:tc>
        <w:tc>
          <w:tcPr>
            <w:tcW w:w="5371" w:type="dxa"/>
          </w:tcPr>
          <w:p w:rsidRPr="008F42B9" w:rsidR="001C18A6" w:rsidP="001C18A6" w:rsidRDefault="0092356B" w14:paraId="6D005987" w14:textId="2BEDAA30">
            <w:pPr>
              <w:spacing w:after="16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,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982A94">
              <w:rPr>
                <w:rFonts w:ascii="Arial" w:hAnsi="Arial" w:cs="Arial"/>
                <w:sz w:val="24"/>
                <w:szCs w:val="24"/>
              </w:rPr>
              <w:t>but</w:t>
            </w:r>
            <w:r w:rsidRPr="008F42B9" w:rsidR="007E25E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137BC9">
              <w:rPr>
                <w:rFonts w:ascii="Arial" w:hAnsi="Arial" w:cs="Arial"/>
                <w:sz w:val="24"/>
                <w:szCs w:val="24"/>
              </w:rPr>
              <w:t>worker outcomes</w:t>
            </w:r>
            <w:r w:rsidRPr="008F42B9" w:rsidR="001801A2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333E7">
              <w:rPr>
                <w:rFonts w:ascii="Arial" w:hAnsi="Arial" w:cs="Arial"/>
                <w:sz w:val="24"/>
                <w:szCs w:val="24"/>
              </w:rPr>
              <w:t>should</w:t>
            </w:r>
            <w:r w:rsidR="0067117E">
              <w:rPr>
                <w:rFonts w:ascii="Arial" w:hAnsi="Arial" w:cs="Arial"/>
                <w:sz w:val="24"/>
                <w:szCs w:val="24"/>
              </w:rPr>
              <w:t xml:space="preserve"> be commensurate with the scale of the transformation project</w:t>
            </w:r>
            <w:r w:rsidR="00377565">
              <w:rPr>
                <w:rFonts w:ascii="Arial" w:hAnsi="Arial" w:cs="Arial"/>
                <w:sz w:val="24"/>
                <w:szCs w:val="24"/>
              </w:rPr>
              <w:t xml:space="preserve"> funding amount</w:t>
            </w:r>
            <w:r w:rsidR="00E2631E"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</w:tr>
      <w:tr w:rsidR="00590317" w:rsidTr="001E6F38" w14:paraId="3B345127" w14:textId="77777777">
        <w:trPr>
          <w:trHeight w:val="802"/>
        </w:trPr>
        <w:tc>
          <w:tcPr>
            <w:tcW w:w="958" w:type="dxa"/>
          </w:tcPr>
          <w:p w:rsidRPr="008F42B9" w:rsidR="001C18A6" w:rsidP="001C18A6" w:rsidRDefault="0092356B" w14:paraId="215EA439" w14:textId="0B25509A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2687" w:type="dxa"/>
          </w:tcPr>
          <w:p w:rsidRPr="008F42B9" w:rsidR="001C18A6" w:rsidP="001C18A6" w:rsidRDefault="0092356B" w14:paraId="46CEF014" w14:textId="4C22E26F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Can the transformation p</w:t>
            </w:r>
            <w:r w:rsidR="00895D39">
              <w:rPr>
                <w:rFonts w:ascii="Arial" w:hAnsi="Arial" w:cs="Arial"/>
                <w:sz w:val="24"/>
                <w:szCs w:val="24"/>
              </w:rPr>
              <w:t>roject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8F42B9" w:rsidR="00BA61DC">
              <w:rPr>
                <w:rFonts w:ascii="Arial" w:hAnsi="Arial" w:cs="Arial"/>
                <w:sz w:val="24"/>
                <w:szCs w:val="24"/>
              </w:rPr>
              <w:t>benefit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foreign workers?</w:t>
            </w:r>
          </w:p>
        </w:tc>
        <w:tc>
          <w:tcPr>
            <w:tcW w:w="5371" w:type="dxa"/>
          </w:tcPr>
          <w:p w:rsidRPr="008F42B9" w:rsidR="009637F1" w:rsidP="001C18A6" w:rsidRDefault="0092356B" w14:paraId="0BDD1326" w14:textId="79E7AC84">
            <w:pPr>
              <w:spacing w:after="16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 xml:space="preserve">Funding will only be given to local workers (Singapore Citizens / Singapore Permanent Residents) </w:t>
            </w:r>
            <w:r w:rsidR="00BC60B8">
              <w:rPr>
                <w:rFonts w:ascii="Arial" w:hAnsi="Arial" w:cs="Arial"/>
                <w:sz w:val="24"/>
                <w:szCs w:val="24"/>
              </w:rPr>
              <w:t>who</w:t>
            </w:r>
            <w:r w:rsidRPr="008F42B9" w:rsidR="00BC60B8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895D39">
              <w:rPr>
                <w:rFonts w:ascii="Arial" w:hAnsi="Arial" w:cs="Arial"/>
                <w:sz w:val="24"/>
                <w:szCs w:val="24"/>
              </w:rPr>
              <w:t xml:space="preserve">are impacted by the transformation project. </w:t>
            </w:r>
          </w:p>
        </w:tc>
      </w:tr>
      <w:tr w:rsidR="00590317" w:rsidTr="00A96AD8" w14:paraId="1C8E3C77" w14:textId="77777777">
        <w:trPr>
          <w:trHeight w:val="2548"/>
        </w:trPr>
        <w:tc>
          <w:tcPr>
            <w:tcW w:w="958" w:type="dxa"/>
          </w:tcPr>
          <w:p w:rsidRPr="008F42B9" w:rsidR="001C18A6" w:rsidP="001C18A6" w:rsidRDefault="0092356B" w14:paraId="611A0F6C" w14:textId="43415910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2687" w:type="dxa"/>
          </w:tcPr>
          <w:p w:rsidRPr="008F42B9" w:rsidR="001C18A6" w:rsidP="001C18A6" w:rsidRDefault="0092356B" w14:paraId="3FCE7C4C" w14:textId="7777777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What is a Career Development Plan (CDP)?</w:t>
            </w:r>
          </w:p>
        </w:tc>
        <w:tc>
          <w:tcPr>
            <w:tcW w:w="5371" w:type="dxa"/>
          </w:tcPr>
          <w:p w:rsidRPr="008F42B9" w:rsidR="0019679A" w:rsidP="001C18A6" w:rsidRDefault="0092356B" w14:paraId="6F83562F" w14:textId="47D234DF">
            <w:pPr>
              <w:spacing w:after="16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 xml:space="preserve">A Career Development Plan </w:t>
            </w:r>
            <w:r w:rsidRPr="008F42B9" w:rsidR="00B25575">
              <w:rPr>
                <w:rFonts w:ascii="Arial" w:hAnsi="Arial" w:cs="Arial"/>
                <w:sz w:val="24"/>
                <w:szCs w:val="24"/>
              </w:rPr>
              <w:t xml:space="preserve">(CDP) </w:t>
            </w:r>
            <w:r w:rsidRPr="008F42B9" w:rsidR="00171E28">
              <w:rPr>
                <w:rFonts w:ascii="Arial" w:hAnsi="Arial" w:cs="Arial"/>
                <w:sz w:val="24"/>
                <w:szCs w:val="24"/>
              </w:rPr>
              <w:t>is</w:t>
            </w:r>
            <w:r w:rsidRPr="008F42B9" w:rsidR="002A063F">
              <w:rPr>
                <w:rFonts w:ascii="Arial" w:hAnsi="Arial" w:cs="Arial"/>
                <w:sz w:val="24"/>
                <w:szCs w:val="24"/>
              </w:rPr>
              <w:t xml:space="preserve"> a structured progression </w:t>
            </w:r>
            <w:r w:rsidRPr="008F42B9" w:rsidR="00EE1DB4">
              <w:rPr>
                <w:rFonts w:ascii="Arial" w:hAnsi="Arial" w:cs="Arial"/>
                <w:sz w:val="24"/>
                <w:szCs w:val="24"/>
              </w:rPr>
              <w:t xml:space="preserve">pathway </w:t>
            </w:r>
            <w:r w:rsidRPr="008F42B9" w:rsidR="00A400F6">
              <w:rPr>
                <w:rFonts w:ascii="Arial" w:hAnsi="Arial" w:cs="Arial"/>
                <w:sz w:val="24"/>
                <w:szCs w:val="24"/>
              </w:rPr>
              <w:t xml:space="preserve">curated based on a worker’s role, skills and wages. </w:t>
            </w:r>
            <w:r w:rsidRPr="008F42B9" w:rsidR="00CF7E67">
              <w:rPr>
                <w:rFonts w:ascii="Arial" w:hAnsi="Arial" w:cs="Arial"/>
                <w:sz w:val="24"/>
                <w:szCs w:val="24"/>
              </w:rPr>
              <w:t xml:space="preserve">Candidates will undergo </w:t>
            </w:r>
            <w:r w:rsidRPr="008F42B9" w:rsidR="00D32C99">
              <w:rPr>
                <w:rFonts w:ascii="Arial" w:hAnsi="Arial" w:cs="Arial"/>
                <w:sz w:val="24"/>
                <w:szCs w:val="24"/>
              </w:rPr>
              <w:t>pre-d</w:t>
            </w:r>
            <w:r w:rsidRPr="008F42B9" w:rsidR="00CB1717">
              <w:rPr>
                <w:rFonts w:ascii="Arial" w:hAnsi="Arial" w:cs="Arial"/>
                <w:sz w:val="24"/>
                <w:szCs w:val="24"/>
              </w:rPr>
              <w:t>etermined training</w:t>
            </w:r>
            <w:r w:rsidRPr="008F42B9" w:rsidR="00F4048C">
              <w:rPr>
                <w:rFonts w:ascii="Arial" w:hAnsi="Arial" w:cs="Arial"/>
                <w:sz w:val="24"/>
                <w:szCs w:val="24"/>
              </w:rPr>
              <w:t xml:space="preserve"> and</w:t>
            </w:r>
            <w:r w:rsidRPr="008F42B9" w:rsidR="005536C8">
              <w:rPr>
                <w:rFonts w:ascii="Arial" w:hAnsi="Arial" w:cs="Arial"/>
                <w:sz w:val="24"/>
                <w:szCs w:val="24"/>
              </w:rPr>
              <w:t xml:space="preserve"> acquire new skill sets </w:t>
            </w:r>
            <w:r w:rsidRPr="008F42B9" w:rsidR="007964EA">
              <w:rPr>
                <w:rFonts w:ascii="Arial" w:hAnsi="Arial" w:cs="Arial"/>
                <w:sz w:val="24"/>
                <w:szCs w:val="24"/>
              </w:rPr>
              <w:t xml:space="preserve">which </w:t>
            </w:r>
            <w:r w:rsidRPr="008F42B9" w:rsidR="00AF0BF4">
              <w:rPr>
                <w:rFonts w:ascii="Arial" w:hAnsi="Arial" w:cs="Arial"/>
                <w:sz w:val="24"/>
                <w:szCs w:val="24"/>
              </w:rPr>
              <w:t xml:space="preserve">are </w:t>
            </w:r>
            <w:r w:rsidRPr="008F42B9" w:rsidR="00964CAE">
              <w:rPr>
                <w:rFonts w:ascii="Arial" w:hAnsi="Arial" w:cs="Arial"/>
                <w:sz w:val="24"/>
                <w:szCs w:val="24"/>
              </w:rPr>
              <w:t>highly relevant to their job responsibilities.</w:t>
            </w:r>
            <w:r w:rsidRPr="008F42B9" w:rsidR="005E5DA6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8F42B9" w:rsidR="00C8039C">
              <w:rPr>
                <w:rFonts w:ascii="Arial" w:hAnsi="Arial" w:cs="Arial"/>
                <w:sz w:val="24"/>
                <w:szCs w:val="24"/>
              </w:rPr>
              <w:t>Th</w:t>
            </w:r>
            <w:r w:rsidRPr="008F42B9" w:rsidR="00823BE9">
              <w:rPr>
                <w:rFonts w:ascii="Arial" w:hAnsi="Arial" w:cs="Arial"/>
                <w:sz w:val="24"/>
                <w:szCs w:val="24"/>
              </w:rPr>
              <w:t>is</w:t>
            </w:r>
            <w:r w:rsidRPr="008F42B9" w:rsidR="00C8039C">
              <w:rPr>
                <w:rFonts w:ascii="Arial" w:hAnsi="Arial" w:cs="Arial"/>
                <w:sz w:val="24"/>
                <w:szCs w:val="24"/>
              </w:rPr>
              <w:t xml:space="preserve"> plan aims to </w:t>
            </w:r>
            <w:r w:rsidRPr="008F42B9" w:rsidR="00823BE9">
              <w:rPr>
                <w:rFonts w:ascii="Arial" w:hAnsi="Arial" w:cs="Arial"/>
                <w:sz w:val="24"/>
                <w:szCs w:val="24"/>
              </w:rPr>
              <w:t xml:space="preserve">not only </w:t>
            </w:r>
            <w:r w:rsidRPr="008F42B9" w:rsidR="00C8039C">
              <w:rPr>
                <w:rFonts w:ascii="Arial" w:hAnsi="Arial" w:cs="Arial"/>
                <w:sz w:val="24"/>
                <w:szCs w:val="24"/>
              </w:rPr>
              <w:t>increase workers’ remuneration</w:t>
            </w:r>
            <w:r w:rsidRPr="008F42B9" w:rsidR="00665028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8F42B9" w:rsidR="00A92655">
              <w:rPr>
                <w:rFonts w:ascii="Arial" w:hAnsi="Arial" w:cs="Arial"/>
                <w:sz w:val="24"/>
                <w:szCs w:val="24"/>
              </w:rPr>
              <w:t>due to their job redesig</w:t>
            </w:r>
            <w:r w:rsidRPr="008F42B9" w:rsidR="00823BE9">
              <w:rPr>
                <w:rFonts w:ascii="Arial" w:hAnsi="Arial" w:cs="Arial"/>
                <w:sz w:val="24"/>
                <w:szCs w:val="24"/>
              </w:rPr>
              <w:t xml:space="preserve">n, but also increase </w:t>
            </w:r>
            <w:r w:rsidRPr="008F42B9" w:rsidR="003301FB">
              <w:rPr>
                <w:rFonts w:ascii="Arial" w:hAnsi="Arial" w:cs="Arial"/>
                <w:sz w:val="24"/>
                <w:szCs w:val="24"/>
              </w:rPr>
              <w:t>the productivity of businesses</w:t>
            </w:r>
            <w:r w:rsidR="00BC60B8">
              <w:rPr>
                <w:rFonts w:ascii="Arial" w:hAnsi="Arial" w:cs="Arial"/>
                <w:sz w:val="24"/>
                <w:szCs w:val="24"/>
              </w:rPr>
              <w:t xml:space="preserve">. </w:t>
            </w:r>
            <w:r w:rsidR="009C2419">
              <w:rPr>
                <w:rFonts w:ascii="Arial" w:hAnsi="Arial" w:cs="Arial"/>
                <w:sz w:val="24"/>
                <w:szCs w:val="24"/>
              </w:rPr>
              <w:t xml:space="preserve">CDP should consist of the following three key information: (i) job role, (ii) salary range and (iii) skills required. </w:t>
            </w:r>
          </w:p>
        </w:tc>
      </w:tr>
      <w:tr w:rsidR="00590317" w:rsidTr="009051CD" w14:paraId="3395C551" w14:textId="77777777">
        <w:trPr>
          <w:trHeight w:val="70"/>
        </w:trPr>
        <w:tc>
          <w:tcPr>
            <w:tcW w:w="9016" w:type="dxa"/>
            <w:gridSpan w:val="3"/>
            <w:shd w:val="clear" w:color="auto" w:fill="DEEAF6" w:themeFill="accent5" w:themeFillTint="33"/>
          </w:tcPr>
          <w:p w:rsidRPr="008F42B9" w:rsidR="001C18A6" w:rsidP="00694616" w:rsidRDefault="0092356B" w14:paraId="17B27095" w14:textId="1C623DB7">
            <w:pPr>
              <w:pStyle w:val="ListParagraph"/>
              <w:numPr>
                <w:ilvl w:val="0"/>
                <w:numId w:val="89"/>
              </w:num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42B9">
              <w:rPr>
                <w:rFonts w:ascii="Arial" w:hAnsi="Arial" w:cs="Arial"/>
                <w:b/>
                <w:bCs/>
                <w:sz w:val="24"/>
                <w:szCs w:val="24"/>
              </w:rPr>
              <w:t>Questions relating to funding quantum &amp; supportable components</w:t>
            </w:r>
          </w:p>
        </w:tc>
      </w:tr>
      <w:tr w:rsidR="00590317" w:rsidTr="00563D3D" w14:paraId="004885C5" w14:textId="77777777">
        <w:trPr>
          <w:trHeight w:val="5572"/>
        </w:trPr>
        <w:tc>
          <w:tcPr>
            <w:tcW w:w="958" w:type="dxa"/>
          </w:tcPr>
          <w:p w:rsidRPr="008F42B9" w:rsidR="00094373" w:rsidP="00094373" w:rsidRDefault="0092356B" w14:paraId="13BF8F51" w14:textId="24E5B52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2687" w:type="dxa"/>
          </w:tcPr>
          <w:p w:rsidRPr="008F42B9" w:rsidR="00094373" w:rsidP="00094373" w:rsidRDefault="0092356B" w14:paraId="36E9D691" w14:textId="708ABC4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What are the supportable items under this grant?</w:t>
            </w:r>
          </w:p>
        </w:tc>
        <w:tc>
          <w:tcPr>
            <w:tcW w:w="5371" w:type="dxa"/>
          </w:tcPr>
          <w:p w:rsidRPr="008F42B9" w:rsidR="00094373" w:rsidP="00094373" w:rsidRDefault="0092356B" w14:paraId="0CF2B390" w14:textId="7777777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 xml:space="preserve">The transformation project must achieve both enterprise and workforce transformation. Items tied to transformation </w:t>
            </w:r>
            <w:r>
              <w:rPr>
                <w:rFonts w:ascii="Arial" w:hAnsi="Arial" w:cs="Arial"/>
                <w:sz w:val="24"/>
                <w:szCs w:val="24"/>
              </w:rPr>
              <w:t>projects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can be supported. Examples of supportable items include:</w:t>
            </w:r>
          </w:p>
          <w:p w:rsidR="004A041C" w:rsidP="004A041C" w:rsidRDefault="0092356B" w14:paraId="51B59347" w14:textId="77777777">
            <w:pPr>
              <w:pStyle w:val="ListParagraph"/>
              <w:numPr>
                <w:ilvl w:val="0"/>
                <w:numId w:val="91"/>
              </w:numPr>
              <w:rPr>
                <w:rFonts w:ascii="Arial" w:hAnsi="Arial" w:cs="Arial"/>
                <w:sz w:val="24"/>
                <w:szCs w:val="24"/>
              </w:rPr>
            </w:pPr>
            <w:r w:rsidRPr="00563D3D">
              <w:rPr>
                <w:rFonts w:ascii="Arial" w:hAnsi="Arial" w:cs="Arial"/>
                <w:sz w:val="24"/>
                <w:szCs w:val="24"/>
              </w:rPr>
              <w:t xml:space="preserve">Equipment </w:t>
            </w:r>
          </w:p>
          <w:p w:rsidR="00BA1EFD" w:rsidP="004A041C" w:rsidRDefault="0092356B" w14:paraId="53C22BB4" w14:textId="34DBD171">
            <w:pPr>
              <w:pStyle w:val="ListParagraph"/>
              <w:numPr>
                <w:ilvl w:val="0"/>
                <w:numId w:val="91"/>
              </w:numPr>
              <w:rPr>
                <w:rFonts w:ascii="Arial" w:hAnsi="Arial" w:cs="Arial"/>
                <w:sz w:val="24"/>
                <w:szCs w:val="24"/>
              </w:rPr>
            </w:pPr>
            <w:r w:rsidRPr="00563D3D">
              <w:rPr>
                <w:rFonts w:ascii="Arial" w:hAnsi="Arial" w:cs="Arial"/>
                <w:sz w:val="24"/>
                <w:szCs w:val="24"/>
              </w:rPr>
              <w:t xml:space="preserve">Software and related OEM </w:t>
            </w:r>
          </w:p>
          <w:p w:rsidR="00BA1EFD" w:rsidP="004A041C" w:rsidRDefault="0092356B" w14:paraId="682E3110" w14:textId="6FFEA122">
            <w:pPr>
              <w:pStyle w:val="ListParagraph"/>
              <w:numPr>
                <w:ilvl w:val="0"/>
                <w:numId w:val="91"/>
              </w:numPr>
              <w:rPr>
                <w:rFonts w:ascii="Arial" w:hAnsi="Arial" w:cs="Arial"/>
                <w:sz w:val="24"/>
                <w:szCs w:val="24"/>
              </w:rPr>
            </w:pPr>
            <w:r w:rsidRPr="00563D3D">
              <w:rPr>
                <w:rFonts w:ascii="Arial" w:hAnsi="Arial" w:cs="Arial"/>
                <w:sz w:val="24"/>
                <w:szCs w:val="24"/>
              </w:rPr>
              <w:t>Software training Consultancy</w:t>
            </w:r>
          </w:p>
          <w:p w:rsidR="00BA1EFD" w:rsidP="004A041C" w:rsidRDefault="0092356B" w14:paraId="644CE0AF" w14:textId="16788153">
            <w:pPr>
              <w:pStyle w:val="ListParagraph"/>
              <w:numPr>
                <w:ilvl w:val="0"/>
                <w:numId w:val="9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</w:t>
            </w:r>
            <w:r w:rsidRPr="00563D3D" w:rsidR="00094373">
              <w:rPr>
                <w:rFonts w:ascii="Arial" w:hAnsi="Arial" w:cs="Arial"/>
                <w:sz w:val="24"/>
                <w:szCs w:val="24"/>
              </w:rPr>
              <w:t xml:space="preserve">n-house training and/or </w:t>
            </w:r>
          </w:p>
          <w:p w:rsidR="00BA1EFD" w:rsidP="004A041C" w:rsidRDefault="0092356B" w14:paraId="46FC9D16" w14:textId="4B5BB433">
            <w:pPr>
              <w:pStyle w:val="ListParagraph"/>
              <w:numPr>
                <w:ilvl w:val="0"/>
                <w:numId w:val="91"/>
              </w:numPr>
            </w:pPr>
            <w:r>
              <w:rPr>
                <w:rFonts w:ascii="Arial" w:hAnsi="Arial" w:cs="Arial"/>
                <w:sz w:val="24"/>
                <w:szCs w:val="24"/>
              </w:rPr>
              <w:t>E</w:t>
            </w:r>
            <w:r w:rsidRPr="00563D3D" w:rsidR="00094373">
              <w:rPr>
                <w:rFonts w:ascii="Arial" w:hAnsi="Arial" w:cs="Arial"/>
                <w:sz w:val="24"/>
                <w:szCs w:val="24"/>
              </w:rPr>
              <w:t>xternal non-SSG-supported courses tied to the transformation project</w:t>
            </w:r>
            <w:r w:rsidRPr="00563D3D" w:rsidR="004A041C">
              <w:rPr>
                <w:rFonts w:ascii="Arial" w:hAnsi="Arial" w:cs="Arial"/>
                <w:sz w:val="24"/>
                <w:szCs w:val="24"/>
              </w:rPr>
              <w:t>.</w:t>
            </w:r>
            <w:r w:rsidR="004A041C">
              <w:t xml:space="preserve"> </w:t>
            </w:r>
          </w:p>
          <w:p w:rsidRPr="00563D3D" w:rsidR="004A041C" w:rsidP="00BA1EFD" w:rsidRDefault="0092356B" w14:paraId="5B4C9710" w14:textId="181CF81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isit</w:t>
            </w:r>
            <w:r w:rsidRPr="00563D3D" w:rsidR="00094373">
              <w:rPr>
                <w:rFonts w:ascii="Arial" w:hAnsi="Arial" w:cs="Arial"/>
                <w:sz w:val="24"/>
                <w:szCs w:val="24"/>
              </w:rPr>
              <w:t xml:space="preserve"> </w:t>
            </w:r>
            <w:hyperlink w:history="1" r:id="rId15">
              <w:r w:rsidRPr="00BA1EFD" w:rsidR="00094373">
                <w:rPr>
                  <w:rStyle w:val="Hyperlink"/>
                  <w:rFonts w:ascii="Arial" w:hAnsi="Arial" w:cs="Arial"/>
                  <w:sz w:val="24"/>
                  <w:szCs w:val="24"/>
                </w:rPr>
                <w:t>www.e2i.com.sg/ctc</w:t>
              </w:r>
            </w:hyperlink>
            <w:r w:rsidRPr="00563D3D" w:rsidR="00094373">
              <w:rPr>
                <w:rFonts w:ascii="Arial" w:hAnsi="Arial" w:cs="Arial"/>
                <w:sz w:val="24"/>
                <w:szCs w:val="24"/>
              </w:rPr>
              <w:t xml:space="preserve"> for more details. </w:t>
            </w:r>
          </w:p>
          <w:p w:rsidR="004A041C" w:rsidP="008C61C7" w:rsidRDefault="004A041C" w14:paraId="09859482" w14:textId="77777777">
            <w:pPr>
              <w:rPr>
                <w:rFonts w:ascii="Arial" w:hAnsi="Arial" w:cs="Arial"/>
                <w:sz w:val="24"/>
                <w:szCs w:val="24"/>
              </w:rPr>
            </w:pPr>
          </w:p>
          <w:p w:rsidRPr="00AC534C" w:rsidR="00094373" w:rsidP="008C61C7" w:rsidRDefault="0092356B" w14:paraId="43D93EBC" w14:textId="081C537A">
            <w:r>
              <w:rPr>
                <w:rFonts w:ascii="Arial" w:hAnsi="Arial" w:cs="Arial"/>
                <w:sz w:val="24"/>
                <w:szCs w:val="24"/>
              </w:rPr>
              <w:t>Kindly</w:t>
            </w:r>
            <w:r w:rsidRPr="008F42B9" w:rsidR="004A041C">
              <w:rPr>
                <w:rFonts w:ascii="Arial" w:hAnsi="Arial" w:cs="Arial"/>
                <w:sz w:val="24"/>
                <w:szCs w:val="24"/>
              </w:rPr>
              <w:t xml:space="preserve"> note that all supportable components must be purchased and implemented within the project funding period </w:t>
            </w:r>
            <w:r w:rsidRPr="00AC534C" w:rsidR="004A041C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(i.e. within the project's approved funding period stated in the NTUC CTC Grant's LOA). A project that has started in part or whole before the issuance of the LOA, including the downpayment paid, will be rendered invalid.</w:t>
            </w:r>
          </w:p>
        </w:tc>
      </w:tr>
      <w:tr w:rsidR="00590317" w:rsidTr="00563D3D" w14:paraId="10628979" w14:textId="77777777">
        <w:trPr>
          <w:trHeight w:val="1297"/>
        </w:trPr>
        <w:tc>
          <w:tcPr>
            <w:tcW w:w="958" w:type="dxa"/>
          </w:tcPr>
          <w:p w:rsidRPr="008F42B9" w:rsidR="00094373" w:rsidP="00094373" w:rsidRDefault="0092356B" w14:paraId="7C0F95A8" w14:textId="354B341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2687" w:type="dxa"/>
          </w:tcPr>
          <w:p w:rsidRPr="008F42B9" w:rsidR="00094373" w:rsidP="00094373" w:rsidRDefault="0092356B" w14:paraId="7CED4FBB" w14:textId="3D67B43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 xml:space="preserve">If </w:t>
            </w:r>
            <w:r>
              <w:rPr>
                <w:rFonts w:ascii="Arial" w:hAnsi="Arial" w:cs="Arial"/>
                <w:sz w:val="24"/>
                <w:szCs w:val="24"/>
              </w:rPr>
              <w:t>my company is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a recipient of other grants, can I still apply for this grant? </w:t>
            </w:r>
          </w:p>
        </w:tc>
        <w:tc>
          <w:tcPr>
            <w:tcW w:w="5371" w:type="dxa"/>
          </w:tcPr>
          <w:p w:rsidRPr="008F42B9" w:rsidR="00094373" w:rsidP="00563D3D" w:rsidRDefault="0092356B" w14:paraId="6533D440" w14:textId="50F71B9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es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. However, you </w:t>
            </w:r>
            <w:r w:rsidRPr="008F42B9">
              <w:rPr>
                <w:rFonts w:ascii="Arial" w:hAnsi="Arial" w:cs="Arial"/>
                <w:sz w:val="24"/>
              </w:rPr>
              <w:t>must not</w:t>
            </w:r>
            <w:r w:rsidRPr="008F42B9">
              <w:rPr>
                <w:rFonts w:ascii="Arial" w:hAnsi="Arial" w:cs="Arial"/>
                <w:spacing w:val="-9"/>
                <w:sz w:val="24"/>
              </w:rPr>
              <w:t xml:space="preserve"> </w:t>
            </w:r>
            <w:r w:rsidRPr="008F42B9">
              <w:rPr>
                <w:rFonts w:ascii="Arial" w:hAnsi="Arial" w:cs="Arial"/>
                <w:sz w:val="24"/>
              </w:rPr>
              <w:t>have</w:t>
            </w:r>
            <w:r w:rsidRPr="008F42B9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8F42B9">
              <w:rPr>
                <w:rFonts w:ascii="Arial" w:hAnsi="Arial" w:cs="Arial"/>
                <w:sz w:val="24"/>
              </w:rPr>
              <w:t>received</w:t>
            </w:r>
            <w:r w:rsidRPr="008F42B9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8F42B9">
              <w:rPr>
                <w:rFonts w:ascii="Arial" w:hAnsi="Arial" w:cs="Arial"/>
                <w:sz w:val="24"/>
              </w:rPr>
              <w:t>funding</w:t>
            </w:r>
            <w:r w:rsidRPr="008F42B9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8F42B9">
              <w:rPr>
                <w:rFonts w:ascii="Arial" w:hAnsi="Arial" w:cs="Arial"/>
                <w:sz w:val="24"/>
              </w:rPr>
              <w:t>from</w:t>
            </w:r>
            <w:r w:rsidRPr="008F42B9">
              <w:rPr>
                <w:rFonts w:ascii="Arial" w:hAnsi="Arial" w:cs="Arial"/>
                <w:spacing w:val="-9"/>
                <w:sz w:val="24"/>
              </w:rPr>
              <w:t xml:space="preserve"> </w:t>
            </w:r>
            <w:r w:rsidRPr="008F42B9">
              <w:rPr>
                <w:rFonts w:ascii="Arial" w:hAnsi="Arial" w:cs="Arial"/>
                <w:sz w:val="24"/>
              </w:rPr>
              <w:t>other</w:t>
            </w:r>
            <w:r w:rsidRPr="008F42B9">
              <w:rPr>
                <w:rFonts w:ascii="Arial" w:hAnsi="Arial" w:cs="Arial"/>
                <w:spacing w:val="-7"/>
                <w:sz w:val="24"/>
              </w:rPr>
              <w:t xml:space="preserve"> Government </w:t>
            </w:r>
            <w:r w:rsidRPr="008F42B9">
              <w:rPr>
                <w:rFonts w:ascii="Arial" w:hAnsi="Arial" w:cs="Arial"/>
                <w:sz w:val="24"/>
              </w:rPr>
              <w:t>sources</w:t>
            </w:r>
            <w:r w:rsidRPr="008F42B9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8F42B9">
              <w:rPr>
                <w:rFonts w:ascii="Arial" w:hAnsi="Arial" w:cs="Arial"/>
                <w:sz w:val="24"/>
              </w:rPr>
              <w:t>for</w:t>
            </w:r>
            <w:r w:rsidRPr="008F42B9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8F42B9">
              <w:rPr>
                <w:rFonts w:ascii="Arial" w:hAnsi="Arial" w:cs="Arial"/>
                <w:sz w:val="24"/>
              </w:rPr>
              <w:t>the same</w:t>
            </w:r>
            <w:r w:rsidRPr="008F42B9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8F42B9">
              <w:rPr>
                <w:rFonts w:ascii="Arial" w:hAnsi="Arial" w:cs="Arial"/>
                <w:sz w:val="24"/>
              </w:rPr>
              <w:t>pro</w:t>
            </w:r>
            <w:r w:rsidR="006C4751">
              <w:rPr>
                <w:rFonts w:ascii="Arial" w:hAnsi="Arial" w:cs="Arial"/>
                <w:sz w:val="24"/>
              </w:rPr>
              <w:t>ject</w:t>
            </w:r>
            <w:r w:rsidRPr="008F42B9">
              <w:rPr>
                <w:rFonts w:ascii="Arial" w:hAnsi="Arial" w:cs="Arial"/>
                <w:sz w:val="24"/>
              </w:rPr>
              <w:t>/components.</w:t>
            </w:r>
          </w:p>
        </w:tc>
      </w:tr>
      <w:tr w:rsidR="00590317" w:rsidTr="009051CD" w14:paraId="54C62013" w14:textId="77777777">
        <w:trPr>
          <w:trHeight w:val="125"/>
        </w:trPr>
        <w:tc>
          <w:tcPr>
            <w:tcW w:w="9016" w:type="dxa"/>
            <w:gridSpan w:val="3"/>
            <w:shd w:val="clear" w:color="auto" w:fill="DEEAF6" w:themeFill="accent5" w:themeFillTint="33"/>
          </w:tcPr>
          <w:p w:rsidRPr="008F42B9" w:rsidR="00094373" w:rsidP="00094373" w:rsidRDefault="0092356B" w14:paraId="32A73C6E" w14:textId="086EC60D">
            <w:pPr>
              <w:pStyle w:val="ListParagraph"/>
              <w:numPr>
                <w:ilvl w:val="0"/>
                <w:numId w:val="89"/>
              </w:num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Pr="008F42B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Questions relating to the project application </w:t>
            </w:r>
          </w:p>
        </w:tc>
      </w:tr>
      <w:tr w:rsidR="00590317" w:rsidTr="00AF1D60" w14:paraId="21288AA8" w14:textId="77777777">
        <w:trPr>
          <w:trHeight w:val="125"/>
        </w:trPr>
        <w:tc>
          <w:tcPr>
            <w:tcW w:w="958" w:type="dxa"/>
          </w:tcPr>
          <w:p w:rsidRPr="008F42B9" w:rsidR="00094373" w:rsidP="00094373" w:rsidRDefault="0092356B" w14:paraId="277D84C5" w14:textId="789EE494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2687" w:type="dxa"/>
          </w:tcPr>
          <w:p w:rsidRPr="00791995" w:rsidR="00094373" w:rsidP="00094373" w:rsidRDefault="0092356B" w14:paraId="7D48D035" w14:textId="7777777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791995">
              <w:rPr>
                <w:rFonts w:ascii="Arial" w:hAnsi="Arial" w:cs="Arial"/>
                <w:sz w:val="24"/>
                <w:szCs w:val="24"/>
              </w:rPr>
              <w:t>What is a CTC-endorsed transformation plan?</w:t>
            </w:r>
          </w:p>
          <w:p w:rsidRPr="00791995" w:rsidR="00094373" w:rsidP="00094373" w:rsidRDefault="00094373" w14:paraId="6D686BCD" w14:textId="7777777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Pr="008F42B9" w:rsidR="00094373" w:rsidP="00094373" w:rsidRDefault="00094373" w14:paraId="155B331D" w14:textId="7777777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71" w:type="dxa"/>
          </w:tcPr>
          <w:p w:rsidRPr="00791995" w:rsidR="00094373" w:rsidP="00094373" w:rsidRDefault="0092356B" w14:paraId="59FC7CB3" w14:textId="5227B73A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791995">
              <w:rPr>
                <w:rFonts w:ascii="Arial" w:hAnsi="Arial" w:cs="Arial"/>
                <w:sz w:val="24"/>
                <w:szCs w:val="24"/>
              </w:rPr>
              <w:lastRenderedPageBreak/>
              <w:t xml:space="preserve">A CTC-endorsed transformation plan is developed and </w:t>
            </w:r>
            <w:r>
              <w:rPr>
                <w:rFonts w:ascii="Arial" w:hAnsi="Arial" w:cs="Arial"/>
                <w:sz w:val="24"/>
                <w:szCs w:val="24"/>
              </w:rPr>
              <w:t>supported</w:t>
            </w:r>
            <w:r w:rsidRPr="00791995">
              <w:rPr>
                <w:rFonts w:ascii="Arial" w:hAnsi="Arial" w:cs="Arial"/>
                <w:sz w:val="24"/>
                <w:szCs w:val="24"/>
              </w:rPr>
              <w:t xml:space="preserve"> by the applicant's CTC</w:t>
            </w:r>
            <w:r>
              <w:rPr>
                <w:rFonts w:ascii="Arial" w:hAnsi="Arial" w:cs="Arial"/>
                <w:sz w:val="24"/>
                <w:szCs w:val="24"/>
              </w:rPr>
              <w:t>, consisting of:</w:t>
            </w:r>
          </w:p>
          <w:p w:rsidR="00094373" w:rsidP="00094373" w:rsidRDefault="0092356B" w14:paraId="765F7DA2" w14:textId="4A79D945">
            <w:pPr>
              <w:pStyle w:val="ListParagraph"/>
              <w:numPr>
                <w:ilvl w:val="0"/>
                <w:numId w:val="88"/>
              </w:num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Senior management rep* </w:t>
            </w:r>
            <w:r w:rsidRPr="00326F8D">
              <w:rPr>
                <w:rFonts w:ascii="Arial" w:hAnsi="Arial" w:cs="Arial"/>
                <w:sz w:val="24"/>
                <w:szCs w:val="24"/>
              </w:rPr>
              <w:t xml:space="preserve">(e.g. Owner / MD / CEO / GM or </w:t>
            </w:r>
            <w:r w:rsidRPr="00326F8D">
              <w:rPr>
                <w:rFonts w:ascii="Arial" w:hAnsi="Arial" w:cs="Arial"/>
                <w:sz w:val="24"/>
                <w:szCs w:val="24"/>
              </w:rPr>
              <w:t>key decision maker);</w:t>
            </w:r>
          </w:p>
          <w:p w:rsidR="00094373" w:rsidP="00094373" w:rsidRDefault="00094373" w14:paraId="43F846B8" w14:textId="77777777">
            <w:pPr>
              <w:ind w:left="36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094373" w:rsidP="00094373" w:rsidRDefault="0092356B" w14:paraId="4648C827" w14:textId="31472C70">
            <w:pPr>
              <w:ind w:left="36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  <w:r w:rsidRPr="002A2E31">
              <w:rPr>
                <w:rFonts w:ascii="Arial" w:hAnsi="Arial" w:cs="Arial"/>
                <w:sz w:val="24"/>
                <w:szCs w:val="24"/>
              </w:rPr>
              <w:t>nd</w:t>
            </w:r>
          </w:p>
          <w:p w:rsidRPr="002A2E31" w:rsidR="00094373" w:rsidP="00094373" w:rsidRDefault="00094373" w14:paraId="5BAC468E" w14:textId="77777777">
            <w:pPr>
              <w:ind w:left="36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Pr="00DF7880" w:rsidR="00094373" w:rsidP="00094373" w:rsidRDefault="0092356B" w14:paraId="713353EF" w14:textId="29A068C8">
            <w:pPr>
              <w:pStyle w:val="ListParagraph"/>
              <w:numPr>
                <w:ilvl w:val="0"/>
                <w:numId w:val="88"/>
              </w:num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DF7880">
              <w:rPr>
                <w:rFonts w:ascii="Arial" w:hAnsi="Arial" w:cs="Arial"/>
                <w:sz w:val="24"/>
                <w:szCs w:val="24"/>
              </w:rPr>
              <w:t xml:space="preserve">NTUC / worker rep (i.e. President of Union, ES / GS or U SME Director or NTUC Cluster </w:t>
            </w:r>
            <w:r w:rsidR="00F1482E">
              <w:rPr>
                <w:rFonts w:ascii="Arial" w:hAnsi="Arial" w:cs="Arial"/>
                <w:sz w:val="24"/>
                <w:szCs w:val="24"/>
              </w:rPr>
              <w:t xml:space="preserve">Super </w:t>
            </w:r>
            <w:r w:rsidRPr="00DF7880">
              <w:rPr>
                <w:rFonts w:ascii="Arial" w:hAnsi="Arial" w:cs="Arial"/>
                <w:sz w:val="24"/>
                <w:szCs w:val="24"/>
              </w:rPr>
              <w:t xml:space="preserve">Lead)  </w:t>
            </w:r>
          </w:p>
          <w:p w:rsidR="00094373" w:rsidP="00094373" w:rsidRDefault="00094373" w14:paraId="44DD89B7" w14:textId="77777777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094373" w:rsidP="00094373" w:rsidRDefault="0092356B" w14:paraId="5927FADF" w14:textId="4B507FD0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*The </w:t>
            </w:r>
            <w:r w:rsidRPr="00791995">
              <w:rPr>
                <w:rFonts w:ascii="Arial" w:hAnsi="Arial" w:cs="Arial"/>
                <w:sz w:val="24"/>
                <w:szCs w:val="24"/>
              </w:rPr>
              <w:t xml:space="preserve">rep is </w:t>
            </w:r>
            <w:r>
              <w:rPr>
                <w:rFonts w:ascii="Arial" w:hAnsi="Arial" w:cs="Arial"/>
                <w:sz w:val="24"/>
                <w:szCs w:val="24"/>
              </w:rPr>
              <w:t>a senior management partner</w:t>
            </w:r>
            <w:r w:rsidRPr="00791995">
              <w:rPr>
                <w:rFonts w:ascii="Arial" w:hAnsi="Arial" w:cs="Arial"/>
                <w:sz w:val="24"/>
                <w:szCs w:val="24"/>
              </w:rPr>
              <w:t xml:space="preserve"> who can make business and workforce decisions for the entity.</w:t>
            </w:r>
          </w:p>
          <w:p w:rsidRPr="00791995" w:rsidR="00094373" w:rsidP="00094373" w:rsidRDefault="00094373" w14:paraId="3EE7C634" w14:textId="77777777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Pr="00791995" w:rsidR="00094373" w:rsidP="00094373" w:rsidRDefault="0092356B" w14:paraId="6DD0315F" w14:textId="392AC93C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791995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="00333EA1">
              <w:rPr>
                <w:rFonts w:ascii="Arial" w:hAnsi="Arial" w:cs="Arial"/>
                <w:sz w:val="24"/>
                <w:szCs w:val="24"/>
              </w:rPr>
              <w:t xml:space="preserve">transformation </w:t>
            </w:r>
            <w:r w:rsidRPr="00791995">
              <w:rPr>
                <w:rFonts w:ascii="Arial" w:hAnsi="Arial" w:cs="Arial"/>
                <w:sz w:val="24"/>
                <w:szCs w:val="24"/>
              </w:rPr>
              <w:t xml:space="preserve">plan </w:t>
            </w:r>
            <w:r w:rsidR="00333EA1">
              <w:rPr>
                <w:rFonts w:ascii="Arial" w:hAnsi="Arial" w:cs="Arial"/>
                <w:sz w:val="24"/>
                <w:szCs w:val="24"/>
              </w:rPr>
              <w:t>outlines</w:t>
            </w:r>
            <w:r w:rsidRPr="00791995" w:rsidR="00333EA1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791995">
              <w:rPr>
                <w:rFonts w:ascii="Arial" w:hAnsi="Arial" w:cs="Arial"/>
                <w:sz w:val="24"/>
                <w:szCs w:val="24"/>
              </w:rPr>
              <w:t>how an applicant aims to achieve enterprise and workforce transformation by enhancing business capabilities, innovation and/or productivity</w:t>
            </w:r>
            <w:r w:rsidR="009E17DD">
              <w:rPr>
                <w:rFonts w:ascii="Arial" w:hAnsi="Arial" w:cs="Arial"/>
                <w:sz w:val="24"/>
                <w:szCs w:val="24"/>
              </w:rPr>
              <w:t>. It details the strateg</w:t>
            </w:r>
            <w:r w:rsidR="00022A58">
              <w:rPr>
                <w:rFonts w:ascii="Arial" w:hAnsi="Arial" w:cs="Arial"/>
                <w:sz w:val="24"/>
                <w:szCs w:val="24"/>
              </w:rPr>
              <w:t>ies</w:t>
            </w:r>
            <w:r w:rsidR="009E17DD">
              <w:rPr>
                <w:rFonts w:ascii="Arial" w:hAnsi="Arial" w:cs="Arial"/>
                <w:sz w:val="24"/>
                <w:szCs w:val="24"/>
              </w:rPr>
              <w:t xml:space="preserve"> and steps </w:t>
            </w:r>
            <w:r w:rsidR="00022A58">
              <w:rPr>
                <w:rFonts w:ascii="Arial" w:hAnsi="Arial" w:cs="Arial"/>
                <w:sz w:val="24"/>
                <w:szCs w:val="24"/>
              </w:rPr>
              <w:t>to</w:t>
            </w:r>
            <w:r>
              <w:rPr>
                <w:rFonts w:ascii="Arial" w:hAnsi="Arial" w:cs="Arial"/>
                <w:sz w:val="24"/>
                <w:szCs w:val="24"/>
              </w:rPr>
              <w:t xml:space="preserve"> bring about b</w:t>
            </w:r>
            <w:r w:rsidRPr="00EE1C72">
              <w:rPr>
                <w:rFonts w:ascii="Arial" w:hAnsi="Arial" w:cs="Arial"/>
                <w:sz w:val="24"/>
                <w:szCs w:val="24"/>
              </w:rPr>
              <w:t xml:space="preserve">etter career prospects and </w:t>
            </w:r>
            <w:r>
              <w:rPr>
                <w:rFonts w:ascii="Arial" w:hAnsi="Arial" w:cs="Arial"/>
                <w:sz w:val="24"/>
                <w:szCs w:val="24"/>
              </w:rPr>
              <w:t xml:space="preserve">higher </w:t>
            </w:r>
            <w:r w:rsidRPr="00EE1C72">
              <w:rPr>
                <w:rFonts w:ascii="Arial" w:hAnsi="Arial" w:cs="Arial"/>
                <w:sz w:val="24"/>
                <w:szCs w:val="24"/>
              </w:rPr>
              <w:t>wages for local workers (Singapore Citizens / Singapore Permanent Residents) through efforts such as job redesign</w:t>
            </w:r>
            <w:r w:rsidRPr="00791995">
              <w:rPr>
                <w:rFonts w:ascii="Arial" w:hAnsi="Arial" w:cs="Arial"/>
                <w:sz w:val="24"/>
                <w:szCs w:val="24"/>
              </w:rPr>
              <w:t xml:space="preserve">. The plan </w:t>
            </w:r>
            <w:r w:rsidR="00DB4A0D">
              <w:rPr>
                <w:rFonts w:ascii="Arial" w:hAnsi="Arial" w:cs="Arial"/>
                <w:sz w:val="24"/>
                <w:szCs w:val="24"/>
              </w:rPr>
              <w:t xml:space="preserve">must </w:t>
            </w:r>
            <w:r w:rsidR="005D14A1">
              <w:rPr>
                <w:rFonts w:ascii="Arial" w:hAnsi="Arial" w:cs="Arial"/>
                <w:sz w:val="24"/>
                <w:szCs w:val="24"/>
              </w:rPr>
              <w:t>include a</w:t>
            </w:r>
            <w:r w:rsidRPr="00791995">
              <w:rPr>
                <w:rFonts w:ascii="Arial" w:hAnsi="Arial" w:cs="Arial"/>
                <w:sz w:val="24"/>
                <w:szCs w:val="24"/>
              </w:rPr>
              <w:t xml:space="preserve"> commitment to </w:t>
            </w:r>
            <w:r w:rsidRPr="00563D3D">
              <w:rPr>
                <w:rFonts w:ascii="Arial" w:hAnsi="Arial" w:cs="Arial"/>
                <w:sz w:val="24"/>
                <w:szCs w:val="24"/>
                <w:u w:val="single"/>
              </w:rPr>
              <w:t>at least one</w:t>
            </w:r>
            <w:r w:rsidRPr="00791995">
              <w:rPr>
                <w:rFonts w:ascii="Arial" w:hAnsi="Arial" w:cs="Arial"/>
                <w:sz w:val="24"/>
                <w:szCs w:val="24"/>
              </w:rPr>
              <w:t xml:space="preserve"> of the following worker outcomes:</w:t>
            </w:r>
          </w:p>
          <w:p w:rsidRPr="00791995" w:rsidR="00094373" w:rsidP="00094373" w:rsidRDefault="0092356B" w14:paraId="67030D15" w14:textId="77777777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791995">
              <w:rPr>
                <w:rFonts w:ascii="Arial" w:hAnsi="Arial" w:cs="Arial"/>
                <w:sz w:val="24"/>
                <w:szCs w:val="24"/>
              </w:rPr>
              <w:t>Wage increase; and/or</w:t>
            </w:r>
          </w:p>
          <w:p w:rsidRPr="00C07339" w:rsidR="00094373" w:rsidP="00094373" w:rsidRDefault="0092356B" w14:paraId="676189E1" w14:textId="70E53F3C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791995">
              <w:rPr>
                <w:rFonts w:ascii="Arial" w:hAnsi="Arial" w:cs="Arial"/>
                <w:sz w:val="24"/>
                <w:szCs w:val="24"/>
              </w:rPr>
              <w:t>Implemented a Career Development Plan (CDP) that is communicated to staff</w:t>
            </w:r>
            <w:r>
              <w:rPr>
                <w:rFonts w:ascii="Arial" w:hAnsi="Arial" w:cs="Arial"/>
                <w:sz w:val="24"/>
                <w:szCs w:val="24"/>
              </w:rPr>
              <w:t>; and/or</w:t>
            </w:r>
          </w:p>
          <w:p w:rsidRPr="00DE6F5A" w:rsidR="00094373" w:rsidP="00094373" w:rsidRDefault="0092356B" w14:paraId="6FF4F4E3" w14:textId="69806B20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current s</w:t>
            </w:r>
            <w:r w:rsidRPr="00DE6F5A">
              <w:rPr>
                <w:rFonts w:ascii="Arial" w:hAnsi="Arial" w:cs="Arial"/>
                <w:sz w:val="24"/>
                <w:szCs w:val="24"/>
              </w:rPr>
              <w:t xml:space="preserve">kills Allowance </w:t>
            </w:r>
          </w:p>
          <w:p w:rsidRPr="008F42B9" w:rsidR="00094373" w:rsidP="00094373" w:rsidRDefault="00094373" w14:paraId="66C4A631" w14:textId="01F90315">
            <w:pPr>
              <w:pStyle w:val="ListParagraph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90317" w:rsidTr="00AF1D60" w14:paraId="5EC4A8E3" w14:textId="77777777">
        <w:trPr>
          <w:trHeight w:val="125"/>
        </w:trPr>
        <w:tc>
          <w:tcPr>
            <w:tcW w:w="958" w:type="dxa"/>
          </w:tcPr>
          <w:p w:rsidRPr="008F42B9" w:rsidR="00094373" w:rsidP="00094373" w:rsidRDefault="0092356B" w14:paraId="4FC96A1E" w14:textId="02B40A84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lastRenderedPageBreak/>
              <w:t>2</w:t>
            </w:r>
          </w:p>
        </w:tc>
        <w:tc>
          <w:tcPr>
            <w:tcW w:w="2687" w:type="dxa"/>
          </w:tcPr>
          <w:p w:rsidRPr="008F42B9" w:rsidR="00094373" w:rsidP="00094373" w:rsidRDefault="0092356B" w14:paraId="748FD7F0" w14:textId="0A0249F4">
            <w:pPr>
              <w:spacing w:after="16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What is the application window for the grant</w:t>
            </w:r>
            <w:r w:rsidR="00893C7E">
              <w:rPr>
                <w:rFonts w:ascii="Arial" w:hAnsi="Arial" w:cs="Arial"/>
                <w:sz w:val="24"/>
                <w:szCs w:val="24"/>
              </w:rPr>
              <w:t xml:space="preserve"> and how</w:t>
            </w:r>
            <w:r w:rsidRPr="008F42B9" w:rsidR="00893C7E">
              <w:rPr>
                <w:rFonts w:ascii="Arial" w:hAnsi="Arial" w:cs="Arial"/>
                <w:sz w:val="24"/>
                <w:szCs w:val="24"/>
              </w:rPr>
              <w:t xml:space="preserve"> to apply for this grant</w:t>
            </w:r>
            <w:r w:rsidRPr="008F42B9">
              <w:rPr>
                <w:rFonts w:ascii="Arial" w:hAnsi="Arial" w:cs="Arial"/>
                <w:sz w:val="24"/>
                <w:szCs w:val="24"/>
              </w:rPr>
              <w:t>?</w:t>
            </w:r>
          </w:p>
        </w:tc>
        <w:tc>
          <w:tcPr>
            <w:tcW w:w="5371" w:type="dxa"/>
          </w:tcPr>
          <w:p w:rsidR="00094373" w:rsidP="00094373" w:rsidRDefault="0092356B" w14:paraId="1A1ECFD9" w14:textId="1C1E5761">
            <w:pPr>
              <w:jc w:val="both"/>
              <w:rPr>
                <w:rStyle w:val="Hyperlink"/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rganisations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can apply for funding from 1 Aug 2022 to 31 Jul 2026.</w:t>
            </w:r>
            <w:r w:rsidRPr="008F42B9" w:rsidR="00893C7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AD79FF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="008C568B">
              <w:rPr>
                <w:rFonts w:ascii="Arial" w:hAnsi="Arial" w:cs="Arial"/>
                <w:sz w:val="24"/>
                <w:szCs w:val="24"/>
              </w:rPr>
              <w:t xml:space="preserve">e2i </w:t>
            </w:r>
            <w:r w:rsidR="00AD79FF">
              <w:rPr>
                <w:rFonts w:ascii="Arial" w:hAnsi="Arial" w:cs="Arial"/>
                <w:sz w:val="24"/>
                <w:szCs w:val="24"/>
              </w:rPr>
              <w:t xml:space="preserve">Grant Portal shares step-by-step information on grant applications. </w:t>
            </w:r>
            <w:r w:rsidRPr="008F42B9" w:rsidR="00893C7E">
              <w:rPr>
                <w:rFonts w:ascii="Arial" w:hAnsi="Arial" w:cs="Arial"/>
                <w:sz w:val="24"/>
                <w:szCs w:val="24"/>
              </w:rPr>
              <w:t xml:space="preserve">All application(s) are to be submitted via </w:t>
            </w:r>
            <w:hyperlink w:history="1" r:id="rId16">
              <w:r w:rsidRPr="008F42B9" w:rsidR="00893C7E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grants.e2i.com.sg</w:t>
              </w:r>
            </w:hyperlink>
            <w:r w:rsidR="00AD79FF">
              <w:rPr>
                <w:rStyle w:val="Hyperlink"/>
                <w:rFonts w:ascii="Arial" w:hAnsi="Arial" w:cs="Arial"/>
                <w:sz w:val="24"/>
                <w:szCs w:val="24"/>
              </w:rPr>
              <w:t xml:space="preserve"> </w:t>
            </w:r>
          </w:p>
          <w:p w:rsidRPr="008F42B9" w:rsidR="00AD79FF" w:rsidP="00AD79FF" w:rsidRDefault="00AD79FF" w14:paraId="4D5C08A6" w14:textId="6FFC6FE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90317" w:rsidTr="00AF1D60" w14:paraId="3FC5491D" w14:textId="77777777">
        <w:trPr>
          <w:trHeight w:val="206"/>
        </w:trPr>
        <w:tc>
          <w:tcPr>
            <w:tcW w:w="958" w:type="dxa"/>
          </w:tcPr>
          <w:p w:rsidRPr="008F42B9" w:rsidR="00094373" w:rsidP="00094373" w:rsidRDefault="0092356B" w14:paraId="398FEB7A" w14:textId="50040A19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2687" w:type="dxa"/>
          </w:tcPr>
          <w:p w:rsidRPr="008F42B9" w:rsidR="00094373" w:rsidP="00094373" w:rsidRDefault="0092356B" w14:paraId="61496715" w14:textId="7777777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 xml:space="preserve">Who can submit project applications for the grant? </w:t>
            </w:r>
          </w:p>
        </w:tc>
        <w:tc>
          <w:tcPr>
            <w:tcW w:w="5371" w:type="dxa"/>
          </w:tcPr>
          <w:p w:rsidRPr="008F42B9" w:rsidR="00094373" w:rsidP="00094373" w:rsidRDefault="0092356B" w14:paraId="58048092" w14:textId="01ECFCEC">
            <w:pPr>
              <w:spacing w:after="16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pplication </w:t>
            </w:r>
            <w:r>
              <w:rPr>
                <w:rFonts w:ascii="Arial" w:hAnsi="Arial" w:cs="Arial"/>
                <w:sz w:val="24"/>
                <w:szCs w:val="24"/>
              </w:rPr>
              <w:t>for transformation project is to be sent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8F42B9">
              <w:rPr>
                <w:rFonts w:ascii="Arial" w:hAnsi="Arial" w:cs="Arial"/>
                <w:sz w:val="24"/>
                <w:szCs w:val="24"/>
                <w:u w:val="single"/>
              </w:rPr>
              <w:t>directly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 xml:space="preserve">to e2i 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via </w:t>
            </w:r>
            <w:r w:rsidR="00CD1814">
              <w:rPr>
                <w:rFonts w:ascii="Arial" w:hAnsi="Arial" w:cs="Arial"/>
                <w:sz w:val="24"/>
                <w:szCs w:val="24"/>
              </w:rPr>
              <w:t>our</w:t>
            </w:r>
            <w:r w:rsidRPr="008F42B9" w:rsidR="00CD1814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Grant Portal. </w:t>
            </w:r>
            <w:r>
              <w:rPr>
                <w:rFonts w:ascii="Arial" w:hAnsi="Arial" w:cs="Arial"/>
                <w:sz w:val="24"/>
                <w:szCs w:val="24"/>
              </w:rPr>
              <w:t>T</w:t>
            </w:r>
            <w:r w:rsidRPr="008F42B9">
              <w:rPr>
                <w:rFonts w:ascii="Arial" w:hAnsi="Arial" w:cs="Arial"/>
                <w:sz w:val="24"/>
                <w:szCs w:val="24"/>
              </w:rPr>
              <w:t>hird-part</w:t>
            </w:r>
            <w:r>
              <w:rPr>
                <w:rFonts w:ascii="Arial" w:hAnsi="Arial" w:cs="Arial"/>
                <w:sz w:val="24"/>
                <w:szCs w:val="24"/>
              </w:rPr>
              <w:t>y submissions</w:t>
            </w:r>
            <w:r w:rsidRPr="008F42B9">
              <w:rPr>
                <w:rFonts w:ascii="Arial" w:hAnsi="Arial" w:cs="Arial"/>
                <w:sz w:val="24"/>
                <w:szCs w:val="24"/>
              </w:rPr>
              <w:t xml:space="preserve"> such as external consultants or applicant’s representatives will be rejected.</w:t>
            </w:r>
          </w:p>
        </w:tc>
      </w:tr>
      <w:tr w:rsidR="00590317" w:rsidTr="00827BF9" w14:paraId="5ED5DDD8" w14:textId="77777777">
        <w:trPr>
          <w:trHeight w:val="802"/>
        </w:trPr>
        <w:tc>
          <w:tcPr>
            <w:tcW w:w="958" w:type="dxa"/>
          </w:tcPr>
          <w:p w:rsidRPr="008F42B9" w:rsidR="00094373" w:rsidP="00094373" w:rsidRDefault="0092356B" w14:paraId="62383590" w14:textId="749A705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2687" w:type="dxa"/>
          </w:tcPr>
          <w:p w:rsidRPr="008F42B9" w:rsidR="00094373" w:rsidP="00094373" w:rsidRDefault="0092356B" w14:paraId="52EE6EDE" w14:textId="77777777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>How long will my company be given to complete the project, if approved?</w:t>
            </w:r>
          </w:p>
        </w:tc>
        <w:tc>
          <w:tcPr>
            <w:tcW w:w="5371" w:type="dxa"/>
          </w:tcPr>
          <w:p w:rsidRPr="008F42B9" w:rsidR="00094373" w:rsidP="00094373" w:rsidRDefault="0092356B" w14:paraId="111146CD" w14:textId="21A43724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8F42B9">
              <w:rPr>
                <w:rFonts w:ascii="Arial" w:hAnsi="Arial" w:cs="Arial"/>
                <w:sz w:val="24"/>
                <w:szCs w:val="24"/>
              </w:rPr>
              <w:t xml:space="preserve">Successful applicants will be given one year to complete the </w:t>
            </w:r>
            <w:r w:rsidRPr="008F42B9">
              <w:rPr>
                <w:rFonts w:ascii="Arial" w:hAnsi="Arial" w:cs="Arial"/>
                <w:sz w:val="24"/>
                <w:szCs w:val="24"/>
              </w:rPr>
              <w:t>project. To illustrate, the project funding period will be stated in the LOA, and it will be for 1 year in duration e.g. 1 Oct 2022 – 30 Sep 2023. Supportable components approved and stated in the LOO must be purchased and implemented within the project funding period.</w:t>
            </w:r>
          </w:p>
        </w:tc>
      </w:tr>
    </w:tbl>
    <w:p w:rsidRPr="008F42B9" w:rsidR="003A1485" w:rsidP="009D0C46" w:rsidRDefault="003A1485" w14:paraId="62968171" w14:textId="77777777">
      <w:pPr>
        <w:pStyle w:val="PlainText"/>
        <w:jc w:val="both"/>
        <w:rPr>
          <w:rFonts w:ascii="Arial" w:hAnsi="Arial" w:cs="Arial"/>
          <w:sz w:val="24"/>
          <w:szCs w:val="24"/>
        </w:rPr>
      </w:pPr>
    </w:p>
    <w:p w:rsidRPr="008F42B9" w:rsidR="000F4340" w:rsidP="000C25B6" w:rsidRDefault="000F4340" w14:paraId="40C07406" w14:textId="3F6732D9">
      <w:pPr>
        <w:rPr>
          <w:rFonts w:ascii="Arial" w:hAnsi="Arial" w:cs="Arial"/>
          <w:b/>
          <w:bCs/>
          <w:caps/>
          <w:color w:val="FF0000"/>
          <w:sz w:val="24"/>
          <w:szCs w:val="24"/>
          <w:u w:val="single"/>
        </w:rPr>
      </w:pPr>
    </w:p>
    <w:sectPr w:rsidRPr="008F42B9" w:rsidR="000F4340" w:rsidSect="00B63573">
      <w:footerReference w:type="default" r:id="rId17"/>
      <w:pgSz w:w="11906" w:h="16838" w:orient="portrait"/>
      <w:pgMar w:top="1276" w:right="1440" w:bottom="12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92356B" w:rsidRDefault="0092356B" w14:paraId="771D47E3" w14:textId="77777777">
      <w:pPr>
        <w:spacing w:after="0" w:line="240" w:lineRule="auto"/>
      </w:pPr>
      <w:r>
        <w:separator/>
      </w:r>
    </w:p>
  </w:endnote>
  <w:endnote w:type="continuationSeparator" w:id="0">
    <w:p w:rsidR="0092356B" w:rsidRDefault="0092356B" w14:paraId="7D4D3F5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4258158"/>
      <w:docPartObj>
        <w:docPartGallery w:val="Page Numbers (Bottom of Page)"/>
        <w:docPartUnique/>
      </w:docPartObj>
    </w:sdtPr>
    <w:sdtEndPr/>
    <w:sdtContent>
      <w:p w:rsidRPr="009976E5" w:rsidR="00E50D96" w:rsidRDefault="0092356B" w14:paraId="530EABF6" w14:textId="584C3191">
        <w:pPr>
          <w:pStyle w:val="Footer"/>
          <w:jc w:val="center"/>
        </w:pPr>
        <w:r w:rsidRPr="009976E5">
          <w:fldChar w:fldCharType="begin"/>
        </w:r>
        <w:r w:rsidRPr="009976E5">
          <w:instrText xml:space="preserve"> PAGE   \* MERGEFORMAT </w:instrText>
        </w:r>
        <w:r w:rsidRPr="009976E5">
          <w:fldChar w:fldCharType="separate"/>
        </w:r>
        <w:r w:rsidRPr="009976E5">
          <w:t>2</w:t>
        </w:r>
        <w:r w:rsidRPr="009976E5">
          <w:fldChar w:fldCharType="end"/>
        </w:r>
      </w:p>
    </w:sdtContent>
  </w:sdt>
  <w:p w:rsidRPr="009976E5" w:rsidR="00075EDB" w:rsidRDefault="00075EDB" w14:paraId="78F78A8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92356B" w:rsidRDefault="0092356B" w14:paraId="7C3A394F" w14:textId="77777777">
      <w:pPr>
        <w:spacing w:after="0" w:line="240" w:lineRule="auto"/>
      </w:pPr>
      <w:r>
        <w:separator/>
      </w:r>
    </w:p>
  </w:footnote>
  <w:footnote w:type="continuationSeparator" w:id="0">
    <w:p w:rsidR="0092356B" w:rsidRDefault="0092356B" w14:paraId="0E52A045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15D22"/>
    <w:multiLevelType w:val="hybridMultilevel"/>
    <w:tmpl w:val="72FEDF60"/>
    <w:lvl w:ilvl="0" w:tplc="16AAE3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F398BB1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70D2AE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BD3A03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7EC25D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2648EB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BEEE4A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D3C83C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90B034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1" w15:restartNumberingAfterBreak="0">
    <w:nsid w:val="02E410F7"/>
    <w:multiLevelType w:val="hybridMultilevel"/>
    <w:tmpl w:val="0D40B91A"/>
    <w:lvl w:ilvl="0" w:tplc="36385A4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7604B46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2FA27C4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D81BD4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542FAA8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90022C7C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5FCBB10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03E9A5A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E0CC7A0A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47E0C45"/>
    <w:multiLevelType w:val="hybridMultilevel"/>
    <w:tmpl w:val="4D308E22"/>
    <w:lvl w:ilvl="0" w:tplc="B5DE737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C16B912">
      <w:start w:val="1"/>
      <w:numFmt w:val="lowerLetter"/>
      <w:lvlText w:val="%2."/>
      <w:lvlJc w:val="left"/>
      <w:pPr>
        <w:ind w:left="1080" w:hanging="360"/>
      </w:pPr>
    </w:lvl>
    <w:lvl w:ilvl="2" w:tplc="5F640104">
      <w:start w:val="1"/>
      <w:numFmt w:val="lowerRoman"/>
      <w:lvlText w:val="%3."/>
      <w:lvlJc w:val="right"/>
      <w:pPr>
        <w:ind w:left="1800" w:hanging="180"/>
      </w:pPr>
    </w:lvl>
    <w:lvl w:ilvl="3" w:tplc="745A0636" w:tentative="1">
      <w:start w:val="1"/>
      <w:numFmt w:val="decimal"/>
      <w:lvlText w:val="%4."/>
      <w:lvlJc w:val="left"/>
      <w:pPr>
        <w:ind w:left="2520" w:hanging="360"/>
      </w:pPr>
    </w:lvl>
    <w:lvl w:ilvl="4" w:tplc="9A58BA1E" w:tentative="1">
      <w:start w:val="1"/>
      <w:numFmt w:val="lowerLetter"/>
      <w:lvlText w:val="%5."/>
      <w:lvlJc w:val="left"/>
      <w:pPr>
        <w:ind w:left="3240" w:hanging="360"/>
      </w:pPr>
    </w:lvl>
    <w:lvl w:ilvl="5" w:tplc="8A8CC194" w:tentative="1">
      <w:start w:val="1"/>
      <w:numFmt w:val="lowerRoman"/>
      <w:lvlText w:val="%6."/>
      <w:lvlJc w:val="right"/>
      <w:pPr>
        <w:ind w:left="3960" w:hanging="180"/>
      </w:pPr>
    </w:lvl>
    <w:lvl w:ilvl="6" w:tplc="C75C99E0" w:tentative="1">
      <w:start w:val="1"/>
      <w:numFmt w:val="decimal"/>
      <w:lvlText w:val="%7."/>
      <w:lvlJc w:val="left"/>
      <w:pPr>
        <w:ind w:left="4680" w:hanging="360"/>
      </w:pPr>
    </w:lvl>
    <w:lvl w:ilvl="7" w:tplc="9008EA60" w:tentative="1">
      <w:start w:val="1"/>
      <w:numFmt w:val="lowerLetter"/>
      <w:lvlText w:val="%8."/>
      <w:lvlJc w:val="left"/>
      <w:pPr>
        <w:ind w:left="5400" w:hanging="360"/>
      </w:pPr>
    </w:lvl>
    <w:lvl w:ilvl="8" w:tplc="2D708804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3D5A85"/>
    <w:multiLevelType w:val="hybridMultilevel"/>
    <w:tmpl w:val="CAE67C82"/>
    <w:lvl w:ilvl="0" w:tplc="2F94C33C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7A70BA3A">
      <w:start w:val="1"/>
      <w:numFmt w:val="lowerLetter"/>
      <w:lvlText w:val="%2."/>
      <w:lvlJc w:val="left"/>
      <w:pPr>
        <w:ind w:left="1080" w:hanging="360"/>
      </w:pPr>
    </w:lvl>
    <w:lvl w:ilvl="2" w:tplc="D5ACB3D2">
      <w:start w:val="1"/>
      <w:numFmt w:val="lowerRoman"/>
      <w:lvlText w:val="(%3)"/>
      <w:lvlJc w:val="left"/>
      <w:pPr>
        <w:ind w:left="2340" w:hanging="720"/>
      </w:pPr>
      <w:rPr>
        <w:rFonts w:hint="default"/>
      </w:rPr>
    </w:lvl>
    <w:lvl w:ilvl="3" w:tplc="3314EC3E" w:tentative="1">
      <w:start w:val="1"/>
      <w:numFmt w:val="decimal"/>
      <w:lvlText w:val="%4."/>
      <w:lvlJc w:val="left"/>
      <w:pPr>
        <w:ind w:left="2520" w:hanging="360"/>
      </w:pPr>
    </w:lvl>
    <w:lvl w:ilvl="4" w:tplc="9A760ECA" w:tentative="1">
      <w:start w:val="1"/>
      <w:numFmt w:val="lowerLetter"/>
      <w:lvlText w:val="%5."/>
      <w:lvlJc w:val="left"/>
      <w:pPr>
        <w:ind w:left="3240" w:hanging="360"/>
      </w:pPr>
    </w:lvl>
    <w:lvl w:ilvl="5" w:tplc="C5780C1A" w:tentative="1">
      <w:start w:val="1"/>
      <w:numFmt w:val="lowerRoman"/>
      <w:lvlText w:val="%6."/>
      <w:lvlJc w:val="right"/>
      <w:pPr>
        <w:ind w:left="3960" w:hanging="180"/>
      </w:pPr>
    </w:lvl>
    <w:lvl w:ilvl="6" w:tplc="A2CA8A44" w:tentative="1">
      <w:start w:val="1"/>
      <w:numFmt w:val="decimal"/>
      <w:lvlText w:val="%7."/>
      <w:lvlJc w:val="left"/>
      <w:pPr>
        <w:ind w:left="4680" w:hanging="360"/>
      </w:pPr>
    </w:lvl>
    <w:lvl w:ilvl="7" w:tplc="E24868F0" w:tentative="1">
      <w:start w:val="1"/>
      <w:numFmt w:val="lowerLetter"/>
      <w:lvlText w:val="%8."/>
      <w:lvlJc w:val="left"/>
      <w:pPr>
        <w:ind w:left="5400" w:hanging="360"/>
      </w:pPr>
    </w:lvl>
    <w:lvl w:ilvl="8" w:tplc="39D628C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B6F60A9"/>
    <w:multiLevelType w:val="hybridMultilevel"/>
    <w:tmpl w:val="6E262DE0"/>
    <w:lvl w:ilvl="0" w:tplc="6D90BF2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67472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96EA9A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DA20D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18C44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F08E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252763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98EC11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D60B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121D1B"/>
    <w:multiLevelType w:val="hybridMultilevel"/>
    <w:tmpl w:val="192E758A"/>
    <w:lvl w:ilvl="0" w:tplc="F6048092">
      <w:start w:val="1"/>
      <w:numFmt w:val="upperLetter"/>
      <w:lvlText w:val="(%1)"/>
      <w:lvlJc w:val="left"/>
      <w:pPr>
        <w:ind w:left="360" w:hanging="360"/>
      </w:pPr>
      <w:rPr>
        <w:rFonts w:hint="default"/>
        <w:b/>
        <w:bCs/>
      </w:rPr>
    </w:lvl>
    <w:lvl w:ilvl="1" w:tplc="E07C844E" w:tentative="1">
      <w:start w:val="1"/>
      <w:numFmt w:val="lowerLetter"/>
      <w:lvlText w:val="%2."/>
      <w:lvlJc w:val="left"/>
      <w:pPr>
        <w:ind w:left="1080" w:hanging="360"/>
      </w:pPr>
    </w:lvl>
    <w:lvl w:ilvl="2" w:tplc="4AAE83E8" w:tentative="1">
      <w:start w:val="1"/>
      <w:numFmt w:val="lowerRoman"/>
      <w:lvlText w:val="%3."/>
      <w:lvlJc w:val="right"/>
      <w:pPr>
        <w:ind w:left="1800" w:hanging="180"/>
      </w:pPr>
    </w:lvl>
    <w:lvl w:ilvl="3" w:tplc="F0E6418E" w:tentative="1">
      <w:start w:val="1"/>
      <w:numFmt w:val="decimal"/>
      <w:lvlText w:val="%4."/>
      <w:lvlJc w:val="left"/>
      <w:pPr>
        <w:ind w:left="2520" w:hanging="360"/>
      </w:pPr>
    </w:lvl>
    <w:lvl w:ilvl="4" w:tplc="6ED42DF2" w:tentative="1">
      <w:start w:val="1"/>
      <w:numFmt w:val="lowerLetter"/>
      <w:lvlText w:val="%5."/>
      <w:lvlJc w:val="left"/>
      <w:pPr>
        <w:ind w:left="3240" w:hanging="360"/>
      </w:pPr>
    </w:lvl>
    <w:lvl w:ilvl="5" w:tplc="0E76386C" w:tentative="1">
      <w:start w:val="1"/>
      <w:numFmt w:val="lowerRoman"/>
      <w:lvlText w:val="%6."/>
      <w:lvlJc w:val="right"/>
      <w:pPr>
        <w:ind w:left="3960" w:hanging="180"/>
      </w:pPr>
    </w:lvl>
    <w:lvl w:ilvl="6" w:tplc="DAA453DC" w:tentative="1">
      <w:start w:val="1"/>
      <w:numFmt w:val="decimal"/>
      <w:lvlText w:val="%7."/>
      <w:lvlJc w:val="left"/>
      <w:pPr>
        <w:ind w:left="4680" w:hanging="360"/>
      </w:pPr>
    </w:lvl>
    <w:lvl w:ilvl="7" w:tplc="754C7704" w:tentative="1">
      <w:start w:val="1"/>
      <w:numFmt w:val="lowerLetter"/>
      <w:lvlText w:val="%8."/>
      <w:lvlJc w:val="left"/>
      <w:pPr>
        <w:ind w:left="5400" w:hanging="360"/>
      </w:pPr>
    </w:lvl>
    <w:lvl w:ilvl="8" w:tplc="536A633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D3E39FA"/>
    <w:multiLevelType w:val="hybridMultilevel"/>
    <w:tmpl w:val="6E262DE0"/>
    <w:lvl w:ilvl="0" w:tplc="CE8EBC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B3A52E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D16DE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172F40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7AC54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15C8E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5A64D7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014C0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C0046C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D7F64AB"/>
    <w:multiLevelType w:val="hybridMultilevel"/>
    <w:tmpl w:val="E2E4F32E"/>
    <w:lvl w:ilvl="0" w:tplc="1E32D31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4144D06" w:tentative="1">
      <w:start w:val="1"/>
      <w:numFmt w:val="lowerLetter"/>
      <w:lvlText w:val="%2."/>
      <w:lvlJc w:val="left"/>
      <w:pPr>
        <w:ind w:left="1080" w:hanging="360"/>
      </w:pPr>
    </w:lvl>
    <w:lvl w:ilvl="2" w:tplc="5E38F718" w:tentative="1">
      <w:start w:val="1"/>
      <w:numFmt w:val="lowerRoman"/>
      <w:lvlText w:val="%3."/>
      <w:lvlJc w:val="right"/>
      <w:pPr>
        <w:ind w:left="1800" w:hanging="180"/>
      </w:pPr>
    </w:lvl>
    <w:lvl w:ilvl="3" w:tplc="D5DAC3F4" w:tentative="1">
      <w:start w:val="1"/>
      <w:numFmt w:val="decimal"/>
      <w:lvlText w:val="%4."/>
      <w:lvlJc w:val="left"/>
      <w:pPr>
        <w:ind w:left="2520" w:hanging="360"/>
      </w:pPr>
    </w:lvl>
    <w:lvl w:ilvl="4" w:tplc="156A0A60" w:tentative="1">
      <w:start w:val="1"/>
      <w:numFmt w:val="lowerLetter"/>
      <w:lvlText w:val="%5."/>
      <w:lvlJc w:val="left"/>
      <w:pPr>
        <w:ind w:left="3240" w:hanging="360"/>
      </w:pPr>
    </w:lvl>
    <w:lvl w:ilvl="5" w:tplc="4E22DB7A" w:tentative="1">
      <w:start w:val="1"/>
      <w:numFmt w:val="lowerRoman"/>
      <w:lvlText w:val="%6."/>
      <w:lvlJc w:val="right"/>
      <w:pPr>
        <w:ind w:left="3960" w:hanging="180"/>
      </w:pPr>
    </w:lvl>
    <w:lvl w:ilvl="6" w:tplc="6C20847C" w:tentative="1">
      <w:start w:val="1"/>
      <w:numFmt w:val="decimal"/>
      <w:lvlText w:val="%7."/>
      <w:lvlJc w:val="left"/>
      <w:pPr>
        <w:ind w:left="4680" w:hanging="360"/>
      </w:pPr>
    </w:lvl>
    <w:lvl w:ilvl="7" w:tplc="1F845C52" w:tentative="1">
      <w:start w:val="1"/>
      <w:numFmt w:val="lowerLetter"/>
      <w:lvlText w:val="%8."/>
      <w:lvlJc w:val="left"/>
      <w:pPr>
        <w:ind w:left="5400" w:hanging="360"/>
      </w:pPr>
    </w:lvl>
    <w:lvl w:ilvl="8" w:tplc="234C8204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E0B661A"/>
    <w:multiLevelType w:val="hybridMultilevel"/>
    <w:tmpl w:val="C57EE544"/>
    <w:lvl w:ilvl="0" w:tplc="8B12C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DA20842" w:tentative="1">
      <w:start w:val="1"/>
      <w:numFmt w:val="lowerLetter"/>
      <w:lvlText w:val="%2."/>
      <w:lvlJc w:val="left"/>
      <w:pPr>
        <w:ind w:left="1440" w:hanging="360"/>
      </w:pPr>
    </w:lvl>
    <w:lvl w:ilvl="2" w:tplc="1DACBBA8" w:tentative="1">
      <w:start w:val="1"/>
      <w:numFmt w:val="lowerRoman"/>
      <w:lvlText w:val="%3."/>
      <w:lvlJc w:val="right"/>
      <w:pPr>
        <w:ind w:left="2160" w:hanging="180"/>
      </w:pPr>
    </w:lvl>
    <w:lvl w:ilvl="3" w:tplc="BFE8C926" w:tentative="1">
      <w:start w:val="1"/>
      <w:numFmt w:val="decimal"/>
      <w:lvlText w:val="%4."/>
      <w:lvlJc w:val="left"/>
      <w:pPr>
        <w:ind w:left="2880" w:hanging="360"/>
      </w:pPr>
    </w:lvl>
    <w:lvl w:ilvl="4" w:tplc="4B2412D8" w:tentative="1">
      <w:start w:val="1"/>
      <w:numFmt w:val="lowerLetter"/>
      <w:lvlText w:val="%5."/>
      <w:lvlJc w:val="left"/>
      <w:pPr>
        <w:ind w:left="3600" w:hanging="360"/>
      </w:pPr>
    </w:lvl>
    <w:lvl w:ilvl="5" w:tplc="28BE8CA8" w:tentative="1">
      <w:start w:val="1"/>
      <w:numFmt w:val="lowerRoman"/>
      <w:lvlText w:val="%6."/>
      <w:lvlJc w:val="right"/>
      <w:pPr>
        <w:ind w:left="4320" w:hanging="180"/>
      </w:pPr>
    </w:lvl>
    <w:lvl w:ilvl="6" w:tplc="87763616" w:tentative="1">
      <w:start w:val="1"/>
      <w:numFmt w:val="decimal"/>
      <w:lvlText w:val="%7."/>
      <w:lvlJc w:val="left"/>
      <w:pPr>
        <w:ind w:left="5040" w:hanging="360"/>
      </w:pPr>
    </w:lvl>
    <w:lvl w:ilvl="7" w:tplc="6E680852" w:tentative="1">
      <w:start w:val="1"/>
      <w:numFmt w:val="lowerLetter"/>
      <w:lvlText w:val="%8."/>
      <w:lvlJc w:val="left"/>
      <w:pPr>
        <w:ind w:left="5760" w:hanging="360"/>
      </w:pPr>
    </w:lvl>
    <w:lvl w:ilvl="8" w:tplc="99D89F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505359"/>
    <w:multiLevelType w:val="hybridMultilevel"/>
    <w:tmpl w:val="F190D490"/>
    <w:lvl w:ilvl="0" w:tplc="628CF5FA">
      <w:start w:val="1"/>
      <w:numFmt w:val="decimal"/>
      <w:lvlText w:val="%1)"/>
      <w:lvlJc w:val="left"/>
      <w:pPr>
        <w:ind w:left="720" w:hanging="360"/>
      </w:pPr>
      <w:rPr>
        <w:rFonts w:hint="default"/>
        <w:strike w:val="0"/>
        <w:color w:val="auto"/>
      </w:rPr>
    </w:lvl>
    <w:lvl w:ilvl="1" w:tplc="04F6D050" w:tentative="1">
      <w:start w:val="1"/>
      <w:numFmt w:val="lowerLetter"/>
      <w:lvlText w:val="%2."/>
      <w:lvlJc w:val="left"/>
      <w:pPr>
        <w:ind w:left="1440" w:hanging="360"/>
      </w:pPr>
    </w:lvl>
    <w:lvl w:ilvl="2" w:tplc="2F620BBC" w:tentative="1">
      <w:start w:val="1"/>
      <w:numFmt w:val="lowerRoman"/>
      <w:lvlText w:val="%3."/>
      <w:lvlJc w:val="right"/>
      <w:pPr>
        <w:ind w:left="2160" w:hanging="180"/>
      </w:pPr>
    </w:lvl>
    <w:lvl w:ilvl="3" w:tplc="94368A2C" w:tentative="1">
      <w:start w:val="1"/>
      <w:numFmt w:val="decimal"/>
      <w:lvlText w:val="%4."/>
      <w:lvlJc w:val="left"/>
      <w:pPr>
        <w:ind w:left="2880" w:hanging="360"/>
      </w:pPr>
    </w:lvl>
    <w:lvl w:ilvl="4" w:tplc="2BE65F92" w:tentative="1">
      <w:start w:val="1"/>
      <w:numFmt w:val="lowerLetter"/>
      <w:lvlText w:val="%5."/>
      <w:lvlJc w:val="left"/>
      <w:pPr>
        <w:ind w:left="3600" w:hanging="360"/>
      </w:pPr>
    </w:lvl>
    <w:lvl w:ilvl="5" w:tplc="BDFAB96A" w:tentative="1">
      <w:start w:val="1"/>
      <w:numFmt w:val="lowerRoman"/>
      <w:lvlText w:val="%6."/>
      <w:lvlJc w:val="right"/>
      <w:pPr>
        <w:ind w:left="4320" w:hanging="180"/>
      </w:pPr>
    </w:lvl>
    <w:lvl w:ilvl="6" w:tplc="BF76B18C" w:tentative="1">
      <w:start w:val="1"/>
      <w:numFmt w:val="decimal"/>
      <w:lvlText w:val="%7."/>
      <w:lvlJc w:val="left"/>
      <w:pPr>
        <w:ind w:left="5040" w:hanging="360"/>
      </w:pPr>
    </w:lvl>
    <w:lvl w:ilvl="7" w:tplc="E24C43EE" w:tentative="1">
      <w:start w:val="1"/>
      <w:numFmt w:val="lowerLetter"/>
      <w:lvlText w:val="%8."/>
      <w:lvlJc w:val="left"/>
      <w:pPr>
        <w:ind w:left="5760" w:hanging="360"/>
      </w:pPr>
    </w:lvl>
    <w:lvl w:ilvl="8" w:tplc="909AEF4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0849A6"/>
    <w:multiLevelType w:val="hybridMultilevel"/>
    <w:tmpl w:val="A3EE7CEC"/>
    <w:lvl w:ilvl="0" w:tplc="1040D0B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7532900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C25CD2C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2668420">
      <w:start w:val="1"/>
      <w:numFmt w:val="lowerLetter"/>
      <w:lvlText w:val="%4)"/>
      <w:lvlJc w:val="left"/>
      <w:pPr>
        <w:ind w:left="2880" w:hanging="360"/>
      </w:pPr>
    </w:lvl>
    <w:lvl w:ilvl="4" w:tplc="4316399C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7C903206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9AA2EAC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3E020FE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3EE2D2C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1477DE6"/>
    <w:multiLevelType w:val="hybridMultilevel"/>
    <w:tmpl w:val="4A621B74"/>
    <w:lvl w:ilvl="0" w:tplc="EAC6481C">
      <w:numFmt w:val="bullet"/>
      <w:lvlText w:val="-"/>
      <w:lvlJc w:val="left"/>
      <w:pPr>
        <w:ind w:left="360" w:hanging="360"/>
      </w:pPr>
      <w:rPr>
        <w:rFonts w:hint="default" w:ascii="Calibri" w:hAnsi="Calibri" w:cs="Calibri" w:eastAsiaTheme="minorHAnsi"/>
      </w:rPr>
    </w:lvl>
    <w:lvl w:ilvl="1" w:tplc="D250F066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30348FFA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 w:cs="Wingdings"/>
      </w:rPr>
    </w:lvl>
    <w:lvl w:ilvl="3" w:tplc="FA18F05C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 w:cs="Symbol"/>
      </w:rPr>
    </w:lvl>
    <w:lvl w:ilvl="4" w:tplc="B6960590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B7C22CD8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 w:cs="Wingdings"/>
      </w:rPr>
    </w:lvl>
    <w:lvl w:ilvl="6" w:tplc="B3C4F0B0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 w:cs="Symbol"/>
      </w:rPr>
    </w:lvl>
    <w:lvl w:ilvl="7" w:tplc="41385D24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C3D68150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 w:cs="Wingdings"/>
      </w:rPr>
    </w:lvl>
  </w:abstractNum>
  <w:abstractNum w:abstractNumId="12" w15:restartNumberingAfterBreak="0">
    <w:nsid w:val="12D47574"/>
    <w:multiLevelType w:val="hybridMultilevel"/>
    <w:tmpl w:val="85C2EF94"/>
    <w:lvl w:ilvl="0" w:tplc="4A0C083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2D63D64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72DC0154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1FAC566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AF2830E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736D488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F162F18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C9A4868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3AC1DA6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13171FEA"/>
    <w:multiLevelType w:val="hybridMultilevel"/>
    <w:tmpl w:val="0B0288E6"/>
    <w:lvl w:ilvl="0" w:tplc="5CCED38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EA4E72A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54ACBB2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602BAF0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28F102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7E52B2FA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FB64C0A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C7A2FF8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A10A9B0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135B4D0D"/>
    <w:multiLevelType w:val="hybridMultilevel"/>
    <w:tmpl w:val="3684C4BE"/>
    <w:lvl w:ilvl="0" w:tplc="FEB866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5D8AD91E" w:tentative="1">
      <w:start w:val="1"/>
      <w:numFmt w:val="lowerLetter"/>
      <w:lvlText w:val="%2."/>
      <w:lvlJc w:val="left"/>
      <w:pPr>
        <w:ind w:left="1440" w:hanging="360"/>
      </w:pPr>
    </w:lvl>
    <w:lvl w:ilvl="2" w:tplc="FD22CF82" w:tentative="1">
      <w:start w:val="1"/>
      <w:numFmt w:val="lowerRoman"/>
      <w:lvlText w:val="%3."/>
      <w:lvlJc w:val="right"/>
      <w:pPr>
        <w:ind w:left="2160" w:hanging="180"/>
      </w:pPr>
    </w:lvl>
    <w:lvl w:ilvl="3" w:tplc="405A3F38" w:tentative="1">
      <w:start w:val="1"/>
      <w:numFmt w:val="decimal"/>
      <w:lvlText w:val="%4."/>
      <w:lvlJc w:val="left"/>
      <w:pPr>
        <w:ind w:left="2880" w:hanging="360"/>
      </w:pPr>
    </w:lvl>
    <w:lvl w:ilvl="4" w:tplc="9BBCF428" w:tentative="1">
      <w:start w:val="1"/>
      <w:numFmt w:val="lowerLetter"/>
      <w:lvlText w:val="%5."/>
      <w:lvlJc w:val="left"/>
      <w:pPr>
        <w:ind w:left="3600" w:hanging="360"/>
      </w:pPr>
    </w:lvl>
    <w:lvl w:ilvl="5" w:tplc="32F2BD0A" w:tentative="1">
      <w:start w:val="1"/>
      <w:numFmt w:val="lowerRoman"/>
      <w:lvlText w:val="%6."/>
      <w:lvlJc w:val="right"/>
      <w:pPr>
        <w:ind w:left="4320" w:hanging="180"/>
      </w:pPr>
    </w:lvl>
    <w:lvl w:ilvl="6" w:tplc="AED839A2" w:tentative="1">
      <w:start w:val="1"/>
      <w:numFmt w:val="decimal"/>
      <w:lvlText w:val="%7."/>
      <w:lvlJc w:val="left"/>
      <w:pPr>
        <w:ind w:left="5040" w:hanging="360"/>
      </w:pPr>
    </w:lvl>
    <w:lvl w:ilvl="7" w:tplc="4F5E4842" w:tentative="1">
      <w:start w:val="1"/>
      <w:numFmt w:val="lowerLetter"/>
      <w:lvlText w:val="%8."/>
      <w:lvlJc w:val="left"/>
      <w:pPr>
        <w:ind w:left="5760" w:hanging="360"/>
      </w:pPr>
    </w:lvl>
    <w:lvl w:ilvl="8" w:tplc="8CBA3EF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4605BBA"/>
    <w:multiLevelType w:val="hybridMultilevel"/>
    <w:tmpl w:val="5B4E589A"/>
    <w:lvl w:ilvl="0" w:tplc="B3C0662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471ED66C" w:tentative="1">
      <w:start w:val="1"/>
      <w:numFmt w:val="lowerLetter"/>
      <w:lvlText w:val="%2."/>
      <w:lvlJc w:val="left"/>
      <w:pPr>
        <w:ind w:left="1440" w:hanging="360"/>
      </w:pPr>
    </w:lvl>
    <w:lvl w:ilvl="2" w:tplc="A28427F8" w:tentative="1">
      <w:start w:val="1"/>
      <w:numFmt w:val="lowerRoman"/>
      <w:lvlText w:val="%3."/>
      <w:lvlJc w:val="right"/>
      <w:pPr>
        <w:ind w:left="2160" w:hanging="180"/>
      </w:pPr>
    </w:lvl>
    <w:lvl w:ilvl="3" w:tplc="9B7C69F4" w:tentative="1">
      <w:start w:val="1"/>
      <w:numFmt w:val="decimal"/>
      <w:lvlText w:val="%4."/>
      <w:lvlJc w:val="left"/>
      <w:pPr>
        <w:ind w:left="2880" w:hanging="360"/>
      </w:pPr>
    </w:lvl>
    <w:lvl w:ilvl="4" w:tplc="24B0F9CA" w:tentative="1">
      <w:start w:val="1"/>
      <w:numFmt w:val="lowerLetter"/>
      <w:lvlText w:val="%5."/>
      <w:lvlJc w:val="left"/>
      <w:pPr>
        <w:ind w:left="3600" w:hanging="360"/>
      </w:pPr>
    </w:lvl>
    <w:lvl w:ilvl="5" w:tplc="5CF46968" w:tentative="1">
      <w:start w:val="1"/>
      <w:numFmt w:val="lowerRoman"/>
      <w:lvlText w:val="%6."/>
      <w:lvlJc w:val="right"/>
      <w:pPr>
        <w:ind w:left="4320" w:hanging="180"/>
      </w:pPr>
    </w:lvl>
    <w:lvl w:ilvl="6" w:tplc="2D78AE08" w:tentative="1">
      <w:start w:val="1"/>
      <w:numFmt w:val="decimal"/>
      <w:lvlText w:val="%7."/>
      <w:lvlJc w:val="left"/>
      <w:pPr>
        <w:ind w:left="5040" w:hanging="360"/>
      </w:pPr>
    </w:lvl>
    <w:lvl w:ilvl="7" w:tplc="0684477C" w:tentative="1">
      <w:start w:val="1"/>
      <w:numFmt w:val="lowerLetter"/>
      <w:lvlText w:val="%8."/>
      <w:lvlJc w:val="left"/>
      <w:pPr>
        <w:ind w:left="5760" w:hanging="360"/>
      </w:pPr>
    </w:lvl>
    <w:lvl w:ilvl="8" w:tplc="C8B08B3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4929CF"/>
    <w:multiLevelType w:val="hybridMultilevel"/>
    <w:tmpl w:val="A3EE7CEC"/>
    <w:lvl w:ilvl="0" w:tplc="F77CD6C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D62D97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CAAFDA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D689674">
      <w:start w:val="1"/>
      <w:numFmt w:val="lowerLetter"/>
      <w:lvlText w:val="%4)"/>
      <w:lvlJc w:val="left"/>
      <w:pPr>
        <w:ind w:left="2880" w:hanging="360"/>
      </w:pPr>
    </w:lvl>
    <w:lvl w:ilvl="4" w:tplc="84C4D598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BD84E0B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A2ABEF8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5F4B9A0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D928909E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18AA62A7"/>
    <w:multiLevelType w:val="hybridMultilevel"/>
    <w:tmpl w:val="27A4152E"/>
    <w:lvl w:ilvl="0" w:tplc="0D3ACFA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ABE064FE" w:tentative="1">
      <w:start w:val="1"/>
      <w:numFmt w:val="lowerLetter"/>
      <w:lvlText w:val="%2."/>
      <w:lvlJc w:val="left"/>
      <w:pPr>
        <w:ind w:left="1080" w:hanging="360"/>
      </w:pPr>
    </w:lvl>
    <w:lvl w:ilvl="2" w:tplc="C63CA6D8" w:tentative="1">
      <w:start w:val="1"/>
      <w:numFmt w:val="lowerRoman"/>
      <w:lvlText w:val="%3."/>
      <w:lvlJc w:val="right"/>
      <w:pPr>
        <w:ind w:left="1800" w:hanging="180"/>
      </w:pPr>
    </w:lvl>
    <w:lvl w:ilvl="3" w:tplc="266C55CA" w:tentative="1">
      <w:start w:val="1"/>
      <w:numFmt w:val="decimal"/>
      <w:lvlText w:val="%4."/>
      <w:lvlJc w:val="left"/>
      <w:pPr>
        <w:ind w:left="2520" w:hanging="360"/>
      </w:pPr>
    </w:lvl>
    <w:lvl w:ilvl="4" w:tplc="C1A09F8E" w:tentative="1">
      <w:start w:val="1"/>
      <w:numFmt w:val="lowerLetter"/>
      <w:lvlText w:val="%5."/>
      <w:lvlJc w:val="left"/>
      <w:pPr>
        <w:ind w:left="3240" w:hanging="360"/>
      </w:pPr>
    </w:lvl>
    <w:lvl w:ilvl="5" w:tplc="B5B468B0" w:tentative="1">
      <w:start w:val="1"/>
      <w:numFmt w:val="lowerRoman"/>
      <w:lvlText w:val="%6."/>
      <w:lvlJc w:val="right"/>
      <w:pPr>
        <w:ind w:left="3960" w:hanging="180"/>
      </w:pPr>
    </w:lvl>
    <w:lvl w:ilvl="6" w:tplc="BA2EF7C4" w:tentative="1">
      <w:start w:val="1"/>
      <w:numFmt w:val="decimal"/>
      <w:lvlText w:val="%7."/>
      <w:lvlJc w:val="left"/>
      <w:pPr>
        <w:ind w:left="4680" w:hanging="360"/>
      </w:pPr>
    </w:lvl>
    <w:lvl w:ilvl="7" w:tplc="C648587E" w:tentative="1">
      <w:start w:val="1"/>
      <w:numFmt w:val="lowerLetter"/>
      <w:lvlText w:val="%8."/>
      <w:lvlJc w:val="left"/>
      <w:pPr>
        <w:ind w:left="5400" w:hanging="360"/>
      </w:pPr>
    </w:lvl>
    <w:lvl w:ilvl="8" w:tplc="46F6AAD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AD5077F"/>
    <w:multiLevelType w:val="hybridMultilevel"/>
    <w:tmpl w:val="70A61292"/>
    <w:lvl w:ilvl="0" w:tplc="945ACA2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D56502E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88686032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2F218F8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822ED20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7CDA512A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722C160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4422D3A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81981FD4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1E1E1E86"/>
    <w:multiLevelType w:val="hybridMultilevel"/>
    <w:tmpl w:val="74FEC7D6"/>
    <w:lvl w:ilvl="0" w:tplc="7ED8C01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046D7D2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42CC406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142EFC0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5E2695A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99A31C0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5EE39E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238B154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7560495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21532C76"/>
    <w:multiLevelType w:val="hybridMultilevel"/>
    <w:tmpl w:val="E7CAEB40"/>
    <w:lvl w:ilvl="0" w:tplc="DF4ABF9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CEE9C32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98B6FFDE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81A8728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A38D296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D24F46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296A8C6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B3237B0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DD5C8BF4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21835B4A"/>
    <w:multiLevelType w:val="hybridMultilevel"/>
    <w:tmpl w:val="B8FE9CE2"/>
    <w:lvl w:ilvl="0" w:tplc="8E16825E">
      <w:start w:val="1"/>
      <w:numFmt w:val="lowerLetter"/>
      <w:lvlText w:val="%1."/>
      <w:lvlJc w:val="left"/>
      <w:pPr>
        <w:ind w:left="720" w:hanging="360"/>
      </w:pPr>
    </w:lvl>
    <w:lvl w:ilvl="1" w:tplc="F1AE21A2" w:tentative="1">
      <w:start w:val="1"/>
      <w:numFmt w:val="lowerLetter"/>
      <w:lvlText w:val="%2."/>
      <w:lvlJc w:val="left"/>
      <w:pPr>
        <w:ind w:left="1440" w:hanging="360"/>
      </w:pPr>
    </w:lvl>
    <w:lvl w:ilvl="2" w:tplc="BD9A4154" w:tentative="1">
      <w:start w:val="1"/>
      <w:numFmt w:val="lowerRoman"/>
      <w:lvlText w:val="%3."/>
      <w:lvlJc w:val="right"/>
      <w:pPr>
        <w:ind w:left="2160" w:hanging="180"/>
      </w:pPr>
    </w:lvl>
    <w:lvl w:ilvl="3" w:tplc="C6508ED4" w:tentative="1">
      <w:start w:val="1"/>
      <w:numFmt w:val="decimal"/>
      <w:lvlText w:val="%4."/>
      <w:lvlJc w:val="left"/>
      <w:pPr>
        <w:ind w:left="2880" w:hanging="360"/>
      </w:pPr>
    </w:lvl>
    <w:lvl w:ilvl="4" w:tplc="C7B06486" w:tentative="1">
      <w:start w:val="1"/>
      <w:numFmt w:val="lowerLetter"/>
      <w:lvlText w:val="%5."/>
      <w:lvlJc w:val="left"/>
      <w:pPr>
        <w:ind w:left="3600" w:hanging="360"/>
      </w:pPr>
    </w:lvl>
    <w:lvl w:ilvl="5" w:tplc="DE46D112" w:tentative="1">
      <w:start w:val="1"/>
      <w:numFmt w:val="lowerRoman"/>
      <w:lvlText w:val="%6."/>
      <w:lvlJc w:val="right"/>
      <w:pPr>
        <w:ind w:left="4320" w:hanging="180"/>
      </w:pPr>
    </w:lvl>
    <w:lvl w:ilvl="6" w:tplc="5CA46F00" w:tentative="1">
      <w:start w:val="1"/>
      <w:numFmt w:val="decimal"/>
      <w:lvlText w:val="%7."/>
      <w:lvlJc w:val="left"/>
      <w:pPr>
        <w:ind w:left="5040" w:hanging="360"/>
      </w:pPr>
    </w:lvl>
    <w:lvl w:ilvl="7" w:tplc="B8FE6D9C" w:tentative="1">
      <w:start w:val="1"/>
      <w:numFmt w:val="lowerLetter"/>
      <w:lvlText w:val="%8."/>
      <w:lvlJc w:val="left"/>
      <w:pPr>
        <w:ind w:left="5760" w:hanging="360"/>
      </w:pPr>
    </w:lvl>
    <w:lvl w:ilvl="8" w:tplc="67B4F56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2C0673A"/>
    <w:multiLevelType w:val="hybridMultilevel"/>
    <w:tmpl w:val="6E262DE0"/>
    <w:lvl w:ilvl="0" w:tplc="B2FE6C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83C0A4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3BA179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1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AFC43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A0AAB7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5AA3B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C74B0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D74894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2D339DA"/>
    <w:multiLevelType w:val="hybridMultilevel"/>
    <w:tmpl w:val="4D308E22"/>
    <w:lvl w:ilvl="0" w:tplc="4456271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B6631F6">
      <w:start w:val="1"/>
      <w:numFmt w:val="lowerLetter"/>
      <w:lvlText w:val="%2."/>
      <w:lvlJc w:val="left"/>
      <w:pPr>
        <w:ind w:left="1080" w:hanging="360"/>
      </w:pPr>
    </w:lvl>
    <w:lvl w:ilvl="2" w:tplc="0694C0FA">
      <w:start w:val="1"/>
      <w:numFmt w:val="lowerRoman"/>
      <w:lvlText w:val="%3."/>
      <w:lvlJc w:val="right"/>
      <w:pPr>
        <w:ind w:left="1800" w:hanging="180"/>
      </w:pPr>
    </w:lvl>
    <w:lvl w:ilvl="3" w:tplc="C4FA5464" w:tentative="1">
      <w:start w:val="1"/>
      <w:numFmt w:val="decimal"/>
      <w:lvlText w:val="%4."/>
      <w:lvlJc w:val="left"/>
      <w:pPr>
        <w:ind w:left="2520" w:hanging="360"/>
      </w:pPr>
    </w:lvl>
    <w:lvl w:ilvl="4" w:tplc="0F92A894" w:tentative="1">
      <w:start w:val="1"/>
      <w:numFmt w:val="lowerLetter"/>
      <w:lvlText w:val="%5."/>
      <w:lvlJc w:val="left"/>
      <w:pPr>
        <w:ind w:left="3240" w:hanging="360"/>
      </w:pPr>
    </w:lvl>
    <w:lvl w:ilvl="5" w:tplc="B47A4272" w:tentative="1">
      <w:start w:val="1"/>
      <w:numFmt w:val="lowerRoman"/>
      <w:lvlText w:val="%6."/>
      <w:lvlJc w:val="right"/>
      <w:pPr>
        <w:ind w:left="3960" w:hanging="180"/>
      </w:pPr>
    </w:lvl>
    <w:lvl w:ilvl="6" w:tplc="664AB484" w:tentative="1">
      <w:start w:val="1"/>
      <w:numFmt w:val="decimal"/>
      <w:lvlText w:val="%7."/>
      <w:lvlJc w:val="left"/>
      <w:pPr>
        <w:ind w:left="4680" w:hanging="360"/>
      </w:pPr>
    </w:lvl>
    <w:lvl w:ilvl="7" w:tplc="BC127C1A" w:tentative="1">
      <w:start w:val="1"/>
      <w:numFmt w:val="lowerLetter"/>
      <w:lvlText w:val="%8."/>
      <w:lvlJc w:val="left"/>
      <w:pPr>
        <w:ind w:left="5400" w:hanging="360"/>
      </w:pPr>
    </w:lvl>
    <w:lvl w:ilvl="8" w:tplc="715C6E3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23AB1AD7"/>
    <w:multiLevelType w:val="hybridMultilevel"/>
    <w:tmpl w:val="A4D62CB2"/>
    <w:lvl w:ilvl="0" w:tplc="63342CB6">
      <w:start w:val="1"/>
      <w:numFmt w:val="decimal"/>
      <w:lvlText w:val="%1.1"/>
      <w:lvlJc w:val="left"/>
      <w:pPr>
        <w:ind w:left="720" w:hanging="360"/>
      </w:pPr>
      <w:rPr>
        <w:rFonts w:hint="default"/>
        <w:b w:val="0"/>
        <w:bCs w:val="0"/>
      </w:rPr>
    </w:lvl>
    <w:lvl w:ilvl="1" w:tplc="8772C04A" w:tentative="1">
      <w:start w:val="1"/>
      <w:numFmt w:val="lowerLetter"/>
      <w:lvlText w:val="%2."/>
      <w:lvlJc w:val="left"/>
      <w:pPr>
        <w:ind w:left="1440" w:hanging="360"/>
      </w:pPr>
    </w:lvl>
    <w:lvl w:ilvl="2" w:tplc="817A8ABA" w:tentative="1">
      <w:start w:val="1"/>
      <w:numFmt w:val="lowerRoman"/>
      <w:lvlText w:val="%3."/>
      <w:lvlJc w:val="right"/>
      <w:pPr>
        <w:ind w:left="2160" w:hanging="180"/>
      </w:pPr>
    </w:lvl>
    <w:lvl w:ilvl="3" w:tplc="96387536" w:tentative="1">
      <w:start w:val="1"/>
      <w:numFmt w:val="decimal"/>
      <w:lvlText w:val="%4."/>
      <w:lvlJc w:val="left"/>
      <w:pPr>
        <w:ind w:left="2880" w:hanging="360"/>
      </w:pPr>
    </w:lvl>
    <w:lvl w:ilvl="4" w:tplc="30F8E7EA" w:tentative="1">
      <w:start w:val="1"/>
      <w:numFmt w:val="lowerLetter"/>
      <w:lvlText w:val="%5."/>
      <w:lvlJc w:val="left"/>
      <w:pPr>
        <w:ind w:left="3600" w:hanging="360"/>
      </w:pPr>
    </w:lvl>
    <w:lvl w:ilvl="5" w:tplc="A246E15C" w:tentative="1">
      <w:start w:val="1"/>
      <w:numFmt w:val="lowerRoman"/>
      <w:lvlText w:val="%6."/>
      <w:lvlJc w:val="right"/>
      <w:pPr>
        <w:ind w:left="4320" w:hanging="180"/>
      </w:pPr>
    </w:lvl>
    <w:lvl w:ilvl="6" w:tplc="4B686862" w:tentative="1">
      <w:start w:val="1"/>
      <w:numFmt w:val="decimal"/>
      <w:lvlText w:val="%7."/>
      <w:lvlJc w:val="left"/>
      <w:pPr>
        <w:ind w:left="5040" w:hanging="360"/>
      </w:pPr>
    </w:lvl>
    <w:lvl w:ilvl="7" w:tplc="0666CC46" w:tentative="1">
      <w:start w:val="1"/>
      <w:numFmt w:val="lowerLetter"/>
      <w:lvlText w:val="%8."/>
      <w:lvlJc w:val="left"/>
      <w:pPr>
        <w:ind w:left="5760" w:hanging="360"/>
      </w:pPr>
    </w:lvl>
    <w:lvl w:ilvl="8" w:tplc="0DE6A59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4440BEE"/>
    <w:multiLevelType w:val="hybridMultilevel"/>
    <w:tmpl w:val="3332697C"/>
    <w:lvl w:ilvl="0" w:tplc="64022D32">
      <w:numFmt w:val="bullet"/>
      <w:lvlText w:val="-"/>
      <w:lvlJc w:val="left"/>
      <w:pPr>
        <w:ind w:left="360" w:hanging="360"/>
      </w:pPr>
      <w:rPr>
        <w:rFonts w:hint="default" w:ascii="Calibri" w:hAnsi="Calibri" w:cs="Calibri" w:eastAsiaTheme="minorHAnsi"/>
      </w:rPr>
    </w:lvl>
    <w:lvl w:ilvl="1" w:tplc="28B89D0C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45402C68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E810716E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E99C9052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808659C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7FB0E08E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2C5ADF6C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D94A6CF0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6" w15:restartNumberingAfterBreak="0">
    <w:nsid w:val="25A14A9A"/>
    <w:multiLevelType w:val="hybridMultilevel"/>
    <w:tmpl w:val="6E262DE0"/>
    <w:lvl w:ilvl="0" w:tplc="4344EE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1180C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C08E1E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2D611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743C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3760A3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822C55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73A217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3A0AB0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26247471"/>
    <w:multiLevelType w:val="hybridMultilevel"/>
    <w:tmpl w:val="A6441F08"/>
    <w:lvl w:ilvl="0" w:tplc="DB3C0F9A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90C7410" w:tentative="1">
      <w:start w:val="1"/>
      <w:numFmt w:val="lowerLetter"/>
      <w:lvlText w:val="%2."/>
      <w:lvlJc w:val="left"/>
      <w:pPr>
        <w:ind w:left="1440" w:hanging="360"/>
      </w:pPr>
    </w:lvl>
    <w:lvl w:ilvl="2" w:tplc="1660C3E4" w:tentative="1">
      <w:start w:val="1"/>
      <w:numFmt w:val="lowerRoman"/>
      <w:lvlText w:val="%3."/>
      <w:lvlJc w:val="right"/>
      <w:pPr>
        <w:ind w:left="2160" w:hanging="180"/>
      </w:pPr>
    </w:lvl>
    <w:lvl w:ilvl="3" w:tplc="BF1E7406" w:tentative="1">
      <w:start w:val="1"/>
      <w:numFmt w:val="decimal"/>
      <w:lvlText w:val="%4."/>
      <w:lvlJc w:val="left"/>
      <w:pPr>
        <w:ind w:left="2880" w:hanging="360"/>
      </w:pPr>
    </w:lvl>
    <w:lvl w:ilvl="4" w:tplc="AD32C9C8" w:tentative="1">
      <w:start w:val="1"/>
      <w:numFmt w:val="lowerLetter"/>
      <w:lvlText w:val="%5."/>
      <w:lvlJc w:val="left"/>
      <w:pPr>
        <w:ind w:left="3600" w:hanging="360"/>
      </w:pPr>
    </w:lvl>
    <w:lvl w:ilvl="5" w:tplc="9F3684A0" w:tentative="1">
      <w:start w:val="1"/>
      <w:numFmt w:val="lowerRoman"/>
      <w:lvlText w:val="%6."/>
      <w:lvlJc w:val="right"/>
      <w:pPr>
        <w:ind w:left="4320" w:hanging="180"/>
      </w:pPr>
    </w:lvl>
    <w:lvl w:ilvl="6" w:tplc="574EDF32" w:tentative="1">
      <w:start w:val="1"/>
      <w:numFmt w:val="decimal"/>
      <w:lvlText w:val="%7."/>
      <w:lvlJc w:val="left"/>
      <w:pPr>
        <w:ind w:left="5040" w:hanging="360"/>
      </w:pPr>
    </w:lvl>
    <w:lvl w:ilvl="7" w:tplc="39665220" w:tentative="1">
      <w:start w:val="1"/>
      <w:numFmt w:val="lowerLetter"/>
      <w:lvlText w:val="%8."/>
      <w:lvlJc w:val="left"/>
      <w:pPr>
        <w:ind w:left="5760" w:hanging="360"/>
      </w:pPr>
    </w:lvl>
    <w:lvl w:ilvl="8" w:tplc="F4C2747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625064A"/>
    <w:multiLevelType w:val="hybridMultilevel"/>
    <w:tmpl w:val="ED986450"/>
    <w:lvl w:ilvl="0" w:tplc="4404A1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248FC0E" w:tentative="1">
      <w:start w:val="1"/>
      <w:numFmt w:val="lowerLetter"/>
      <w:lvlText w:val="%2."/>
      <w:lvlJc w:val="left"/>
      <w:pPr>
        <w:ind w:left="1440" w:hanging="360"/>
      </w:pPr>
    </w:lvl>
    <w:lvl w:ilvl="2" w:tplc="4C1C21EA" w:tentative="1">
      <w:start w:val="1"/>
      <w:numFmt w:val="lowerRoman"/>
      <w:lvlText w:val="%3."/>
      <w:lvlJc w:val="right"/>
      <w:pPr>
        <w:ind w:left="2160" w:hanging="180"/>
      </w:pPr>
    </w:lvl>
    <w:lvl w:ilvl="3" w:tplc="9388438C" w:tentative="1">
      <w:start w:val="1"/>
      <w:numFmt w:val="decimal"/>
      <w:lvlText w:val="%4."/>
      <w:lvlJc w:val="left"/>
      <w:pPr>
        <w:ind w:left="2880" w:hanging="360"/>
      </w:pPr>
    </w:lvl>
    <w:lvl w:ilvl="4" w:tplc="BEEA9A48" w:tentative="1">
      <w:start w:val="1"/>
      <w:numFmt w:val="lowerLetter"/>
      <w:lvlText w:val="%5."/>
      <w:lvlJc w:val="left"/>
      <w:pPr>
        <w:ind w:left="3600" w:hanging="360"/>
      </w:pPr>
    </w:lvl>
    <w:lvl w:ilvl="5" w:tplc="46B4B6EA" w:tentative="1">
      <w:start w:val="1"/>
      <w:numFmt w:val="lowerRoman"/>
      <w:lvlText w:val="%6."/>
      <w:lvlJc w:val="right"/>
      <w:pPr>
        <w:ind w:left="4320" w:hanging="180"/>
      </w:pPr>
    </w:lvl>
    <w:lvl w:ilvl="6" w:tplc="CF2A2E34" w:tentative="1">
      <w:start w:val="1"/>
      <w:numFmt w:val="decimal"/>
      <w:lvlText w:val="%7."/>
      <w:lvlJc w:val="left"/>
      <w:pPr>
        <w:ind w:left="5040" w:hanging="360"/>
      </w:pPr>
    </w:lvl>
    <w:lvl w:ilvl="7" w:tplc="F900F832" w:tentative="1">
      <w:start w:val="1"/>
      <w:numFmt w:val="lowerLetter"/>
      <w:lvlText w:val="%8."/>
      <w:lvlJc w:val="left"/>
      <w:pPr>
        <w:ind w:left="5760" w:hanging="360"/>
      </w:pPr>
    </w:lvl>
    <w:lvl w:ilvl="8" w:tplc="1E482B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70806FE"/>
    <w:multiLevelType w:val="hybridMultilevel"/>
    <w:tmpl w:val="FB409420"/>
    <w:lvl w:ilvl="0" w:tplc="EBB899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C060D7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4142DA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795A04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4894DA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F9E455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217017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A23A30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8BCA40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30" w15:restartNumberingAfterBreak="0">
    <w:nsid w:val="28DF3284"/>
    <w:multiLevelType w:val="hybridMultilevel"/>
    <w:tmpl w:val="7E96E8A8"/>
    <w:lvl w:ilvl="0" w:tplc="C972D48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E54FFF6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FD068C2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7ACA430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9CE8C32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E53CD50C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33C9390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C9A8DB6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E5ACAE8E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2B620515"/>
    <w:multiLevelType w:val="hybridMultilevel"/>
    <w:tmpl w:val="2BAEFF92"/>
    <w:lvl w:ilvl="0" w:tplc="E3803B2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532BE68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2ACADE0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3238B2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BC876A0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6A36F6B8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9605D8A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E3E9C14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8D010DC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2BA81035"/>
    <w:multiLevelType w:val="hybridMultilevel"/>
    <w:tmpl w:val="4D308E22"/>
    <w:lvl w:ilvl="0" w:tplc="78A6DC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A8C6508E">
      <w:start w:val="1"/>
      <w:numFmt w:val="lowerLetter"/>
      <w:lvlText w:val="%2."/>
      <w:lvlJc w:val="left"/>
      <w:pPr>
        <w:ind w:left="1080" w:hanging="360"/>
      </w:pPr>
    </w:lvl>
    <w:lvl w:ilvl="2" w:tplc="A6EE6C94">
      <w:start w:val="1"/>
      <w:numFmt w:val="lowerRoman"/>
      <w:lvlText w:val="%3."/>
      <w:lvlJc w:val="right"/>
      <w:pPr>
        <w:ind w:left="1800" w:hanging="180"/>
      </w:pPr>
    </w:lvl>
    <w:lvl w:ilvl="3" w:tplc="F83A6C70" w:tentative="1">
      <w:start w:val="1"/>
      <w:numFmt w:val="decimal"/>
      <w:lvlText w:val="%4."/>
      <w:lvlJc w:val="left"/>
      <w:pPr>
        <w:ind w:left="2520" w:hanging="360"/>
      </w:pPr>
    </w:lvl>
    <w:lvl w:ilvl="4" w:tplc="62E66970" w:tentative="1">
      <w:start w:val="1"/>
      <w:numFmt w:val="lowerLetter"/>
      <w:lvlText w:val="%5."/>
      <w:lvlJc w:val="left"/>
      <w:pPr>
        <w:ind w:left="3240" w:hanging="360"/>
      </w:pPr>
    </w:lvl>
    <w:lvl w:ilvl="5" w:tplc="51466E14" w:tentative="1">
      <w:start w:val="1"/>
      <w:numFmt w:val="lowerRoman"/>
      <w:lvlText w:val="%6."/>
      <w:lvlJc w:val="right"/>
      <w:pPr>
        <w:ind w:left="3960" w:hanging="180"/>
      </w:pPr>
    </w:lvl>
    <w:lvl w:ilvl="6" w:tplc="6E623BA8" w:tentative="1">
      <w:start w:val="1"/>
      <w:numFmt w:val="decimal"/>
      <w:lvlText w:val="%7."/>
      <w:lvlJc w:val="left"/>
      <w:pPr>
        <w:ind w:left="4680" w:hanging="360"/>
      </w:pPr>
    </w:lvl>
    <w:lvl w:ilvl="7" w:tplc="EE3E6466" w:tentative="1">
      <w:start w:val="1"/>
      <w:numFmt w:val="lowerLetter"/>
      <w:lvlText w:val="%8."/>
      <w:lvlJc w:val="left"/>
      <w:pPr>
        <w:ind w:left="5400" w:hanging="360"/>
      </w:pPr>
    </w:lvl>
    <w:lvl w:ilvl="8" w:tplc="33FEE82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2C8746E6"/>
    <w:multiLevelType w:val="hybridMultilevel"/>
    <w:tmpl w:val="CE8EB558"/>
    <w:lvl w:ilvl="0" w:tplc="07628D7A">
      <w:start w:val="1"/>
      <w:numFmt w:val="lowerLetter"/>
      <w:lvlText w:val="%1)"/>
      <w:lvlJc w:val="left"/>
      <w:pPr>
        <w:ind w:left="720" w:hanging="360"/>
      </w:pPr>
    </w:lvl>
    <w:lvl w:ilvl="1" w:tplc="28EE82EC">
      <w:start w:val="1"/>
      <w:numFmt w:val="lowerLetter"/>
      <w:lvlText w:val="%2."/>
      <w:lvlJc w:val="left"/>
      <w:pPr>
        <w:ind w:left="1440" w:hanging="360"/>
      </w:pPr>
    </w:lvl>
    <w:lvl w:ilvl="2" w:tplc="3054773A">
      <w:start w:val="1"/>
      <w:numFmt w:val="lowerRoman"/>
      <w:lvlText w:val="%3."/>
      <w:lvlJc w:val="right"/>
      <w:pPr>
        <w:ind w:left="2160" w:hanging="180"/>
      </w:pPr>
    </w:lvl>
    <w:lvl w:ilvl="3" w:tplc="55AE5D1E">
      <w:start w:val="1"/>
      <w:numFmt w:val="decimal"/>
      <w:lvlText w:val="%4."/>
      <w:lvlJc w:val="left"/>
      <w:pPr>
        <w:ind w:left="2880" w:hanging="360"/>
      </w:pPr>
    </w:lvl>
    <w:lvl w:ilvl="4" w:tplc="B636E498">
      <w:start w:val="1"/>
      <w:numFmt w:val="lowerLetter"/>
      <w:lvlText w:val="%5."/>
      <w:lvlJc w:val="left"/>
      <w:pPr>
        <w:ind w:left="3600" w:hanging="360"/>
      </w:pPr>
    </w:lvl>
    <w:lvl w:ilvl="5" w:tplc="5FCEDF82">
      <w:start w:val="1"/>
      <w:numFmt w:val="lowerRoman"/>
      <w:lvlText w:val="%6."/>
      <w:lvlJc w:val="right"/>
      <w:pPr>
        <w:ind w:left="4320" w:hanging="180"/>
      </w:pPr>
    </w:lvl>
    <w:lvl w:ilvl="6" w:tplc="2B469346">
      <w:start w:val="1"/>
      <w:numFmt w:val="decimal"/>
      <w:lvlText w:val="%7."/>
      <w:lvlJc w:val="left"/>
      <w:pPr>
        <w:ind w:left="5040" w:hanging="360"/>
      </w:pPr>
    </w:lvl>
    <w:lvl w:ilvl="7" w:tplc="7AA2FF1C">
      <w:start w:val="1"/>
      <w:numFmt w:val="lowerLetter"/>
      <w:lvlText w:val="%8."/>
      <w:lvlJc w:val="left"/>
      <w:pPr>
        <w:ind w:left="5760" w:hanging="360"/>
      </w:pPr>
    </w:lvl>
    <w:lvl w:ilvl="8" w:tplc="6644B0B2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D345783"/>
    <w:multiLevelType w:val="hybridMultilevel"/>
    <w:tmpl w:val="6E262DE0"/>
    <w:lvl w:ilvl="0" w:tplc="A3265A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048C5A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D3485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D6E76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E76173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C24A30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A886F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8F60DC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6B68D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2DD033C1"/>
    <w:multiLevelType w:val="hybridMultilevel"/>
    <w:tmpl w:val="20607998"/>
    <w:lvl w:ilvl="0" w:tplc="B190708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8D6BECE" w:tentative="1">
      <w:start w:val="1"/>
      <w:numFmt w:val="lowerLetter"/>
      <w:lvlText w:val="%2."/>
      <w:lvlJc w:val="left"/>
      <w:pPr>
        <w:ind w:left="1080" w:hanging="360"/>
      </w:pPr>
    </w:lvl>
    <w:lvl w:ilvl="2" w:tplc="87AA13A4" w:tentative="1">
      <w:start w:val="1"/>
      <w:numFmt w:val="lowerRoman"/>
      <w:lvlText w:val="%3."/>
      <w:lvlJc w:val="right"/>
      <w:pPr>
        <w:ind w:left="1800" w:hanging="180"/>
      </w:pPr>
    </w:lvl>
    <w:lvl w:ilvl="3" w:tplc="E584A8E8" w:tentative="1">
      <w:start w:val="1"/>
      <w:numFmt w:val="decimal"/>
      <w:lvlText w:val="%4."/>
      <w:lvlJc w:val="left"/>
      <w:pPr>
        <w:ind w:left="2520" w:hanging="360"/>
      </w:pPr>
    </w:lvl>
    <w:lvl w:ilvl="4" w:tplc="72CC743C" w:tentative="1">
      <w:start w:val="1"/>
      <w:numFmt w:val="lowerLetter"/>
      <w:lvlText w:val="%5."/>
      <w:lvlJc w:val="left"/>
      <w:pPr>
        <w:ind w:left="3240" w:hanging="360"/>
      </w:pPr>
    </w:lvl>
    <w:lvl w:ilvl="5" w:tplc="93CEEF4A" w:tentative="1">
      <w:start w:val="1"/>
      <w:numFmt w:val="lowerRoman"/>
      <w:lvlText w:val="%6."/>
      <w:lvlJc w:val="right"/>
      <w:pPr>
        <w:ind w:left="3960" w:hanging="180"/>
      </w:pPr>
    </w:lvl>
    <w:lvl w:ilvl="6" w:tplc="ACD050A8" w:tentative="1">
      <w:start w:val="1"/>
      <w:numFmt w:val="decimal"/>
      <w:lvlText w:val="%7."/>
      <w:lvlJc w:val="left"/>
      <w:pPr>
        <w:ind w:left="4680" w:hanging="360"/>
      </w:pPr>
    </w:lvl>
    <w:lvl w:ilvl="7" w:tplc="AB7EA3CC" w:tentative="1">
      <w:start w:val="1"/>
      <w:numFmt w:val="lowerLetter"/>
      <w:lvlText w:val="%8."/>
      <w:lvlJc w:val="left"/>
      <w:pPr>
        <w:ind w:left="5400" w:hanging="360"/>
      </w:pPr>
    </w:lvl>
    <w:lvl w:ilvl="8" w:tplc="6F02242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2E791E7F"/>
    <w:multiLevelType w:val="hybridMultilevel"/>
    <w:tmpl w:val="6E262DE0"/>
    <w:lvl w:ilvl="0" w:tplc="E33616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7EE466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39C9C9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E68E2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3266D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E4E9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4CAA8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8489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64724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308769A8"/>
    <w:multiLevelType w:val="hybridMultilevel"/>
    <w:tmpl w:val="E67EF67E"/>
    <w:lvl w:ilvl="0" w:tplc="E6D402D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246DFE8">
      <w:start w:val="1"/>
      <w:numFmt w:val="lowerLetter"/>
      <w:lvlText w:val="%2."/>
      <w:lvlJc w:val="left"/>
      <w:pPr>
        <w:ind w:left="1080" w:hanging="360"/>
      </w:pPr>
    </w:lvl>
    <w:lvl w:ilvl="2" w:tplc="592689AA">
      <w:start w:val="1"/>
      <w:numFmt w:val="lowerRoman"/>
      <w:lvlText w:val="%3."/>
      <w:lvlJc w:val="right"/>
      <w:pPr>
        <w:ind w:left="1800" w:hanging="180"/>
      </w:pPr>
    </w:lvl>
    <w:lvl w:ilvl="3" w:tplc="E0E0766A" w:tentative="1">
      <w:start w:val="1"/>
      <w:numFmt w:val="decimal"/>
      <w:lvlText w:val="%4."/>
      <w:lvlJc w:val="left"/>
      <w:pPr>
        <w:ind w:left="2520" w:hanging="360"/>
      </w:pPr>
    </w:lvl>
    <w:lvl w:ilvl="4" w:tplc="24B47304" w:tentative="1">
      <w:start w:val="1"/>
      <w:numFmt w:val="lowerLetter"/>
      <w:lvlText w:val="%5."/>
      <w:lvlJc w:val="left"/>
      <w:pPr>
        <w:ind w:left="3240" w:hanging="360"/>
      </w:pPr>
    </w:lvl>
    <w:lvl w:ilvl="5" w:tplc="F06A9450" w:tentative="1">
      <w:start w:val="1"/>
      <w:numFmt w:val="lowerRoman"/>
      <w:lvlText w:val="%6."/>
      <w:lvlJc w:val="right"/>
      <w:pPr>
        <w:ind w:left="3960" w:hanging="180"/>
      </w:pPr>
    </w:lvl>
    <w:lvl w:ilvl="6" w:tplc="57F4A800" w:tentative="1">
      <w:start w:val="1"/>
      <w:numFmt w:val="decimal"/>
      <w:lvlText w:val="%7."/>
      <w:lvlJc w:val="left"/>
      <w:pPr>
        <w:ind w:left="4680" w:hanging="360"/>
      </w:pPr>
    </w:lvl>
    <w:lvl w:ilvl="7" w:tplc="9858DDE2" w:tentative="1">
      <w:start w:val="1"/>
      <w:numFmt w:val="lowerLetter"/>
      <w:lvlText w:val="%8."/>
      <w:lvlJc w:val="left"/>
      <w:pPr>
        <w:ind w:left="5400" w:hanging="360"/>
      </w:pPr>
    </w:lvl>
    <w:lvl w:ilvl="8" w:tplc="CCDA4D94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30B3740E"/>
    <w:multiLevelType w:val="hybridMultilevel"/>
    <w:tmpl w:val="1E46D3F2"/>
    <w:lvl w:ilvl="0" w:tplc="798C7FEA"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C74052A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7298B50C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F72A902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2F01252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878A61A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02EFDFC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30E2A08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A4494B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31635246"/>
    <w:multiLevelType w:val="hybridMultilevel"/>
    <w:tmpl w:val="323A45E2"/>
    <w:lvl w:ilvl="0" w:tplc="E294D47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5734BDEE">
      <w:start w:val="1"/>
      <w:numFmt w:val="lowerLetter"/>
      <w:lvlText w:val="%2."/>
      <w:lvlJc w:val="left"/>
      <w:pPr>
        <w:ind w:left="1080" w:hanging="360"/>
      </w:pPr>
    </w:lvl>
    <w:lvl w:ilvl="2" w:tplc="E1168F48" w:tentative="1">
      <w:start w:val="1"/>
      <w:numFmt w:val="lowerRoman"/>
      <w:lvlText w:val="%3."/>
      <w:lvlJc w:val="right"/>
      <w:pPr>
        <w:ind w:left="1800" w:hanging="180"/>
      </w:pPr>
    </w:lvl>
    <w:lvl w:ilvl="3" w:tplc="2B861848" w:tentative="1">
      <w:start w:val="1"/>
      <w:numFmt w:val="decimal"/>
      <w:lvlText w:val="%4."/>
      <w:lvlJc w:val="left"/>
      <w:pPr>
        <w:ind w:left="2520" w:hanging="360"/>
      </w:pPr>
    </w:lvl>
    <w:lvl w:ilvl="4" w:tplc="01069DDC" w:tentative="1">
      <w:start w:val="1"/>
      <w:numFmt w:val="lowerLetter"/>
      <w:lvlText w:val="%5."/>
      <w:lvlJc w:val="left"/>
      <w:pPr>
        <w:ind w:left="3240" w:hanging="360"/>
      </w:pPr>
    </w:lvl>
    <w:lvl w:ilvl="5" w:tplc="668EC9B6" w:tentative="1">
      <w:start w:val="1"/>
      <w:numFmt w:val="lowerRoman"/>
      <w:lvlText w:val="%6."/>
      <w:lvlJc w:val="right"/>
      <w:pPr>
        <w:ind w:left="3960" w:hanging="180"/>
      </w:pPr>
    </w:lvl>
    <w:lvl w:ilvl="6" w:tplc="BF1C41B2" w:tentative="1">
      <w:start w:val="1"/>
      <w:numFmt w:val="decimal"/>
      <w:lvlText w:val="%7."/>
      <w:lvlJc w:val="left"/>
      <w:pPr>
        <w:ind w:left="4680" w:hanging="360"/>
      </w:pPr>
    </w:lvl>
    <w:lvl w:ilvl="7" w:tplc="DECE34C0" w:tentative="1">
      <w:start w:val="1"/>
      <w:numFmt w:val="lowerLetter"/>
      <w:lvlText w:val="%8."/>
      <w:lvlJc w:val="left"/>
      <w:pPr>
        <w:ind w:left="5400" w:hanging="360"/>
      </w:pPr>
    </w:lvl>
    <w:lvl w:ilvl="8" w:tplc="07547E7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326E73AF"/>
    <w:multiLevelType w:val="hybridMultilevel"/>
    <w:tmpl w:val="896C5D84"/>
    <w:lvl w:ilvl="0" w:tplc="810626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31A3F08">
      <w:start w:val="1"/>
      <w:numFmt w:val="lowerLetter"/>
      <w:lvlText w:val="%2."/>
      <w:lvlJc w:val="left"/>
      <w:pPr>
        <w:ind w:left="1440" w:hanging="360"/>
      </w:pPr>
    </w:lvl>
    <w:lvl w:ilvl="2" w:tplc="917A799E" w:tentative="1">
      <w:start w:val="1"/>
      <w:numFmt w:val="lowerRoman"/>
      <w:lvlText w:val="%3."/>
      <w:lvlJc w:val="right"/>
      <w:pPr>
        <w:ind w:left="2160" w:hanging="180"/>
      </w:pPr>
    </w:lvl>
    <w:lvl w:ilvl="3" w:tplc="29504C8A" w:tentative="1">
      <w:start w:val="1"/>
      <w:numFmt w:val="decimal"/>
      <w:lvlText w:val="%4."/>
      <w:lvlJc w:val="left"/>
      <w:pPr>
        <w:ind w:left="2880" w:hanging="360"/>
      </w:pPr>
    </w:lvl>
    <w:lvl w:ilvl="4" w:tplc="DF487868" w:tentative="1">
      <w:start w:val="1"/>
      <w:numFmt w:val="lowerLetter"/>
      <w:lvlText w:val="%5."/>
      <w:lvlJc w:val="left"/>
      <w:pPr>
        <w:ind w:left="3600" w:hanging="360"/>
      </w:pPr>
    </w:lvl>
    <w:lvl w:ilvl="5" w:tplc="9ED6EFF4" w:tentative="1">
      <w:start w:val="1"/>
      <w:numFmt w:val="lowerRoman"/>
      <w:lvlText w:val="%6."/>
      <w:lvlJc w:val="right"/>
      <w:pPr>
        <w:ind w:left="4320" w:hanging="180"/>
      </w:pPr>
    </w:lvl>
    <w:lvl w:ilvl="6" w:tplc="2124D70C" w:tentative="1">
      <w:start w:val="1"/>
      <w:numFmt w:val="decimal"/>
      <w:lvlText w:val="%7."/>
      <w:lvlJc w:val="left"/>
      <w:pPr>
        <w:ind w:left="5040" w:hanging="360"/>
      </w:pPr>
    </w:lvl>
    <w:lvl w:ilvl="7" w:tplc="A1B88392" w:tentative="1">
      <w:start w:val="1"/>
      <w:numFmt w:val="lowerLetter"/>
      <w:lvlText w:val="%8."/>
      <w:lvlJc w:val="left"/>
      <w:pPr>
        <w:ind w:left="5760" w:hanging="360"/>
      </w:pPr>
    </w:lvl>
    <w:lvl w:ilvl="8" w:tplc="E5E414E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34F2C08"/>
    <w:multiLevelType w:val="hybridMultilevel"/>
    <w:tmpl w:val="DF9C235C"/>
    <w:lvl w:ilvl="0" w:tplc="B0F6546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E4EE176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EFA65E02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28E2350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158B07A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D4D0DBA8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3C08822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B7EE0DC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364EAFC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37EA51D3"/>
    <w:multiLevelType w:val="hybridMultilevel"/>
    <w:tmpl w:val="323A45E2"/>
    <w:lvl w:ilvl="0" w:tplc="5162AC6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5FDA8676">
      <w:start w:val="1"/>
      <w:numFmt w:val="lowerLetter"/>
      <w:lvlText w:val="%2."/>
      <w:lvlJc w:val="left"/>
      <w:pPr>
        <w:ind w:left="1080" w:hanging="360"/>
      </w:pPr>
    </w:lvl>
    <w:lvl w:ilvl="2" w:tplc="FBBAB61C" w:tentative="1">
      <w:start w:val="1"/>
      <w:numFmt w:val="lowerRoman"/>
      <w:lvlText w:val="%3."/>
      <w:lvlJc w:val="right"/>
      <w:pPr>
        <w:ind w:left="1800" w:hanging="180"/>
      </w:pPr>
    </w:lvl>
    <w:lvl w:ilvl="3" w:tplc="C4C6897E" w:tentative="1">
      <w:start w:val="1"/>
      <w:numFmt w:val="decimal"/>
      <w:lvlText w:val="%4."/>
      <w:lvlJc w:val="left"/>
      <w:pPr>
        <w:ind w:left="2520" w:hanging="360"/>
      </w:pPr>
    </w:lvl>
    <w:lvl w:ilvl="4" w:tplc="40D47500" w:tentative="1">
      <w:start w:val="1"/>
      <w:numFmt w:val="lowerLetter"/>
      <w:lvlText w:val="%5."/>
      <w:lvlJc w:val="left"/>
      <w:pPr>
        <w:ind w:left="3240" w:hanging="360"/>
      </w:pPr>
    </w:lvl>
    <w:lvl w:ilvl="5" w:tplc="FE2EE642" w:tentative="1">
      <w:start w:val="1"/>
      <w:numFmt w:val="lowerRoman"/>
      <w:lvlText w:val="%6."/>
      <w:lvlJc w:val="right"/>
      <w:pPr>
        <w:ind w:left="3960" w:hanging="180"/>
      </w:pPr>
    </w:lvl>
    <w:lvl w:ilvl="6" w:tplc="08666E72" w:tentative="1">
      <w:start w:val="1"/>
      <w:numFmt w:val="decimal"/>
      <w:lvlText w:val="%7."/>
      <w:lvlJc w:val="left"/>
      <w:pPr>
        <w:ind w:left="4680" w:hanging="360"/>
      </w:pPr>
    </w:lvl>
    <w:lvl w:ilvl="7" w:tplc="99F4BD26" w:tentative="1">
      <w:start w:val="1"/>
      <w:numFmt w:val="lowerLetter"/>
      <w:lvlText w:val="%8."/>
      <w:lvlJc w:val="left"/>
      <w:pPr>
        <w:ind w:left="5400" w:hanging="360"/>
      </w:pPr>
    </w:lvl>
    <w:lvl w:ilvl="8" w:tplc="CCB6FC8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38096994"/>
    <w:multiLevelType w:val="hybridMultilevel"/>
    <w:tmpl w:val="6E262DE0"/>
    <w:lvl w:ilvl="0" w:tplc="3BE4E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DF49F0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5B83D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B9CFA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8284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BAE1F4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1E2A6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C4A77F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212236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38943736"/>
    <w:multiLevelType w:val="hybridMultilevel"/>
    <w:tmpl w:val="6E262DE0"/>
    <w:lvl w:ilvl="0" w:tplc="128616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0A8882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5A4E2B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73898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C6EAC0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26A0E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77272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9A98C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102ACA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38956ACC"/>
    <w:multiLevelType w:val="hybridMultilevel"/>
    <w:tmpl w:val="5BC87596"/>
    <w:lvl w:ilvl="0" w:tplc="C646FAE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E4D2EFD4" w:tentative="1">
      <w:start w:val="1"/>
      <w:numFmt w:val="lowerLetter"/>
      <w:lvlText w:val="%2."/>
      <w:lvlJc w:val="left"/>
      <w:pPr>
        <w:ind w:left="1080" w:hanging="360"/>
      </w:pPr>
    </w:lvl>
    <w:lvl w:ilvl="2" w:tplc="49D4AD34" w:tentative="1">
      <w:start w:val="1"/>
      <w:numFmt w:val="lowerRoman"/>
      <w:lvlText w:val="%3."/>
      <w:lvlJc w:val="right"/>
      <w:pPr>
        <w:ind w:left="1800" w:hanging="180"/>
      </w:pPr>
    </w:lvl>
    <w:lvl w:ilvl="3" w:tplc="4A3A0BD8" w:tentative="1">
      <w:start w:val="1"/>
      <w:numFmt w:val="decimal"/>
      <w:lvlText w:val="%4."/>
      <w:lvlJc w:val="left"/>
      <w:pPr>
        <w:ind w:left="2520" w:hanging="360"/>
      </w:pPr>
    </w:lvl>
    <w:lvl w:ilvl="4" w:tplc="C0C6FE3A" w:tentative="1">
      <w:start w:val="1"/>
      <w:numFmt w:val="lowerLetter"/>
      <w:lvlText w:val="%5."/>
      <w:lvlJc w:val="left"/>
      <w:pPr>
        <w:ind w:left="3240" w:hanging="360"/>
      </w:pPr>
    </w:lvl>
    <w:lvl w:ilvl="5" w:tplc="B7A246C4" w:tentative="1">
      <w:start w:val="1"/>
      <w:numFmt w:val="lowerRoman"/>
      <w:lvlText w:val="%6."/>
      <w:lvlJc w:val="right"/>
      <w:pPr>
        <w:ind w:left="3960" w:hanging="180"/>
      </w:pPr>
    </w:lvl>
    <w:lvl w:ilvl="6" w:tplc="35349A2E" w:tentative="1">
      <w:start w:val="1"/>
      <w:numFmt w:val="decimal"/>
      <w:lvlText w:val="%7."/>
      <w:lvlJc w:val="left"/>
      <w:pPr>
        <w:ind w:left="4680" w:hanging="360"/>
      </w:pPr>
    </w:lvl>
    <w:lvl w:ilvl="7" w:tplc="4BDED924" w:tentative="1">
      <w:start w:val="1"/>
      <w:numFmt w:val="lowerLetter"/>
      <w:lvlText w:val="%8."/>
      <w:lvlJc w:val="left"/>
      <w:pPr>
        <w:ind w:left="5400" w:hanging="360"/>
      </w:pPr>
    </w:lvl>
    <w:lvl w:ilvl="8" w:tplc="D1DED08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39093B7F"/>
    <w:multiLevelType w:val="hybridMultilevel"/>
    <w:tmpl w:val="41027150"/>
    <w:lvl w:ilvl="0" w:tplc="71E6EA6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A86F768" w:tentative="1">
      <w:start w:val="1"/>
      <w:numFmt w:val="lowerLetter"/>
      <w:lvlText w:val="%2."/>
      <w:lvlJc w:val="left"/>
      <w:pPr>
        <w:ind w:left="1440" w:hanging="360"/>
      </w:pPr>
    </w:lvl>
    <w:lvl w:ilvl="2" w:tplc="12B89ACC" w:tentative="1">
      <w:start w:val="1"/>
      <w:numFmt w:val="lowerRoman"/>
      <w:lvlText w:val="%3."/>
      <w:lvlJc w:val="right"/>
      <w:pPr>
        <w:ind w:left="2160" w:hanging="180"/>
      </w:pPr>
    </w:lvl>
    <w:lvl w:ilvl="3" w:tplc="2FBA74A4" w:tentative="1">
      <w:start w:val="1"/>
      <w:numFmt w:val="decimal"/>
      <w:lvlText w:val="%4."/>
      <w:lvlJc w:val="left"/>
      <w:pPr>
        <w:ind w:left="2880" w:hanging="360"/>
      </w:pPr>
    </w:lvl>
    <w:lvl w:ilvl="4" w:tplc="42A06D3C" w:tentative="1">
      <w:start w:val="1"/>
      <w:numFmt w:val="lowerLetter"/>
      <w:lvlText w:val="%5."/>
      <w:lvlJc w:val="left"/>
      <w:pPr>
        <w:ind w:left="3600" w:hanging="360"/>
      </w:pPr>
    </w:lvl>
    <w:lvl w:ilvl="5" w:tplc="0528513A" w:tentative="1">
      <w:start w:val="1"/>
      <w:numFmt w:val="lowerRoman"/>
      <w:lvlText w:val="%6."/>
      <w:lvlJc w:val="right"/>
      <w:pPr>
        <w:ind w:left="4320" w:hanging="180"/>
      </w:pPr>
    </w:lvl>
    <w:lvl w:ilvl="6" w:tplc="AC025786" w:tentative="1">
      <w:start w:val="1"/>
      <w:numFmt w:val="decimal"/>
      <w:lvlText w:val="%7."/>
      <w:lvlJc w:val="left"/>
      <w:pPr>
        <w:ind w:left="5040" w:hanging="360"/>
      </w:pPr>
    </w:lvl>
    <w:lvl w:ilvl="7" w:tplc="432684EA" w:tentative="1">
      <w:start w:val="1"/>
      <w:numFmt w:val="lowerLetter"/>
      <w:lvlText w:val="%8."/>
      <w:lvlJc w:val="left"/>
      <w:pPr>
        <w:ind w:left="5760" w:hanging="360"/>
      </w:pPr>
    </w:lvl>
    <w:lvl w:ilvl="8" w:tplc="A7E204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A187895"/>
    <w:multiLevelType w:val="hybridMultilevel"/>
    <w:tmpl w:val="4D308E22"/>
    <w:lvl w:ilvl="0" w:tplc="A2FE596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35B270C6">
      <w:start w:val="1"/>
      <w:numFmt w:val="lowerLetter"/>
      <w:lvlText w:val="%2."/>
      <w:lvlJc w:val="left"/>
      <w:pPr>
        <w:ind w:left="1080" w:hanging="360"/>
      </w:pPr>
    </w:lvl>
    <w:lvl w:ilvl="2" w:tplc="BE7292F0">
      <w:start w:val="1"/>
      <w:numFmt w:val="lowerRoman"/>
      <w:lvlText w:val="%3."/>
      <w:lvlJc w:val="right"/>
      <w:pPr>
        <w:ind w:left="1800" w:hanging="180"/>
      </w:pPr>
    </w:lvl>
    <w:lvl w:ilvl="3" w:tplc="9F725452" w:tentative="1">
      <w:start w:val="1"/>
      <w:numFmt w:val="decimal"/>
      <w:lvlText w:val="%4."/>
      <w:lvlJc w:val="left"/>
      <w:pPr>
        <w:ind w:left="2520" w:hanging="360"/>
      </w:pPr>
    </w:lvl>
    <w:lvl w:ilvl="4" w:tplc="69622C32" w:tentative="1">
      <w:start w:val="1"/>
      <w:numFmt w:val="lowerLetter"/>
      <w:lvlText w:val="%5."/>
      <w:lvlJc w:val="left"/>
      <w:pPr>
        <w:ind w:left="3240" w:hanging="360"/>
      </w:pPr>
    </w:lvl>
    <w:lvl w:ilvl="5" w:tplc="D31C6496" w:tentative="1">
      <w:start w:val="1"/>
      <w:numFmt w:val="lowerRoman"/>
      <w:lvlText w:val="%6."/>
      <w:lvlJc w:val="right"/>
      <w:pPr>
        <w:ind w:left="3960" w:hanging="180"/>
      </w:pPr>
    </w:lvl>
    <w:lvl w:ilvl="6" w:tplc="2B4E9878" w:tentative="1">
      <w:start w:val="1"/>
      <w:numFmt w:val="decimal"/>
      <w:lvlText w:val="%7."/>
      <w:lvlJc w:val="left"/>
      <w:pPr>
        <w:ind w:left="4680" w:hanging="360"/>
      </w:pPr>
    </w:lvl>
    <w:lvl w:ilvl="7" w:tplc="D366663E" w:tentative="1">
      <w:start w:val="1"/>
      <w:numFmt w:val="lowerLetter"/>
      <w:lvlText w:val="%8."/>
      <w:lvlJc w:val="left"/>
      <w:pPr>
        <w:ind w:left="5400" w:hanging="360"/>
      </w:pPr>
    </w:lvl>
    <w:lvl w:ilvl="8" w:tplc="C4AC781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3A7E401A"/>
    <w:multiLevelType w:val="hybridMultilevel"/>
    <w:tmpl w:val="9E4E8882"/>
    <w:lvl w:ilvl="0" w:tplc="E6E2ED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2563854" w:tentative="1">
      <w:start w:val="1"/>
      <w:numFmt w:val="lowerLetter"/>
      <w:lvlText w:val="%2."/>
      <w:lvlJc w:val="left"/>
      <w:pPr>
        <w:ind w:left="1440" w:hanging="360"/>
      </w:pPr>
    </w:lvl>
    <w:lvl w:ilvl="2" w:tplc="3F2CD00C" w:tentative="1">
      <w:start w:val="1"/>
      <w:numFmt w:val="lowerRoman"/>
      <w:lvlText w:val="%3."/>
      <w:lvlJc w:val="right"/>
      <w:pPr>
        <w:ind w:left="2160" w:hanging="180"/>
      </w:pPr>
    </w:lvl>
    <w:lvl w:ilvl="3" w:tplc="E9644D68" w:tentative="1">
      <w:start w:val="1"/>
      <w:numFmt w:val="decimal"/>
      <w:lvlText w:val="%4."/>
      <w:lvlJc w:val="left"/>
      <w:pPr>
        <w:ind w:left="2880" w:hanging="360"/>
      </w:pPr>
    </w:lvl>
    <w:lvl w:ilvl="4" w:tplc="E62CC456" w:tentative="1">
      <w:start w:val="1"/>
      <w:numFmt w:val="lowerLetter"/>
      <w:lvlText w:val="%5."/>
      <w:lvlJc w:val="left"/>
      <w:pPr>
        <w:ind w:left="3600" w:hanging="360"/>
      </w:pPr>
    </w:lvl>
    <w:lvl w:ilvl="5" w:tplc="9E04819E" w:tentative="1">
      <w:start w:val="1"/>
      <w:numFmt w:val="lowerRoman"/>
      <w:lvlText w:val="%6."/>
      <w:lvlJc w:val="right"/>
      <w:pPr>
        <w:ind w:left="4320" w:hanging="180"/>
      </w:pPr>
    </w:lvl>
    <w:lvl w:ilvl="6" w:tplc="223E1410" w:tentative="1">
      <w:start w:val="1"/>
      <w:numFmt w:val="decimal"/>
      <w:lvlText w:val="%7."/>
      <w:lvlJc w:val="left"/>
      <w:pPr>
        <w:ind w:left="5040" w:hanging="360"/>
      </w:pPr>
    </w:lvl>
    <w:lvl w:ilvl="7" w:tplc="EAE85A34" w:tentative="1">
      <w:start w:val="1"/>
      <w:numFmt w:val="lowerLetter"/>
      <w:lvlText w:val="%8."/>
      <w:lvlJc w:val="left"/>
      <w:pPr>
        <w:ind w:left="5760" w:hanging="360"/>
      </w:pPr>
    </w:lvl>
    <w:lvl w:ilvl="8" w:tplc="DB68C28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AC43A8F"/>
    <w:multiLevelType w:val="hybridMultilevel"/>
    <w:tmpl w:val="323A45E2"/>
    <w:lvl w:ilvl="0" w:tplc="CFBCF61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B4A24D66">
      <w:start w:val="1"/>
      <w:numFmt w:val="lowerLetter"/>
      <w:lvlText w:val="%2."/>
      <w:lvlJc w:val="left"/>
      <w:pPr>
        <w:ind w:left="1080" w:hanging="360"/>
      </w:pPr>
    </w:lvl>
    <w:lvl w:ilvl="2" w:tplc="A5E6EEA6" w:tentative="1">
      <w:start w:val="1"/>
      <w:numFmt w:val="lowerRoman"/>
      <w:lvlText w:val="%3."/>
      <w:lvlJc w:val="right"/>
      <w:pPr>
        <w:ind w:left="1800" w:hanging="180"/>
      </w:pPr>
    </w:lvl>
    <w:lvl w:ilvl="3" w:tplc="11903C90" w:tentative="1">
      <w:start w:val="1"/>
      <w:numFmt w:val="decimal"/>
      <w:lvlText w:val="%4."/>
      <w:lvlJc w:val="left"/>
      <w:pPr>
        <w:ind w:left="2520" w:hanging="360"/>
      </w:pPr>
    </w:lvl>
    <w:lvl w:ilvl="4" w:tplc="C1FECAC8" w:tentative="1">
      <w:start w:val="1"/>
      <w:numFmt w:val="lowerLetter"/>
      <w:lvlText w:val="%5."/>
      <w:lvlJc w:val="left"/>
      <w:pPr>
        <w:ind w:left="3240" w:hanging="360"/>
      </w:pPr>
    </w:lvl>
    <w:lvl w:ilvl="5" w:tplc="CEE0F8E0" w:tentative="1">
      <w:start w:val="1"/>
      <w:numFmt w:val="lowerRoman"/>
      <w:lvlText w:val="%6."/>
      <w:lvlJc w:val="right"/>
      <w:pPr>
        <w:ind w:left="3960" w:hanging="180"/>
      </w:pPr>
    </w:lvl>
    <w:lvl w:ilvl="6" w:tplc="2F7E4912" w:tentative="1">
      <w:start w:val="1"/>
      <w:numFmt w:val="decimal"/>
      <w:lvlText w:val="%7."/>
      <w:lvlJc w:val="left"/>
      <w:pPr>
        <w:ind w:left="4680" w:hanging="360"/>
      </w:pPr>
    </w:lvl>
    <w:lvl w:ilvl="7" w:tplc="B3D6C6A8" w:tentative="1">
      <w:start w:val="1"/>
      <w:numFmt w:val="lowerLetter"/>
      <w:lvlText w:val="%8."/>
      <w:lvlJc w:val="left"/>
      <w:pPr>
        <w:ind w:left="5400" w:hanging="360"/>
      </w:pPr>
    </w:lvl>
    <w:lvl w:ilvl="8" w:tplc="9BE661A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3BB67356"/>
    <w:multiLevelType w:val="hybridMultilevel"/>
    <w:tmpl w:val="C6A09B56"/>
    <w:lvl w:ilvl="0" w:tplc="77A805F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8AEC6F4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2236C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5607874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F24E6EC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A45AB7A4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8D2552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7C6C1BA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725E1C00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1" w15:restartNumberingAfterBreak="0">
    <w:nsid w:val="3CCB02A1"/>
    <w:multiLevelType w:val="hybridMultilevel"/>
    <w:tmpl w:val="BAAA82A8"/>
    <w:lvl w:ilvl="0" w:tplc="B8DC8248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911EAB22">
      <w:start w:val="1"/>
      <w:numFmt w:val="lowerLetter"/>
      <w:lvlText w:val="%2."/>
      <w:lvlJc w:val="left"/>
      <w:pPr>
        <w:ind w:left="1080" w:hanging="360"/>
      </w:pPr>
    </w:lvl>
    <w:lvl w:ilvl="2" w:tplc="CB8EAC36" w:tentative="1">
      <w:start w:val="1"/>
      <w:numFmt w:val="lowerRoman"/>
      <w:lvlText w:val="%3."/>
      <w:lvlJc w:val="right"/>
      <w:pPr>
        <w:ind w:left="1800" w:hanging="180"/>
      </w:pPr>
    </w:lvl>
    <w:lvl w:ilvl="3" w:tplc="1F4AD18C" w:tentative="1">
      <w:start w:val="1"/>
      <w:numFmt w:val="decimal"/>
      <w:lvlText w:val="%4."/>
      <w:lvlJc w:val="left"/>
      <w:pPr>
        <w:ind w:left="2520" w:hanging="360"/>
      </w:pPr>
    </w:lvl>
    <w:lvl w:ilvl="4" w:tplc="9F5274C4" w:tentative="1">
      <w:start w:val="1"/>
      <w:numFmt w:val="lowerLetter"/>
      <w:lvlText w:val="%5."/>
      <w:lvlJc w:val="left"/>
      <w:pPr>
        <w:ind w:left="3240" w:hanging="360"/>
      </w:pPr>
    </w:lvl>
    <w:lvl w:ilvl="5" w:tplc="E6362FFE" w:tentative="1">
      <w:start w:val="1"/>
      <w:numFmt w:val="lowerRoman"/>
      <w:lvlText w:val="%6."/>
      <w:lvlJc w:val="right"/>
      <w:pPr>
        <w:ind w:left="3960" w:hanging="180"/>
      </w:pPr>
    </w:lvl>
    <w:lvl w:ilvl="6" w:tplc="852C8412" w:tentative="1">
      <w:start w:val="1"/>
      <w:numFmt w:val="decimal"/>
      <w:lvlText w:val="%7."/>
      <w:lvlJc w:val="left"/>
      <w:pPr>
        <w:ind w:left="4680" w:hanging="360"/>
      </w:pPr>
    </w:lvl>
    <w:lvl w:ilvl="7" w:tplc="228E208A" w:tentative="1">
      <w:start w:val="1"/>
      <w:numFmt w:val="lowerLetter"/>
      <w:lvlText w:val="%8."/>
      <w:lvlJc w:val="left"/>
      <w:pPr>
        <w:ind w:left="5400" w:hanging="360"/>
      </w:pPr>
    </w:lvl>
    <w:lvl w:ilvl="8" w:tplc="9AA074E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3D7C0E79"/>
    <w:multiLevelType w:val="hybridMultilevel"/>
    <w:tmpl w:val="5AE44C98"/>
    <w:lvl w:ilvl="0" w:tplc="75B622F0">
      <w:start w:val="2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ADC0493E" w:tentative="1">
      <w:start w:val="1"/>
      <w:numFmt w:val="lowerLetter"/>
      <w:lvlText w:val="%2."/>
      <w:lvlJc w:val="left"/>
      <w:pPr>
        <w:ind w:left="1080" w:hanging="360"/>
      </w:pPr>
    </w:lvl>
    <w:lvl w:ilvl="2" w:tplc="4C2CA55A" w:tentative="1">
      <w:start w:val="1"/>
      <w:numFmt w:val="lowerRoman"/>
      <w:lvlText w:val="%3."/>
      <w:lvlJc w:val="right"/>
      <w:pPr>
        <w:ind w:left="1800" w:hanging="180"/>
      </w:pPr>
    </w:lvl>
    <w:lvl w:ilvl="3" w:tplc="06E843D6" w:tentative="1">
      <w:start w:val="1"/>
      <w:numFmt w:val="decimal"/>
      <w:lvlText w:val="%4."/>
      <w:lvlJc w:val="left"/>
      <w:pPr>
        <w:ind w:left="2520" w:hanging="360"/>
      </w:pPr>
    </w:lvl>
    <w:lvl w:ilvl="4" w:tplc="C6A0A048" w:tentative="1">
      <w:start w:val="1"/>
      <w:numFmt w:val="lowerLetter"/>
      <w:lvlText w:val="%5."/>
      <w:lvlJc w:val="left"/>
      <w:pPr>
        <w:ind w:left="3240" w:hanging="360"/>
      </w:pPr>
    </w:lvl>
    <w:lvl w:ilvl="5" w:tplc="79F061B0" w:tentative="1">
      <w:start w:val="1"/>
      <w:numFmt w:val="lowerRoman"/>
      <w:lvlText w:val="%6."/>
      <w:lvlJc w:val="right"/>
      <w:pPr>
        <w:ind w:left="3960" w:hanging="180"/>
      </w:pPr>
    </w:lvl>
    <w:lvl w:ilvl="6" w:tplc="F8581368" w:tentative="1">
      <w:start w:val="1"/>
      <w:numFmt w:val="decimal"/>
      <w:lvlText w:val="%7."/>
      <w:lvlJc w:val="left"/>
      <w:pPr>
        <w:ind w:left="4680" w:hanging="360"/>
      </w:pPr>
    </w:lvl>
    <w:lvl w:ilvl="7" w:tplc="CFB6F73C" w:tentative="1">
      <w:start w:val="1"/>
      <w:numFmt w:val="lowerLetter"/>
      <w:lvlText w:val="%8."/>
      <w:lvlJc w:val="left"/>
      <w:pPr>
        <w:ind w:left="5400" w:hanging="360"/>
      </w:pPr>
    </w:lvl>
    <w:lvl w:ilvl="8" w:tplc="67580EB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3DB04C45"/>
    <w:multiLevelType w:val="hybridMultilevel"/>
    <w:tmpl w:val="D096B0DE"/>
    <w:lvl w:ilvl="0" w:tplc="653C35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CE9B9E" w:tentative="1">
      <w:start w:val="1"/>
      <w:numFmt w:val="lowerLetter"/>
      <w:lvlText w:val="%2."/>
      <w:lvlJc w:val="left"/>
      <w:pPr>
        <w:ind w:left="1440" w:hanging="360"/>
      </w:pPr>
    </w:lvl>
    <w:lvl w:ilvl="2" w:tplc="6BD4FD76" w:tentative="1">
      <w:start w:val="1"/>
      <w:numFmt w:val="lowerRoman"/>
      <w:lvlText w:val="%3."/>
      <w:lvlJc w:val="right"/>
      <w:pPr>
        <w:ind w:left="2160" w:hanging="180"/>
      </w:pPr>
    </w:lvl>
    <w:lvl w:ilvl="3" w:tplc="34B20BBE" w:tentative="1">
      <w:start w:val="1"/>
      <w:numFmt w:val="decimal"/>
      <w:lvlText w:val="%4."/>
      <w:lvlJc w:val="left"/>
      <w:pPr>
        <w:ind w:left="2880" w:hanging="360"/>
      </w:pPr>
    </w:lvl>
    <w:lvl w:ilvl="4" w:tplc="DA2EB13C" w:tentative="1">
      <w:start w:val="1"/>
      <w:numFmt w:val="lowerLetter"/>
      <w:lvlText w:val="%5."/>
      <w:lvlJc w:val="left"/>
      <w:pPr>
        <w:ind w:left="3600" w:hanging="360"/>
      </w:pPr>
    </w:lvl>
    <w:lvl w:ilvl="5" w:tplc="FAF63F7E" w:tentative="1">
      <w:start w:val="1"/>
      <w:numFmt w:val="lowerRoman"/>
      <w:lvlText w:val="%6."/>
      <w:lvlJc w:val="right"/>
      <w:pPr>
        <w:ind w:left="4320" w:hanging="180"/>
      </w:pPr>
    </w:lvl>
    <w:lvl w:ilvl="6" w:tplc="188E698E" w:tentative="1">
      <w:start w:val="1"/>
      <w:numFmt w:val="decimal"/>
      <w:lvlText w:val="%7."/>
      <w:lvlJc w:val="left"/>
      <w:pPr>
        <w:ind w:left="5040" w:hanging="360"/>
      </w:pPr>
    </w:lvl>
    <w:lvl w:ilvl="7" w:tplc="E6F26D3C" w:tentative="1">
      <w:start w:val="1"/>
      <w:numFmt w:val="lowerLetter"/>
      <w:lvlText w:val="%8."/>
      <w:lvlJc w:val="left"/>
      <w:pPr>
        <w:ind w:left="5760" w:hanging="360"/>
      </w:pPr>
    </w:lvl>
    <w:lvl w:ilvl="8" w:tplc="F83826E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085761B"/>
    <w:multiLevelType w:val="hybridMultilevel"/>
    <w:tmpl w:val="323A45E2"/>
    <w:lvl w:ilvl="0" w:tplc="5E9268D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667DD6">
      <w:start w:val="1"/>
      <w:numFmt w:val="lowerLetter"/>
      <w:lvlText w:val="%2."/>
      <w:lvlJc w:val="left"/>
      <w:pPr>
        <w:ind w:left="1080" w:hanging="360"/>
      </w:pPr>
    </w:lvl>
    <w:lvl w:ilvl="2" w:tplc="0876D252">
      <w:start w:val="1"/>
      <w:numFmt w:val="lowerRoman"/>
      <w:lvlText w:val="%3."/>
      <w:lvlJc w:val="right"/>
      <w:pPr>
        <w:ind w:left="1800" w:hanging="180"/>
      </w:pPr>
    </w:lvl>
    <w:lvl w:ilvl="3" w:tplc="2FEAA7AA" w:tentative="1">
      <w:start w:val="1"/>
      <w:numFmt w:val="decimal"/>
      <w:lvlText w:val="%4."/>
      <w:lvlJc w:val="left"/>
      <w:pPr>
        <w:ind w:left="2520" w:hanging="360"/>
      </w:pPr>
    </w:lvl>
    <w:lvl w:ilvl="4" w:tplc="921E1850" w:tentative="1">
      <w:start w:val="1"/>
      <w:numFmt w:val="lowerLetter"/>
      <w:lvlText w:val="%5."/>
      <w:lvlJc w:val="left"/>
      <w:pPr>
        <w:ind w:left="3240" w:hanging="360"/>
      </w:pPr>
    </w:lvl>
    <w:lvl w:ilvl="5" w:tplc="38F0C17E" w:tentative="1">
      <w:start w:val="1"/>
      <w:numFmt w:val="lowerRoman"/>
      <w:lvlText w:val="%6."/>
      <w:lvlJc w:val="right"/>
      <w:pPr>
        <w:ind w:left="3960" w:hanging="180"/>
      </w:pPr>
    </w:lvl>
    <w:lvl w:ilvl="6" w:tplc="89449A9E" w:tentative="1">
      <w:start w:val="1"/>
      <w:numFmt w:val="decimal"/>
      <w:lvlText w:val="%7."/>
      <w:lvlJc w:val="left"/>
      <w:pPr>
        <w:ind w:left="4680" w:hanging="360"/>
      </w:pPr>
    </w:lvl>
    <w:lvl w:ilvl="7" w:tplc="1262A75E" w:tentative="1">
      <w:start w:val="1"/>
      <w:numFmt w:val="lowerLetter"/>
      <w:lvlText w:val="%8."/>
      <w:lvlJc w:val="left"/>
      <w:pPr>
        <w:ind w:left="5400" w:hanging="360"/>
      </w:pPr>
    </w:lvl>
    <w:lvl w:ilvl="8" w:tplc="5B4CC70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44A369EA"/>
    <w:multiLevelType w:val="hybridMultilevel"/>
    <w:tmpl w:val="22961C60"/>
    <w:lvl w:ilvl="0" w:tplc="979E35D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9B849846" w:tentative="1">
      <w:start w:val="1"/>
      <w:numFmt w:val="lowerLetter"/>
      <w:lvlText w:val="%2."/>
      <w:lvlJc w:val="left"/>
      <w:pPr>
        <w:ind w:left="1080" w:hanging="360"/>
      </w:pPr>
    </w:lvl>
    <w:lvl w:ilvl="2" w:tplc="1BAAA6EA" w:tentative="1">
      <w:start w:val="1"/>
      <w:numFmt w:val="lowerRoman"/>
      <w:lvlText w:val="%3."/>
      <w:lvlJc w:val="right"/>
      <w:pPr>
        <w:ind w:left="1800" w:hanging="180"/>
      </w:pPr>
    </w:lvl>
    <w:lvl w:ilvl="3" w:tplc="D6AAE774" w:tentative="1">
      <w:start w:val="1"/>
      <w:numFmt w:val="decimal"/>
      <w:lvlText w:val="%4."/>
      <w:lvlJc w:val="left"/>
      <w:pPr>
        <w:ind w:left="2520" w:hanging="360"/>
      </w:pPr>
    </w:lvl>
    <w:lvl w:ilvl="4" w:tplc="0D6410F2" w:tentative="1">
      <w:start w:val="1"/>
      <w:numFmt w:val="lowerLetter"/>
      <w:lvlText w:val="%5."/>
      <w:lvlJc w:val="left"/>
      <w:pPr>
        <w:ind w:left="3240" w:hanging="360"/>
      </w:pPr>
    </w:lvl>
    <w:lvl w:ilvl="5" w:tplc="6FEAC2D2" w:tentative="1">
      <w:start w:val="1"/>
      <w:numFmt w:val="lowerRoman"/>
      <w:lvlText w:val="%6."/>
      <w:lvlJc w:val="right"/>
      <w:pPr>
        <w:ind w:left="3960" w:hanging="180"/>
      </w:pPr>
    </w:lvl>
    <w:lvl w:ilvl="6" w:tplc="9CE4862C" w:tentative="1">
      <w:start w:val="1"/>
      <w:numFmt w:val="decimal"/>
      <w:lvlText w:val="%7."/>
      <w:lvlJc w:val="left"/>
      <w:pPr>
        <w:ind w:left="4680" w:hanging="360"/>
      </w:pPr>
    </w:lvl>
    <w:lvl w:ilvl="7" w:tplc="D98A1C24" w:tentative="1">
      <w:start w:val="1"/>
      <w:numFmt w:val="lowerLetter"/>
      <w:lvlText w:val="%8."/>
      <w:lvlJc w:val="left"/>
      <w:pPr>
        <w:ind w:left="5400" w:hanging="360"/>
      </w:pPr>
    </w:lvl>
    <w:lvl w:ilvl="8" w:tplc="D336672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47E60906"/>
    <w:multiLevelType w:val="hybridMultilevel"/>
    <w:tmpl w:val="D36095AC"/>
    <w:lvl w:ilvl="0" w:tplc="4E0E05A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FDEA11C">
      <w:start w:val="1"/>
      <w:numFmt w:val="lowerLetter"/>
      <w:lvlText w:val="%2."/>
      <w:lvlJc w:val="left"/>
      <w:pPr>
        <w:ind w:left="1440" w:hanging="360"/>
      </w:pPr>
    </w:lvl>
    <w:lvl w:ilvl="2" w:tplc="5736487A">
      <w:start w:val="1"/>
      <w:numFmt w:val="lowerRoman"/>
      <w:lvlText w:val="%3."/>
      <w:lvlJc w:val="right"/>
      <w:pPr>
        <w:ind w:left="2160" w:hanging="180"/>
      </w:pPr>
    </w:lvl>
    <w:lvl w:ilvl="3" w:tplc="C67C2204">
      <w:start w:val="1"/>
      <w:numFmt w:val="decimal"/>
      <w:lvlText w:val="%4."/>
      <w:lvlJc w:val="left"/>
      <w:pPr>
        <w:ind w:left="2880" w:hanging="360"/>
      </w:pPr>
    </w:lvl>
    <w:lvl w:ilvl="4" w:tplc="47C82B72">
      <w:start w:val="1"/>
      <w:numFmt w:val="lowerLetter"/>
      <w:lvlText w:val="%5."/>
      <w:lvlJc w:val="left"/>
      <w:pPr>
        <w:ind w:left="3600" w:hanging="360"/>
      </w:pPr>
    </w:lvl>
    <w:lvl w:ilvl="5" w:tplc="36C81E9C">
      <w:start w:val="1"/>
      <w:numFmt w:val="lowerRoman"/>
      <w:lvlText w:val="%6."/>
      <w:lvlJc w:val="right"/>
      <w:pPr>
        <w:ind w:left="4320" w:hanging="180"/>
      </w:pPr>
    </w:lvl>
    <w:lvl w:ilvl="6" w:tplc="B4CA4708">
      <w:start w:val="1"/>
      <w:numFmt w:val="decimal"/>
      <w:lvlText w:val="%7."/>
      <w:lvlJc w:val="left"/>
      <w:pPr>
        <w:ind w:left="5040" w:hanging="360"/>
      </w:pPr>
    </w:lvl>
    <w:lvl w:ilvl="7" w:tplc="6F3CCEE6">
      <w:start w:val="1"/>
      <w:numFmt w:val="lowerLetter"/>
      <w:lvlText w:val="%8."/>
      <w:lvlJc w:val="left"/>
      <w:pPr>
        <w:ind w:left="5760" w:hanging="360"/>
      </w:pPr>
    </w:lvl>
    <w:lvl w:ilvl="8" w:tplc="C4AED3C8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9CA0BB1"/>
    <w:multiLevelType w:val="hybridMultilevel"/>
    <w:tmpl w:val="7F2A126A"/>
    <w:lvl w:ilvl="0" w:tplc="F69EACC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7F0BE88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43F1A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8E878AA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322D682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E79CE6A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104BA72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2341CBA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6FCC795E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8" w15:restartNumberingAfterBreak="0">
    <w:nsid w:val="4B721BA7"/>
    <w:multiLevelType w:val="hybridMultilevel"/>
    <w:tmpl w:val="6E262DE0"/>
    <w:lvl w:ilvl="0" w:tplc="EF10E8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398C7F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EFC80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F54CA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F2C1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292BC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74CCC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D827B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60EE8A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4C703569"/>
    <w:multiLevelType w:val="hybridMultilevel"/>
    <w:tmpl w:val="57E2F610"/>
    <w:lvl w:ilvl="0" w:tplc="1602CF2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FC87348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1A40B1C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D081F22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CB24354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57C47A4C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962570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08818AC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DCE4A36A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0" w15:restartNumberingAfterBreak="0">
    <w:nsid w:val="4EFF552F"/>
    <w:multiLevelType w:val="hybridMultilevel"/>
    <w:tmpl w:val="4094DE7C"/>
    <w:lvl w:ilvl="0" w:tplc="F29E5DE2">
      <w:start w:val="1"/>
      <w:numFmt w:val="lowerLetter"/>
      <w:lvlText w:val="%1."/>
      <w:lvlJc w:val="left"/>
      <w:pPr>
        <w:ind w:left="360" w:hanging="360"/>
      </w:pPr>
    </w:lvl>
    <w:lvl w:ilvl="1" w:tplc="1BB09BC2" w:tentative="1">
      <w:start w:val="1"/>
      <w:numFmt w:val="lowerLetter"/>
      <w:lvlText w:val="%2."/>
      <w:lvlJc w:val="left"/>
      <w:pPr>
        <w:ind w:left="1080" w:hanging="360"/>
      </w:pPr>
    </w:lvl>
    <w:lvl w:ilvl="2" w:tplc="00C8551E" w:tentative="1">
      <w:start w:val="1"/>
      <w:numFmt w:val="lowerRoman"/>
      <w:lvlText w:val="%3."/>
      <w:lvlJc w:val="right"/>
      <w:pPr>
        <w:ind w:left="1800" w:hanging="180"/>
      </w:pPr>
    </w:lvl>
    <w:lvl w:ilvl="3" w:tplc="CF4C4488" w:tentative="1">
      <w:start w:val="1"/>
      <w:numFmt w:val="decimal"/>
      <w:lvlText w:val="%4."/>
      <w:lvlJc w:val="left"/>
      <w:pPr>
        <w:ind w:left="2520" w:hanging="360"/>
      </w:pPr>
    </w:lvl>
    <w:lvl w:ilvl="4" w:tplc="73B42F86" w:tentative="1">
      <w:start w:val="1"/>
      <w:numFmt w:val="lowerLetter"/>
      <w:lvlText w:val="%5."/>
      <w:lvlJc w:val="left"/>
      <w:pPr>
        <w:ind w:left="3240" w:hanging="360"/>
      </w:pPr>
    </w:lvl>
    <w:lvl w:ilvl="5" w:tplc="9DC28DA2" w:tentative="1">
      <w:start w:val="1"/>
      <w:numFmt w:val="lowerRoman"/>
      <w:lvlText w:val="%6."/>
      <w:lvlJc w:val="right"/>
      <w:pPr>
        <w:ind w:left="3960" w:hanging="180"/>
      </w:pPr>
    </w:lvl>
    <w:lvl w:ilvl="6" w:tplc="E2ECFA90" w:tentative="1">
      <w:start w:val="1"/>
      <w:numFmt w:val="decimal"/>
      <w:lvlText w:val="%7."/>
      <w:lvlJc w:val="left"/>
      <w:pPr>
        <w:ind w:left="4680" w:hanging="360"/>
      </w:pPr>
    </w:lvl>
    <w:lvl w:ilvl="7" w:tplc="00BEC0D6" w:tentative="1">
      <w:start w:val="1"/>
      <w:numFmt w:val="lowerLetter"/>
      <w:lvlText w:val="%8."/>
      <w:lvlJc w:val="left"/>
      <w:pPr>
        <w:ind w:left="5400" w:hanging="360"/>
      </w:pPr>
    </w:lvl>
    <w:lvl w:ilvl="8" w:tplc="533ED48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508D7D28"/>
    <w:multiLevelType w:val="hybridMultilevel"/>
    <w:tmpl w:val="6E262DE0"/>
    <w:lvl w:ilvl="0" w:tplc="B7F601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6364E4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B2A266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1E401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1BCCE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7AC69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682B0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9D657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E5893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51E334E9"/>
    <w:multiLevelType w:val="hybridMultilevel"/>
    <w:tmpl w:val="6E262DE0"/>
    <w:lvl w:ilvl="0" w:tplc="FFD8C9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C5499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028554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C208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AA0B8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9BA28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56003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43C25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AB2ED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56997B6A"/>
    <w:multiLevelType w:val="hybridMultilevel"/>
    <w:tmpl w:val="60BA330A"/>
    <w:lvl w:ilvl="0" w:tplc="A9F0FE1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108DFF0" w:tentative="1">
      <w:start w:val="1"/>
      <w:numFmt w:val="lowerLetter"/>
      <w:lvlText w:val="%2."/>
      <w:lvlJc w:val="left"/>
      <w:pPr>
        <w:ind w:left="1440" w:hanging="360"/>
      </w:pPr>
    </w:lvl>
    <w:lvl w:ilvl="2" w:tplc="A80C508A" w:tentative="1">
      <w:start w:val="1"/>
      <w:numFmt w:val="lowerRoman"/>
      <w:lvlText w:val="%3."/>
      <w:lvlJc w:val="right"/>
      <w:pPr>
        <w:ind w:left="2160" w:hanging="180"/>
      </w:pPr>
    </w:lvl>
    <w:lvl w:ilvl="3" w:tplc="4ADC3552" w:tentative="1">
      <w:start w:val="1"/>
      <w:numFmt w:val="decimal"/>
      <w:lvlText w:val="%4."/>
      <w:lvlJc w:val="left"/>
      <w:pPr>
        <w:ind w:left="2880" w:hanging="360"/>
      </w:pPr>
    </w:lvl>
    <w:lvl w:ilvl="4" w:tplc="EC0E7D80" w:tentative="1">
      <w:start w:val="1"/>
      <w:numFmt w:val="lowerLetter"/>
      <w:lvlText w:val="%5."/>
      <w:lvlJc w:val="left"/>
      <w:pPr>
        <w:ind w:left="3600" w:hanging="360"/>
      </w:pPr>
    </w:lvl>
    <w:lvl w:ilvl="5" w:tplc="30BADB92" w:tentative="1">
      <w:start w:val="1"/>
      <w:numFmt w:val="lowerRoman"/>
      <w:lvlText w:val="%6."/>
      <w:lvlJc w:val="right"/>
      <w:pPr>
        <w:ind w:left="4320" w:hanging="180"/>
      </w:pPr>
    </w:lvl>
    <w:lvl w:ilvl="6" w:tplc="062E8306" w:tentative="1">
      <w:start w:val="1"/>
      <w:numFmt w:val="decimal"/>
      <w:lvlText w:val="%7."/>
      <w:lvlJc w:val="left"/>
      <w:pPr>
        <w:ind w:left="5040" w:hanging="360"/>
      </w:pPr>
    </w:lvl>
    <w:lvl w:ilvl="7" w:tplc="1E286C86" w:tentative="1">
      <w:start w:val="1"/>
      <w:numFmt w:val="lowerLetter"/>
      <w:lvlText w:val="%8."/>
      <w:lvlJc w:val="left"/>
      <w:pPr>
        <w:ind w:left="5760" w:hanging="360"/>
      </w:pPr>
    </w:lvl>
    <w:lvl w:ilvl="8" w:tplc="DCAA09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9F37FE4"/>
    <w:multiLevelType w:val="hybridMultilevel"/>
    <w:tmpl w:val="854C589E"/>
    <w:lvl w:ilvl="0" w:tplc="7F9026AC">
      <w:start w:val="1"/>
      <w:numFmt w:val="bullet"/>
      <w:lvlText w:val="-"/>
      <w:lvlJc w:val="left"/>
      <w:pPr>
        <w:ind w:left="720" w:hanging="360"/>
      </w:pPr>
      <w:rPr>
        <w:rFonts w:hint="default" w:ascii="Arial" w:hAnsi="Arial" w:cs="Arial" w:eastAsiaTheme="minorHAnsi"/>
      </w:rPr>
    </w:lvl>
    <w:lvl w:ilvl="1" w:tplc="12BAE644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6C662118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18EBE6A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6445A66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7DBC01C4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9FE953C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54E5578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184EE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5" w15:restartNumberingAfterBreak="0">
    <w:nsid w:val="5B4C2E89"/>
    <w:multiLevelType w:val="hybridMultilevel"/>
    <w:tmpl w:val="09E63490"/>
    <w:lvl w:ilvl="0" w:tplc="60A4FB20">
      <w:start w:val="1"/>
      <w:numFmt w:val="decimal"/>
      <w:lvlText w:val="%1)"/>
      <w:lvlJc w:val="left"/>
      <w:pPr>
        <w:ind w:left="360" w:hanging="360"/>
      </w:pPr>
    </w:lvl>
    <w:lvl w:ilvl="1" w:tplc="9D0E8BF2">
      <w:start w:val="1"/>
      <w:numFmt w:val="lowerLetter"/>
      <w:lvlText w:val="%2."/>
      <w:lvlJc w:val="left"/>
      <w:pPr>
        <w:ind w:left="1080" w:hanging="360"/>
      </w:pPr>
    </w:lvl>
    <w:lvl w:ilvl="2" w:tplc="662E70C8">
      <w:start w:val="1"/>
      <w:numFmt w:val="lowerRoman"/>
      <w:lvlText w:val="%3."/>
      <w:lvlJc w:val="right"/>
      <w:pPr>
        <w:ind w:left="1800" w:hanging="180"/>
      </w:pPr>
    </w:lvl>
    <w:lvl w:ilvl="3" w:tplc="1B14353C">
      <w:start w:val="1"/>
      <w:numFmt w:val="decimal"/>
      <w:lvlText w:val="%4."/>
      <w:lvlJc w:val="left"/>
      <w:pPr>
        <w:ind w:left="2520" w:hanging="360"/>
      </w:pPr>
    </w:lvl>
    <w:lvl w:ilvl="4" w:tplc="BFFA4F12">
      <w:start w:val="1"/>
      <w:numFmt w:val="lowerLetter"/>
      <w:lvlText w:val="%5."/>
      <w:lvlJc w:val="left"/>
      <w:pPr>
        <w:ind w:left="3240" w:hanging="360"/>
      </w:pPr>
    </w:lvl>
    <w:lvl w:ilvl="5" w:tplc="E886FF30">
      <w:start w:val="1"/>
      <w:numFmt w:val="lowerRoman"/>
      <w:lvlText w:val="%6."/>
      <w:lvlJc w:val="right"/>
      <w:pPr>
        <w:ind w:left="3960" w:hanging="180"/>
      </w:pPr>
    </w:lvl>
    <w:lvl w:ilvl="6" w:tplc="5980DA44">
      <w:start w:val="1"/>
      <w:numFmt w:val="decimal"/>
      <w:lvlText w:val="%7."/>
      <w:lvlJc w:val="left"/>
      <w:pPr>
        <w:ind w:left="4680" w:hanging="360"/>
      </w:pPr>
    </w:lvl>
    <w:lvl w:ilvl="7" w:tplc="F834923A">
      <w:start w:val="1"/>
      <w:numFmt w:val="lowerLetter"/>
      <w:lvlText w:val="%8."/>
      <w:lvlJc w:val="left"/>
      <w:pPr>
        <w:ind w:left="5400" w:hanging="360"/>
      </w:pPr>
    </w:lvl>
    <w:lvl w:ilvl="8" w:tplc="34DC6608">
      <w:start w:val="1"/>
      <w:numFmt w:val="lowerRoman"/>
      <w:lvlText w:val="%9."/>
      <w:lvlJc w:val="right"/>
      <w:pPr>
        <w:ind w:left="6120" w:hanging="180"/>
      </w:pPr>
    </w:lvl>
  </w:abstractNum>
  <w:abstractNum w:abstractNumId="66" w15:restartNumberingAfterBreak="0">
    <w:nsid w:val="5BDD68F8"/>
    <w:multiLevelType w:val="hybridMultilevel"/>
    <w:tmpl w:val="81C26AD8"/>
    <w:lvl w:ilvl="0" w:tplc="B97A27F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9E220DBA" w:tentative="1">
      <w:start w:val="1"/>
      <w:numFmt w:val="lowerLetter"/>
      <w:lvlText w:val="%2."/>
      <w:lvlJc w:val="left"/>
      <w:pPr>
        <w:ind w:left="1440" w:hanging="360"/>
      </w:pPr>
    </w:lvl>
    <w:lvl w:ilvl="2" w:tplc="E5102F8A" w:tentative="1">
      <w:start w:val="1"/>
      <w:numFmt w:val="lowerRoman"/>
      <w:lvlText w:val="%3."/>
      <w:lvlJc w:val="right"/>
      <w:pPr>
        <w:ind w:left="2160" w:hanging="180"/>
      </w:pPr>
    </w:lvl>
    <w:lvl w:ilvl="3" w:tplc="3F785996" w:tentative="1">
      <w:start w:val="1"/>
      <w:numFmt w:val="decimal"/>
      <w:lvlText w:val="%4."/>
      <w:lvlJc w:val="left"/>
      <w:pPr>
        <w:ind w:left="2880" w:hanging="360"/>
      </w:pPr>
    </w:lvl>
    <w:lvl w:ilvl="4" w:tplc="2CC02088" w:tentative="1">
      <w:start w:val="1"/>
      <w:numFmt w:val="lowerLetter"/>
      <w:lvlText w:val="%5."/>
      <w:lvlJc w:val="left"/>
      <w:pPr>
        <w:ind w:left="3600" w:hanging="360"/>
      </w:pPr>
    </w:lvl>
    <w:lvl w:ilvl="5" w:tplc="71BE2912" w:tentative="1">
      <w:start w:val="1"/>
      <w:numFmt w:val="lowerRoman"/>
      <w:lvlText w:val="%6."/>
      <w:lvlJc w:val="right"/>
      <w:pPr>
        <w:ind w:left="4320" w:hanging="180"/>
      </w:pPr>
    </w:lvl>
    <w:lvl w:ilvl="6" w:tplc="217C0920" w:tentative="1">
      <w:start w:val="1"/>
      <w:numFmt w:val="decimal"/>
      <w:lvlText w:val="%7."/>
      <w:lvlJc w:val="left"/>
      <w:pPr>
        <w:ind w:left="5040" w:hanging="360"/>
      </w:pPr>
    </w:lvl>
    <w:lvl w:ilvl="7" w:tplc="94EED48C" w:tentative="1">
      <w:start w:val="1"/>
      <w:numFmt w:val="lowerLetter"/>
      <w:lvlText w:val="%8."/>
      <w:lvlJc w:val="left"/>
      <w:pPr>
        <w:ind w:left="5760" w:hanging="360"/>
      </w:pPr>
    </w:lvl>
    <w:lvl w:ilvl="8" w:tplc="9A3EB76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CDA5F25"/>
    <w:multiLevelType w:val="hybridMultilevel"/>
    <w:tmpl w:val="D85CBDE6"/>
    <w:lvl w:ilvl="0" w:tplc="EDFED26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81700C1A" w:tentative="1">
      <w:start w:val="1"/>
      <w:numFmt w:val="lowerLetter"/>
      <w:lvlText w:val="%2."/>
      <w:lvlJc w:val="left"/>
      <w:pPr>
        <w:ind w:left="1440" w:hanging="360"/>
      </w:pPr>
    </w:lvl>
    <w:lvl w:ilvl="2" w:tplc="A4584108" w:tentative="1">
      <w:start w:val="1"/>
      <w:numFmt w:val="lowerRoman"/>
      <w:lvlText w:val="%3."/>
      <w:lvlJc w:val="right"/>
      <w:pPr>
        <w:ind w:left="2160" w:hanging="180"/>
      </w:pPr>
    </w:lvl>
    <w:lvl w:ilvl="3" w:tplc="5EF2EE62" w:tentative="1">
      <w:start w:val="1"/>
      <w:numFmt w:val="decimal"/>
      <w:lvlText w:val="%4."/>
      <w:lvlJc w:val="left"/>
      <w:pPr>
        <w:ind w:left="2880" w:hanging="360"/>
      </w:pPr>
    </w:lvl>
    <w:lvl w:ilvl="4" w:tplc="EB1891CA" w:tentative="1">
      <w:start w:val="1"/>
      <w:numFmt w:val="lowerLetter"/>
      <w:lvlText w:val="%5."/>
      <w:lvlJc w:val="left"/>
      <w:pPr>
        <w:ind w:left="3600" w:hanging="360"/>
      </w:pPr>
    </w:lvl>
    <w:lvl w:ilvl="5" w:tplc="71124D6A" w:tentative="1">
      <w:start w:val="1"/>
      <w:numFmt w:val="lowerRoman"/>
      <w:lvlText w:val="%6."/>
      <w:lvlJc w:val="right"/>
      <w:pPr>
        <w:ind w:left="4320" w:hanging="180"/>
      </w:pPr>
    </w:lvl>
    <w:lvl w:ilvl="6" w:tplc="57DE43C6" w:tentative="1">
      <w:start w:val="1"/>
      <w:numFmt w:val="decimal"/>
      <w:lvlText w:val="%7."/>
      <w:lvlJc w:val="left"/>
      <w:pPr>
        <w:ind w:left="5040" w:hanging="360"/>
      </w:pPr>
    </w:lvl>
    <w:lvl w:ilvl="7" w:tplc="8208F046" w:tentative="1">
      <w:start w:val="1"/>
      <w:numFmt w:val="lowerLetter"/>
      <w:lvlText w:val="%8."/>
      <w:lvlJc w:val="left"/>
      <w:pPr>
        <w:ind w:left="5760" w:hanging="360"/>
      </w:pPr>
    </w:lvl>
    <w:lvl w:ilvl="8" w:tplc="3DA0AEF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EDF49B2"/>
    <w:multiLevelType w:val="hybridMultilevel"/>
    <w:tmpl w:val="6E262DE0"/>
    <w:lvl w:ilvl="0" w:tplc="F2BCB9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0545B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5A8AE9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022FA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00F1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C18E2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4B65C9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372F22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78754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5F0D43E0"/>
    <w:multiLevelType w:val="hybridMultilevel"/>
    <w:tmpl w:val="703C1F14"/>
    <w:lvl w:ilvl="0" w:tplc="DBD2B204">
      <w:start w:val="1"/>
      <w:numFmt w:val="lowerLetter"/>
      <w:lvlText w:val="%1."/>
      <w:lvlJc w:val="left"/>
      <w:pPr>
        <w:ind w:left="720" w:hanging="360"/>
      </w:pPr>
    </w:lvl>
    <w:lvl w:ilvl="1" w:tplc="F5AEAD20">
      <w:start w:val="1"/>
      <w:numFmt w:val="lowerLetter"/>
      <w:lvlText w:val="%2."/>
      <w:lvlJc w:val="left"/>
      <w:pPr>
        <w:ind w:left="1440" w:hanging="360"/>
      </w:pPr>
    </w:lvl>
    <w:lvl w:ilvl="2" w:tplc="164A7216" w:tentative="1">
      <w:start w:val="1"/>
      <w:numFmt w:val="lowerRoman"/>
      <w:lvlText w:val="%3."/>
      <w:lvlJc w:val="right"/>
      <w:pPr>
        <w:ind w:left="2160" w:hanging="180"/>
      </w:pPr>
    </w:lvl>
    <w:lvl w:ilvl="3" w:tplc="4B9887BA" w:tentative="1">
      <w:start w:val="1"/>
      <w:numFmt w:val="decimal"/>
      <w:lvlText w:val="%4."/>
      <w:lvlJc w:val="left"/>
      <w:pPr>
        <w:ind w:left="2880" w:hanging="360"/>
      </w:pPr>
    </w:lvl>
    <w:lvl w:ilvl="4" w:tplc="4EAEF73A" w:tentative="1">
      <w:start w:val="1"/>
      <w:numFmt w:val="lowerLetter"/>
      <w:lvlText w:val="%5."/>
      <w:lvlJc w:val="left"/>
      <w:pPr>
        <w:ind w:left="3600" w:hanging="360"/>
      </w:pPr>
    </w:lvl>
    <w:lvl w:ilvl="5" w:tplc="01F8E04A" w:tentative="1">
      <w:start w:val="1"/>
      <w:numFmt w:val="lowerRoman"/>
      <w:lvlText w:val="%6."/>
      <w:lvlJc w:val="right"/>
      <w:pPr>
        <w:ind w:left="4320" w:hanging="180"/>
      </w:pPr>
    </w:lvl>
    <w:lvl w:ilvl="6" w:tplc="19DA08EE" w:tentative="1">
      <w:start w:val="1"/>
      <w:numFmt w:val="decimal"/>
      <w:lvlText w:val="%7."/>
      <w:lvlJc w:val="left"/>
      <w:pPr>
        <w:ind w:left="5040" w:hanging="360"/>
      </w:pPr>
    </w:lvl>
    <w:lvl w:ilvl="7" w:tplc="E4DEACE4" w:tentative="1">
      <w:start w:val="1"/>
      <w:numFmt w:val="lowerLetter"/>
      <w:lvlText w:val="%8."/>
      <w:lvlJc w:val="left"/>
      <w:pPr>
        <w:ind w:left="5760" w:hanging="360"/>
      </w:pPr>
    </w:lvl>
    <w:lvl w:ilvl="8" w:tplc="56D48F9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F2300CB"/>
    <w:multiLevelType w:val="hybridMultilevel"/>
    <w:tmpl w:val="2AD8FB02"/>
    <w:lvl w:ilvl="0" w:tplc="C006599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CC832B0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D429B1C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A822DDC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CC26FDE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6E0C0D4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32A2CBA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6C41A4A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D6016DE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1" w15:restartNumberingAfterBreak="0">
    <w:nsid w:val="60C24E69"/>
    <w:multiLevelType w:val="hybridMultilevel"/>
    <w:tmpl w:val="C58CFEF2"/>
    <w:lvl w:ilvl="0" w:tplc="692663E0">
      <w:numFmt w:val="bullet"/>
      <w:lvlText w:val="-"/>
      <w:lvlJc w:val="left"/>
      <w:pPr>
        <w:ind w:left="360" w:hanging="360"/>
      </w:pPr>
      <w:rPr>
        <w:rFonts w:hint="default" w:ascii="Calibri" w:hAnsi="Calibri" w:cs="Calibri" w:eastAsiaTheme="minorHAnsi"/>
      </w:rPr>
    </w:lvl>
    <w:lvl w:ilvl="1" w:tplc="F1A87122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C24A338A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C3087DFA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87B82708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C590A170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F2A4FDF2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DFB49BB2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9A30CD76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2" w15:restartNumberingAfterBreak="0">
    <w:nsid w:val="6326635D"/>
    <w:multiLevelType w:val="hybridMultilevel"/>
    <w:tmpl w:val="E67EF67E"/>
    <w:lvl w:ilvl="0" w:tplc="BA04B40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505C591C" w:tentative="1">
      <w:start w:val="1"/>
      <w:numFmt w:val="lowerLetter"/>
      <w:lvlText w:val="%2."/>
      <w:lvlJc w:val="left"/>
      <w:pPr>
        <w:ind w:left="1080" w:hanging="360"/>
      </w:pPr>
    </w:lvl>
    <w:lvl w:ilvl="2" w:tplc="1A4EA4C6" w:tentative="1">
      <w:start w:val="1"/>
      <w:numFmt w:val="lowerRoman"/>
      <w:lvlText w:val="%3."/>
      <w:lvlJc w:val="right"/>
      <w:pPr>
        <w:ind w:left="1800" w:hanging="180"/>
      </w:pPr>
    </w:lvl>
    <w:lvl w:ilvl="3" w:tplc="E8967BD2" w:tentative="1">
      <w:start w:val="1"/>
      <w:numFmt w:val="decimal"/>
      <w:lvlText w:val="%4."/>
      <w:lvlJc w:val="left"/>
      <w:pPr>
        <w:ind w:left="2520" w:hanging="360"/>
      </w:pPr>
    </w:lvl>
    <w:lvl w:ilvl="4" w:tplc="A1C8DE20" w:tentative="1">
      <w:start w:val="1"/>
      <w:numFmt w:val="lowerLetter"/>
      <w:lvlText w:val="%5."/>
      <w:lvlJc w:val="left"/>
      <w:pPr>
        <w:ind w:left="3240" w:hanging="360"/>
      </w:pPr>
    </w:lvl>
    <w:lvl w:ilvl="5" w:tplc="FD64A6F8" w:tentative="1">
      <w:start w:val="1"/>
      <w:numFmt w:val="lowerRoman"/>
      <w:lvlText w:val="%6."/>
      <w:lvlJc w:val="right"/>
      <w:pPr>
        <w:ind w:left="3960" w:hanging="180"/>
      </w:pPr>
    </w:lvl>
    <w:lvl w:ilvl="6" w:tplc="E2C67CC2" w:tentative="1">
      <w:start w:val="1"/>
      <w:numFmt w:val="decimal"/>
      <w:lvlText w:val="%7."/>
      <w:lvlJc w:val="left"/>
      <w:pPr>
        <w:ind w:left="4680" w:hanging="360"/>
      </w:pPr>
    </w:lvl>
    <w:lvl w:ilvl="7" w:tplc="7C5C4E1E" w:tentative="1">
      <w:start w:val="1"/>
      <w:numFmt w:val="lowerLetter"/>
      <w:lvlText w:val="%8."/>
      <w:lvlJc w:val="left"/>
      <w:pPr>
        <w:ind w:left="5400" w:hanging="360"/>
      </w:pPr>
    </w:lvl>
    <w:lvl w:ilvl="8" w:tplc="4BF2FD8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3" w15:restartNumberingAfterBreak="0">
    <w:nsid w:val="63492D09"/>
    <w:multiLevelType w:val="hybridMultilevel"/>
    <w:tmpl w:val="6E262DE0"/>
    <w:lvl w:ilvl="0" w:tplc="763681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F10553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264864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A7A41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078EF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F6DF3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24235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7895C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B0052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63A73A08"/>
    <w:multiLevelType w:val="hybridMultilevel"/>
    <w:tmpl w:val="05528B74"/>
    <w:lvl w:ilvl="0" w:tplc="0BA6585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922AFC0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B4A5240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FBA6458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37014C0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5E3A614C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A7C14D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2D4AA9C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C6FAD6CA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5" w15:restartNumberingAfterBreak="0">
    <w:nsid w:val="64DF1CEA"/>
    <w:multiLevelType w:val="hybridMultilevel"/>
    <w:tmpl w:val="1BEC9FC4"/>
    <w:lvl w:ilvl="0" w:tplc="11A2C24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D91E0B4E" w:tentative="1">
      <w:start w:val="1"/>
      <w:numFmt w:val="lowerLetter"/>
      <w:lvlText w:val="%2."/>
      <w:lvlJc w:val="left"/>
      <w:pPr>
        <w:ind w:left="1440" w:hanging="360"/>
      </w:pPr>
    </w:lvl>
    <w:lvl w:ilvl="2" w:tplc="FA24C926" w:tentative="1">
      <w:start w:val="1"/>
      <w:numFmt w:val="lowerRoman"/>
      <w:lvlText w:val="%3."/>
      <w:lvlJc w:val="right"/>
      <w:pPr>
        <w:ind w:left="2160" w:hanging="180"/>
      </w:pPr>
    </w:lvl>
    <w:lvl w:ilvl="3" w:tplc="459E0D82" w:tentative="1">
      <w:start w:val="1"/>
      <w:numFmt w:val="decimal"/>
      <w:lvlText w:val="%4."/>
      <w:lvlJc w:val="left"/>
      <w:pPr>
        <w:ind w:left="2880" w:hanging="360"/>
      </w:pPr>
    </w:lvl>
    <w:lvl w:ilvl="4" w:tplc="86FA8F44" w:tentative="1">
      <w:start w:val="1"/>
      <w:numFmt w:val="lowerLetter"/>
      <w:lvlText w:val="%5."/>
      <w:lvlJc w:val="left"/>
      <w:pPr>
        <w:ind w:left="3600" w:hanging="360"/>
      </w:pPr>
    </w:lvl>
    <w:lvl w:ilvl="5" w:tplc="A37C5B44" w:tentative="1">
      <w:start w:val="1"/>
      <w:numFmt w:val="lowerRoman"/>
      <w:lvlText w:val="%6."/>
      <w:lvlJc w:val="right"/>
      <w:pPr>
        <w:ind w:left="4320" w:hanging="180"/>
      </w:pPr>
    </w:lvl>
    <w:lvl w:ilvl="6" w:tplc="D56885C4" w:tentative="1">
      <w:start w:val="1"/>
      <w:numFmt w:val="decimal"/>
      <w:lvlText w:val="%7."/>
      <w:lvlJc w:val="left"/>
      <w:pPr>
        <w:ind w:left="5040" w:hanging="360"/>
      </w:pPr>
    </w:lvl>
    <w:lvl w:ilvl="7" w:tplc="282EBE36" w:tentative="1">
      <w:start w:val="1"/>
      <w:numFmt w:val="lowerLetter"/>
      <w:lvlText w:val="%8."/>
      <w:lvlJc w:val="left"/>
      <w:pPr>
        <w:ind w:left="5760" w:hanging="360"/>
      </w:pPr>
    </w:lvl>
    <w:lvl w:ilvl="8" w:tplc="BF6C01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7766E9B"/>
    <w:multiLevelType w:val="hybridMultilevel"/>
    <w:tmpl w:val="4D308E22"/>
    <w:lvl w:ilvl="0" w:tplc="365E3D0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A008F528">
      <w:start w:val="1"/>
      <w:numFmt w:val="lowerLetter"/>
      <w:lvlText w:val="%2."/>
      <w:lvlJc w:val="left"/>
      <w:pPr>
        <w:ind w:left="1080" w:hanging="360"/>
      </w:pPr>
    </w:lvl>
    <w:lvl w:ilvl="2" w:tplc="86CA564A">
      <w:start w:val="1"/>
      <w:numFmt w:val="lowerRoman"/>
      <w:lvlText w:val="%3."/>
      <w:lvlJc w:val="right"/>
      <w:pPr>
        <w:ind w:left="1800" w:hanging="180"/>
      </w:pPr>
    </w:lvl>
    <w:lvl w:ilvl="3" w:tplc="A51CA188" w:tentative="1">
      <w:start w:val="1"/>
      <w:numFmt w:val="decimal"/>
      <w:lvlText w:val="%4."/>
      <w:lvlJc w:val="left"/>
      <w:pPr>
        <w:ind w:left="2520" w:hanging="360"/>
      </w:pPr>
    </w:lvl>
    <w:lvl w:ilvl="4" w:tplc="7EAE485E" w:tentative="1">
      <w:start w:val="1"/>
      <w:numFmt w:val="lowerLetter"/>
      <w:lvlText w:val="%5."/>
      <w:lvlJc w:val="left"/>
      <w:pPr>
        <w:ind w:left="3240" w:hanging="360"/>
      </w:pPr>
    </w:lvl>
    <w:lvl w:ilvl="5" w:tplc="BB703FB0" w:tentative="1">
      <w:start w:val="1"/>
      <w:numFmt w:val="lowerRoman"/>
      <w:lvlText w:val="%6."/>
      <w:lvlJc w:val="right"/>
      <w:pPr>
        <w:ind w:left="3960" w:hanging="180"/>
      </w:pPr>
    </w:lvl>
    <w:lvl w:ilvl="6" w:tplc="CF6E233E" w:tentative="1">
      <w:start w:val="1"/>
      <w:numFmt w:val="decimal"/>
      <w:lvlText w:val="%7."/>
      <w:lvlJc w:val="left"/>
      <w:pPr>
        <w:ind w:left="4680" w:hanging="360"/>
      </w:pPr>
    </w:lvl>
    <w:lvl w:ilvl="7" w:tplc="6080910E" w:tentative="1">
      <w:start w:val="1"/>
      <w:numFmt w:val="lowerLetter"/>
      <w:lvlText w:val="%8."/>
      <w:lvlJc w:val="left"/>
      <w:pPr>
        <w:ind w:left="5400" w:hanging="360"/>
      </w:pPr>
    </w:lvl>
    <w:lvl w:ilvl="8" w:tplc="2B06CC14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7" w15:restartNumberingAfterBreak="0">
    <w:nsid w:val="69B92361"/>
    <w:multiLevelType w:val="hybridMultilevel"/>
    <w:tmpl w:val="B1FC9ED4"/>
    <w:lvl w:ilvl="0" w:tplc="9314E95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3948ECE4">
      <w:start w:val="1"/>
      <w:numFmt w:val="lowerLetter"/>
      <w:lvlText w:val="%2."/>
      <w:lvlJc w:val="left"/>
      <w:pPr>
        <w:ind w:left="1080" w:hanging="360"/>
      </w:pPr>
    </w:lvl>
    <w:lvl w:ilvl="2" w:tplc="7DE2BFE0">
      <w:start w:val="1"/>
      <w:numFmt w:val="lowerRoman"/>
      <w:lvlText w:val="(%3)"/>
      <w:lvlJc w:val="left"/>
      <w:pPr>
        <w:ind w:left="2340" w:hanging="720"/>
      </w:pPr>
      <w:rPr>
        <w:rFonts w:hint="default"/>
      </w:rPr>
    </w:lvl>
    <w:lvl w:ilvl="3" w:tplc="94CE51E8" w:tentative="1">
      <w:start w:val="1"/>
      <w:numFmt w:val="decimal"/>
      <w:lvlText w:val="%4."/>
      <w:lvlJc w:val="left"/>
      <w:pPr>
        <w:ind w:left="2520" w:hanging="360"/>
      </w:pPr>
    </w:lvl>
    <w:lvl w:ilvl="4" w:tplc="9EA46DB0" w:tentative="1">
      <w:start w:val="1"/>
      <w:numFmt w:val="lowerLetter"/>
      <w:lvlText w:val="%5."/>
      <w:lvlJc w:val="left"/>
      <w:pPr>
        <w:ind w:left="3240" w:hanging="360"/>
      </w:pPr>
    </w:lvl>
    <w:lvl w:ilvl="5" w:tplc="5F385B22" w:tentative="1">
      <w:start w:val="1"/>
      <w:numFmt w:val="lowerRoman"/>
      <w:lvlText w:val="%6."/>
      <w:lvlJc w:val="right"/>
      <w:pPr>
        <w:ind w:left="3960" w:hanging="180"/>
      </w:pPr>
    </w:lvl>
    <w:lvl w:ilvl="6" w:tplc="B4ACCF30" w:tentative="1">
      <w:start w:val="1"/>
      <w:numFmt w:val="decimal"/>
      <w:lvlText w:val="%7."/>
      <w:lvlJc w:val="left"/>
      <w:pPr>
        <w:ind w:left="4680" w:hanging="360"/>
      </w:pPr>
    </w:lvl>
    <w:lvl w:ilvl="7" w:tplc="E656F370" w:tentative="1">
      <w:start w:val="1"/>
      <w:numFmt w:val="lowerLetter"/>
      <w:lvlText w:val="%8."/>
      <w:lvlJc w:val="left"/>
      <w:pPr>
        <w:ind w:left="5400" w:hanging="360"/>
      </w:pPr>
    </w:lvl>
    <w:lvl w:ilvl="8" w:tplc="D90ACC6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8" w15:restartNumberingAfterBreak="0">
    <w:nsid w:val="6A8A7BFA"/>
    <w:multiLevelType w:val="hybridMultilevel"/>
    <w:tmpl w:val="D85CBDE6"/>
    <w:lvl w:ilvl="0" w:tplc="02F4C71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088A79E" w:tentative="1">
      <w:start w:val="1"/>
      <w:numFmt w:val="lowerLetter"/>
      <w:lvlText w:val="%2."/>
      <w:lvlJc w:val="left"/>
      <w:pPr>
        <w:ind w:left="1440" w:hanging="360"/>
      </w:pPr>
    </w:lvl>
    <w:lvl w:ilvl="2" w:tplc="FC0266D2" w:tentative="1">
      <w:start w:val="1"/>
      <w:numFmt w:val="lowerRoman"/>
      <w:lvlText w:val="%3."/>
      <w:lvlJc w:val="right"/>
      <w:pPr>
        <w:ind w:left="2160" w:hanging="180"/>
      </w:pPr>
    </w:lvl>
    <w:lvl w:ilvl="3" w:tplc="0C0A465E" w:tentative="1">
      <w:start w:val="1"/>
      <w:numFmt w:val="decimal"/>
      <w:lvlText w:val="%4."/>
      <w:lvlJc w:val="left"/>
      <w:pPr>
        <w:ind w:left="2880" w:hanging="360"/>
      </w:pPr>
    </w:lvl>
    <w:lvl w:ilvl="4" w:tplc="12FA5A52" w:tentative="1">
      <w:start w:val="1"/>
      <w:numFmt w:val="lowerLetter"/>
      <w:lvlText w:val="%5."/>
      <w:lvlJc w:val="left"/>
      <w:pPr>
        <w:ind w:left="3600" w:hanging="360"/>
      </w:pPr>
    </w:lvl>
    <w:lvl w:ilvl="5" w:tplc="66A64FD8" w:tentative="1">
      <w:start w:val="1"/>
      <w:numFmt w:val="lowerRoman"/>
      <w:lvlText w:val="%6."/>
      <w:lvlJc w:val="right"/>
      <w:pPr>
        <w:ind w:left="4320" w:hanging="180"/>
      </w:pPr>
    </w:lvl>
    <w:lvl w:ilvl="6" w:tplc="8048DAA2" w:tentative="1">
      <w:start w:val="1"/>
      <w:numFmt w:val="decimal"/>
      <w:lvlText w:val="%7."/>
      <w:lvlJc w:val="left"/>
      <w:pPr>
        <w:ind w:left="5040" w:hanging="360"/>
      </w:pPr>
    </w:lvl>
    <w:lvl w:ilvl="7" w:tplc="01CA037E" w:tentative="1">
      <w:start w:val="1"/>
      <w:numFmt w:val="lowerLetter"/>
      <w:lvlText w:val="%8."/>
      <w:lvlJc w:val="left"/>
      <w:pPr>
        <w:ind w:left="5760" w:hanging="360"/>
      </w:pPr>
    </w:lvl>
    <w:lvl w:ilvl="8" w:tplc="3BB60F4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D907ECD"/>
    <w:multiLevelType w:val="hybridMultilevel"/>
    <w:tmpl w:val="812C1CDC"/>
    <w:lvl w:ilvl="0" w:tplc="361C4EF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88834F0" w:tentative="1">
      <w:start w:val="1"/>
      <w:numFmt w:val="lowerLetter"/>
      <w:lvlText w:val="%2."/>
      <w:lvlJc w:val="left"/>
      <w:pPr>
        <w:ind w:left="1080" w:hanging="360"/>
      </w:pPr>
    </w:lvl>
    <w:lvl w:ilvl="2" w:tplc="595804DA" w:tentative="1">
      <w:start w:val="1"/>
      <w:numFmt w:val="lowerRoman"/>
      <w:lvlText w:val="%3."/>
      <w:lvlJc w:val="right"/>
      <w:pPr>
        <w:ind w:left="1800" w:hanging="180"/>
      </w:pPr>
    </w:lvl>
    <w:lvl w:ilvl="3" w:tplc="83306A60" w:tentative="1">
      <w:start w:val="1"/>
      <w:numFmt w:val="decimal"/>
      <w:lvlText w:val="%4."/>
      <w:lvlJc w:val="left"/>
      <w:pPr>
        <w:ind w:left="2520" w:hanging="360"/>
      </w:pPr>
    </w:lvl>
    <w:lvl w:ilvl="4" w:tplc="6320489C" w:tentative="1">
      <w:start w:val="1"/>
      <w:numFmt w:val="lowerLetter"/>
      <w:lvlText w:val="%5."/>
      <w:lvlJc w:val="left"/>
      <w:pPr>
        <w:ind w:left="3240" w:hanging="360"/>
      </w:pPr>
    </w:lvl>
    <w:lvl w:ilvl="5" w:tplc="01D4827C" w:tentative="1">
      <w:start w:val="1"/>
      <w:numFmt w:val="lowerRoman"/>
      <w:lvlText w:val="%6."/>
      <w:lvlJc w:val="right"/>
      <w:pPr>
        <w:ind w:left="3960" w:hanging="180"/>
      </w:pPr>
    </w:lvl>
    <w:lvl w:ilvl="6" w:tplc="43D235C0" w:tentative="1">
      <w:start w:val="1"/>
      <w:numFmt w:val="decimal"/>
      <w:lvlText w:val="%7."/>
      <w:lvlJc w:val="left"/>
      <w:pPr>
        <w:ind w:left="4680" w:hanging="360"/>
      </w:pPr>
    </w:lvl>
    <w:lvl w:ilvl="7" w:tplc="772E7D4C" w:tentative="1">
      <w:start w:val="1"/>
      <w:numFmt w:val="lowerLetter"/>
      <w:lvlText w:val="%8."/>
      <w:lvlJc w:val="left"/>
      <w:pPr>
        <w:ind w:left="5400" w:hanging="360"/>
      </w:pPr>
    </w:lvl>
    <w:lvl w:ilvl="8" w:tplc="37EA975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 w15:restartNumberingAfterBreak="0">
    <w:nsid w:val="72100E89"/>
    <w:multiLevelType w:val="hybridMultilevel"/>
    <w:tmpl w:val="FC04AE0E"/>
    <w:lvl w:ilvl="0" w:tplc="D4CA034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DDCD898" w:tentative="1">
      <w:start w:val="1"/>
      <w:numFmt w:val="lowerLetter"/>
      <w:lvlText w:val="%2."/>
      <w:lvlJc w:val="left"/>
      <w:pPr>
        <w:ind w:left="1440" w:hanging="360"/>
      </w:pPr>
    </w:lvl>
    <w:lvl w:ilvl="2" w:tplc="EFF04F7C" w:tentative="1">
      <w:start w:val="1"/>
      <w:numFmt w:val="lowerRoman"/>
      <w:lvlText w:val="%3."/>
      <w:lvlJc w:val="right"/>
      <w:pPr>
        <w:ind w:left="2160" w:hanging="180"/>
      </w:pPr>
    </w:lvl>
    <w:lvl w:ilvl="3" w:tplc="A63A7250" w:tentative="1">
      <w:start w:val="1"/>
      <w:numFmt w:val="decimal"/>
      <w:lvlText w:val="%4."/>
      <w:lvlJc w:val="left"/>
      <w:pPr>
        <w:ind w:left="2880" w:hanging="360"/>
      </w:pPr>
    </w:lvl>
    <w:lvl w:ilvl="4" w:tplc="E0C8E168" w:tentative="1">
      <w:start w:val="1"/>
      <w:numFmt w:val="lowerLetter"/>
      <w:lvlText w:val="%5."/>
      <w:lvlJc w:val="left"/>
      <w:pPr>
        <w:ind w:left="3600" w:hanging="360"/>
      </w:pPr>
    </w:lvl>
    <w:lvl w:ilvl="5" w:tplc="D6AE4EE8" w:tentative="1">
      <w:start w:val="1"/>
      <w:numFmt w:val="lowerRoman"/>
      <w:lvlText w:val="%6."/>
      <w:lvlJc w:val="right"/>
      <w:pPr>
        <w:ind w:left="4320" w:hanging="180"/>
      </w:pPr>
    </w:lvl>
    <w:lvl w:ilvl="6" w:tplc="A0427714" w:tentative="1">
      <w:start w:val="1"/>
      <w:numFmt w:val="decimal"/>
      <w:lvlText w:val="%7."/>
      <w:lvlJc w:val="left"/>
      <w:pPr>
        <w:ind w:left="5040" w:hanging="360"/>
      </w:pPr>
    </w:lvl>
    <w:lvl w:ilvl="7" w:tplc="C9B24084" w:tentative="1">
      <w:start w:val="1"/>
      <w:numFmt w:val="lowerLetter"/>
      <w:lvlText w:val="%8."/>
      <w:lvlJc w:val="left"/>
      <w:pPr>
        <w:ind w:left="5760" w:hanging="360"/>
      </w:pPr>
    </w:lvl>
    <w:lvl w:ilvl="8" w:tplc="7E2E197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4547FA6"/>
    <w:multiLevelType w:val="hybridMultilevel"/>
    <w:tmpl w:val="A3383D94"/>
    <w:lvl w:ilvl="0" w:tplc="45369B1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09CC290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B428EDB0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1E26F7C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6C09BF6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A4AA9774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3C184A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806E0A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E69460AE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2" w15:restartNumberingAfterBreak="0">
    <w:nsid w:val="7700033E"/>
    <w:multiLevelType w:val="hybridMultilevel"/>
    <w:tmpl w:val="4D308E22"/>
    <w:lvl w:ilvl="0" w:tplc="AFF4B88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8A94B604">
      <w:start w:val="1"/>
      <w:numFmt w:val="lowerLetter"/>
      <w:lvlText w:val="%2."/>
      <w:lvlJc w:val="left"/>
      <w:pPr>
        <w:ind w:left="1080" w:hanging="360"/>
      </w:pPr>
    </w:lvl>
    <w:lvl w:ilvl="2" w:tplc="4A10D21E">
      <w:start w:val="1"/>
      <w:numFmt w:val="lowerRoman"/>
      <w:lvlText w:val="%3."/>
      <w:lvlJc w:val="right"/>
      <w:pPr>
        <w:ind w:left="1800" w:hanging="180"/>
      </w:pPr>
    </w:lvl>
    <w:lvl w:ilvl="3" w:tplc="5BAE751C" w:tentative="1">
      <w:start w:val="1"/>
      <w:numFmt w:val="decimal"/>
      <w:lvlText w:val="%4."/>
      <w:lvlJc w:val="left"/>
      <w:pPr>
        <w:ind w:left="2520" w:hanging="360"/>
      </w:pPr>
    </w:lvl>
    <w:lvl w:ilvl="4" w:tplc="47D406B6" w:tentative="1">
      <w:start w:val="1"/>
      <w:numFmt w:val="lowerLetter"/>
      <w:lvlText w:val="%5."/>
      <w:lvlJc w:val="left"/>
      <w:pPr>
        <w:ind w:left="3240" w:hanging="360"/>
      </w:pPr>
    </w:lvl>
    <w:lvl w:ilvl="5" w:tplc="F23464E8" w:tentative="1">
      <w:start w:val="1"/>
      <w:numFmt w:val="lowerRoman"/>
      <w:lvlText w:val="%6."/>
      <w:lvlJc w:val="right"/>
      <w:pPr>
        <w:ind w:left="3960" w:hanging="180"/>
      </w:pPr>
    </w:lvl>
    <w:lvl w:ilvl="6" w:tplc="8BB64432" w:tentative="1">
      <w:start w:val="1"/>
      <w:numFmt w:val="decimal"/>
      <w:lvlText w:val="%7."/>
      <w:lvlJc w:val="left"/>
      <w:pPr>
        <w:ind w:left="4680" w:hanging="360"/>
      </w:pPr>
    </w:lvl>
    <w:lvl w:ilvl="7" w:tplc="ADEA783C" w:tentative="1">
      <w:start w:val="1"/>
      <w:numFmt w:val="lowerLetter"/>
      <w:lvlText w:val="%8."/>
      <w:lvlJc w:val="left"/>
      <w:pPr>
        <w:ind w:left="5400" w:hanging="360"/>
      </w:pPr>
    </w:lvl>
    <w:lvl w:ilvl="8" w:tplc="22C093C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3" w15:restartNumberingAfterBreak="0">
    <w:nsid w:val="77D0273F"/>
    <w:multiLevelType w:val="hybridMultilevel"/>
    <w:tmpl w:val="85CEAFAC"/>
    <w:lvl w:ilvl="0" w:tplc="9F54058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38A58E2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5420AF54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F54A43E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D4078D0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394DA28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1702CEA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B48D30C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4D671EA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4" w15:restartNumberingAfterBreak="0">
    <w:nsid w:val="78256307"/>
    <w:multiLevelType w:val="multilevel"/>
    <w:tmpl w:val="8FE615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 w15:restartNumberingAfterBreak="0">
    <w:nsid w:val="79D35EC2"/>
    <w:multiLevelType w:val="hybridMultilevel"/>
    <w:tmpl w:val="6E262DE0"/>
    <w:lvl w:ilvl="0" w:tplc="79C4B1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205D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A1CE5F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B6464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E84B5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F08527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DA07D9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EFEA58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0282D0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7A5566C8"/>
    <w:multiLevelType w:val="hybridMultilevel"/>
    <w:tmpl w:val="4D308E22"/>
    <w:lvl w:ilvl="0" w:tplc="DB5017F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76274A8">
      <w:start w:val="1"/>
      <w:numFmt w:val="lowerLetter"/>
      <w:lvlText w:val="%2."/>
      <w:lvlJc w:val="left"/>
      <w:pPr>
        <w:ind w:left="1080" w:hanging="360"/>
      </w:pPr>
    </w:lvl>
    <w:lvl w:ilvl="2" w:tplc="AFF27D7C">
      <w:start w:val="1"/>
      <w:numFmt w:val="lowerRoman"/>
      <w:lvlText w:val="%3."/>
      <w:lvlJc w:val="right"/>
      <w:pPr>
        <w:ind w:left="1800" w:hanging="180"/>
      </w:pPr>
    </w:lvl>
    <w:lvl w:ilvl="3" w:tplc="6C66F80E" w:tentative="1">
      <w:start w:val="1"/>
      <w:numFmt w:val="decimal"/>
      <w:lvlText w:val="%4."/>
      <w:lvlJc w:val="left"/>
      <w:pPr>
        <w:ind w:left="2520" w:hanging="360"/>
      </w:pPr>
    </w:lvl>
    <w:lvl w:ilvl="4" w:tplc="B9C676A8" w:tentative="1">
      <w:start w:val="1"/>
      <w:numFmt w:val="lowerLetter"/>
      <w:lvlText w:val="%5."/>
      <w:lvlJc w:val="left"/>
      <w:pPr>
        <w:ind w:left="3240" w:hanging="360"/>
      </w:pPr>
    </w:lvl>
    <w:lvl w:ilvl="5" w:tplc="7804D672" w:tentative="1">
      <w:start w:val="1"/>
      <w:numFmt w:val="lowerRoman"/>
      <w:lvlText w:val="%6."/>
      <w:lvlJc w:val="right"/>
      <w:pPr>
        <w:ind w:left="3960" w:hanging="180"/>
      </w:pPr>
    </w:lvl>
    <w:lvl w:ilvl="6" w:tplc="4CBC1732" w:tentative="1">
      <w:start w:val="1"/>
      <w:numFmt w:val="decimal"/>
      <w:lvlText w:val="%7."/>
      <w:lvlJc w:val="left"/>
      <w:pPr>
        <w:ind w:left="4680" w:hanging="360"/>
      </w:pPr>
    </w:lvl>
    <w:lvl w:ilvl="7" w:tplc="1FE85E52" w:tentative="1">
      <w:start w:val="1"/>
      <w:numFmt w:val="lowerLetter"/>
      <w:lvlText w:val="%8."/>
      <w:lvlJc w:val="left"/>
      <w:pPr>
        <w:ind w:left="5400" w:hanging="360"/>
      </w:pPr>
    </w:lvl>
    <w:lvl w:ilvl="8" w:tplc="D5FA597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7" w15:restartNumberingAfterBreak="0">
    <w:nsid w:val="7C43660F"/>
    <w:multiLevelType w:val="hybridMultilevel"/>
    <w:tmpl w:val="86AE211A"/>
    <w:lvl w:ilvl="0" w:tplc="3438A77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8EB8CB88" w:tentative="1">
      <w:start w:val="1"/>
      <w:numFmt w:val="lowerLetter"/>
      <w:lvlText w:val="%2."/>
      <w:lvlJc w:val="left"/>
      <w:pPr>
        <w:ind w:left="1080" w:hanging="360"/>
      </w:pPr>
    </w:lvl>
    <w:lvl w:ilvl="2" w:tplc="B2E69EA8" w:tentative="1">
      <w:start w:val="1"/>
      <w:numFmt w:val="lowerRoman"/>
      <w:lvlText w:val="%3."/>
      <w:lvlJc w:val="right"/>
      <w:pPr>
        <w:ind w:left="1800" w:hanging="180"/>
      </w:pPr>
    </w:lvl>
    <w:lvl w:ilvl="3" w:tplc="17627AC8" w:tentative="1">
      <w:start w:val="1"/>
      <w:numFmt w:val="decimal"/>
      <w:lvlText w:val="%4."/>
      <w:lvlJc w:val="left"/>
      <w:pPr>
        <w:ind w:left="2520" w:hanging="360"/>
      </w:pPr>
    </w:lvl>
    <w:lvl w:ilvl="4" w:tplc="D6144B26" w:tentative="1">
      <w:start w:val="1"/>
      <w:numFmt w:val="lowerLetter"/>
      <w:lvlText w:val="%5."/>
      <w:lvlJc w:val="left"/>
      <w:pPr>
        <w:ind w:left="3240" w:hanging="360"/>
      </w:pPr>
    </w:lvl>
    <w:lvl w:ilvl="5" w:tplc="808842BE" w:tentative="1">
      <w:start w:val="1"/>
      <w:numFmt w:val="lowerRoman"/>
      <w:lvlText w:val="%6."/>
      <w:lvlJc w:val="right"/>
      <w:pPr>
        <w:ind w:left="3960" w:hanging="180"/>
      </w:pPr>
    </w:lvl>
    <w:lvl w:ilvl="6" w:tplc="E4588698" w:tentative="1">
      <w:start w:val="1"/>
      <w:numFmt w:val="decimal"/>
      <w:lvlText w:val="%7."/>
      <w:lvlJc w:val="left"/>
      <w:pPr>
        <w:ind w:left="4680" w:hanging="360"/>
      </w:pPr>
    </w:lvl>
    <w:lvl w:ilvl="7" w:tplc="12A6B6A4" w:tentative="1">
      <w:start w:val="1"/>
      <w:numFmt w:val="lowerLetter"/>
      <w:lvlText w:val="%8."/>
      <w:lvlJc w:val="left"/>
      <w:pPr>
        <w:ind w:left="5400" w:hanging="360"/>
      </w:pPr>
    </w:lvl>
    <w:lvl w:ilvl="8" w:tplc="3BF48EA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8" w15:restartNumberingAfterBreak="0">
    <w:nsid w:val="7E165679"/>
    <w:multiLevelType w:val="hybridMultilevel"/>
    <w:tmpl w:val="873CB208"/>
    <w:lvl w:ilvl="0" w:tplc="B0FA102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C786110" w:tentative="1">
      <w:start w:val="1"/>
      <w:numFmt w:val="lowerLetter"/>
      <w:lvlText w:val="%2."/>
      <w:lvlJc w:val="left"/>
      <w:pPr>
        <w:ind w:left="1440" w:hanging="360"/>
      </w:pPr>
    </w:lvl>
    <w:lvl w:ilvl="2" w:tplc="141E0B2C" w:tentative="1">
      <w:start w:val="1"/>
      <w:numFmt w:val="lowerRoman"/>
      <w:lvlText w:val="%3."/>
      <w:lvlJc w:val="right"/>
      <w:pPr>
        <w:ind w:left="2160" w:hanging="180"/>
      </w:pPr>
    </w:lvl>
    <w:lvl w:ilvl="3" w:tplc="D5A46E34" w:tentative="1">
      <w:start w:val="1"/>
      <w:numFmt w:val="decimal"/>
      <w:lvlText w:val="%4."/>
      <w:lvlJc w:val="left"/>
      <w:pPr>
        <w:ind w:left="2880" w:hanging="360"/>
      </w:pPr>
    </w:lvl>
    <w:lvl w:ilvl="4" w:tplc="60C6281E" w:tentative="1">
      <w:start w:val="1"/>
      <w:numFmt w:val="lowerLetter"/>
      <w:lvlText w:val="%5."/>
      <w:lvlJc w:val="left"/>
      <w:pPr>
        <w:ind w:left="3600" w:hanging="360"/>
      </w:pPr>
    </w:lvl>
    <w:lvl w:ilvl="5" w:tplc="5710890E" w:tentative="1">
      <w:start w:val="1"/>
      <w:numFmt w:val="lowerRoman"/>
      <w:lvlText w:val="%6."/>
      <w:lvlJc w:val="right"/>
      <w:pPr>
        <w:ind w:left="4320" w:hanging="180"/>
      </w:pPr>
    </w:lvl>
    <w:lvl w:ilvl="6" w:tplc="41CEF2E6" w:tentative="1">
      <w:start w:val="1"/>
      <w:numFmt w:val="decimal"/>
      <w:lvlText w:val="%7."/>
      <w:lvlJc w:val="left"/>
      <w:pPr>
        <w:ind w:left="5040" w:hanging="360"/>
      </w:pPr>
    </w:lvl>
    <w:lvl w:ilvl="7" w:tplc="0FB4C01E" w:tentative="1">
      <w:start w:val="1"/>
      <w:numFmt w:val="lowerLetter"/>
      <w:lvlText w:val="%8."/>
      <w:lvlJc w:val="left"/>
      <w:pPr>
        <w:ind w:left="5760" w:hanging="360"/>
      </w:pPr>
    </w:lvl>
    <w:lvl w:ilvl="8" w:tplc="EC1A5A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E281517"/>
    <w:multiLevelType w:val="hybridMultilevel"/>
    <w:tmpl w:val="1C6A8EDC"/>
    <w:lvl w:ilvl="0" w:tplc="56A2200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FE22C4E">
      <w:start w:val="1"/>
      <w:numFmt w:val="lowerLetter"/>
      <w:lvlText w:val="%2."/>
      <w:lvlJc w:val="left"/>
      <w:pPr>
        <w:ind w:left="1440" w:hanging="360"/>
      </w:pPr>
    </w:lvl>
    <w:lvl w:ilvl="2" w:tplc="F4AABC64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2A6CACC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E293D0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3E9912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3C26CBE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0506DCE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D910F9DC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0" w15:restartNumberingAfterBreak="0">
    <w:nsid w:val="7E566B2F"/>
    <w:multiLevelType w:val="hybridMultilevel"/>
    <w:tmpl w:val="CAE67C82"/>
    <w:lvl w:ilvl="0" w:tplc="BDA88FCC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FBB86826">
      <w:start w:val="1"/>
      <w:numFmt w:val="lowerLetter"/>
      <w:lvlText w:val="%2."/>
      <w:lvlJc w:val="left"/>
      <w:pPr>
        <w:ind w:left="1080" w:hanging="360"/>
      </w:pPr>
    </w:lvl>
    <w:lvl w:ilvl="2" w:tplc="E356DA18">
      <w:start w:val="1"/>
      <w:numFmt w:val="lowerRoman"/>
      <w:lvlText w:val="(%3)"/>
      <w:lvlJc w:val="left"/>
      <w:pPr>
        <w:ind w:left="2340" w:hanging="720"/>
      </w:pPr>
      <w:rPr>
        <w:rFonts w:hint="default"/>
      </w:rPr>
    </w:lvl>
    <w:lvl w:ilvl="3" w:tplc="721888E6" w:tentative="1">
      <w:start w:val="1"/>
      <w:numFmt w:val="decimal"/>
      <w:lvlText w:val="%4."/>
      <w:lvlJc w:val="left"/>
      <w:pPr>
        <w:ind w:left="2520" w:hanging="360"/>
      </w:pPr>
    </w:lvl>
    <w:lvl w:ilvl="4" w:tplc="6A7813D0" w:tentative="1">
      <w:start w:val="1"/>
      <w:numFmt w:val="lowerLetter"/>
      <w:lvlText w:val="%5."/>
      <w:lvlJc w:val="left"/>
      <w:pPr>
        <w:ind w:left="3240" w:hanging="360"/>
      </w:pPr>
    </w:lvl>
    <w:lvl w:ilvl="5" w:tplc="7C183D70" w:tentative="1">
      <w:start w:val="1"/>
      <w:numFmt w:val="lowerRoman"/>
      <w:lvlText w:val="%6."/>
      <w:lvlJc w:val="right"/>
      <w:pPr>
        <w:ind w:left="3960" w:hanging="180"/>
      </w:pPr>
    </w:lvl>
    <w:lvl w:ilvl="6" w:tplc="51629AAE" w:tentative="1">
      <w:start w:val="1"/>
      <w:numFmt w:val="decimal"/>
      <w:lvlText w:val="%7."/>
      <w:lvlJc w:val="left"/>
      <w:pPr>
        <w:ind w:left="4680" w:hanging="360"/>
      </w:pPr>
    </w:lvl>
    <w:lvl w:ilvl="7" w:tplc="81DC3F44" w:tentative="1">
      <w:start w:val="1"/>
      <w:numFmt w:val="lowerLetter"/>
      <w:lvlText w:val="%8."/>
      <w:lvlJc w:val="left"/>
      <w:pPr>
        <w:ind w:left="5400" w:hanging="360"/>
      </w:pPr>
    </w:lvl>
    <w:lvl w:ilvl="8" w:tplc="75E8BFA8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90236580">
    <w:abstractNumId w:val="25"/>
  </w:num>
  <w:num w:numId="2" w16cid:durableId="1252085923">
    <w:abstractNumId w:val="30"/>
  </w:num>
  <w:num w:numId="3" w16cid:durableId="1465931425">
    <w:abstractNumId w:val="71"/>
  </w:num>
  <w:num w:numId="4" w16cid:durableId="1273783293">
    <w:abstractNumId w:val="87"/>
  </w:num>
  <w:num w:numId="5" w16cid:durableId="254360612">
    <w:abstractNumId w:val="80"/>
  </w:num>
  <w:num w:numId="6" w16cid:durableId="1481850480">
    <w:abstractNumId w:val="7"/>
  </w:num>
  <w:num w:numId="7" w16cid:durableId="116072283">
    <w:abstractNumId w:val="52"/>
  </w:num>
  <w:num w:numId="8" w16cid:durableId="1158769326">
    <w:abstractNumId w:val="8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36450786">
    <w:abstractNumId w:val="88"/>
  </w:num>
  <w:num w:numId="10" w16cid:durableId="1672828517">
    <w:abstractNumId w:val="46"/>
  </w:num>
  <w:num w:numId="11" w16cid:durableId="474101163">
    <w:abstractNumId w:val="75"/>
  </w:num>
  <w:num w:numId="12" w16cid:durableId="1452627933">
    <w:abstractNumId w:val="63"/>
  </w:num>
  <w:num w:numId="13" w16cid:durableId="372123193">
    <w:abstractNumId w:val="55"/>
  </w:num>
  <w:num w:numId="14" w16cid:durableId="1697149110">
    <w:abstractNumId w:val="19"/>
  </w:num>
  <w:num w:numId="15" w16cid:durableId="524177369">
    <w:abstractNumId w:val="18"/>
  </w:num>
  <w:num w:numId="16" w16cid:durableId="50349924">
    <w:abstractNumId w:val="1"/>
  </w:num>
  <w:num w:numId="17" w16cid:durableId="885994262">
    <w:abstractNumId w:val="81"/>
  </w:num>
  <w:num w:numId="18" w16cid:durableId="1042166662">
    <w:abstractNumId w:val="70"/>
  </w:num>
  <w:num w:numId="19" w16cid:durableId="50350281">
    <w:abstractNumId w:val="59"/>
  </w:num>
  <w:num w:numId="20" w16cid:durableId="1720087931">
    <w:abstractNumId w:val="20"/>
  </w:num>
  <w:num w:numId="21" w16cid:durableId="543176172">
    <w:abstractNumId w:val="74"/>
  </w:num>
  <w:num w:numId="22" w16cid:durableId="1132865388">
    <w:abstractNumId w:val="38"/>
  </w:num>
  <w:num w:numId="23" w16cid:durableId="1313867468">
    <w:abstractNumId w:val="40"/>
  </w:num>
  <w:num w:numId="24" w16cid:durableId="905411241">
    <w:abstractNumId w:val="11"/>
  </w:num>
  <w:num w:numId="25" w16cid:durableId="697003912">
    <w:abstractNumId w:val="35"/>
  </w:num>
  <w:num w:numId="26" w16cid:durableId="1669944793">
    <w:abstractNumId w:val="17"/>
  </w:num>
  <w:num w:numId="27" w16cid:durableId="933440175">
    <w:abstractNumId w:val="45"/>
  </w:num>
  <w:num w:numId="28" w16cid:durableId="1215703490">
    <w:abstractNumId w:val="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136022800">
    <w:abstractNumId w:val="89"/>
  </w:num>
  <w:num w:numId="30" w16cid:durableId="924338243">
    <w:abstractNumId w:val="51"/>
  </w:num>
  <w:num w:numId="31" w16cid:durableId="1862696241">
    <w:abstractNumId w:val="24"/>
  </w:num>
  <w:num w:numId="32" w16cid:durableId="857545624">
    <w:abstractNumId w:val="60"/>
  </w:num>
  <w:num w:numId="33" w16cid:durableId="17703632">
    <w:abstractNumId w:val="27"/>
  </w:num>
  <w:num w:numId="34" w16cid:durableId="1012025436">
    <w:abstractNumId w:val="21"/>
  </w:num>
  <w:num w:numId="35" w16cid:durableId="1537355639">
    <w:abstractNumId w:val="66"/>
  </w:num>
  <w:num w:numId="36" w16cid:durableId="2143110027">
    <w:abstractNumId w:val="69"/>
  </w:num>
  <w:num w:numId="37" w16cid:durableId="1518035880">
    <w:abstractNumId w:val="16"/>
  </w:num>
  <w:num w:numId="38" w16cid:durableId="79066694">
    <w:abstractNumId w:val="10"/>
  </w:num>
  <w:num w:numId="39" w16cid:durableId="688335273">
    <w:abstractNumId w:val="36"/>
  </w:num>
  <w:num w:numId="40" w16cid:durableId="363411959">
    <w:abstractNumId w:val="50"/>
  </w:num>
  <w:num w:numId="41" w16cid:durableId="902106545">
    <w:abstractNumId w:val="9"/>
  </w:num>
  <w:num w:numId="42" w16cid:durableId="968047480">
    <w:abstractNumId w:val="72"/>
  </w:num>
  <w:num w:numId="43" w16cid:durableId="2142652536">
    <w:abstractNumId w:val="79"/>
  </w:num>
  <w:num w:numId="44" w16cid:durableId="1123111627">
    <w:abstractNumId w:val="32"/>
  </w:num>
  <w:num w:numId="45" w16cid:durableId="438069316">
    <w:abstractNumId w:val="73"/>
  </w:num>
  <w:num w:numId="46" w16cid:durableId="2032029372">
    <w:abstractNumId w:val="4"/>
  </w:num>
  <w:num w:numId="47" w16cid:durableId="2114012799">
    <w:abstractNumId w:val="58"/>
  </w:num>
  <w:num w:numId="48" w16cid:durableId="1654135415">
    <w:abstractNumId w:val="22"/>
  </w:num>
  <w:num w:numId="49" w16cid:durableId="124540930">
    <w:abstractNumId w:val="68"/>
  </w:num>
  <w:num w:numId="50" w16cid:durableId="212739574">
    <w:abstractNumId w:val="85"/>
  </w:num>
  <w:num w:numId="51" w16cid:durableId="1640921710">
    <w:abstractNumId w:val="44"/>
  </w:num>
  <w:num w:numId="52" w16cid:durableId="416874609">
    <w:abstractNumId w:val="37"/>
  </w:num>
  <w:num w:numId="53" w16cid:durableId="279191373">
    <w:abstractNumId w:val="77"/>
  </w:num>
  <w:num w:numId="54" w16cid:durableId="1457141201">
    <w:abstractNumId w:val="86"/>
  </w:num>
  <w:num w:numId="55" w16cid:durableId="273368048">
    <w:abstractNumId w:val="23"/>
  </w:num>
  <w:num w:numId="56" w16cid:durableId="1192105283">
    <w:abstractNumId w:val="54"/>
  </w:num>
  <w:num w:numId="57" w16cid:durableId="1713847220">
    <w:abstractNumId w:val="3"/>
  </w:num>
  <w:num w:numId="58" w16cid:durableId="694572645">
    <w:abstractNumId w:val="90"/>
  </w:num>
  <w:num w:numId="59" w16cid:durableId="1878471187">
    <w:abstractNumId w:val="5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366150982">
    <w:abstractNumId w:val="62"/>
  </w:num>
  <w:num w:numId="61" w16cid:durableId="741218547">
    <w:abstractNumId w:val="61"/>
  </w:num>
  <w:num w:numId="62" w16cid:durableId="1717200768">
    <w:abstractNumId w:val="6"/>
  </w:num>
  <w:num w:numId="63" w16cid:durableId="831990618">
    <w:abstractNumId w:val="49"/>
  </w:num>
  <w:num w:numId="64" w16cid:durableId="933391774">
    <w:abstractNumId w:val="47"/>
  </w:num>
  <w:num w:numId="65" w16cid:durableId="215286381">
    <w:abstractNumId w:val="34"/>
  </w:num>
  <w:num w:numId="66" w16cid:durableId="868764698">
    <w:abstractNumId w:val="26"/>
  </w:num>
  <w:num w:numId="67" w16cid:durableId="510878994">
    <w:abstractNumId w:val="82"/>
  </w:num>
  <w:num w:numId="68" w16cid:durableId="27148367">
    <w:abstractNumId w:val="39"/>
  </w:num>
  <w:num w:numId="69" w16cid:durableId="1656910176">
    <w:abstractNumId w:val="2"/>
  </w:num>
  <w:num w:numId="70" w16cid:durableId="1385644543">
    <w:abstractNumId w:val="42"/>
  </w:num>
  <w:num w:numId="71" w16cid:durableId="227813516">
    <w:abstractNumId w:val="76"/>
  </w:num>
  <w:num w:numId="72" w16cid:durableId="614214219">
    <w:abstractNumId w:val="43"/>
  </w:num>
  <w:num w:numId="73" w16cid:durableId="1191333967">
    <w:abstractNumId w:val="31"/>
  </w:num>
  <w:num w:numId="74" w16cid:durableId="1870753444">
    <w:abstractNumId w:val="48"/>
  </w:num>
  <w:num w:numId="75" w16cid:durableId="468282777">
    <w:abstractNumId w:val="53"/>
  </w:num>
  <w:num w:numId="76" w16cid:durableId="20018174">
    <w:abstractNumId w:val="29"/>
  </w:num>
  <w:num w:numId="77" w16cid:durableId="605044145">
    <w:abstractNumId w:val="8"/>
  </w:num>
  <w:num w:numId="78" w16cid:durableId="105199367">
    <w:abstractNumId w:val="14"/>
  </w:num>
  <w:num w:numId="79" w16cid:durableId="948197966">
    <w:abstractNumId w:val="0"/>
  </w:num>
  <w:num w:numId="80" w16cid:durableId="1290866256">
    <w:abstractNumId w:val="33"/>
  </w:num>
  <w:num w:numId="81" w16cid:durableId="143934438">
    <w:abstractNumId w:val="13"/>
  </w:num>
  <w:num w:numId="82" w16cid:durableId="2110270401">
    <w:abstractNumId w:val="57"/>
  </w:num>
  <w:num w:numId="83" w16cid:durableId="2116319693">
    <w:abstractNumId w:val="67"/>
  </w:num>
  <w:num w:numId="84" w16cid:durableId="920528609">
    <w:abstractNumId w:val="41"/>
  </w:num>
  <w:num w:numId="85" w16cid:durableId="1697921097">
    <w:abstractNumId w:val="83"/>
  </w:num>
  <w:num w:numId="86" w16cid:durableId="1798798612">
    <w:abstractNumId w:val="78"/>
  </w:num>
  <w:num w:numId="87" w16cid:durableId="638268656">
    <w:abstractNumId w:val="12"/>
  </w:num>
  <w:num w:numId="88" w16cid:durableId="561645545">
    <w:abstractNumId w:val="15"/>
  </w:num>
  <w:num w:numId="89" w16cid:durableId="1522740384">
    <w:abstractNumId w:val="5"/>
  </w:num>
  <w:num w:numId="90" w16cid:durableId="1878201618">
    <w:abstractNumId w:val="28"/>
  </w:num>
  <w:num w:numId="91" w16cid:durableId="1048652117">
    <w:abstractNumId w:val="64"/>
  </w:num>
  <w:numIdMacAtCleanup w:val="8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tTAwNre0MLYwNTZS0lEKTi0uzszPAykwrAUADEVcNSwAAAA="/>
  </w:docVars>
  <w:rsids>
    <w:rsidRoot w:val="00EE7076"/>
    <w:rsid w:val="00000587"/>
    <w:rsid w:val="00000D2B"/>
    <w:rsid w:val="00002753"/>
    <w:rsid w:val="00002DA8"/>
    <w:rsid w:val="00003AE9"/>
    <w:rsid w:val="00005A2F"/>
    <w:rsid w:val="00006427"/>
    <w:rsid w:val="000066FF"/>
    <w:rsid w:val="00006869"/>
    <w:rsid w:val="000068CB"/>
    <w:rsid w:val="000070A6"/>
    <w:rsid w:val="00007A3C"/>
    <w:rsid w:val="00010544"/>
    <w:rsid w:val="0001061F"/>
    <w:rsid w:val="00010A0A"/>
    <w:rsid w:val="00010EBA"/>
    <w:rsid w:val="000118D3"/>
    <w:rsid w:val="000119E8"/>
    <w:rsid w:val="00011E05"/>
    <w:rsid w:val="0001209C"/>
    <w:rsid w:val="0001285C"/>
    <w:rsid w:val="00012F38"/>
    <w:rsid w:val="0001412C"/>
    <w:rsid w:val="00014BE4"/>
    <w:rsid w:val="00014E9B"/>
    <w:rsid w:val="0001517E"/>
    <w:rsid w:val="000151A6"/>
    <w:rsid w:val="00015535"/>
    <w:rsid w:val="000172A3"/>
    <w:rsid w:val="00020390"/>
    <w:rsid w:val="00020D94"/>
    <w:rsid w:val="00021755"/>
    <w:rsid w:val="00021ED4"/>
    <w:rsid w:val="00021EEF"/>
    <w:rsid w:val="000225C6"/>
    <w:rsid w:val="0002269F"/>
    <w:rsid w:val="000226C5"/>
    <w:rsid w:val="00022A58"/>
    <w:rsid w:val="0002372C"/>
    <w:rsid w:val="0002375D"/>
    <w:rsid w:val="00025059"/>
    <w:rsid w:val="000262C0"/>
    <w:rsid w:val="000263BC"/>
    <w:rsid w:val="000268DD"/>
    <w:rsid w:val="00032DEC"/>
    <w:rsid w:val="00033764"/>
    <w:rsid w:val="00034027"/>
    <w:rsid w:val="000352DE"/>
    <w:rsid w:val="000368B5"/>
    <w:rsid w:val="000370A2"/>
    <w:rsid w:val="00037443"/>
    <w:rsid w:val="00037963"/>
    <w:rsid w:val="000421AE"/>
    <w:rsid w:val="000426F3"/>
    <w:rsid w:val="000434FE"/>
    <w:rsid w:val="00043F0F"/>
    <w:rsid w:val="00043F3B"/>
    <w:rsid w:val="00043F78"/>
    <w:rsid w:val="00044866"/>
    <w:rsid w:val="00045D19"/>
    <w:rsid w:val="000465D5"/>
    <w:rsid w:val="00047DBA"/>
    <w:rsid w:val="00050BB9"/>
    <w:rsid w:val="000521B0"/>
    <w:rsid w:val="000532AC"/>
    <w:rsid w:val="00053BF2"/>
    <w:rsid w:val="00053DC5"/>
    <w:rsid w:val="00054358"/>
    <w:rsid w:val="00055583"/>
    <w:rsid w:val="00055FF1"/>
    <w:rsid w:val="0005693A"/>
    <w:rsid w:val="00056A76"/>
    <w:rsid w:val="00057080"/>
    <w:rsid w:val="000579D1"/>
    <w:rsid w:val="00057E55"/>
    <w:rsid w:val="0006015A"/>
    <w:rsid w:val="00060AC7"/>
    <w:rsid w:val="000619E0"/>
    <w:rsid w:val="00061CD1"/>
    <w:rsid w:val="00063674"/>
    <w:rsid w:val="000637EC"/>
    <w:rsid w:val="00063990"/>
    <w:rsid w:val="000641DA"/>
    <w:rsid w:val="00064411"/>
    <w:rsid w:val="00064751"/>
    <w:rsid w:val="00064914"/>
    <w:rsid w:val="00067AD5"/>
    <w:rsid w:val="00067CA9"/>
    <w:rsid w:val="0007075B"/>
    <w:rsid w:val="00071854"/>
    <w:rsid w:val="0007211D"/>
    <w:rsid w:val="00074504"/>
    <w:rsid w:val="0007475C"/>
    <w:rsid w:val="00074B5A"/>
    <w:rsid w:val="00075AF0"/>
    <w:rsid w:val="00075EDB"/>
    <w:rsid w:val="00075F15"/>
    <w:rsid w:val="0007619E"/>
    <w:rsid w:val="00076671"/>
    <w:rsid w:val="00076DB8"/>
    <w:rsid w:val="00081BDC"/>
    <w:rsid w:val="00081ED4"/>
    <w:rsid w:val="00082AB7"/>
    <w:rsid w:val="00082F9A"/>
    <w:rsid w:val="00083C5D"/>
    <w:rsid w:val="00085161"/>
    <w:rsid w:val="00085F7B"/>
    <w:rsid w:val="00086229"/>
    <w:rsid w:val="000871F2"/>
    <w:rsid w:val="00087470"/>
    <w:rsid w:val="00087BDA"/>
    <w:rsid w:val="00090F41"/>
    <w:rsid w:val="00090F65"/>
    <w:rsid w:val="00091761"/>
    <w:rsid w:val="00091FB4"/>
    <w:rsid w:val="000928C7"/>
    <w:rsid w:val="000928E4"/>
    <w:rsid w:val="000930EB"/>
    <w:rsid w:val="00094373"/>
    <w:rsid w:val="000947EC"/>
    <w:rsid w:val="00094E06"/>
    <w:rsid w:val="000971AA"/>
    <w:rsid w:val="0009779B"/>
    <w:rsid w:val="000A0339"/>
    <w:rsid w:val="000A129A"/>
    <w:rsid w:val="000A12C7"/>
    <w:rsid w:val="000A1604"/>
    <w:rsid w:val="000A1D57"/>
    <w:rsid w:val="000A224A"/>
    <w:rsid w:val="000A290A"/>
    <w:rsid w:val="000A353F"/>
    <w:rsid w:val="000A4198"/>
    <w:rsid w:val="000A525C"/>
    <w:rsid w:val="000A52B7"/>
    <w:rsid w:val="000A5977"/>
    <w:rsid w:val="000A7CEC"/>
    <w:rsid w:val="000B0447"/>
    <w:rsid w:val="000B0A2C"/>
    <w:rsid w:val="000B0FB4"/>
    <w:rsid w:val="000B1A6C"/>
    <w:rsid w:val="000B33E0"/>
    <w:rsid w:val="000B4122"/>
    <w:rsid w:val="000B4AA5"/>
    <w:rsid w:val="000B4EC6"/>
    <w:rsid w:val="000B564F"/>
    <w:rsid w:val="000B6097"/>
    <w:rsid w:val="000B6ACE"/>
    <w:rsid w:val="000B7A67"/>
    <w:rsid w:val="000B7CA0"/>
    <w:rsid w:val="000C09E0"/>
    <w:rsid w:val="000C0B4D"/>
    <w:rsid w:val="000C1E25"/>
    <w:rsid w:val="000C21A7"/>
    <w:rsid w:val="000C25B6"/>
    <w:rsid w:val="000C2BAA"/>
    <w:rsid w:val="000C2D90"/>
    <w:rsid w:val="000C318A"/>
    <w:rsid w:val="000C4C98"/>
    <w:rsid w:val="000C4CAC"/>
    <w:rsid w:val="000C516C"/>
    <w:rsid w:val="000C56C2"/>
    <w:rsid w:val="000C65D3"/>
    <w:rsid w:val="000C675E"/>
    <w:rsid w:val="000C73D2"/>
    <w:rsid w:val="000C7D87"/>
    <w:rsid w:val="000D00CB"/>
    <w:rsid w:val="000D0E1A"/>
    <w:rsid w:val="000D0E27"/>
    <w:rsid w:val="000D194F"/>
    <w:rsid w:val="000D1B52"/>
    <w:rsid w:val="000D28B9"/>
    <w:rsid w:val="000D30B7"/>
    <w:rsid w:val="000D3A59"/>
    <w:rsid w:val="000D3DB7"/>
    <w:rsid w:val="000D41BA"/>
    <w:rsid w:val="000D455C"/>
    <w:rsid w:val="000D480A"/>
    <w:rsid w:val="000D5C51"/>
    <w:rsid w:val="000D7B1A"/>
    <w:rsid w:val="000E0405"/>
    <w:rsid w:val="000E0B7F"/>
    <w:rsid w:val="000E12A2"/>
    <w:rsid w:val="000E1B50"/>
    <w:rsid w:val="000E25A1"/>
    <w:rsid w:val="000E2736"/>
    <w:rsid w:val="000E3255"/>
    <w:rsid w:val="000E4317"/>
    <w:rsid w:val="000E4C0A"/>
    <w:rsid w:val="000E4DC9"/>
    <w:rsid w:val="000E58BE"/>
    <w:rsid w:val="000E60D5"/>
    <w:rsid w:val="000E6517"/>
    <w:rsid w:val="000E78E7"/>
    <w:rsid w:val="000F0D29"/>
    <w:rsid w:val="000F0D73"/>
    <w:rsid w:val="000F258E"/>
    <w:rsid w:val="000F312F"/>
    <w:rsid w:val="000F39BB"/>
    <w:rsid w:val="000F3A3E"/>
    <w:rsid w:val="000F4340"/>
    <w:rsid w:val="000F49C4"/>
    <w:rsid w:val="000F58FD"/>
    <w:rsid w:val="000F68FF"/>
    <w:rsid w:val="000F7147"/>
    <w:rsid w:val="000F7BBD"/>
    <w:rsid w:val="00100373"/>
    <w:rsid w:val="00100C94"/>
    <w:rsid w:val="00100C98"/>
    <w:rsid w:val="00100EBA"/>
    <w:rsid w:val="00101F0F"/>
    <w:rsid w:val="0010254B"/>
    <w:rsid w:val="00102718"/>
    <w:rsid w:val="00102F25"/>
    <w:rsid w:val="00103C08"/>
    <w:rsid w:val="001041AC"/>
    <w:rsid w:val="00105CC0"/>
    <w:rsid w:val="00107653"/>
    <w:rsid w:val="00107F04"/>
    <w:rsid w:val="001100E1"/>
    <w:rsid w:val="0011060A"/>
    <w:rsid w:val="00110841"/>
    <w:rsid w:val="00112033"/>
    <w:rsid w:val="001125E5"/>
    <w:rsid w:val="001130CB"/>
    <w:rsid w:val="00113143"/>
    <w:rsid w:val="00115407"/>
    <w:rsid w:val="00115B87"/>
    <w:rsid w:val="00115B9B"/>
    <w:rsid w:val="0011702E"/>
    <w:rsid w:val="00117114"/>
    <w:rsid w:val="00120345"/>
    <w:rsid w:val="0012060B"/>
    <w:rsid w:val="001206F6"/>
    <w:rsid w:val="001212CC"/>
    <w:rsid w:val="00122199"/>
    <w:rsid w:val="001222C9"/>
    <w:rsid w:val="001224B5"/>
    <w:rsid w:val="00123372"/>
    <w:rsid w:val="001247B6"/>
    <w:rsid w:val="0012576C"/>
    <w:rsid w:val="00125F5F"/>
    <w:rsid w:val="00125FEC"/>
    <w:rsid w:val="0012747A"/>
    <w:rsid w:val="00130575"/>
    <w:rsid w:val="00130DCA"/>
    <w:rsid w:val="0013280A"/>
    <w:rsid w:val="00132E13"/>
    <w:rsid w:val="001333C5"/>
    <w:rsid w:val="001344C4"/>
    <w:rsid w:val="0013596B"/>
    <w:rsid w:val="001359F4"/>
    <w:rsid w:val="00135C58"/>
    <w:rsid w:val="0013667A"/>
    <w:rsid w:val="001366C5"/>
    <w:rsid w:val="00136721"/>
    <w:rsid w:val="00136B14"/>
    <w:rsid w:val="00136B72"/>
    <w:rsid w:val="00136C16"/>
    <w:rsid w:val="00137BC9"/>
    <w:rsid w:val="0014026C"/>
    <w:rsid w:val="001419CC"/>
    <w:rsid w:val="00142F25"/>
    <w:rsid w:val="00145161"/>
    <w:rsid w:val="00145516"/>
    <w:rsid w:val="0014551F"/>
    <w:rsid w:val="0014694A"/>
    <w:rsid w:val="00146D0A"/>
    <w:rsid w:val="00146E97"/>
    <w:rsid w:val="00147577"/>
    <w:rsid w:val="001504DE"/>
    <w:rsid w:val="00151E67"/>
    <w:rsid w:val="00152425"/>
    <w:rsid w:val="0015318B"/>
    <w:rsid w:val="00154D30"/>
    <w:rsid w:val="00155B12"/>
    <w:rsid w:val="00156170"/>
    <w:rsid w:val="0015747E"/>
    <w:rsid w:val="00157670"/>
    <w:rsid w:val="00157A90"/>
    <w:rsid w:val="0016086B"/>
    <w:rsid w:val="00160F36"/>
    <w:rsid w:val="00161755"/>
    <w:rsid w:val="00162291"/>
    <w:rsid w:val="00163D00"/>
    <w:rsid w:val="00163D10"/>
    <w:rsid w:val="00164AF2"/>
    <w:rsid w:val="00165983"/>
    <w:rsid w:val="00165CB7"/>
    <w:rsid w:val="001663E0"/>
    <w:rsid w:val="0016754B"/>
    <w:rsid w:val="001677A3"/>
    <w:rsid w:val="0016793E"/>
    <w:rsid w:val="00167BDB"/>
    <w:rsid w:val="0017026F"/>
    <w:rsid w:val="0017069B"/>
    <w:rsid w:val="00170B40"/>
    <w:rsid w:val="00171E28"/>
    <w:rsid w:val="0017258C"/>
    <w:rsid w:val="00172F12"/>
    <w:rsid w:val="00173B86"/>
    <w:rsid w:val="0017401F"/>
    <w:rsid w:val="001744CE"/>
    <w:rsid w:val="00175B3D"/>
    <w:rsid w:val="001763DB"/>
    <w:rsid w:val="00176FDA"/>
    <w:rsid w:val="00177144"/>
    <w:rsid w:val="00177B2F"/>
    <w:rsid w:val="001801A2"/>
    <w:rsid w:val="00180280"/>
    <w:rsid w:val="001807C9"/>
    <w:rsid w:val="00180E1E"/>
    <w:rsid w:val="00183C94"/>
    <w:rsid w:val="00186C5F"/>
    <w:rsid w:val="00190B2B"/>
    <w:rsid w:val="001923BE"/>
    <w:rsid w:val="001935DC"/>
    <w:rsid w:val="001940E4"/>
    <w:rsid w:val="00194DC0"/>
    <w:rsid w:val="001952EF"/>
    <w:rsid w:val="0019579D"/>
    <w:rsid w:val="00195DDB"/>
    <w:rsid w:val="0019679A"/>
    <w:rsid w:val="0019683C"/>
    <w:rsid w:val="00197661"/>
    <w:rsid w:val="00197695"/>
    <w:rsid w:val="00197D8A"/>
    <w:rsid w:val="001A0776"/>
    <w:rsid w:val="001A0B34"/>
    <w:rsid w:val="001A0BA7"/>
    <w:rsid w:val="001A0CD1"/>
    <w:rsid w:val="001A12BA"/>
    <w:rsid w:val="001A22C8"/>
    <w:rsid w:val="001A253D"/>
    <w:rsid w:val="001A2719"/>
    <w:rsid w:val="001A4626"/>
    <w:rsid w:val="001A583A"/>
    <w:rsid w:val="001A5AD8"/>
    <w:rsid w:val="001A74FD"/>
    <w:rsid w:val="001A7775"/>
    <w:rsid w:val="001B0C5D"/>
    <w:rsid w:val="001B0E51"/>
    <w:rsid w:val="001B1C74"/>
    <w:rsid w:val="001B29C9"/>
    <w:rsid w:val="001B3A3B"/>
    <w:rsid w:val="001B431D"/>
    <w:rsid w:val="001B4AA7"/>
    <w:rsid w:val="001B4B11"/>
    <w:rsid w:val="001B6FED"/>
    <w:rsid w:val="001B78A8"/>
    <w:rsid w:val="001B78F5"/>
    <w:rsid w:val="001C0069"/>
    <w:rsid w:val="001C1498"/>
    <w:rsid w:val="001C18A6"/>
    <w:rsid w:val="001C4809"/>
    <w:rsid w:val="001C6164"/>
    <w:rsid w:val="001C62B8"/>
    <w:rsid w:val="001C62D6"/>
    <w:rsid w:val="001C6AEA"/>
    <w:rsid w:val="001C6EF3"/>
    <w:rsid w:val="001C74EB"/>
    <w:rsid w:val="001C765A"/>
    <w:rsid w:val="001D0648"/>
    <w:rsid w:val="001D0B57"/>
    <w:rsid w:val="001D10D6"/>
    <w:rsid w:val="001D10F3"/>
    <w:rsid w:val="001D16B8"/>
    <w:rsid w:val="001D2DE2"/>
    <w:rsid w:val="001D3DF2"/>
    <w:rsid w:val="001D5036"/>
    <w:rsid w:val="001D6CAD"/>
    <w:rsid w:val="001D7292"/>
    <w:rsid w:val="001D732C"/>
    <w:rsid w:val="001E162E"/>
    <w:rsid w:val="001E196C"/>
    <w:rsid w:val="001E43CD"/>
    <w:rsid w:val="001E452F"/>
    <w:rsid w:val="001E5124"/>
    <w:rsid w:val="001E56B1"/>
    <w:rsid w:val="001E6F38"/>
    <w:rsid w:val="001E7488"/>
    <w:rsid w:val="001E75F2"/>
    <w:rsid w:val="001E7953"/>
    <w:rsid w:val="001F009E"/>
    <w:rsid w:val="001F1924"/>
    <w:rsid w:val="001F1E0F"/>
    <w:rsid w:val="001F26DF"/>
    <w:rsid w:val="001F3F0E"/>
    <w:rsid w:val="001F4658"/>
    <w:rsid w:val="001F48F6"/>
    <w:rsid w:val="001F4F8D"/>
    <w:rsid w:val="001F5B28"/>
    <w:rsid w:val="001F5E31"/>
    <w:rsid w:val="001F7BC0"/>
    <w:rsid w:val="00200CB2"/>
    <w:rsid w:val="002014AB"/>
    <w:rsid w:val="00202177"/>
    <w:rsid w:val="002023D3"/>
    <w:rsid w:val="002061C6"/>
    <w:rsid w:val="0020639B"/>
    <w:rsid w:val="00207C06"/>
    <w:rsid w:val="0021003B"/>
    <w:rsid w:val="00210DC4"/>
    <w:rsid w:val="0021153B"/>
    <w:rsid w:val="00211FB1"/>
    <w:rsid w:val="00212DF3"/>
    <w:rsid w:val="00215199"/>
    <w:rsid w:val="002154A4"/>
    <w:rsid w:val="002169C4"/>
    <w:rsid w:val="00216B6D"/>
    <w:rsid w:val="00216BC9"/>
    <w:rsid w:val="00217F52"/>
    <w:rsid w:val="00220FAD"/>
    <w:rsid w:val="002213D6"/>
    <w:rsid w:val="00222158"/>
    <w:rsid w:val="002225DF"/>
    <w:rsid w:val="00224541"/>
    <w:rsid w:val="002266D9"/>
    <w:rsid w:val="002267A4"/>
    <w:rsid w:val="002306B5"/>
    <w:rsid w:val="00230E43"/>
    <w:rsid w:val="002318C6"/>
    <w:rsid w:val="00233CAB"/>
    <w:rsid w:val="00234014"/>
    <w:rsid w:val="00234358"/>
    <w:rsid w:val="00234862"/>
    <w:rsid w:val="00234A17"/>
    <w:rsid w:val="002351F1"/>
    <w:rsid w:val="00235589"/>
    <w:rsid w:val="00236294"/>
    <w:rsid w:val="002368D8"/>
    <w:rsid w:val="00236DCE"/>
    <w:rsid w:val="002371C7"/>
    <w:rsid w:val="0023761A"/>
    <w:rsid w:val="002376D0"/>
    <w:rsid w:val="00237716"/>
    <w:rsid w:val="00237F17"/>
    <w:rsid w:val="002406DB"/>
    <w:rsid w:val="002407E5"/>
    <w:rsid w:val="002413B1"/>
    <w:rsid w:val="002421CF"/>
    <w:rsid w:val="00242C04"/>
    <w:rsid w:val="00242D41"/>
    <w:rsid w:val="00243D2B"/>
    <w:rsid w:val="002462FA"/>
    <w:rsid w:val="00246515"/>
    <w:rsid w:val="002478A8"/>
    <w:rsid w:val="0025051E"/>
    <w:rsid w:val="002507BB"/>
    <w:rsid w:val="0025146D"/>
    <w:rsid w:val="00252004"/>
    <w:rsid w:val="00252FC6"/>
    <w:rsid w:val="00254729"/>
    <w:rsid w:val="00256A13"/>
    <w:rsid w:val="00256CE0"/>
    <w:rsid w:val="00256ED3"/>
    <w:rsid w:val="00257352"/>
    <w:rsid w:val="002575C9"/>
    <w:rsid w:val="00257A8C"/>
    <w:rsid w:val="00260627"/>
    <w:rsid w:val="002610EF"/>
    <w:rsid w:val="002618BF"/>
    <w:rsid w:val="00263541"/>
    <w:rsid w:val="00263BC6"/>
    <w:rsid w:val="00264103"/>
    <w:rsid w:val="00264113"/>
    <w:rsid w:val="00264754"/>
    <w:rsid w:val="00265127"/>
    <w:rsid w:val="0026538E"/>
    <w:rsid w:val="00265405"/>
    <w:rsid w:val="0026549E"/>
    <w:rsid w:val="00265522"/>
    <w:rsid w:val="00265F7D"/>
    <w:rsid w:val="00266663"/>
    <w:rsid w:val="002672CB"/>
    <w:rsid w:val="0026767D"/>
    <w:rsid w:val="0026780C"/>
    <w:rsid w:val="00267B19"/>
    <w:rsid w:val="00270432"/>
    <w:rsid w:val="00270510"/>
    <w:rsid w:val="00270AAC"/>
    <w:rsid w:val="002715E5"/>
    <w:rsid w:val="002722BF"/>
    <w:rsid w:val="002725D8"/>
    <w:rsid w:val="00275353"/>
    <w:rsid w:val="00276BED"/>
    <w:rsid w:val="002770F6"/>
    <w:rsid w:val="002771C3"/>
    <w:rsid w:val="0028007B"/>
    <w:rsid w:val="00281140"/>
    <w:rsid w:val="00283552"/>
    <w:rsid w:val="00283705"/>
    <w:rsid w:val="00284428"/>
    <w:rsid w:val="002857F2"/>
    <w:rsid w:val="00286DEA"/>
    <w:rsid w:val="00286FF6"/>
    <w:rsid w:val="00287286"/>
    <w:rsid w:val="002900F0"/>
    <w:rsid w:val="00290F22"/>
    <w:rsid w:val="00291D6E"/>
    <w:rsid w:val="0029459D"/>
    <w:rsid w:val="00294BA0"/>
    <w:rsid w:val="00294DBD"/>
    <w:rsid w:val="00294E2C"/>
    <w:rsid w:val="002951C1"/>
    <w:rsid w:val="0029594B"/>
    <w:rsid w:val="00295B69"/>
    <w:rsid w:val="00296F7E"/>
    <w:rsid w:val="00297718"/>
    <w:rsid w:val="00297FD8"/>
    <w:rsid w:val="002A001A"/>
    <w:rsid w:val="002A00F1"/>
    <w:rsid w:val="002A01F5"/>
    <w:rsid w:val="002A063F"/>
    <w:rsid w:val="002A129D"/>
    <w:rsid w:val="002A2CA5"/>
    <w:rsid w:val="002A2E31"/>
    <w:rsid w:val="002A4B70"/>
    <w:rsid w:val="002A4CE3"/>
    <w:rsid w:val="002A541A"/>
    <w:rsid w:val="002A54CA"/>
    <w:rsid w:val="002A63EA"/>
    <w:rsid w:val="002A6D56"/>
    <w:rsid w:val="002A752B"/>
    <w:rsid w:val="002B05DC"/>
    <w:rsid w:val="002B0B4C"/>
    <w:rsid w:val="002B18F2"/>
    <w:rsid w:val="002B2064"/>
    <w:rsid w:val="002B211D"/>
    <w:rsid w:val="002B3140"/>
    <w:rsid w:val="002B417E"/>
    <w:rsid w:val="002B437B"/>
    <w:rsid w:val="002B4391"/>
    <w:rsid w:val="002B55B5"/>
    <w:rsid w:val="002B65B6"/>
    <w:rsid w:val="002B6D95"/>
    <w:rsid w:val="002C0DF1"/>
    <w:rsid w:val="002C10DB"/>
    <w:rsid w:val="002C12A9"/>
    <w:rsid w:val="002C2CFF"/>
    <w:rsid w:val="002C3012"/>
    <w:rsid w:val="002C4790"/>
    <w:rsid w:val="002C5033"/>
    <w:rsid w:val="002C5F9B"/>
    <w:rsid w:val="002D00F9"/>
    <w:rsid w:val="002D0208"/>
    <w:rsid w:val="002D080F"/>
    <w:rsid w:val="002D1397"/>
    <w:rsid w:val="002D21FC"/>
    <w:rsid w:val="002D2A07"/>
    <w:rsid w:val="002D3302"/>
    <w:rsid w:val="002D4EBB"/>
    <w:rsid w:val="002D5DD8"/>
    <w:rsid w:val="002D6DE6"/>
    <w:rsid w:val="002D6F24"/>
    <w:rsid w:val="002D766C"/>
    <w:rsid w:val="002D7E1C"/>
    <w:rsid w:val="002E0D96"/>
    <w:rsid w:val="002E238B"/>
    <w:rsid w:val="002E2452"/>
    <w:rsid w:val="002E2576"/>
    <w:rsid w:val="002E28F3"/>
    <w:rsid w:val="002E2B3B"/>
    <w:rsid w:val="002E45B7"/>
    <w:rsid w:val="002E521B"/>
    <w:rsid w:val="002E53CD"/>
    <w:rsid w:val="002E5888"/>
    <w:rsid w:val="002E6B0D"/>
    <w:rsid w:val="002E6FCF"/>
    <w:rsid w:val="002E71D1"/>
    <w:rsid w:val="002E71F7"/>
    <w:rsid w:val="002F0007"/>
    <w:rsid w:val="002F034C"/>
    <w:rsid w:val="002F03E0"/>
    <w:rsid w:val="002F0D7B"/>
    <w:rsid w:val="002F0FAB"/>
    <w:rsid w:val="002F1E32"/>
    <w:rsid w:val="002F2093"/>
    <w:rsid w:val="002F291C"/>
    <w:rsid w:val="002F2B9F"/>
    <w:rsid w:val="002F3A6F"/>
    <w:rsid w:val="002F4891"/>
    <w:rsid w:val="002F4E6D"/>
    <w:rsid w:val="002F53C4"/>
    <w:rsid w:val="002F5D4A"/>
    <w:rsid w:val="002F65E1"/>
    <w:rsid w:val="002F729F"/>
    <w:rsid w:val="00300731"/>
    <w:rsid w:val="00300BE4"/>
    <w:rsid w:val="00301947"/>
    <w:rsid w:val="00301FAF"/>
    <w:rsid w:val="003024EA"/>
    <w:rsid w:val="00302A4C"/>
    <w:rsid w:val="003032FD"/>
    <w:rsid w:val="003034C3"/>
    <w:rsid w:val="003043F2"/>
    <w:rsid w:val="0030573A"/>
    <w:rsid w:val="003058C4"/>
    <w:rsid w:val="00305D04"/>
    <w:rsid w:val="00306366"/>
    <w:rsid w:val="0030645A"/>
    <w:rsid w:val="00307091"/>
    <w:rsid w:val="00310AA6"/>
    <w:rsid w:val="00311B96"/>
    <w:rsid w:val="00314124"/>
    <w:rsid w:val="003141F6"/>
    <w:rsid w:val="00314B79"/>
    <w:rsid w:val="00315C63"/>
    <w:rsid w:val="00317296"/>
    <w:rsid w:val="00320311"/>
    <w:rsid w:val="00320AF7"/>
    <w:rsid w:val="00321B74"/>
    <w:rsid w:val="003236A7"/>
    <w:rsid w:val="003236B5"/>
    <w:rsid w:val="00323993"/>
    <w:rsid w:val="00323CE9"/>
    <w:rsid w:val="00323ECB"/>
    <w:rsid w:val="00324416"/>
    <w:rsid w:val="00325165"/>
    <w:rsid w:val="00325FD3"/>
    <w:rsid w:val="00326956"/>
    <w:rsid w:val="00326F8D"/>
    <w:rsid w:val="00327212"/>
    <w:rsid w:val="0032725A"/>
    <w:rsid w:val="00327700"/>
    <w:rsid w:val="003301FB"/>
    <w:rsid w:val="0033198A"/>
    <w:rsid w:val="00332419"/>
    <w:rsid w:val="00332AF3"/>
    <w:rsid w:val="00333454"/>
    <w:rsid w:val="00333EA1"/>
    <w:rsid w:val="00334008"/>
    <w:rsid w:val="00335938"/>
    <w:rsid w:val="00335B45"/>
    <w:rsid w:val="00336530"/>
    <w:rsid w:val="00336B53"/>
    <w:rsid w:val="00336B8D"/>
    <w:rsid w:val="00337115"/>
    <w:rsid w:val="003376F8"/>
    <w:rsid w:val="0033788E"/>
    <w:rsid w:val="00337C3A"/>
    <w:rsid w:val="00337EDE"/>
    <w:rsid w:val="0034120D"/>
    <w:rsid w:val="00342136"/>
    <w:rsid w:val="00342184"/>
    <w:rsid w:val="003432D1"/>
    <w:rsid w:val="00343E7C"/>
    <w:rsid w:val="00344352"/>
    <w:rsid w:val="0034573E"/>
    <w:rsid w:val="00345750"/>
    <w:rsid w:val="0034593A"/>
    <w:rsid w:val="00345E4C"/>
    <w:rsid w:val="00347DFE"/>
    <w:rsid w:val="00350713"/>
    <w:rsid w:val="0035117D"/>
    <w:rsid w:val="003514B8"/>
    <w:rsid w:val="003519A9"/>
    <w:rsid w:val="00351E8B"/>
    <w:rsid w:val="00351FB3"/>
    <w:rsid w:val="003526AD"/>
    <w:rsid w:val="0035307A"/>
    <w:rsid w:val="003530ED"/>
    <w:rsid w:val="00353211"/>
    <w:rsid w:val="00354D20"/>
    <w:rsid w:val="00357949"/>
    <w:rsid w:val="00357D47"/>
    <w:rsid w:val="0036062A"/>
    <w:rsid w:val="00360C53"/>
    <w:rsid w:val="00360F68"/>
    <w:rsid w:val="00362706"/>
    <w:rsid w:val="0036297D"/>
    <w:rsid w:val="003629D1"/>
    <w:rsid w:val="003635E9"/>
    <w:rsid w:val="003639A2"/>
    <w:rsid w:val="00364A7B"/>
    <w:rsid w:val="003659A5"/>
    <w:rsid w:val="0036618D"/>
    <w:rsid w:val="00367684"/>
    <w:rsid w:val="00370F70"/>
    <w:rsid w:val="003712B0"/>
    <w:rsid w:val="003717C5"/>
    <w:rsid w:val="00371E73"/>
    <w:rsid w:val="00372B21"/>
    <w:rsid w:val="00373287"/>
    <w:rsid w:val="00373D60"/>
    <w:rsid w:val="003752BE"/>
    <w:rsid w:val="00375F1B"/>
    <w:rsid w:val="003765B7"/>
    <w:rsid w:val="00377565"/>
    <w:rsid w:val="00377652"/>
    <w:rsid w:val="003777C7"/>
    <w:rsid w:val="0038158C"/>
    <w:rsid w:val="00382C7E"/>
    <w:rsid w:val="003834E8"/>
    <w:rsid w:val="00384817"/>
    <w:rsid w:val="0038540D"/>
    <w:rsid w:val="00385501"/>
    <w:rsid w:val="00385710"/>
    <w:rsid w:val="00387465"/>
    <w:rsid w:val="00387575"/>
    <w:rsid w:val="0038772E"/>
    <w:rsid w:val="00390C77"/>
    <w:rsid w:val="0039364B"/>
    <w:rsid w:val="0039379A"/>
    <w:rsid w:val="00393EDB"/>
    <w:rsid w:val="00393F0B"/>
    <w:rsid w:val="00394BDB"/>
    <w:rsid w:val="00395222"/>
    <w:rsid w:val="003A0773"/>
    <w:rsid w:val="003A08AD"/>
    <w:rsid w:val="003A0BBA"/>
    <w:rsid w:val="003A1485"/>
    <w:rsid w:val="003A16D5"/>
    <w:rsid w:val="003A1ABC"/>
    <w:rsid w:val="003A1FC1"/>
    <w:rsid w:val="003A2598"/>
    <w:rsid w:val="003A290A"/>
    <w:rsid w:val="003A3CD1"/>
    <w:rsid w:val="003A6315"/>
    <w:rsid w:val="003A6BE7"/>
    <w:rsid w:val="003A7649"/>
    <w:rsid w:val="003B3FA4"/>
    <w:rsid w:val="003B4247"/>
    <w:rsid w:val="003B4695"/>
    <w:rsid w:val="003B55D8"/>
    <w:rsid w:val="003B6BDE"/>
    <w:rsid w:val="003C189A"/>
    <w:rsid w:val="003C1C58"/>
    <w:rsid w:val="003C1EC5"/>
    <w:rsid w:val="003C28C9"/>
    <w:rsid w:val="003C2BE6"/>
    <w:rsid w:val="003C3325"/>
    <w:rsid w:val="003C4313"/>
    <w:rsid w:val="003C517B"/>
    <w:rsid w:val="003C5892"/>
    <w:rsid w:val="003C5F9F"/>
    <w:rsid w:val="003D1654"/>
    <w:rsid w:val="003D1AC5"/>
    <w:rsid w:val="003D1BF5"/>
    <w:rsid w:val="003D2E9B"/>
    <w:rsid w:val="003D6146"/>
    <w:rsid w:val="003D727F"/>
    <w:rsid w:val="003D7D56"/>
    <w:rsid w:val="003E0A3A"/>
    <w:rsid w:val="003E25EC"/>
    <w:rsid w:val="003E3E25"/>
    <w:rsid w:val="003E47BA"/>
    <w:rsid w:val="003E51A7"/>
    <w:rsid w:val="003E52F4"/>
    <w:rsid w:val="003E6F62"/>
    <w:rsid w:val="003E7EAF"/>
    <w:rsid w:val="003F1257"/>
    <w:rsid w:val="003F1752"/>
    <w:rsid w:val="003F1BC2"/>
    <w:rsid w:val="003F1EEA"/>
    <w:rsid w:val="003F2597"/>
    <w:rsid w:val="003F2C07"/>
    <w:rsid w:val="003F36B0"/>
    <w:rsid w:val="003F3DE5"/>
    <w:rsid w:val="003F42AA"/>
    <w:rsid w:val="003F48A1"/>
    <w:rsid w:val="003F5F3D"/>
    <w:rsid w:val="003F6E70"/>
    <w:rsid w:val="003F6E88"/>
    <w:rsid w:val="003F70FA"/>
    <w:rsid w:val="003F79E4"/>
    <w:rsid w:val="003F7FFC"/>
    <w:rsid w:val="00402085"/>
    <w:rsid w:val="00403860"/>
    <w:rsid w:val="00404B18"/>
    <w:rsid w:val="00404E95"/>
    <w:rsid w:val="004058AF"/>
    <w:rsid w:val="00405FB0"/>
    <w:rsid w:val="00406AAA"/>
    <w:rsid w:val="004079FC"/>
    <w:rsid w:val="0041028F"/>
    <w:rsid w:val="00410606"/>
    <w:rsid w:val="00412D6F"/>
    <w:rsid w:val="00412F20"/>
    <w:rsid w:val="00413824"/>
    <w:rsid w:val="00413A80"/>
    <w:rsid w:val="0041497B"/>
    <w:rsid w:val="004166F7"/>
    <w:rsid w:val="00416780"/>
    <w:rsid w:val="00416E2F"/>
    <w:rsid w:val="0041734E"/>
    <w:rsid w:val="004224F0"/>
    <w:rsid w:val="0042284A"/>
    <w:rsid w:val="00422B2D"/>
    <w:rsid w:val="00423D62"/>
    <w:rsid w:val="00423FAE"/>
    <w:rsid w:val="00424A77"/>
    <w:rsid w:val="00424FF6"/>
    <w:rsid w:val="00425A5B"/>
    <w:rsid w:val="0042615E"/>
    <w:rsid w:val="0042661A"/>
    <w:rsid w:val="00427050"/>
    <w:rsid w:val="00427ACB"/>
    <w:rsid w:val="00431818"/>
    <w:rsid w:val="00431AAE"/>
    <w:rsid w:val="00431CA4"/>
    <w:rsid w:val="00433523"/>
    <w:rsid w:val="00433B05"/>
    <w:rsid w:val="00434678"/>
    <w:rsid w:val="00434746"/>
    <w:rsid w:val="00435766"/>
    <w:rsid w:val="00440BDF"/>
    <w:rsid w:val="00440D7E"/>
    <w:rsid w:val="00440F00"/>
    <w:rsid w:val="00441FAA"/>
    <w:rsid w:val="00442DA2"/>
    <w:rsid w:val="004430AD"/>
    <w:rsid w:val="00443209"/>
    <w:rsid w:val="00446564"/>
    <w:rsid w:val="00447DCB"/>
    <w:rsid w:val="00450207"/>
    <w:rsid w:val="0045108D"/>
    <w:rsid w:val="004529E3"/>
    <w:rsid w:val="00453C0D"/>
    <w:rsid w:val="00454CBB"/>
    <w:rsid w:val="00455393"/>
    <w:rsid w:val="0045547F"/>
    <w:rsid w:val="00455615"/>
    <w:rsid w:val="00456A42"/>
    <w:rsid w:val="00456E68"/>
    <w:rsid w:val="0046055E"/>
    <w:rsid w:val="00460F16"/>
    <w:rsid w:val="004616DF"/>
    <w:rsid w:val="00461D02"/>
    <w:rsid w:val="00461EFA"/>
    <w:rsid w:val="00462956"/>
    <w:rsid w:val="00462976"/>
    <w:rsid w:val="00463615"/>
    <w:rsid w:val="004637C3"/>
    <w:rsid w:val="00463F9A"/>
    <w:rsid w:val="004640B9"/>
    <w:rsid w:val="00465B95"/>
    <w:rsid w:val="0046664D"/>
    <w:rsid w:val="00466B59"/>
    <w:rsid w:val="00466F6E"/>
    <w:rsid w:val="00467288"/>
    <w:rsid w:val="0046744C"/>
    <w:rsid w:val="0046790F"/>
    <w:rsid w:val="004710E7"/>
    <w:rsid w:val="00471B47"/>
    <w:rsid w:val="00472D58"/>
    <w:rsid w:val="004761E4"/>
    <w:rsid w:val="00477A94"/>
    <w:rsid w:val="00477E99"/>
    <w:rsid w:val="0048086B"/>
    <w:rsid w:val="00480D07"/>
    <w:rsid w:val="0048182A"/>
    <w:rsid w:val="00481871"/>
    <w:rsid w:val="004827B0"/>
    <w:rsid w:val="0048320F"/>
    <w:rsid w:val="00483BEE"/>
    <w:rsid w:val="00484F50"/>
    <w:rsid w:val="00484F78"/>
    <w:rsid w:val="0048570A"/>
    <w:rsid w:val="00487EFA"/>
    <w:rsid w:val="004905DF"/>
    <w:rsid w:val="004908F3"/>
    <w:rsid w:val="00490A57"/>
    <w:rsid w:val="00491F3A"/>
    <w:rsid w:val="0049258F"/>
    <w:rsid w:val="00493190"/>
    <w:rsid w:val="00493743"/>
    <w:rsid w:val="00493B40"/>
    <w:rsid w:val="00494C47"/>
    <w:rsid w:val="00495C36"/>
    <w:rsid w:val="0049631A"/>
    <w:rsid w:val="00496B79"/>
    <w:rsid w:val="004A041C"/>
    <w:rsid w:val="004A0ED6"/>
    <w:rsid w:val="004A0F8C"/>
    <w:rsid w:val="004A11CB"/>
    <w:rsid w:val="004A2DC0"/>
    <w:rsid w:val="004A2E3F"/>
    <w:rsid w:val="004A3BD6"/>
    <w:rsid w:val="004A447E"/>
    <w:rsid w:val="004A597F"/>
    <w:rsid w:val="004A5F33"/>
    <w:rsid w:val="004A6E0F"/>
    <w:rsid w:val="004A7495"/>
    <w:rsid w:val="004B0373"/>
    <w:rsid w:val="004B29C8"/>
    <w:rsid w:val="004B3B01"/>
    <w:rsid w:val="004B4067"/>
    <w:rsid w:val="004B654E"/>
    <w:rsid w:val="004B7181"/>
    <w:rsid w:val="004B7427"/>
    <w:rsid w:val="004B7454"/>
    <w:rsid w:val="004C0435"/>
    <w:rsid w:val="004C0886"/>
    <w:rsid w:val="004C1E6B"/>
    <w:rsid w:val="004C29E3"/>
    <w:rsid w:val="004C2A1F"/>
    <w:rsid w:val="004C2C87"/>
    <w:rsid w:val="004C340C"/>
    <w:rsid w:val="004C3943"/>
    <w:rsid w:val="004C4527"/>
    <w:rsid w:val="004C51F8"/>
    <w:rsid w:val="004C63BB"/>
    <w:rsid w:val="004C672C"/>
    <w:rsid w:val="004C6CF5"/>
    <w:rsid w:val="004D02CF"/>
    <w:rsid w:val="004D03EA"/>
    <w:rsid w:val="004D0675"/>
    <w:rsid w:val="004D1BF8"/>
    <w:rsid w:val="004D26C3"/>
    <w:rsid w:val="004D3402"/>
    <w:rsid w:val="004D378F"/>
    <w:rsid w:val="004D3B9E"/>
    <w:rsid w:val="004D4466"/>
    <w:rsid w:val="004D4851"/>
    <w:rsid w:val="004D4FFE"/>
    <w:rsid w:val="004D57FE"/>
    <w:rsid w:val="004D5B97"/>
    <w:rsid w:val="004D68E6"/>
    <w:rsid w:val="004D6BA1"/>
    <w:rsid w:val="004D7143"/>
    <w:rsid w:val="004D7C13"/>
    <w:rsid w:val="004E0319"/>
    <w:rsid w:val="004E05AC"/>
    <w:rsid w:val="004E10E3"/>
    <w:rsid w:val="004E120E"/>
    <w:rsid w:val="004E13B3"/>
    <w:rsid w:val="004E51D4"/>
    <w:rsid w:val="004E565D"/>
    <w:rsid w:val="004E6FC5"/>
    <w:rsid w:val="004E7637"/>
    <w:rsid w:val="004E7E36"/>
    <w:rsid w:val="004F0BDA"/>
    <w:rsid w:val="004F1538"/>
    <w:rsid w:val="004F168F"/>
    <w:rsid w:val="004F1D77"/>
    <w:rsid w:val="004F373B"/>
    <w:rsid w:val="004F3C00"/>
    <w:rsid w:val="004F3CBF"/>
    <w:rsid w:val="004F3E19"/>
    <w:rsid w:val="004F4D9D"/>
    <w:rsid w:val="004F7CF5"/>
    <w:rsid w:val="00500764"/>
    <w:rsid w:val="00501203"/>
    <w:rsid w:val="00501800"/>
    <w:rsid w:val="0050257D"/>
    <w:rsid w:val="00502AD5"/>
    <w:rsid w:val="005033E5"/>
    <w:rsid w:val="005051FE"/>
    <w:rsid w:val="00505507"/>
    <w:rsid w:val="00505955"/>
    <w:rsid w:val="00505A2B"/>
    <w:rsid w:val="005063B2"/>
    <w:rsid w:val="00506E5C"/>
    <w:rsid w:val="00507290"/>
    <w:rsid w:val="00510130"/>
    <w:rsid w:val="00510FF2"/>
    <w:rsid w:val="00511A1A"/>
    <w:rsid w:val="00511C41"/>
    <w:rsid w:val="00512724"/>
    <w:rsid w:val="00513A6C"/>
    <w:rsid w:val="00513B98"/>
    <w:rsid w:val="00514775"/>
    <w:rsid w:val="00515293"/>
    <w:rsid w:val="005162E8"/>
    <w:rsid w:val="005164EA"/>
    <w:rsid w:val="00516BF4"/>
    <w:rsid w:val="00517568"/>
    <w:rsid w:val="00517B78"/>
    <w:rsid w:val="00517D1C"/>
    <w:rsid w:val="0052060D"/>
    <w:rsid w:val="00520700"/>
    <w:rsid w:val="005207B9"/>
    <w:rsid w:val="00520A2C"/>
    <w:rsid w:val="00521DC4"/>
    <w:rsid w:val="005221FB"/>
    <w:rsid w:val="00522C3A"/>
    <w:rsid w:val="005242C5"/>
    <w:rsid w:val="00524559"/>
    <w:rsid w:val="0052618B"/>
    <w:rsid w:val="005261D2"/>
    <w:rsid w:val="00526A35"/>
    <w:rsid w:val="00526F41"/>
    <w:rsid w:val="00527A96"/>
    <w:rsid w:val="00527F3F"/>
    <w:rsid w:val="00530679"/>
    <w:rsid w:val="00531355"/>
    <w:rsid w:val="00531AB5"/>
    <w:rsid w:val="00531E0D"/>
    <w:rsid w:val="005320BA"/>
    <w:rsid w:val="00532380"/>
    <w:rsid w:val="005335C0"/>
    <w:rsid w:val="00534276"/>
    <w:rsid w:val="005349DF"/>
    <w:rsid w:val="00534C6A"/>
    <w:rsid w:val="005356AA"/>
    <w:rsid w:val="00535E33"/>
    <w:rsid w:val="0053654F"/>
    <w:rsid w:val="00536F27"/>
    <w:rsid w:val="0053792C"/>
    <w:rsid w:val="005379B5"/>
    <w:rsid w:val="00540A02"/>
    <w:rsid w:val="00540AC6"/>
    <w:rsid w:val="0054263E"/>
    <w:rsid w:val="00543218"/>
    <w:rsid w:val="0054376D"/>
    <w:rsid w:val="00545598"/>
    <w:rsid w:val="0054656A"/>
    <w:rsid w:val="00546F8D"/>
    <w:rsid w:val="00550F0F"/>
    <w:rsid w:val="0055130E"/>
    <w:rsid w:val="00551874"/>
    <w:rsid w:val="005518F3"/>
    <w:rsid w:val="00551967"/>
    <w:rsid w:val="00551AFC"/>
    <w:rsid w:val="0055225F"/>
    <w:rsid w:val="005536C8"/>
    <w:rsid w:val="00553D17"/>
    <w:rsid w:val="00555A3D"/>
    <w:rsid w:val="00555FFF"/>
    <w:rsid w:val="0055682E"/>
    <w:rsid w:val="005568DE"/>
    <w:rsid w:val="00556940"/>
    <w:rsid w:val="00556A7A"/>
    <w:rsid w:val="0055750E"/>
    <w:rsid w:val="00557A0C"/>
    <w:rsid w:val="00560830"/>
    <w:rsid w:val="00560926"/>
    <w:rsid w:val="00560E48"/>
    <w:rsid w:val="00561A8A"/>
    <w:rsid w:val="00561B21"/>
    <w:rsid w:val="005623A6"/>
    <w:rsid w:val="005628BE"/>
    <w:rsid w:val="00563343"/>
    <w:rsid w:val="00563D3D"/>
    <w:rsid w:val="005648CD"/>
    <w:rsid w:val="00566F2B"/>
    <w:rsid w:val="005678BA"/>
    <w:rsid w:val="00570BB6"/>
    <w:rsid w:val="005711F3"/>
    <w:rsid w:val="00572F55"/>
    <w:rsid w:val="00573D7F"/>
    <w:rsid w:val="005743FB"/>
    <w:rsid w:val="0057557A"/>
    <w:rsid w:val="00575DE7"/>
    <w:rsid w:val="0057649C"/>
    <w:rsid w:val="00576E0E"/>
    <w:rsid w:val="00577388"/>
    <w:rsid w:val="0058006E"/>
    <w:rsid w:val="00581499"/>
    <w:rsid w:val="0058270A"/>
    <w:rsid w:val="00582DD6"/>
    <w:rsid w:val="005842F4"/>
    <w:rsid w:val="005849FB"/>
    <w:rsid w:val="00585837"/>
    <w:rsid w:val="00586B5E"/>
    <w:rsid w:val="005876D4"/>
    <w:rsid w:val="00587D31"/>
    <w:rsid w:val="00590317"/>
    <w:rsid w:val="00590B70"/>
    <w:rsid w:val="00591E52"/>
    <w:rsid w:val="0059269F"/>
    <w:rsid w:val="00592E83"/>
    <w:rsid w:val="0059349A"/>
    <w:rsid w:val="00593704"/>
    <w:rsid w:val="00593E00"/>
    <w:rsid w:val="00594530"/>
    <w:rsid w:val="00595B8D"/>
    <w:rsid w:val="00595C56"/>
    <w:rsid w:val="00596356"/>
    <w:rsid w:val="0059711A"/>
    <w:rsid w:val="005A05F1"/>
    <w:rsid w:val="005A1AF3"/>
    <w:rsid w:val="005A1C2A"/>
    <w:rsid w:val="005A2304"/>
    <w:rsid w:val="005A236A"/>
    <w:rsid w:val="005A2AEC"/>
    <w:rsid w:val="005A3B3A"/>
    <w:rsid w:val="005A3BF1"/>
    <w:rsid w:val="005A4744"/>
    <w:rsid w:val="005A5863"/>
    <w:rsid w:val="005A6084"/>
    <w:rsid w:val="005A6BC4"/>
    <w:rsid w:val="005A7F88"/>
    <w:rsid w:val="005B07C7"/>
    <w:rsid w:val="005B08AD"/>
    <w:rsid w:val="005B0A5B"/>
    <w:rsid w:val="005B1310"/>
    <w:rsid w:val="005B2C1B"/>
    <w:rsid w:val="005B2EAE"/>
    <w:rsid w:val="005B31AF"/>
    <w:rsid w:val="005B36AA"/>
    <w:rsid w:val="005B3A1A"/>
    <w:rsid w:val="005B40B2"/>
    <w:rsid w:val="005B6472"/>
    <w:rsid w:val="005B725B"/>
    <w:rsid w:val="005B72D9"/>
    <w:rsid w:val="005C00E8"/>
    <w:rsid w:val="005C097E"/>
    <w:rsid w:val="005C0A8A"/>
    <w:rsid w:val="005C1F0E"/>
    <w:rsid w:val="005C298E"/>
    <w:rsid w:val="005C29F0"/>
    <w:rsid w:val="005C2F6D"/>
    <w:rsid w:val="005C3982"/>
    <w:rsid w:val="005C3A42"/>
    <w:rsid w:val="005C45B6"/>
    <w:rsid w:val="005C58F8"/>
    <w:rsid w:val="005C5C6D"/>
    <w:rsid w:val="005C7501"/>
    <w:rsid w:val="005C7C14"/>
    <w:rsid w:val="005D14A1"/>
    <w:rsid w:val="005D1C1B"/>
    <w:rsid w:val="005D1F7F"/>
    <w:rsid w:val="005D2712"/>
    <w:rsid w:val="005D2BDC"/>
    <w:rsid w:val="005D2C73"/>
    <w:rsid w:val="005D311F"/>
    <w:rsid w:val="005D48BB"/>
    <w:rsid w:val="005D5090"/>
    <w:rsid w:val="005D52F1"/>
    <w:rsid w:val="005D6EB8"/>
    <w:rsid w:val="005E074E"/>
    <w:rsid w:val="005E3023"/>
    <w:rsid w:val="005E3922"/>
    <w:rsid w:val="005E4876"/>
    <w:rsid w:val="005E4C27"/>
    <w:rsid w:val="005E4F25"/>
    <w:rsid w:val="005E5DA6"/>
    <w:rsid w:val="005E6E50"/>
    <w:rsid w:val="005F047A"/>
    <w:rsid w:val="005F0F7D"/>
    <w:rsid w:val="005F1521"/>
    <w:rsid w:val="005F2B60"/>
    <w:rsid w:val="005F340D"/>
    <w:rsid w:val="005F3767"/>
    <w:rsid w:val="005F387E"/>
    <w:rsid w:val="005F3BD1"/>
    <w:rsid w:val="005F4873"/>
    <w:rsid w:val="005F559D"/>
    <w:rsid w:val="005F5ADE"/>
    <w:rsid w:val="005F676B"/>
    <w:rsid w:val="00600158"/>
    <w:rsid w:val="0060059C"/>
    <w:rsid w:val="00600DEA"/>
    <w:rsid w:val="00602161"/>
    <w:rsid w:val="00603FE7"/>
    <w:rsid w:val="00604489"/>
    <w:rsid w:val="00604A10"/>
    <w:rsid w:val="00605E37"/>
    <w:rsid w:val="006060FF"/>
    <w:rsid w:val="0060628C"/>
    <w:rsid w:val="0060633A"/>
    <w:rsid w:val="00606918"/>
    <w:rsid w:val="00606AA0"/>
    <w:rsid w:val="006077CF"/>
    <w:rsid w:val="00607F1D"/>
    <w:rsid w:val="00607F65"/>
    <w:rsid w:val="00610B38"/>
    <w:rsid w:val="00610E80"/>
    <w:rsid w:val="00611A6F"/>
    <w:rsid w:val="006124BA"/>
    <w:rsid w:val="00612B6E"/>
    <w:rsid w:val="00612D31"/>
    <w:rsid w:val="00613BE0"/>
    <w:rsid w:val="00614AEC"/>
    <w:rsid w:val="00614E08"/>
    <w:rsid w:val="0061543F"/>
    <w:rsid w:val="006156AF"/>
    <w:rsid w:val="00615F54"/>
    <w:rsid w:val="006169FA"/>
    <w:rsid w:val="00621642"/>
    <w:rsid w:val="006218E6"/>
    <w:rsid w:val="006236FC"/>
    <w:rsid w:val="00623D6A"/>
    <w:rsid w:val="00624A4E"/>
    <w:rsid w:val="00625B1D"/>
    <w:rsid w:val="00626EF6"/>
    <w:rsid w:val="0062703E"/>
    <w:rsid w:val="0062741E"/>
    <w:rsid w:val="00627781"/>
    <w:rsid w:val="00627882"/>
    <w:rsid w:val="006303F7"/>
    <w:rsid w:val="00630529"/>
    <w:rsid w:val="00631247"/>
    <w:rsid w:val="006315B0"/>
    <w:rsid w:val="00631AA2"/>
    <w:rsid w:val="0063201A"/>
    <w:rsid w:val="0063206E"/>
    <w:rsid w:val="006323ED"/>
    <w:rsid w:val="0063252E"/>
    <w:rsid w:val="00633592"/>
    <w:rsid w:val="00633746"/>
    <w:rsid w:val="00633A30"/>
    <w:rsid w:val="00633EA9"/>
    <w:rsid w:val="00634068"/>
    <w:rsid w:val="00634105"/>
    <w:rsid w:val="00635451"/>
    <w:rsid w:val="00635876"/>
    <w:rsid w:val="00636E30"/>
    <w:rsid w:val="006375C0"/>
    <w:rsid w:val="00637AF2"/>
    <w:rsid w:val="00637CD8"/>
    <w:rsid w:val="0064002E"/>
    <w:rsid w:val="00641452"/>
    <w:rsid w:val="00641DA6"/>
    <w:rsid w:val="006436FB"/>
    <w:rsid w:val="006437FC"/>
    <w:rsid w:val="006450B1"/>
    <w:rsid w:val="0064567A"/>
    <w:rsid w:val="00645EDB"/>
    <w:rsid w:val="00645F26"/>
    <w:rsid w:val="006473D4"/>
    <w:rsid w:val="00647C08"/>
    <w:rsid w:val="0065136A"/>
    <w:rsid w:val="0065287D"/>
    <w:rsid w:val="00652F6F"/>
    <w:rsid w:val="0065310B"/>
    <w:rsid w:val="006534BC"/>
    <w:rsid w:val="00654036"/>
    <w:rsid w:val="006544C6"/>
    <w:rsid w:val="00655890"/>
    <w:rsid w:val="0065592B"/>
    <w:rsid w:val="00655CB0"/>
    <w:rsid w:val="00657AF0"/>
    <w:rsid w:val="00661061"/>
    <w:rsid w:val="00661D79"/>
    <w:rsid w:val="00662A16"/>
    <w:rsid w:val="00662BB6"/>
    <w:rsid w:val="00664457"/>
    <w:rsid w:val="00664A76"/>
    <w:rsid w:val="00664A85"/>
    <w:rsid w:val="00665028"/>
    <w:rsid w:val="006654C8"/>
    <w:rsid w:val="00666652"/>
    <w:rsid w:val="00666B95"/>
    <w:rsid w:val="00670023"/>
    <w:rsid w:val="0067015B"/>
    <w:rsid w:val="00670E93"/>
    <w:rsid w:val="0067117E"/>
    <w:rsid w:val="0067155B"/>
    <w:rsid w:val="006715F3"/>
    <w:rsid w:val="006717E8"/>
    <w:rsid w:val="00671B0E"/>
    <w:rsid w:val="00671DED"/>
    <w:rsid w:val="0067261D"/>
    <w:rsid w:val="00673086"/>
    <w:rsid w:val="0067388B"/>
    <w:rsid w:val="00674AEB"/>
    <w:rsid w:val="00674EE7"/>
    <w:rsid w:val="00676101"/>
    <w:rsid w:val="006769C9"/>
    <w:rsid w:val="00677813"/>
    <w:rsid w:val="00677D8B"/>
    <w:rsid w:val="0067C951"/>
    <w:rsid w:val="0068091B"/>
    <w:rsid w:val="00680DD8"/>
    <w:rsid w:val="006810D7"/>
    <w:rsid w:val="00681714"/>
    <w:rsid w:val="00682F0C"/>
    <w:rsid w:val="00684BB5"/>
    <w:rsid w:val="006859C3"/>
    <w:rsid w:val="006900D5"/>
    <w:rsid w:val="00690307"/>
    <w:rsid w:val="0069173E"/>
    <w:rsid w:val="0069242A"/>
    <w:rsid w:val="00693049"/>
    <w:rsid w:val="006933AB"/>
    <w:rsid w:val="00694616"/>
    <w:rsid w:val="00694E18"/>
    <w:rsid w:val="00695A57"/>
    <w:rsid w:val="00695AEE"/>
    <w:rsid w:val="00696D94"/>
    <w:rsid w:val="006975CC"/>
    <w:rsid w:val="006A004E"/>
    <w:rsid w:val="006A04BB"/>
    <w:rsid w:val="006A2C67"/>
    <w:rsid w:val="006A324F"/>
    <w:rsid w:val="006A35B2"/>
    <w:rsid w:val="006A384D"/>
    <w:rsid w:val="006A3FA4"/>
    <w:rsid w:val="006A517C"/>
    <w:rsid w:val="006A5CF9"/>
    <w:rsid w:val="006A5EA0"/>
    <w:rsid w:val="006A5EAC"/>
    <w:rsid w:val="006A61B1"/>
    <w:rsid w:val="006A6C42"/>
    <w:rsid w:val="006A6F09"/>
    <w:rsid w:val="006A7592"/>
    <w:rsid w:val="006A7BEB"/>
    <w:rsid w:val="006A7C14"/>
    <w:rsid w:val="006B0497"/>
    <w:rsid w:val="006B0A9A"/>
    <w:rsid w:val="006B21B1"/>
    <w:rsid w:val="006B2336"/>
    <w:rsid w:val="006B24D6"/>
    <w:rsid w:val="006B3377"/>
    <w:rsid w:val="006B38E1"/>
    <w:rsid w:val="006B3CEC"/>
    <w:rsid w:val="006B3E44"/>
    <w:rsid w:val="006B5DD6"/>
    <w:rsid w:val="006B6033"/>
    <w:rsid w:val="006B69BD"/>
    <w:rsid w:val="006B6E18"/>
    <w:rsid w:val="006B7934"/>
    <w:rsid w:val="006C0029"/>
    <w:rsid w:val="006C035F"/>
    <w:rsid w:val="006C0D0C"/>
    <w:rsid w:val="006C223F"/>
    <w:rsid w:val="006C25D9"/>
    <w:rsid w:val="006C2D8B"/>
    <w:rsid w:val="006C4751"/>
    <w:rsid w:val="006C4E26"/>
    <w:rsid w:val="006C55D9"/>
    <w:rsid w:val="006C59FE"/>
    <w:rsid w:val="006C5C5E"/>
    <w:rsid w:val="006C6BBF"/>
    <w:rsid w:val="006C7260"/>
    <w:rsid w:val="006D1244"/>
    <w:rsid w:val="006D1328"/>
    <w:rsid w:val="006D2EE7"/>
    <w:rsid w:val="006D3886"/>
    <w:rsid w:val="006D3B22"/>
    <w:rsid w:val="006D4F2F"/>
    <w:rsid w:val="006D5213"/>
    <w:rsid w:val="006D57FC"/>
    <w:rsid w:val="006D63F1"/>
    <w:rsid w:val="006D661C"/>
    <w:rsid w:val="006D67D4"/>
    <w:rsid w:val="006D69D9"/>
    <w:rsid w:val="006E067A"/>
    <w:rsid w:val="006E167B"/>
    <w:rsid w:val="006E1AE4"/>
    <w:rsid w:val="006E1CDA"/>
    <w:rsid w:val="006E214D"/>
    <w:rsid w:val="006E2305"/>
    <w:rsid w:val="006E2570"/>
    <w:rsid w:val="006E3B9C"/>
    <w:rsid w:val="006E3BFF"/>
    <w:rsid w:val="006E3F79"/>
    <w:rsid w:val="006E4540"/>
    <w:rsid w:val="006E52C5"/>
    <w:rsid w:val="006E5ADA"/>
    <w:rsid w:val="006E6157"/>
    <w:rsid w:val="006E642F"/>
    <w:rsid w:val="006E6A4D"/>
    <w:rsid w:val="006E7CEA"/>
    <w:rsid w:val="006F1BA4"/>
    <w:rsid w:val="006F1D41"/>
    <w:rsid w:val="006F2217"/>
    <w:rsid w:val="006F24B8"/>
    <w:rsid w:val="006F2FEB"/>
    <w:rsid w:val="006F34E3"/>
    <w:rsid w:val="006F449E"/>
    <w:rsid w:val="006F4B42"/>
    <w:rsid w:val="006F4D94"/>
    <w:rsid w:val="006F4E70"/>
    <w:rsid w:val="006F5505"/>
    <w:rsid w:val="006F6BF5"/>
    <w:rsid w:val="006F7015"/>
    <w:rsid w:val="006F7498"/>
    <w:rsid w:val="006F74EC"/>
    <w:rsid w:val="006F75F3"/>
    <w:rsid w:val="00700644"/>
    <w:rsid w:val="00700A6D"/>
    <w:rsid w:val="00700C37"/>
    <w:rsid w:val="00701238"/>
    <w:rsid w:val="007012EC"/>
    <w:rsid w:val="007013BB"/>
    <w:rsid w:val="007016D0"/>
    <w:rsid w:val="00701768"/>
    <w:rsid w:val="0070268A"/>
    <w:rsid w:val="00702DB6"/>
    <w:rsid w:val="0070361E"/>
    <w:rsid w:val="0070463D"/>
    <w:rsid w:val="007061A6"/>
    <w:rsid w:val="00706779"/>
    <w:rsid w:val="007069A6"/>
    <w:rsid w:val="007069CD"/>
    <w:rsid w:val="0070701C"/>
    <w:rsid w:val="00707670"/>
    <w:rsid w:val="007109BA"/>
    <w:rsid w:val="00711621"/>
    <w:rsid w:val="007116F8"/>
    <w:rsid w:val="0071187B"/>
    <w:rsid w:val="00711C61"/>
    <w:rsid w:val="00713635"/>
    <w:rsid w:val="00713F0C"/>
    <w:rsid w:val="0071573B"/>
    <w:rsid w:val="00720275"/>
    <w:rsid w:val="0072229E"/>
    <w:rsid w:val="00723250"/>
    <w:rsid w:val="00723407"/>
    <w:rsid w:val="0072777D"/>
    <w:rsid w:val="00727943"/>
    <w:rsid w:val="00727AA4"/>
    <w:rsid w:val="0073011A"/>
    <w:rsid w:val="00730D06"/>
    <w:rsid w:val="00730E34"/>
    <w:rsid w:val="00731D43"/>
    <w:rsid w:val="00732234"/>
    <w:rsid w:val="007333E7"/>
    <w:rsid w:val="007335A8"/>
    <w:rsid w:val="00733731"/>
    <w:rsid w:val="00733B14"/>
    <w:rsid w:val="00733C41"/>
    <w:rsid w:val="00734ADB"/>
    <w:rsid w:val="00734D6F"/>
    <w:rsid w:val="00735028"/>
    <w:rsid w:val="00735245"/>
    <w:rsid w:val="00735CAA"/>
    <w:rsid w:val="0073653F"/>
    <w:rsid w:val="00736B50"/>
    <w:rsid w:val="00736BD4"/>
    <w:rsid w:val="007405EA"/>
    <w:rsid w:val="007407C1"/>
    <w:rsid w:val="00741671"/>
    <w:rsid w:val="00741E19"/>
    <w:rsid w:val="007423A9"/>
    <w:rsid w:val="0074281F"/>
    <w:rsid w:val="00742B39"/>
    <w:rsid w:val="0074453B"/>
    <w:rsid w:val="007446C5"/>
    <w:rsid w:val="00744A9D"/>
    <w:rsid w:val="0074502F"/>
    <w:rsid w:val="007451A2"/>
    <w:rsid w:val="00745E8B"/>
    <w:rsid w:val="00750B99"/>
    <w:rsid w:val="007511EF"/>
    <w:rsid w:val="007512CC"/>
    <w:rsid w:val="007513AA"/>
    <w:rsid w:val="00751F5D"/>
    <w:rsid w:val="00752062"/>
    <w:rsid w:val="00752E8A"/>
    <w:rsid w:val="00752F96"/>
    <w:rsid w:val="007530AC"/>
    <w:rsid w:val="007545D3"/>
    <w:rsid w:val="00755DF1"/>
    <w:rsid w:val="0075610E"/>
    <w:rsid w:val="00756D6C"/>
    <w:rsid w:val="00757838"/>
    <w:rsid w:val="00757F0F"/>
    <w:rsid w:val="00760460"/>
    <w:rsid w:val="007606C7"/>
    <w:rsid w:val="0076079E"/>
    <w:rsid w:val="007609D6"/>
    <w:rsid w:val="00760C50"/>
    <w:rsid w:val="00761063"/>
    <w:rsid w:val="00762181"/>
    <w:rsid w:val="007625B1"/>
    <w:rsid w:val="0076334B"/>
    <w:rsid w:val="007635DF"/>
    <w:rsid w:val="00765461"/>
    <w:rsid w:val="007657A6"/>
    <w:rsid w:val="00765D46"/>
    <w:rsid w:val="00766E6F"/>
    <w:rsid w:val="00767391"/>
    <w:rsid w:val="007674BF"/>
    <w:rsid w:val="00770177"/>
    <w:rsid w:val="00771B68"/>
    <w:rsid w:val="00772178"/>
    <w:rsid w:val="00772486"/>
    <w:rsid w:val="00772585"/>
    <w:rsid w:val="00773CB1"/>
    <w:rsid w:val="00774153"/>
    <w:rsid w:val="00774400"/>
    <w:rsid w:val="007745DF"/>
    <w:rsid w:val="00774803"/>
    <w:rsid w:val="00775E3E"/>
    <w:rsid w:val="0077665D"/>
    <w:rsid w:val="00776758"/>
    <w:rsid w:val="007767A6"/>
    <w:rsid w:val="0077793B"/>
    <w:rsid w:val="00777B4E"/>
    <w:rsid w:val="007800E4"/>
    <w:rsid w:val="007803B2"/>
    <w:rsid w:val="00782498"/>
    <w:rsid w:val="00783586"/>
    <w:rsid w:val="007843F2"/>
    <w:rsid w:val="0078476A"/>
    <w:rsid w:val="00786984"/>
    <w:rsid w:val="00790237"/>
    <w:rsid w:val="0079095F"/>
    <w:rsid w:val="00790E2B"/>
    <w:rsid w:val="00790FDE"/>
    <w:rsid w:val="007914C7"/>
    <w:rsid w:val="00791995"/>
    <w:rsid w:val="00792487"/>
    <w:rsid w:val="00793542"/>
    <w:rsid w:val="0079449E"/>
    <w:rsid w:val="00794716"/>
    <w:rsid w:val="00794DEF"/>
    <w:rsid w:val="00794FE9"/>
    <w:rsid w:val="007964EA"/>
    <w:rsid w:val="007A020F"/>
    <w:rsid w:val="007A06FC"/>
    <w:rsid w:val="007A0DD0"/>
    <w:rsid w:val="007A0F0D"/>
    <w:rsid w:val="007A10A9"/>
    <w:rsid w:val="007A2AC9"/>
    <w:rsid w:val="007A4681"/>
    <w:rsid w:val="007A4ED1"/>
    <w:rsid w:val="007A509F"/>
    <w:rsid w:val="007A50AE"/>
    <w:rsid w:val="007A6074"/>
    <w:rsid w:val="007A6128"/>
    <w:rsid w:val="007A7046"/>
    <w:rsid w:val="007B0DF7"/>
    <w:rsid w:val="007B2353"/>
    <w:rsid w:val="007B2919"/>
    <w:rsid w:val="007B2E1F"/>
    <w:rsid w:val="007B3D98"/>
    <w:rsid w:val="007B3DED"/>
    <w:rsid w:val="007B3E74"/>
    <w:rsid w:val="007B416C"/>
    <w:rsid w:val="007B42DE"/>
    <w:rsid w:val="007B4852"/>
    <w:rsid w:val="007B55D9"/>
    <w:rsid w:val="007B5C61"/>
    <w:rsid w:val="007B5FC3"/>
    <w:rsid w:val="007B6CFB"/>
    <w:rsid w:val="007C0B17"/>
    <w:rsid w:val="007C1208"/>
    <w:rsid w:val="007C1D97"/>
    <w:rsid w:val="007C32F1"/>
    <w:rsid w:val="007C33BE"/>
    <w:rsid w:val="007C44BF"/>
    <w:rsid w:val="007C4850"/>
    <w:rsid w:val="007C4DB2"/>
    <w:rsid w:val="007C52E5"/>
    <w:rsid w:val="007C64D5"/>
    <w:rsid w:val="007C751A"/>
    <w:rsid w:val="007C7950"/>
    <w:rsid w:val="007C7A41"/>
    <w:rsid w:val="007D3983"/>
    <w:rsid w:val="007D4250"/>
    <w:rsid w:val="007D4390"/>
    <w:rsid w:val="007D456A"/>
    <w:rsid w:val="007D49F3"/>
    <w:rsid w:val="007D4C38"/>
    <w:rsid w:val="007D4E4D"/>
    <w:rsid w:val="007D5E65"/>
    <w:rsid w:val="007D6CA6"/>
    <w:rsid w:val="007D7E06"/>
    <w:rsid w:val="007E1BE3"/>
    <w:rsid w:val="007E25E7"/>
    <w:rsid w:val="007E5196"/>
    <w:rsid w:val="007E5DC5"/>
    <w:rsid w:val="007E6236"/>
    <w:rsid w:val="007E64BA"/>
    <w:rsid w:val="007E6952"/>
    <w:rsid w:val="007E698E"/>
    <w:rsid w:val="007E710D"/>
    <w:rsid w:val="007E761C"/>
    <w:rsid w:val="007F16E9"/>
    <w:rsid w:val="007F2475"/>
    <w:rsid w:val="007F255C"/>
    <w:rsid w:val="007F3B66"/>
    <w:rsid w:val="007F3D73"/>
    <w:rsid w:val="007F415F"/>
    <w:rsid w:val="007F41B2"/>
    <w:rsid w:val="007F4608"/>
    <w:rsid w:val="007F4D4D"/>
    <w:rsid w:val="007F4E0B"/>
    <w:rsid w:val="007F648A"/>
    <w:rsid w:val="007F6C3E"/>
    <w:rsid w:val="007F6CF4"/>
    <w:rsid w:val="007F6E87"/>
    <w:rsid w:val="007F7098"/>
    <w:rsid w:val="00800677"/>
    <w:rsid w:val="0080069E"/>
    <w:rsid w:val="00800D60"/>
    <w:rsid w:val="008013F1"/>
    <w:rsid w:val="0080144E"/>
    <w:rsid w:val="00801BBD"/>
    <w:rsid w:val="00801CEB"/>
    <w:rsid w:val="0080585D"/>
    <w:rsid w:val="008060BD"/>
    <w:rsid w:val="008060F0"/>
    <w:rsid w:val="00806545"/>
    <w:rsid w:val="00806823"/>
    <w:rsid w:val="00806CA3"/>
    <w:rsid w:val="00807E90"/>
    <w:rsid w:val="0081005B"/>
    <w:rsid w:val="008106B9"/>
    <w:rsid w:val="00810F70"/>
    <w:rsid w:val="008117EE"/>
    <w:rsid w:val="00813D81"/>
    <w:rsid w:val="008140B8"/>
    <w:rsid w:val="008159B6"/>
    <w:rsid w:val="0082048B"/>
    <w:rsid w:val="008209DB"/>
    <w:rsid w:val="00820D7F"/>
    <w:rsid w:val="00821180"/>
    <w:rsid w:val="0082172B"/>
    <w:rsid w:val="008228E9"/>
    <w:rsid w:val="00823BE9"/>
    <w:rsid w:val="00824409"/>
    <w:rsid w:val="00824C85"/>
    <w:rsid w:val="00825775"/>
    <w:rsid w:val="00825BB8"/>
    <w:rsid w:val="00826281"/>
    <w:rsid w:val="00827BF9"/>
    <w:rsid w:val="00827FAE"/>
    <w:rsid w:val="00830021"/>
    <w:rsid w:val="00830134"/>
    <w:rsid w:val="00830145"/>
    <w:rsid w:val="008307B2"/>
    <w:rsid w:val="00831027"/>
    <w:rsid w:val="008317FA"/>
    <w:rsid w:val="00831B74"/>
    <w:rsid w:val="00831C20"/>
    <w:rsid w:val="00834404"/>
    <w:rsid w:val="00834DD5"/>
    <w:rsid w:val="008354E3"/>
    <w:rsid w:val="0083799C"/>
    <w:rsid w:val="00837B48"/>
    <w:rsid w:val="00837C02"/>
    <w:rsid w:val="0084018C"/>
    <w:rsid w:val="0084072B"/>
    <w:rsid w:val="008415BB"/>
    <w:rsid w:val="00841BE9"/>
    <w:rsid w:val="008422A0"/>
    <w:rsid w:val="00842AB0"/>
    <w:rsid w:val="00843B31"/>
    <w:rsid w:val="00844A29"/>
    <w:rsid w:val="00844B50"/>
    <w:rsid w:val="008459A0"/>
    <w:rsid w:val="008465CD"/>
    <w:rsid w:val="00846746"/>
    <w:rsid w:val="00847A81"/>
    <w:rsid w:val="0085052A"/>
    <w:rsid w:val="00851065"/>
    <w:rsid w:val="008517A4"/>
    <w:rsid w:val="00854C27"/>
    <w:rsid w:val="00856063"/>
    <w:rsid w:val="0085614E"/>
    <w:rsid w:val="00856A3D"/>
    <w:rsid w:val="008571BB"/>
    <w:rsid w:val="00860753"/>
    <w:rsid w:val="0086087E"/>
    <w:rsid w:val="00862411"/>
    <w:rsid w:val="00862B74"/>
    <w:rsid w:val="00863B71"/>
    <w:rsid w:val="00863E5E"/>
    <w:rsid w:val="008643E8"/>
    <w:rsid w:val="008647B1"/>
    <w:rsid w:val="00864B20"/>
    <w:rsid w:val="008657E0"/>
    <w:rsid w:val="00866072"/>
    <w:rsid w:val="008660E8"/>
    <w:rsid w:val="0086654F"/>
    <w:rsid w:val="0086698E"/>
    <w:rsid w:val="00866EAE"/>
    <w:rsid w:val="00873A2A"/>
    <w:rsid w:val="008741A8"/>
    <w:rsid w:val="008743B7"/>
    <w:rsid w:val="0087799A"/>
    <w:rsid w:val="00880DEA"/>
    <w:rsid w:val="008826EB"/>
    <w:rsid w:val="0088292D"/>
    <w:rsid w:val="00882C53"/>
    <w:rsid w:val="00882CAC"/>
    <w:rsid w:val="008836F3"/>
    <w:rsid w:val="00883C85"/>
    <w:rsid w:val="008853E3"/>
    <w:rsid w:val="00886A29"/>
    <w:rsid w:val="00886D08"/>
    <w:rsid w:val="00887AE6"/>
    <w:rsid w:val="00887FD5"/>
    <w:rsid w:val="00891B59"/>
    <w:rsid w:val="00891E1E"/>
    <w:rsid w:val="00893C7E"/>
    <w:rsid w:val="00893D3B"/>
    <w:rsid w:val="00895B24"/>
    <w:rsid w:val="00895D39"/>
    <w:rsid w:val="008970A7"/>
    <w:rsid w:val="008972A1"/>
    <w:rsid w:val="008976A5"/>
    <w:rsid w:val="00897801"/>
    <w:rsid w:val="008A0A6A"/>
    <w:rsid w:val="008A17B8"/>
    <w:rsid w:val="008A2DB5"/>
    <w:rsid w:val="008A3913"/>
    <w:rsid w:val="008A45AF"/>
    <w:rsid w:val="008A5880"/>
    <w:rsid w:val="008A5AEB"/>
    <w:rsid w:val="008A5CC0"/>
    <w:rsid w:val="008A5DD4"/>
    <w:rsid w:val="008A62AC"/>
    <w:rsid w:val="008A6A8A"/>
    <w:rsid w:val="008A7AAC"/>
    <w:rsid w:val="008B0261"/>
    <w:rsid w:val="008B06E3"/>
    <w:rsid w:val="008B179C"/>
    <w:rsid w:val="008B1BE2"/>
    <w:rsid w:val="008B2662"/>
    <w:rsid w:val="008B2807"/>
    <w:rsid w:val="008B2CC8"/>
    <w:rsid w:val="008B331F"/>
    <w:rsid w:val="008B35EF"/>
    <w:rsid w:val="008B572F"/>
    <w:rsid w:val="008B6290"/>
    <w:rsid w:val="008B7395"/>
    <w:rsid w:val="008B784F"/>
    <w:rsid w:val="008B7C71"/>
    <w:rsid w:val="008C076B"/>
    <w:rsid w:val="008C0A72"/>
    <w:rsid w:val="008C107F"/>
    <w:rsid w:val="008C111D"/>
    <w:rsid w:val="008C1528"/>
    <w:rsid w:val="008C1BD2"/>
    <w:rsid w:val="008C1D35"/>
    <w:rsid w:val="008C24E6"/>
    <w:rsid w:val="008C30E3"/>
    <w:rsid w:val="008C3413"/>
    <w:rsid w:val="008C36AC"/>
    <w:rsid w:val="008C3BB1"/>
    <w:rsid w:val="008C3C2E"/>
    <w:rsid w:val="008C3D0E"/>
    <w:rsid w:val="008C41A9"/>
    <w:rsid w:val="008C4926"/>
    <w:rsid w:val="008C568B"/>
    <w:rsid w:val="008C589E"/>
    <w:rsid w:val="008C61C7"/>
    <w:rsid w:val="008C737C"/>
    <w:rsid w:val="008C75A6"/>
    <w:rsid w:val="008C774E"/>
    <w:rsid w:val="008C77DB"/>
    <w:rsid w:val="008D0F83"/>
    <w:rsid w:val="008D1B68"/>
    <w:rsid w:val="008D3431"/>
    <w:rsid w:val="008D3A60"/>
    <w:rsid w:val="008D3ECD"/>
    <w:rsid w:val="008D3F4E"/>
    <w:rsid w:val="008D4619"/>
    <w:rsid w:val="008D52AB"/>
    <w:rsid w:val="008D55EB"/>
    <w:rsid w:val="008D5D85"/>
    <w:rsid w:val="008D7138"/>
    <w:rsid w:val="008E00C8"/>
    <w:rsid w:val="008E06D5"/>
    <w:rsid w:val="008E0B77"/>
    <w:rsid w:val="008E1E1A"/>
    <w:rsid w:val="008E1FEB"/>
    <w:rsid w:val="008E3C6E"/>
    <w:rsid w:val="008E4698"/>
    <w:rsid w:val="008E61B4"/>
    <w:rsid w:val="008E6B98"/>
    <w:rsid w:val="008E7378"/>
    <w:rsid w:val="008E7731"/>
    <w:rsid w:val="008F04F2"/>
    <w:rsid w:val="008F14F1"/>
    <w:rsid w:val="008F220A"/>
    <w:rsid w:val="008F22D4"/>
    <w:rsid w:val="008F3BE3"/>
    <w:rsid w:val="008F3CE9"/>
    <w:rsid w:val="008F42B9"/>
    <w:rsid w:val="008F52A8"/>
    <w:rsid w:val="008F5C62"/>
    <w:rsid w:val="008F6615"/>
    <w:rsid w:val="008F76F9"/>
    <w:rsid w:val="00900CB8"/>
    <w:rsid w:val="0090184C"/>
    <w:rsid w:val="00902236"/>
    <w:rsid w:val="009027FC"/>
    <w:rsid w:val="00902801"/>
    <w:rsid w:val="00903395"/>
    <w:rsid w:val="0090437F"/>
    <w:rsid w:val="0090494C"/>
    <w:rsid w:val="009051CD"/>
    <w:rsid w:val="00905F97"/>
    <w:rsid w:val="00906D8B"/>
    <w:rsid w:val="00910537"/>
    <w:rsid w:val="00910558"/>
    <w:rsid w:val="00912855"/>
    <w:rsid w:val="00912DAA"/>
    <w:rsid w:val="00913529"/>
    <w:rsid w:val="00914F3B"/>
    <w:rsid w:val="00915D1B"/>
    <w:rsid w:val="00915F20"/>
    <w:rsid w:val="00917F24"/>
    <w:rsid w:val="00920A5E"/>
    <w:rsid w:val="009212C5"/>
    <w:rsid w:val="00921BCB"/>
    <w:rsid w:val="00922640"/>
    <w:rsid w:val="00922824"/>
    <w:rsid w:val="0092356B"/>
    <w:rsid w:val="00923743"/>
    <w:rsid w:val="009258D8"/>
    <w:rsid w:val="0092599C"/>
    <w:rsid w:val="00927388"/>
    <w:rsid w:val="00931020"/>
    <w:rsid w:val="0093229D"/>
    <w:rsid w:val="0093292A"/>
    <w:rsid w:val="00932BE3"/>
    <w:rsid w:val="00932D3A"/>
    <w:rsid w:val="0093615A"/>
    <w:rsid w:val="009377F3"/>
    <w:rsid w:val="0094072F"/>
    <w:rsid w:val="00940E99"/>
    <w:rsid w:val="00940FFB"/>
    <w:rsid w:val="009410CA"/>
    <w:rsid w:val="00941BAD"/>
    <w:rsid w:val="00941C42"/>
    <w:rsid w:val="009435EF"/>
    <w:rsid w:val="00943BFA"/>
    <w:rsid w:val="0094448A"/>
    <w:rsid w:val="00944533"/>
    <w:rsid w:val="00944FC3"/>
    <w:rsid w:val="0094578A"/>
    <w:rsid w:val="00945C67"/>
    <w:rsid w:val="009470C7"/>
    <w:rsid w:val="00947C7C"/>
    <w:rsid w:val="0095015B"/>
    <w:rsid w:val="00950DDF"/>
    <w:rsid w:val="009514DA"/>
    <w:rsid w:val="00952B3C"/>
    <w:rsid w:val="00952D39"/>
    <w:rsid w:val="00954990"/>
    <w:rsid w:val="009549B2"/>
    <w:rsid w:val="00954A6C"/>
    <w:rsid w:val="00954BB7"/>
    <w:rsid w:val="00957616"/>
    <w:rsid w:val="00957B60"/>
    <w:rsid w:val="00957F61"/>
    <w:rsid w:val="00960934"/>
    <w:rsid w:val="00960FC9"/>
    <w:rsid w:val="00960FF7"/>
    <w:rsid w:val="0096348C"/>
    <w:rsid w:val="009637F1"/>
    <w:rsid w:val="00964269"/>
    <w:rsid w:val="00964422"/>
    <w:rsid w:val="00964CAE"/>
    <w:rsid w:val="0096676A"/>
    <w:rsid w:val="00966876"/>
    <w:rsid w:val="00966CF3"/>
    <w:rsid w:val="00970D5A"/>
    <w:rsid w:val="009711FA"/>
    <w:rsid w:val="009719E6"/>
    <w:rsid w:val="00971BBF"/>
    <w:rsid w:val="0097206A"/>
    <w:rsid w:val="00973AE0"/>
    <w:rsid w:val="0097436F"/>
    <w:rsid w:val="00975373"/>
    <w:rsid w:val="00975A2D"/>
    <w:rsid w:val="00975A7C"/>
    <w:rsid w:val="00976770"/>
    <w:rsid w:val="00976A03"/>
    <w:rsid w:val="00976BFD"/>
    <w:rsid w:val="00977131"/>
    <w:rsid w:val="0097756C"/>
    <w:rsid w:val="00977DC2"/>
    <w:rsid w:val="0098124C"/>
    <w:rsid w:val="00982855"/>
    <w:rsid w:val="009828A7"/>
    <w:rsid w:val="00982A94"/>
    <w:rsid w:val="009833CE"/>
    <w:rsid w:val="009835B9"/>
    <w:rsid w:val="0098366A"/>
    <w:rsid w:val="009838BC"/>
    <w:rsid w:val="009838FD"/>
    <w:rsid w:val="00983DEE"/>
    <w:rsid w:val="009843C2"/>
    <w:rsid w:val="0098503A"/>
    <w:rsid w:val="0098532E"/>
    <w:rsid w:val="009854EF"/>
    <w:rsid w:val="00986884"/>
    <w:rsid w:val="00986F8E"/>
    <w:rsid w:val="009871EA"/>
    <w:rsid w:val="009874F6"/>
    <w:rsid w:val="00990F8B"/>
    <w:rsid w:val="00992806"/>
    <w:rsid w:val="00992DF7"/>
    <w:rsid w:val="009952E0"/>
    <w:rsid w:val="009958A8"/>
    <w:rsid w:val="00996EDC"/>
    <w:rsid w:val="009976A6"/>
    <w:rsid w:val="009976E5"/>
    <w:rsid w:val="00997D64"/>
    <w:rsid w:val="009A09C5"/>
    <w:rsid w:val="009A0DA9"/>
    <w:rsid w:val="009A124F"/>
    <w:rsid w:val="009A1D62"/>
    <w:rsid w:val="009A1F11"/>
    <w:rsid w:val="009A2A5E"/>
    <w:rsid w:val="009A3A16"/>
    <w:rsid w:val="009A4050"/>
    <w:rsid w:val="009A42E0"/>
    <w:rsid w:val="009A5FAD"/>
    <w:rsid w:val="009A61A3"/>
    <w:rsid w:val="009A685F"/>
    <w:rsid w:val="009A6C36"/>
    <w:rsid w:val="009A7261"/>
    <w:rsid w:val="009A73BA"/>
    <w:rsid w:val="009B00FC"/>
    <w:rsid w:val="009B0566"/>
    <w:rsid w:val="009B0B74"/>
    <w:rsid w:val="009B113B"/>
    <w:rsid w:val="009B1190"/>
    <w:rsid w:val="009B1258"/>
    <w:rsid w:val="009B1E5E"/>
    <w:rsid w:val="009B3D0D"/>
    <w:rsid w:val="009B45B0"/>
    <w:rsid w:val="009B4802"/>
    <w:rsid w:val="009B500D"/>
    <w:rsid w:val="009B54B8"/>
    <w:rsid w:val="009B6013"/>
    <w:rsid w:val="009B7F18"/>
    <w:rsid w:val="009C02D2"/>
    <w:rsid w:val="009C049E"/>
    <w:rsid w:val="009C2419"/>
    <w:rsid w:val="009C2EB7"/>
    <w:rsid w:val="009C3864"/>
    <w:rsid w:val="009C3A74"/>
    <w:rsid w:val="009C5470"/>
    <w:rsid w:val="009C5DEB"/>
    <w:rsid w:val="009C6108"/>
    <w:rsid w:val="009C7439"/>
    <w:rsid w:val="009C7A60"/>
    <w:rsid w:val="009D0835"/>
    <w:rsid w:val="009D0C46"/>
    <w:rsid w:val="009D0D61"/>
    <w:rsid w:val="009D0DD3"/>
    <w:rsid w:val="009D1ED7"/>
    <w:rsid w:val="009D283F"/>
    <w:rsid w:val="009D28A9"/>
    <w:rsid w:val="009D3A09"/>
    <w:rsid w:val="009D3F36"/>
    <w:rsid w:val="009D6631"/>
    <w:rsid w:val="009D6707"/>
    <w:rsid w:val="009D7285"/>
    <w:rsid w:val="009D77D7"/>
    <w:rsid w:val="009D7AA8"/>
    <w:rsid w:val="009E17DD"/>
    <w:rsid w:val="009E2C07"/>
    <w:rsid w:val="009E39B5"/>
    <w:rsid w:val="009E3AEF"/>
    <w:rsid w:val="009E3E0E"/>
    <w:rsid w:val="009E3E46"/>
    <w:rsid w:val="009E5419"/>
    <w:rsid w:val="009E5E83"/>
    <w:rsid w:val="009E7233"/>
    <w:rsid w:val="009E73AD"/>
    <w:rsid w:val="009E7C7A"/>
    <w:rsid w:val="009E7E23"/>
    <w:rsid w:val="009F1098"/>
    <w:rsid w:val="009F118E"/>
    <w:rsid w:val="009F1789"/>
    <w:rsid w:val="009F3FB7"/>
    <w:rsid w:val="009F502E"/>
    <w:rsid w:val="009F517A"/>
    <w:rsid w:val="009F5863"/>
    <w:rsid w:val="009F5AA1"/>
    <w:rsid w:val="009F6DEA"/>
    <w:rsid w:val="009F71D6"/>
    <w:rsid w:val="009F744D"/>
    <w:rsid w:val="009F7F62"/>
    <w:rsid w:val="00A0039F"/>
    <w:rsid w:val="00A02358"/>
    <w:rsid w:val="00A02E2F"/>
    <w:rsid w:val="00A03A81"/>
    <w:rsid w:val="00A04193"/>
    <w:rsid w:val="00A041EF"/>
    <w:rsid w:val="00A04B44"/>
    <w:rsid w:val="00A04ED6"/>
    <w:rsid w:val="00A054CE"/>
    <w:rsid w:val="00A05B39"/>
    <w:rsid w:val="00A06043"/>
    <w:rsid w:val="00A06529"/>
    <w:rsid w:val="00A06CB0"/>
    <w:rsid w:val="00A079CD"/>
    <w:rsid w:val="00A10672"/>
    <w:rsid w:val="00A10FBC"/>
    <w:rsid w:val="00A12117"/>
    <w:rsid w:val="00A12648"/>
    <w:rsid w:val="00A13816"/>
    <w:rsid w:val="00A14230"/>
    <w:rsid w:val="00A14488"/>
    <w:rsid w:val="00A14514"/>
    <w:rsid w:val="00A155A1"/>
    <w:rsid w:val="00A15F5E"/>
    <w:rsid w:val="00A167C3"/>
    <w:rsid w:val="00A16CF5"/>
    <w:rsid w:val="00A24112"/>
    <w:rsid w:val="00A25037"/>
    <w:rsid w:val="00A260E5"/>
    <w:rsid w:val="00A264CE"/>
    <w:rsid w:val="00A27F9B"/>
    <w:rsid w:val="00A31090"/>
    <w:rsid w:val="00A312A0"/>
    <w:rsid w:val="00A31947"/>
    <w:rsid w:val="00A33154"/>
    <w:rsid w:val="00A33684"/>
    <w:rsid w:val="00A34931"/>
    <w:rsid w:val="00A35007"/>
    <w:rsid w:val="00A3503D"/>
    <w:rsid w:val="00A355FB"/>
    <w:rsid w:val="00A364D0"/>
    <w:rsid w:val="00A36671"/>
    <w:rsid w:val="00A37894"/>
    <w:rsid w:val="00A37FAB"/>
    <w:rsid w:val="00A400F6"/>
    <w:rsid w:val="00A403BF"/>
    <w:rsid w:val="00A41CDE"/>
    <w:rsid w:val="00A4351F"/>
    <w:rsid w:val="00A44188"/>
    <w:rsid w:val="00A4483F"/>
    <w:rsid w:val="00A449F9"/>
    <w:rsid w:val="00A45246"/>
    <w:rsid w:val="00A45994"/>
    <w:rsid w:val="00A45C23"/>
    <w:rsid w:val="00A46F04"/>
    <w:rsid w:val="00A5170F"/>
    <w:rsid w:val="00A52AD5"/>
    <w:rsid w:val="00A534C2"/>
    <w:rsid w:val="00A5442F"/>
    <w:rsid w:val="00A54C68"/>
    <w:rsid w:val="00A55441"/>
    <w:rsid w:val="00A55FD6"/>
    <w:rsid w:val="00A5706C"/>
    <w:rsid w:val="00A57120"/>
    <w:rsid w:val="00A57543"/>
    <w:rsid w:val="00A57892"/>
    <w:rsid w:val="00A60FF4"/>
    <w:rsid w:val="00A61141"/>
    <w:rsid w:val="00A61FED"/>
    <w:rsid w:val="00A625AA"/>
    <w:rsid w:val="00A6497D"/>
    <w:rsid w:val="00A6501F"/>
    <w:rsid w:val="00A67F5C"/>
    <w:rsid w:val="00A70227"/>
    <w:rsid w:val="00A70CF6"/>
    <w:rsid w:val="00A71DFD"/>
    <w:rsid w:val="00A755BE"/>
    <w:rsid w:val="00A757CA"/>
    <w:rsid w:val="00A760D7"/>
    <w:rsid w:val="00A766F8"/>
    <w:rsid w:val="00A77C29"/>
    <w:rsid w:val="00A80254"/>
    <w:rsid w:val="00A81566"/>
    <w:rsid w:val="00A81CF3"/>
    <w:rsid w:val="00A829A9"/>
    <w:rsid w:val="00A83AEF"/>
    <w:rsid w:val="00A83B18"/>
    <w:rsid w:val="00A858D2"/>
    <w:rsid w:val="00A86D77"/>
    <w:rsid w:val="00A86FE3"/>
    <w:rsid w:val="00A90064"/>
    <w:rsid w:val="00A905CC"/>
    <w:rsid w:val="00A922C6"/>
    <w:rsid w:val="00A92655"/>
    <w:rsid w:val="00A926E0"/>
    <w:rsid w:val="00A92C62"/>
    <w:rsid w:val="00A93F55"/>
    <w:rsid w:val="00A94A04"/>
    <w:rsid w:val="00A95566"/>
    <w:rsid w:val="00A968D2"/>
    <w:rsid w:val="00A96AD8"/>
    <w:rsid w:val="00A96D82"/>
    <w:rsid w:val="00A974D2"/>
    <w:rsid w:val="00A979E0"/>
    <w:rsid w:val="00AA0E5E"/>
    <w:rsid w:val="00AA156C"/>
    <w:rsid w:val="00AA1A9F"/>
    <w:rsid w:val="00AA1AF5"/>
    <w:rsid w:val="00AA3C41"/>
    <w:rsid w:val="00AA4246"/>
    <w:rsid w:val="00AA4E5D"/>
    <w:rsid w:val="00AA5598"/>
    <w:rsid w:val="00AA5B48"/>
    <w:rsid w:val="00AA6650"/>
    <w:rsid w:val="00AA7664"/>
    <w:rsid w:val="00AB06DD"/>
    <w:rsid w:val="00AB0747"/>
    <w:rsid w:val="00AB124F"/>
    <w:rsid w:val="00AB1622"/>
    <w:rsid w:val="00AB1925"/>
    <w:rsid w:val="00AB1C08"/>
    <w:rsid w:val="00AB1E3A"/>
    <w:rsid w:val="00AB290A"/>
    <w:rsid w:val="00AB36CA"/>
    <w:rsid w:val="00AB3805"/>
    <w:rsid w:val="00AB3BCF"/>
    <w:rsid w:val="00AB3D96"/>
    <w:rsid w:val="00AB410D"/>
    <w:rsid w:val="00AB5C7B"/>
    <w:rsid w:val="00AB622F"/>
    <w:rsid w:val="00AB78B6"/>
    <w:rsid w:val="00AB7EA9"/>
    <w:rsid w:val="00AC278A"/>
    <w:rsid w:val="00AC3717"/>
    <w:rsid w:val="00AC4180"/>
    <w:rsid w:val="00AC4578"/>
    <w:rsid w:val="00AC4B83"/>
    <w:rsid w:val="00AC534C"/>
    <w:rsid w:val="00AC54BB"/>
    <w:rsid w:val="00AC6612"/>
    <w:rsid w:val="00AC6AC8"/>
    <w:rsid w:val="00AD1024"/>
    <w:rsid w:val="00AD102D"/>
    <w:rsid w:val="00AD2621"/>
    <w:rsid w:val="00AD2CF5"/>
    <w:rsid w:val="00AD3540"/>
    <w:rsid w:val="00AD39ED"/>
    <w:rsid w:val="00AD4889"/>
    <w:rsid w:val="00AD4B68"/>
    <w:rsid w:val="00AD4DB3"/>
    <w:rsid w:val="00AD5DCE"/>
    <w:rsid w:val="00AD61FF"/>
    <w:rsid w:val="00AD648D"/>
    <w:rsid w:val="00AD679D"/>
    <w:rsid w:val="00AD6A4E"/>
    <w:rsid w:val="00AD6C24"/>
    <w:rsid w:val="00AD714A"/>
    <w:rsid w:val="00AD79FF"/>
    <w:rsid w:val="00AD7D55"/>
    <w:rsid w:val="00AE3F4D"/>
    <w:rsid w:val="00AE4117"/>
    <w:rsid w:val="00AE4F99"/>
    <w:rsid w:val="00AE53A4"/>
    <w:rsid w:val="00AE54BE"/>
    <w:rsid w:val="00AE5B61"/>
    <w:rsid w:val="00AE6CD9"/>
    <w:rsid w:val="00AF05DE"/>
    <w:rsid w:val="00AF0BF4"/>
    <w:rsid w:val="00AF186D"/>
    <w:rsid w:val="00AF1D60"/>
    <w:rsid w:val="00AF326C"/>
    <w:rsid w:val="00AF39E2"/>
    <w:rsid w:val="00AF3A74"/>
    <w:rsid w:val="00AF3E47"/>
    <w:rsid w:val="00AF4035"/>
    <w:rsid w:val="00AF4908"/>
    <w:rsid w:val="00AF5CA5"/>
    <w:rsid w:val="00AF6D48"/>
    <w:rsid w:val="00AF7732"/>
    <w:rsid w:val="00AF7BA9"/>
    <w:rsid w:val="00B00A3C"/>
    <w:rsid w:val="00B015DF"/>
    <w:rsid w:val="00B01B2C"/>
    <w:rsid w:val="00B026EA"/>
    <w:rsid w:val="00B0272A"/>
    <w:rsid w:val="00B028FF"/>
    <w:rsid w:val="00B02B13"/>
    <w:rsid w:val="00B02C69"/>
    <w:rsid w:val="00B037B9"/>
    <w:rsid w:val="00B04754"/>
    <w:rsid w:val="00B0556E"/>
    <w:rsid w:val="00B0740C"/>
    <w:rsid w:val="00B100B1"/>
    <w:rsid w:val="00B10D0A"/>
    <w:rsid w:val="00B10E3D"/>
    <w:rsid w:val="00B11A0A"/>
    <w:rsid w:val="00B1253F"/>
    <w:rsid w:val="00B13394"/>
    <w:rsid w:val="00B148B0"/>
    <w:rsid w:val="00B15097"/>
    <w:rsid w:val="00B16881"/>
    <w:rsid w:val="00B16E7C"/>
    <w:rsid w:val="00B17416"/>
    <w:rsid w:val="00B17E55"/>
    <w:rsid w:val="00B209C2"/>
    <w:rsid w:val="00B20FE1"/>
    <w:rsid w:val="00B21499"/>
    <w:rsid w:val="00B21CD1"/>
    <w:rsid w:val="00B235E2"/>
    <w:rsid w:val="00B2540B"/>
    <w:rsid w:val="00B254B8"/>
    <w:rsid w:val="00B25575"/>
    <w:rsid w:val="00B25624"/>
    <w:rsid w:val="00B257DE"/>
    <w:rsid w:val="00B2785A"/>
    <w:rsid w:val="00B3058E"/>
    <w:rsid w:val="00B3099A"/>
    <w:rsid w:val="00B30E6E"/>
    <w:rsid w:val="00B312D8"/>
    <w:rsid w:val="00B31730"/>
    <w:rsid w:val="00B328BE"/>
    <w:rsid w:val="00B33388"/>
    <w:rsid w:val="00B33530"/>
    <w:rsid w:val="00B33EBA"/>
    <w:rsid w:val="00B346AB"/>
    <w:rsid w:val="00B35350"/>
    <w:rsid w:val="00B3552C"/>
    <w:rsid w:val="00B35738"/>
    <w:rsid w:val="00B362C6"/>
    <w:rsid w:val="00B36747"/>
    <w:rsid w:val="00B36DC9"/>
    <w:rsid w:val="00B37D02"/>
    <w:rsid w:val="00B40436"/>
    <w:rsid w:val="00B40A1F"/>
    <w:rsid w:val="00B417FA"/>
    <w:rsid w:val="00B41FA8"/>
    <w:rsid w:val="00B4219E"/>
    <w:rsid w:val="00B4389A"/>
    <w:rsid w:val="00B443B7"/>
    <w:rsid w:val="00B44F73"/>
    <w:rsid w:val="00B4533C"/>
    <w:rsid w:val="00B46022"/>
    <w:rsid w:val="00B46AB0"/>
    <w:rsid w:val="00B47F21"/>
    <w:rsid w:val="00B47F99"/>
    <w:rsid w:val="00B52085"/>
    <w:rsid w:val="00B522A4"/>
    <w:rsid w:val="00B543AD"/>
    <w:rsid w:val="00B5446C"/>
    <w:rsid w:val="00B54D4F"/>
    <w:rsid w:val="00B554F5"/>
    <w:rsid w:val="00B55944"/>
    <w:rsid w:val="00B56634"/>
    <w:rsid w:val="00B602BB"/>
    <w:rsid w:val="00B608BB"/>
    <w:rsid w:val="00B61B6F"/>
    <w:rsid w:val="00B63573"/>
    <w:rsid w:val="00B63C27"/>
    <w:rsid w:val="00B67A23"/>
    <w:rsid w:val="00B67CAD"/>
    <w:rsid w:val="00B70271"/>
    <w:rsid w:val="00B70346"/>
    <w:rsid w:val="00B71ABE"/>
    <w:rsid w:val="00B71D3C"/>
    <w:rsid w:val="00B72383"/>
    <w:rsid w:val="00B73361"/>
    <w:rsid w:val="00B737FC"/>
    <w:rsid w:val="00B73AB4"/>
    <w:rsid w:val="00B73E3F"/>
    <w:rsid w:val="00B7473B"/>
    <w:rsid w:val="00B74916"/>
    <w:rsid w:val="00B74C40"/>
    <w:rsid w:val="00B75A79"/>
    <w:rsid w:val="00B76043"/>
    <w:rsid w:val="00B76165"/>
    <w:rsid w:val="00B76210"/>
    <w:rsid w:val="00B76BAB"/>
    <w:rsid w:val="00B77251"/>
    <w:rsid w:val="00B804E6"/>
    <w:rsid w:val="00B8088B"/>
    <w:rsid w:val="00B80B14"/>
    <w:rsid w:val="00B811AF"/>
    <w:rsid w:val="00B81B79"/>
    <w:rsid w:val="00B81EE9"/>
    <w:rsid w:val="00B83BD3"/>
    <w:rsid w:val="00B83F68"/>
    <w:rsid w:val="00B84AC4"/>
    <w:rsid w:val="00B8523F"/>
    <w:rsid w:val="00B85FEE"/>
    <w:rsid w:val="00B86FC1"/>
    <w:rsid w:val="00B877C0"/>
    <w:rsid w:val="00B90CC9"/>
    <w:rsid w:val="00B923F0"/>
    <w:rsid w:val="00B92587"/>
    <w:rsid w:val="00B926AC"/>
    <w:rsid w:val="00B92B3E"/>
    <w:rsid w:val="00B92DDE"/>
    <w:rsid w:val="00B93033"/>
    <w:rsid w:val="00B93AC0"/>
    <w:rsid w:val="00B93BE9"/>
    <w:rsid w:val="00B93DAD"/>
    <w:rsid w:val="00B95121"/>
    <w:rsid w:val="00B964C0"/>
    <w:rsid w:val="00B96647"/>
    <w:rsid w:val="00B96C8C"/>
    <w:rsid w:val="00B977BF"/>
    <w:rsid w:val="00BA0542"/>
    <w:rsid w:val="00BA05EB"/>
    <w:rsid w:val="00BA07E2"/>
    <w:rsid w:val="00BA0C30"/>
    <w:rsid w:val="00BA15C4"/>
    <w:rsid w:val="00BA192A"/>
    <w:rsid w:val="00BA1EFD"/>
    <w:rsid w:val="00BA2683"/>
    <w:rsid w:val="00BA3AED"/>
    <w:rsid w:val="00BA495A"/>
    <w:rsid w:val="00BA546E"/>
    <w:rsid w:val="00BA58A8"/>
    <w:rsid w:val="00BA5C3D"/>
    <w:rsid w:val="00BA5CB1"/>
    <w:rsid w:val="00BA61DC"/>
    <w:rsid w:val="00BA6668"/>
    <w:rsid w:val="00BB01D4"/>
    <w:rsid w:val="00BB18B5"/>
    <w:rsid w:val="00BB319B"/>
    <w:rsid w:val="00BB3FDA"/>
    <w:rsid w:val="00BB59B3"/>
    <w:rsid w:val="00BB6AF5"/>
    <w:rsid w:val="00BB7358"/>
    <w:rsid w:val="00BC0258"/>
    <w:rsid w:val="00BC0630"/>
    <w:rsid w:val="00BC0690"/>
    <w:rsid w:val="00BC1007"/>
    <w:rsid w:val="00BC141B"/>
    <w:rsid w:val="00BC19BB"/>
    <w:rsid w:val="00BC2726"/>
    <w:rsid w:val="00BC2C55"/>
    <w:rsid w:val="00BC2E93"/>
    <w:rsid w:val="00BC5F4F"/>
    <w:rsid w:val="00BC60B8"/>
    <w:rsid w:val="00BC6C86"/>
    <w:rsid w:val="00BC7726"/>
    <w:rsid w:val="00BD0AB2"/>
    <w:rsid w:val="00BD1203"/>
    <w:rsid w:val="00BD1DA6"/>
    <w:rsid w:val="00BD2C8F"/>
    <w:rsid w:val="00BD3B8C"/>
    <w:rsid w:val="00BD428B"/>
    <w:rsid w:val="00BD5212"/>
    <w:rsid w:val="00BD52B5"/>
    <w:rsid w:val="00BD5D77"/>
    <w:rsid w:val="00BD656A"/>
    <w:rsid w:val="00BD65FE"/>
    <w:rsid w:val="00BD7358"/>
    <w:rsid w:val="00BD7A6C"/>
    <w:rsid w:val="00BE021B"/>
    <w:rsid w:val="00BE03AD"/>
    <w:rsid w:val="00BE046C"/>
    <w:rsid w:val="00BE1DF3"/>
    <w:rsid w:val="00BE30C8"/>
    <w:rsid w:val="00BE3A05"/>
    <w:rsid w:val="00BE3A54"/>
    <w:rsid w:val="00BE3FC7"/>
    <w:rsid w:val="00BE4D4D"/>
    <w:rsid w:val="00BE5469"/>
    <w:rsid w:val="00BE5647"/>
    <w:rsid w:val="00BE63FE"/>
    <w:rsid w:val="00BE6A5D"/>
    <w:rsid w:val="00BE6BF1"/>
    <w:rsid w:val="00BE72BD"/>
    <w:rsid w:val="00BE783F"/>
    <w:rsid w:val="00BE7FD0"/>
    <w:rsid w:val="00BF0151"/>
    <w:rsid w:val="00BF1899"/>
    <w:rsid w:val="00BF2BCF"/>
    <w:rsid w:val="00BF317D"/>
    <w:rsid w:val="00BF554A"/>
    <w:rsid w:val="00BF77E9"/>
    <w:rsid w:val="00C00473"/>
    <w:rsid w:val="00C0096B"/>
    <w:rsid w:val="00C00A43"/>
    <w:rsid w:val="00C00C6F"/>
    <w:rsid w:val="00C013C3"/>
    <w:rsid w:val="00C0168D"/>
    <w:rsid w:val="00C0186B"/>
    <w:rsid w:val="00C01CCA"/>
    <w:rsid w:val="00C01D99"/>
    <w:rsid w:val="00C02084"/>
    <w:rsid w:val="00C02E5D"/>
    <w:rsid w:val="00C046C4"/>
    <w:rsid w:val="00C04F6A"/>
    <w:rsid w:val="00C06076"/>
    <w:rsid w:val="00C060C0"/>
    <w:rsid w:val="00C07339"/>
    <w:rsid w:val="00C0752D"/>
    <w:rsid w:val="00C076AD"/>
    <w:rsid w:val="00C07F01"/>
    <w:rsid w:val="00C11567"/>
    <w:rsid w:val="00C13995"/>
    <w:rsid w:val="00C13C0C"/>
    <w:rsid w:val="00C14BA4"/>
    <w:rsid w:val="00C15314"/>
    <w:rsid w:val="00C154A3"/>
    <w:rsid w:val="00C15590"/>
    <w:rsid w:val="00C15856"/>
    <w:rsid w:val="00C16AC7"/>
    <w:rsid w:val="00C21882"/>
    <w:rsid w:val="00C2191E"/>
    <w:rsid w:val="00C225F4"/>
    <w:rsid w:val="00C2315D"/>
    <w:rsid w:val="00C238C9"/>
    <w:rsid w:val="00C25709"/>
    <w:rsid w:val="00C26657"/>
    <w:rsid w:val="00C27624"/>
    <w:rsid w:val="00C2794C"/>
    <w:rsid w:val="00C3011B"/>
    <w:rsid w:val="00C31EBF"/>
    <w:rsid w:val="00C32C0D"/>
    <w:rsid w:val="00C3332A"/>
    <w:rsid w:val="00C351C6"/>
    <w:rsid w:val="00C36FA3"/>
    <w:rsid w:val="00C37316"/>
    <w:rsid w:val="00C40356"/>
    <w:rsid w:val="00C41930"/>
    <w:rsid w:val="00C41ECF"/>
    <w:rsid w:val="00C41F42"/>
    <w:rsid w:val="00C4358A"/>
    <w:rsid w:val="00C450F8"/>
    <w:rsid w:val="00C4553B"/>
    <w:rsid w:val="00C45FFA"/>
    <w:rsid w:val="00C47322"/>
    <w:rsid w:val="00C477EF"/>
    <w:rsid w:val="00C47D9B"/>
    <w:rsid w:val="00C47E12"/>
    <w:rsid w:val="00C5042B"/>
    <w:rsid w:val="00C50785"/>
    <w:rsid w:val="00C50CE2"/>
    <w:rsid w:val="00C520B9"/>
    <w:rsid w:val="00C53FD7"/>
    <w:rsid w:val="00C54E94"/>
    <w:rsid w:val="00C55C32"/>
    <w:rsid w:val="00C56469"/>
    <w:rsid w:val="00C56A63"/>
    <w:rsid w:val="00C5710A"/>
    <w:rsid w:val="00C5729A"/>
    <w:rsid w:val="00C576EC"/>
    <w:rsid w:val="00C602E0"/>
    <w:rsid w:val="00C6040F"/>
    <w:rsid w:val="00C606BC"/>
    <w:rsid w:val="00C6165E"/>
    <w:rsid w:val="00C617A9"/>
    <w:rsid w:val="00C62A62"/>
    <w:rsid w:val="00C62E11"/>
    <w:rsid w:val="00C6356D"/>
    <w:rsid w:val="00C64645"/>
    <w:rsid w:val="00C653EA"/>
    <w:rsid w:val="00C65B1C"/>
    <w:rsid w:val="00C65D0D"/>
    <w:rsid w:val="00C66663"/>
    <w:rsid w:val="00C66D83"/>
    <w:rsid w:val="00C66DD1"/>
    <w:rsid w:val="00C67319"/>
    <w:rsid w:val="00C702BF"/>
    <w:rsid w:val="00C71F56"/>
    <w:rsid w:val="00C73AAB"/>
    <w:rsid w:val="00C73EC4"/>
    <w:rsid w:val="00C747EC"/>
    <w:rsid w:val="00C7684C"/>
    <w:rsid w:val="00C769C6"/>
    <w:rsid w:val="00C802DE"/>
    <w:rsid w:val="00C8039C"/>
    <w:rsid w:val="00C81741"/>
    <w:rsid w:val="00C81EF4"/>
    <w:rsid w:val="00C828B4"/>
    <w:rsid w:val="00C83D88"/>
    <w:rsid w:val="00C83DC0"/>
    <w:rsid w:val="00C840BF"/>
    <w:rsid w:val="00C84A73"/>
    <w:rsid w:val="00C84D51"/>
    <w:rsid w:val="00C85248"/>
    <w:rsid w:val="00C854AD"/>
    <w:rsid w:val="00C854D8"/>
    <w:rsid w:val="00C85826"/>
    <w:rsid w:val="00C866C4"/>
    <w:rsid w:val="00C86928"/>
    <w:rsid w:val="00C8723D"/>
    <w:rsid w:val="00C8764E"/>
    <w:rsid w:val="00C87F33"/>
    <w:rsid w:val="00C905C7"/>
    <w:rsid w:val="00C90871"/>
    <w:rsid w:val="00C910DB"/>
    <w:rsid w:val="00C911E2"/>
    <w:rsid w:val="00C91321"/>
    <w:rsid w:val="00C9264B"/>
    <w:rsid w:val="00C97D6B"/>
    <w:rsid w:val="00CA09C7"/>
    <w:rsid w:val="00CA0D7B"/>
    <w:rsid w:val="00CA309C"/>
    <w:rsid w:val="00CA365C"/>
    <w:rsid w:val="00CA3ACE"/>
    <w:rsid w:val="00CA3EE4"/>
    <w:rsid w:val="00CA4C15"/>
    <w:rsid w:val="00CA5222"/>
    <w:rsid w:val="00CA5236"/>
    <w:rsid w:val="00CA5723"/>
    <w:rsid w:val="00CA6012"/>
    <w:rsid w:val="00CA6725"/>
    <w:rsid w:val="00CA6E82"/>
    <w:rsid w:val="00CA7A6D"/>
    <w:rsid w:val="00CB0AD1"/>
    <w:rsid w:val="00CB1717"/>
    <w:rsid w:val="00CB2133"/>
    <w:rsid w:val="00CB216C"/>
    <w:rsid w:val="00CB3261"/>
    <w:rsid w:val="00CB32AA"/>
    <w:rsid w:val="00CB3751"/>
    <w:rsid w:val="00CB5160"/>
    <w:rsid w:val="00CB57F7"/>
    <w:rsid w:val="00CC03AF"/>
    <w:rsid w:val="00CC300B"/>
    <w:rsid w:val="00CC404A"/>
    <w:rsid w:val="00CC4679"/>
    <w:rsid w:val="00CC5F8A"/>
    <w:rsid w:val="00CC68CF"/>
    <w:rsid w:val="00CC7974"/>
    <w:rsid w:val="00CC7CFF"/>
    <w:rsid w:val="00CC7D62"/>
    <w:rsid w:val="00CD0204"/>
    <w:rsid w:val="00CD049E"/>
    <w:rsid w:val="00CD1814"/>
    <w:rsid w:val="00CD1D1E"/>
    <w:rsid w:val="00CD46E3"/>
    <w:rsid w:val="00CD4C77"/>
    <w:rsid w:val="00CD5E76"/>
    <w:rsid w:val="00CD6235"/>
    <w:rsid w:val="00CD6B87"/>
    <w:rsid w:val="00CE0435"/>
    <w:rsid w:val="00CE07AB"/>
    <w:rsid w:val="00CE0813"/>
    <w:rsid w:val="00CE0D77"/>
    <w:rsid w:val="00CE0DA3"/>
    <w:rsid w:val="00CE10FD"/>
    <w:rsid w:val="00CE24B9"/>
    <w:rsid w:val="00CE46CB"/>
    <w:rsid w:val="00CE7C9D"/>
    <w:rsid w:val="00CF039F"/>
    <w:rsid w:val="00CF2C98"/>
    <w:rsid w:val="00CF3011"/>
    <w:rsid w:val="00CF34BE"/>
    <w:rsid w:val="00CF35A8"/>
    <w:rsid w:val="00CF4385"/>
    <w:rsid w:val="00CF4908"/>
    <w:rsid w:val="00CF5EF3"/>
    <w:rsid w:val="00CF7B2D"/>
    <w:rsid w:val="00CF7E67"/>
    <w:rsid w:val="00D00240"/>
    <w:rsid w:val="00D01EC5"/>
    <w:rsid w:val="00D01EE7"/>
    <w:rsid w:val="00D02394"/>
    <w:rsid w:val="00D02BC2"/>
    <w:rsid w:val="00D02DB9"/>
    <w:rsid w:val="00D04724"/>
    <w:rsid w:val="00D04AF7"/>
    <w:rsid w:val="00D04D69"/>
    <w:rsid w:val="00D054A9"/>
    <w:rsid w:val="00D0564D"/>
    <w:rsid w:val="00D056B3"/>
    <w:rsid w:val="00D0749F"/>
    <w:rsid w:val="00D100C7"/>
    <w:rsid w:val="00D107B9"/>
    <w:rsid w:val="00D10992"/>
    <w:rsid w:val="00D10B1A"/>
    <w:rsid w:val="00D10DAC"/>
    <w:rsid w:val="00D10EF1"/>
    <w:rsid w:val="00D1125C"/>
    <w:rsid w:val="00D11555"/>
    <w:rsid w:val="00D11B0D"/>
    <w:rsid w:val="00D136B1"/>
    <w:rsid w:val="00D13CDF"/>
    <w:rsid w:val="00D1418A"/>
    <w:rsid w:val="00D14238"/>
    <w:rsid w:val="00D165B4"/>
    <w:rsid w:val="00D17F88"/>
    <w:rsid w:val="00D208B4"/>
    <w:rsid w:val="00D2114F"/>
    <w:rsid w:val="00D21AF0"/>
    <w:rsid w:val="00D244B9"/>
    <w:rsid w:val="00D24A89"/>
    <w:rsid w:val="00D24FA4"/>
    <w:rsid w:val="00D25100"/>
    <w:rsid w:val="00D25767"/>
    <w:rsid w:val="00D26303"/>
    <w:rsid w:val="00D26E74"/>
    <w:rsid w:val="00D30034"/>
    <w:rsid w:val="00D31F20"/>
    <w:rsid w:val="00D32BDA"/>
    <w:rsid w:val="00D32C99"/>
    <w:rsid w:val="00D33456"/>
    <w:rsid w:val="00D336BF"/>
    <w:rsid w:val="00D342BE"/>
    <w:rsid w:val="00D3447B"/>
    <w:rsid w:val="00D354D1"/>
    <w:rsid w:val="00D358C6"/>
    <w:rsid w:val="00D371BE"/>
    <w:rsid w:val="00D4019B"/>
    <w:rsid w:val="00D4047A"/>
    <w:rsid w:val="00D404F2"/>
    <w:rsid w:val="00D40E36"/>
    <w:rsid w:val="00D40FC0"/>
    <w:rsid w:val="00D41717"/>
    <w:rsid w:val="00D419C3"/>
    <w:rsid w:val="00D41C28"/>
    <w:rsid w:val="00D42A27"/>
    <w:rsid w:val="00D42CB6"/>
    <w:rsid w:val="00D43073"/>
    <w:rsid w:val="00D431EC"/>
    <w:rsid w:val="00D43ADC"/>
    <w:rsid w:val="00D43D07"/>
    <w:rsid w:val="00D44A4C"/>
    <w:rsid w:val="00D45335"/>
    <w:rsid w:val="00D45FD8"/>
    <w:rsid w:val="00D45FF2"/>
    <w:rsid w:val="00D50B13"/>
    <w:rsid w:val="00D51D42"/>
    <w:rsid w:val="00D543DE"/>
    <w:rsid w:val="00D54B79"/>
    <w:rsid w:val="00D55E8C"/>
    <w:rsid w:val="00D5685F"/>
    <w:rsid w:val="00D56945"/>
    <w:rsid w:val="00D56A6E"/>
    <w:rsid w:val="00D57D40"/>
    <w:rsid w:val="00D57FDB"/>
    <w:rsid w:val="00D60A66"/>
    <w:rsid w:val="00D60B92"/>
    <w:rsid w:val="00D61CF5"/>
    <w:rsid w:val="00D62A3E"/>
    <w:rsid w:val="00D6329B"/>
    <w:rsid w:val="00D63BDB"/>
    <w:rsid w:val="00D63EAF"/>
    <w:rsid w:val="00D645C5"/>
    <w:rsid w:val="00D65D9E"/>
    <w:rsid w:val="00D66B8D"/>
    <w:rsid w:val="00D67C49"/>
    <w:rsid w:val="00D710DC"/>
    <w:rsid w:val="00D7456B"/>
    <w:rsid w:val="00D76E32"/>
    <w:rsid w:val="00D76EE1"/>
    <w:rsid w:val="00D77C9B"/>
    <w:rsid w:val="00D80110"/>
    <w:rsid w:val="00D80225"/>
    <w:rsid w:val="00D802DE"/>
    <w:rsid w:val="00D8216C"/>
    <w:rsid w:val="00D82A6B"/>
    <w:rsid w:val="00D83344"/>
    <w:rsid w:val="00D83F69"/>
    <w:rsid w:val="00D84E16"/>
    <w:rsid w:val="00D8531B"/>
    <w:rsid w:val="00D85C98"/>
    <w:rsid w:val="00D86352"/>
    <w:rsid w:val="00D86BCF"/>
    <w:rsid w:val="00D87B65"/>
    <w:rsid w:val="00D90296"/>
    <w:rsid w:val="00D906EC"/>
    <w:rsid w:val="00D90796"/>
    <w:rsid w:val="00D90EEF"/>
    <w:rsid w:val="00D91246"/>
    <w:rsid w:val="00D938E5"/>
    <w:rsid w:val="00D947C0"/>
    <w:rsid w:val="00D9505B"/>
    <w:rsid w:val="00D95C92"/>
    <w:rsid w:val="00D9617F"/>
    <w:rsid w:val="00D968C7"/>
    <w:rsid w:val="00D96AF8"/>
    <w:rsid w:val="00D96CD8"/>
    <w:rsid w:val="00D97142"/>
    <w:rsid w:val="00D977B6"/>
    <w:rsid w:val="00D97971"/>
    <w:rsid w:val="00DA1338"/>
    <w:rsid w:val="00DA1AC4"/>
    <w:rsid w:val="00DA2021"/>
    <w:rsid w:val="00DA3D7D"/>
    <w:rsid w:val="00DA50ED"/>
    <w:rsid w:val="00DA690A"/>
    <w:rsid w:val="00DA72C0"/>
    <w:rsid w:val="00DB074A"/>
    <w:rsid w:val="00DB1037"/>
    <w:rsid w:val="00DB24FA"/>
    <w:rsid w:val="00DB399F"/>
    <w:rsid w:val="00DB4A0D"/>
    <w:rsid w:val="00DB4D88"/>
    <w:rsid w:val="00DB4FA0"/>
    <w:rsid w:val="00DB54BB"/>
    <w:rsid w:val="00DB55B5"/>
    <w:rsid w:val="00DB5BA4"/>
    <w:rsid w:val="00DB73BE"/>
    <w:rsid w:val="00DC1585"/>
    <w:rsid w:val="00DC1D81"/>
    <w:rsid w:val="00DC235E"/>
    <w:rsid w:val="00DC4168"/>
    <w:rsid w:val="00DC4365"/>
    <w:rsid w:val="00DC52A4"/>
    <w:rsid w:val="00DC52CD"/>
    <w:rsid w:val="00DC61BC"/>
    <w:rsid w:val="00DC729F"/>
    <w:rsid w:val="00DC77A0"/>
    <w:rsid w:val="00DD0552"/>
    <w:rsid w:val="00DD0567"/>
    <w:rsid w:val="00DD1490"/>
    <w:rsid w:val="00DD174E"/>
    <w:rsid w:val="00DD24CC"/>
    <w:rsid w:val="00DD2B7C"/>
    <w:rsid w:val="00DD324B"/>
    <w:rsid w:val="00DD39B8"/>
    <w:rsid w:val="00DD4FC6"/>
    <w:rsid w:val="00DD54A1"/>
    <w:rsid w:val="00DD7728"/>
    <w:rsid w:val="00DD7847"/>
    <w:rsid w:val="00DD7D52"/>
    <w:rsid w:val="00DE07D6"/>
    <w:rsid w:val="00DE08B3"/>
    <w:rsid w:val="00DE152A"/>
    <w:rsid w:val="00DE24F5"/>
    <w:rsid w:val="00DE2E7F"/>
    <w:rsid w:val="00DE3D22"/>
    <w:rsid w:val="00DE6F5A"/>
    <w:rsid w:val="00DE783A"/>
    <w:rsid w:val="00DE7D47"/>
    <w:rsid w:val="00DF193A"/>
    <w:rsid w:val="00DF1BF8"/>
    <w:rsid w:val="00DF2968"/>
    <w:rsid w:val="00DF41D4"/>
    <w:rsid w:val="00DF59ED"/>
    <w:rsid w:val="00DF7122"/>
    <w:rsid w:val="00DF7880"/>
    <w:rsid w:val="00E00672"/>
    <w:rsid w:val="00E00696"/>
    <w:rsid w:val="00E00A40"/>
    <w:rsid w:val="00E017E5"/>
    <w:rsid w:val="00E01A8E"/>
    <w:rsid w:val="00E01E87"/>
    <w:rsid w:val="00E01F78"/>
    <w:rsid w:val="00E026A9"/>
    <w:rsid w:val="00E03B6E"/>
    <w:rsid w:val="00E04514"/>
    <w:rsid w:val="00E046B8"/>
    <w:rsid w:val="00E04754"/>
    <w:rsid w:val="00E05B35"/>
    <w:rsid w:val="00E05D0F"/>
    <w:rsid w:val="00E05EC1"/>
    <w:rsid w:val="00E06297"/>
    <w:rsid w:val="00E06871"/>
    <w:rsid w:val="00E06921"/>
    <w:rsid w:val="00E06EEB"/>
    <w:rsid w:val="00E07FDB"/>
    <w:rsid w:val="00E10B2E"/>
    <w:rsid w:val="00E1103F"/>
    <w:rsid w:val="00E12437"/>
    <w:rsid w:val="00E126D5"/>
    <w:rsid w:val="00E13760"/>
    <w:rsid w:val="00E145BB"/>
    <w:rsid w:val="00E1675A"/>
    <w:rsid w:val="00E1684F"/>
    <w:rsid w:val="00E17177"/>
    <w:rsid w:val="00E177F3"/>
    <w:rsid w:val="00E20034"/>
    <w:rsid w:val="00E201C9"/>
    <w:rsid w:val="00E20E61"/>
    <w:rsid w:val="00E22009"/>
    <w:rsid w:val="00E220A5"/>
    <w:rsid w:val="00E2214D"/>
    <w:rsid w:val="00E2318A"/>
    <w:rsid w:val="00E23F31"/>
    <w:rsid w:val="00E25DD4"/>
    <w:rsid w:val="00E2631E"/>
    <w:rsid w:val="00E263C7"/>
    <w:rsid w:val="00E26DF1"/>
    <w:rsid w:val="00E275D4"/>
    <w:rsid w:val="00E27727"/>
    <w:rsid w:val="00E30171"/>
    <w:rsid w:val="00E31148"/>
    <w:rsid w:val="00E314A9"/>
    <w:rsid w:val="00E340A0"/>
    <w:rsid w:val="00E343A5"/>
    <w:rsid w:val="00E355CB"/>
    <w:rsid w:val="00E3677E"/>
    <w:rsid w:val="00E37F58"/>
    <w:rsid w:val="00E40119"/>
    <w:rsid w:val="00E41898"/>
    <w:rsid w:val="00E42B5E"/>
    <w:rsid w:val="00E43808"/>
    <w:rsid w:val="00E43F53"/>
    <w:rsid w:val="00E44B2C"/>
    <w:rsid w:val="00E453D2"/>
    <w:rsid w:val="00E458FB"/>
    <w:rsid w:val="00E4758B"/>
    <w:rsid w:val="00E47E62"/>
    <w:rsid w:val="00E503B3"/>
    <w:rsid w:val="00E50736"/>
    <w:rsid w:val="00E50D96"/>
    <w:rsid w:val="00E52343"/>
    <w:rsid w:val="00E5406E"/>
    <w:rsid w:val="00E56350"/>
    <w:rsid w:val="00E56E19"/>
    <w:rsid w:val="00E572AB"/>
    <w:rsid w:val="00E57CA5"/>
    <w:rsid w:val="00E6094B"/>
    <w:rsid w:val="00E60A1E"/>
    <w:rsid w:val="00E60E40"/>
    <w:rsid w:val="00E61073"/>
    <w:rsid w:val="00E612A1"/>
    <w:rsid w:val="00E62C0E"/>
    <w:rsid w:val="00E69573"/>
    <w:rsid w:val="00E705F2"/>
    <w:rsid w:val="00E70CDE"/>
    <w:rsid w:val="00E712D5"/>
    <w:rsid w:val="00E7143B"/>
    <w:rsid w:val="00E7168C"/>
    <w:rsid w:val="00E7169A"/>
    <w:rsid w:val="00E722EC"/>
    <w:rsid w:val="00E72FE9"/>
    <w:rsid w:val="00E731F9"/>
    <w:rsid w:val="00E7383B"/>
    <w:rsid w:val="00E747E5"/>
    <w:rsid w:val="00E74A87"/>
    <w:rsid w:val="00E74B48"/>
    <w:rsid w:val="00E7564E"/>
    <w:rsid w:val="00E7581C"/>
    <w:rsid w:val="00E76759"/>
    <w:rsid w:val="00E7702F"/>
    <w:rsid w:val="00E81C67"/>
    <w:rsid w:val="00E81D5F"/>
    <w:rsid w:val="00E8278B"/>
    <w:rsid w:val="00E82913"/>
    <w:rsid w:val="00E82E43"/>
    <w:rsid w:val="00E830E9"/>
    <w:rsid w:val="00E8357C"/>
    <w:rsid w:val="00E83635"/>
    <w:rsid w:val="00E84110"/>
    <w:rsid w:val="00E86DFB"/>
    <w:rsid w:val="00E9036B"/>
    <w:rsid w:val="00E90CF0"/>
    <w:rsid w:val="00E90F4D"/>
    <w:rsid w:val="00E9148D"/>
    <w:rsid w:val="00E9230F"/>
    <w:rsid w:val="00E9388F"/>
    <w:rsid w:val="00E95FA0"/>
    <w:rsid w:val="00E9628A"/>
    <w:rsid w:val="00EA04A4"/>
    <w:rsid w:val="00EA1B3F"/>
    <w:rsid w:val="00EA1D6D"/>
    <w:rsid w:val="00EA1FF2"/>
    <w:rsid w:val="00EA3416"/>
    <w:rsid w:val="00EA38F1"/>
    <w:rsid w:val="00EA3B60"/>
    <w:rsid w:val="00EA3C14"/>
    <w:rsid w:val="00EA56FE"/>
    <w:rsid w:val="00EA570E"/>
    <w:rsid w:val="00EA6A5B"/>
    <w:rsid w:val="00EA756C"/>
    <w:rsid w:val="00EA7B47"/>
    <w:rsid w:val="00EB0850"/>
    <w:rsid w:val="00EB093F"/>
    <w:rsid w:val="00EB0ED4"/>
    <w:rsid w:val="00EB1054"/>
    <w:rsid w:val="00EB159B"/>
    <w:rsid w:val="00EB327C"/>
    <w:rsid w:val="00EB34FA"/>
    <w:rsid w:val="00EB3DA6"/>
    <w:rsid w:val="00EB4A93"/>
    <w:rsid w:val="00EB4CC2"/>
    <w:rsid w:val="00EB55BF"/>
    <w:rsid w:val="00EB6048"/>
    <w:rsid w:val="00EB62F2"/>
    <w:rsid w:val="00EB6E77"/>
    <w:rsid w:val="00EB7B95"/>
    <w:rsid w:val="00EC3BA4"/>
    <w:rsid w:val="00EC444D"/>
    <w:rsid w:val="00EC466D"/>
    <w:rsid w:val="00EC4E9A"/>
    <w:rsid w:val="00EC525A"/>
    <w:rsid w:val="00EC63CE"/>
    <w:rsid w:val="00EC7429"/>
    <w:rsid w:val="00EC7747"/>
    <w:rsid w:val="00EC7754"/>
    <w:rsid w:val="00ED00F4"/>
    <w:rsid w:val="00ED0D83"/>
    <w:rsid w:val="00ED108C"/>
    <w:rsid w:val="00ED1E5C"/>
    <w:rsid w:val="00ED3756"/>
    <w:rsid w:val="00ED3EC7"/>
    <w:rsid w:val="00ED4185"/>
    <w:rsid w:val="00ED42BD"/>
    <w:rsid w:val="00ED45BF"/>
    <w:rsid w:val="00ED4D14"/>
    <w:rsid w:val="00ED5DF1"/>
    <w:rsid w:val="00ED62BE"/>
    <w:rsid w:val="00ED7003"/>
    <w:rsid w:val="00ED797A"/>
    <w:rsid w:val="00EE1C72"/>
    <w:rsid w:val="00EE1DB4"/>
    <w:rsid w:val="00EE291E"/>
    <w:rsid w:val="00EE2EC6"/>
    <w:rsid w:val="00EE31A0"/>
    <w:rsid w:val="00EE32C1"/>
    <w:rsid w:val="00EE477A"/>
    <w:rsid w:val="00EE4D60"/>
    <w:rsid w:val="00EE56BF"/>
    <w:rsid w:val="00EE5867"/>
    <w:rsid w:val="00EE7076"/>
    <w:rsid w:val="00EE716A"/>
    <w:rsid w:val="00EF2250"/>
    <w:rsid w:val="00EF24D8"/>
    <w:rsid w:val="00EF2A09"/>
    <w:rsid w:val="00EF4037"/>
    <w:rsid w:val="00EF4112"/>
    <w:rsid w:val="00EF53ED"/>
    <w:rsid w:val="00EF5407"/>
    <w:rsid w:val="00EF545B"/>
    <w:rsid w:val="00EF588E"/>
    <w:rsid w:val="00EF5A7E"/>
    <w:rsid w:val="00EF5FFE"/>
    <w:rsid w:val="00EF688E"/>
    <w:rsid w:val="00EF7C2B"/>
    <w:rsid w:val="00F01706"/>
    <w:rsid w:val="00F01DEF"/>
    <w:rsid w:val="00F036E4"/>
    <w:rsid w:val="00F040A3"/>
    <w:rsid w:val="00F05701"/>
    <w:rsid w:val="00F05E60"/>
    <w:rsid w:val="00F063AF"/>
    <w:rsid w:val="00F0666E"/>
    <w:rsid w:val="00F06B1B"/>
    <w:rsid w:val="00F074A0"/>
    <w:rsid w:val="00F078E0"/>
    <w:rsid w:val="00F07EFD"/>
    <w:rsid w:val="00F10012"/>
    <w:rsid w:val="00F10338"/>
    <w:rsid w:val="00F10EF9"/>
    <w:rsid w:val="00F10F96"/>
    <w:rsid w:val="00F10FB0"/>
    <w:rsid w:val="00F1285A"/>
    <w:rsid w:val="00F12FCB"/>
    <w:rsid w:val="00F134C1"/>
    <w:rsid w:val="00F135D9"/>
    <w:rsid w:val="00F138A0"/>
    <w:rsid w:val="00F1482E"/>
    <w:rsid w:val="00F164E8"/>
    <w:rsid w:val="00F17D80"/>
    <w:rsid w:val="00F20345"/>
    <w:rsid w:val="00F208E6"/>
    <w:rsid w:val="00F20D92"/>
    <w:rsid w:val="00F22BEF"/>
    <w:rsid w:val="00F23259"/>
    <w:rsid w:val="00F23BBF"/>
    <w:rsid w:val="00F245CB"/>
    <w:rsid w:val="00F25B16"/>
    <w:rsid w:val="00F264B8"/>
    <w:rsid w:val="00F269A0"/>
    <w:rsid w:val="00F27CB1"/>
    <w:rsid w:val="00F30656"/>
    <w:rsid w:val="00F30A96"/>
    <w:rsid w:val="00F3177B"/>
    <w:rsid w:val="00F32303"/>
    <w:rsid w:val="00F32B58"/>
    <w:rsid w:val="00F3460A"/>
    <w:rsid w:val="00F351F7"/>
    <w:rsid w:val="00F36C6B"/>
    <w:rsid w:val="00F372CD"/>
    <w:rsid w:val="00F376CA"/>
    <w:rsid w:val="00F4048C"/>
    <w:rsid w:val="00F4102C"/>
    <w:rsid w:val="00F413AB"/>
    <w:rsid w:val="00F41AF6"/>
    <w:rsid w:val="00F41BA7"/>
    <w:rsid w:val="00F41E0A"/>
    <w:rsid w:val="00F42369"/>
    <w:rsid w:val="00F42E2E"/>
    <w:rsid w:val="00F4518B"/>
    <w:rsid w:val="00F45712"/>
    <w:rsid w:val="00F45C81"/>
    <w:rsid w:val="00F46FFC"/>
    <w:rsid w:val="00F47443"/>
    <w:rsid w:val="00F512BF"/>
    <w:rsid w:val="00F52399"/>
    <w:rsid w:val="00F52E43"/>
    <w:rsid w:val="00F53060"/>
    <w:rsid w:val="00F5309E"/>
    <w:rsid w:val="00F53240"/>
    <w:rsid w:val="00F53257"/>
    <w:rsid w:val="00F53FA4"/>
    <w:rsid w:val="00F53FAC"/>
    <w:rsid w:val="00F560B3"/>
    <w:rsid w:val="00F56A93"/>
    <w:rsid w:val="00F56F9E"/>
    <w:rsid w:val="00F603BF"/>
    <w:rsid w:val="00F60483"/>
    <w:rsid w:val="00F62154"/>
    <w:rsid w:val="00F627AC"/>
    <w:rsid w:val="00F62DE3"/>
    <w:rsid w:val="00F6432C"/>
    <w:rsid w:val="00F64A3E"/>
    <w:rsid w:val="00F6770D"/>
    <w:rsid w:val="00F70969"/>
    <w:rsid w:val="00F70B68"/>
    <w:rsid w:val="00F7126A"/>
    <w:rsid w:val="00F718AB"/>
    <w:rsid w:val="00F71E6C"/>
    <w:rsid w:val="00F72520"/>
    <w:rsid w:val="00F739E9"/>
    <w:rsid w:val="00F73F78"/>
    <w:rsid w:val="00F74D24"/>
    <w:rsid w:val="00F753B4"/>
    <w:rsid w:val="00F7575B"/>
    <w:rsid w:val="00F75E08"/>
    <w:rsid w:val="00F7683B"/>
    <w:rsid w:val="00F76B83"/>
    <w:rsid w:val="00F76EE6"/>
    <w:rsid w:val="00F77B1B"/>
    <w:rsid w:val="00F80B8C"/>
    <w:rsid w:val="00F80FBD"/>
    <w:rsid w:val="00F81526"/>
    <w:rsid w:val="00F81E25"/>
    <w:rsid w:val="00F82CB5"/>
    <w:rsid w:val="00F82E9C"/>
    <w:rsid w:val="00F83856"/>
    <w:rsid w:val="00F85FBC"/>
    <w:rsid w:val="00F86FFA"/>
    <w:rsid w:val="00F91125"/>
    <w:rsid w:val="00F9287D"/>
    <w:rsid w:val="00F93634"/>
    <w:rsid w:val="00F93AD8"/>
    <w:rsid w:val="00F94889"/>
    <w:rsid w:val="00F94A12"/>
    <w:rsid w:val="00F94F70"/>
    <w:rsid w:val="00F96438"/>
    <w:rsid w:val="00F96614"/>
    <w:rsid w:val="00F96957"/>
    <w:rsid w:val="00F979C8"/>
    <w:rsid w:val="00FA0A36"/>
    <w:rsid w:val="00FA0D3E"/>
    <w:rsid w:val="00FA2B6E"/>
    <w:rsid w:val="00FA43E5"/>
    <w:rsid w:val="00FA5650"/>
    <w:rsid w:val="00FA567D"/>
    <w:rsid w:val="00FA5708"/>
    <w:rsid w:val="00FA58A2"/>
    <w:rsid w:val="00FA61E5"/>
    <w:rsid w:val="00FB0514"/>
    <w:rsid w:val="00FB0522"/>
    <w:rsid w:val="00FB0825"/>
    <w:rsid w:val="00FB10BE"/>
    <w:rsid w:val="00FB1975"/>
    <w:rsid w:val="00FB27D8"/>
    <w:rsid w:val="00FB32AA"/>
    <w:rsid w:val="00FB32F9"/>
    <w:rsid w:val="00FB3684"/>
    <w:rsid w:val="00FB50B4"/>
    <w:rsid w:val="00FB5899"/>
    <w:rsid w:val="00FB5978"/>
    <w:rsid w:val="00FB59FE"/>
    <w:rsid w:val="00FB5D90"/>
    <w:rsid w:val="00FB5F6B"/>
    <w:rsid w:val="00FB656D"/>
    <w:rsid w:val="00FB6BF9"/>
    <w:rsid w:val="00FB770F"/>
    <w:rsid w:val="00FC0450"/>
    <w:rsid w:val="00FC0984"/>
    <w:rsid w:val="00FC0DCE"/>
    <w:rsid w:val="00FC2FA3"/>
    <w:rsid w:val="00FC32A6"/>
    <w:rsid w:val="00FC39CE"/>
    <w:rsid w:val="00FC4F14"/>
    <w:rsid w:val="00FC6AEC"/>
    <w:rsid w:val="00FD0B5A"/>
    <w:rsid w:val="00FD11DD"/>
    <w:rsid w:val="00FD13DA"/>
    <w:rsid w:val="00FD17B1"/>
    <w:rsid w:val="00FD346C"/>
    <w:rsid w:val="00FD3EDD"/>
    <w:rsid w:val="00FD4825"/>
    <w:rsid w:val="00FD57C1"/>
    <w:rsid w:val="00FD5B37"/>
    <w:rsid w:val="00FD67E8"/>
    <w:rsid w:val="00FD6807"/>
    <w:rsid w:val="00FD71AB"/>
    <w:rsid w:val="00FD72E9"/>
    <w:rsid w:val="00FE0BAF"/>
    <w:rsid w:val="00FE268F"/>
    <w:rsid w:val="00FE2A8C"/>
    <w:rsid w:val="00FE3433"/>
    <w:rsid w:val="00FE36BF"/>
    <w:rsid w:val="00FE3945"/>
    <w:rsid w:val="00FE3DBC"/>
    <w:rsid w:val="00FE447D"/>
    <w:rsid w:val="00FE4E32"/>
    <w:rsid w:val="00FE5CC7"/>
    <w:rsid w:val="00FE7B60"/>
    <w:rsid w:val="00FE7DC0"/>
    <w:rsid w:val="00FF0A16"/>
    <w:rsid w:val="00FF4D88"/>
    <w:rsid w:val="00FF72FB"/>
    <w:rsid w:val="021531C1"/>
    <w:rsid w:val="0363832A"/>
    <w:rsid w:val="03EEA05C"/>
    <w:rsid w:val="059427BC"/>
    <w:rsid w:val="0758224C"/>
    <w:rsid w:val="0D84D3CF"/>
    <w:rsid w:val="0E81536F"/>
    <w:rsid w:val="0F1F2FA6"/>
    <w:rsid w:val="1BB6D3AB"/>
    <w:rsid w:val="1C04D55D"/>
    <w:rsid w:val="1C69446B"/>
    <w:rsid w:val="1DBA36BC"/>
    <w:rsid w:val="1E1091BE"/>
    <w:rsid w:val="1E404A42"/>
    <w:rsid w:val="1EF9E707"/>
    <w:rsid w:val="203958DB"/>
    <w:rsid w:val="228ADF3D"/>
    <w:rsid w:val="23D471FE"/>
    <w:rsid w:val="24BECE5F"/>
    <w:rsid w:val="2A8E2324"/>
    <w:rsid w:val="2B52581E"/>
    <w:rsid w:val="2BBD9306"/>
    <w:rsid w:val="2CA39314"/>
    <w:rsid w:val="2E2A6BA9"/>
    <w:rsid w:val="3144E3CF"/>
    <w:rsid w:val="317ADC66"/>
    <w:rsid w:val="34E6DEB7"/>
    <w:rsid w:val="356F250C"/>
    <w:rsid w:val="357F7E04"/>
    <w:rsid w:val="3613F5DC"/>
    <w:rsid w:val="361EFA19"/>
    <w:rsid w:val="37A888F5"/>
    <w:rsid w:val="383AD7A3"/>
    <w:rsid w:val="3A2DD0C8"/>
    <w:rsid w:val="3CE5677C"/>
    <w:rsid w:val="3D5E3D6E"/>
    <w:rsid w:val="3DFBF5C3"/>
    <w:rsid w:val="40093538"/>
    <w:rsid w:val="4052EEF0"/>
    <w:rsid w:val="41D16DF5"/>
    <w:rsid w:val="4456D461"/>
    <w:rsid w:val="447A247A"/>
    <w:rsid w:val="44A608A3"/>
    <w:rsid w:val="45C2D6E9"/>
    <w:rsid w:val="47F4B72B"/>
    <w:rsid w:val="47F94D94"/>
    <w:rsid w:val="48C8A5BD"/>
    <w:rsid w:val="496F196B"/>
    <w:rsid w:val="49CF6C72"/>
    <w:rsid w:val="4B467755"/>
    <w:rsid w:val="4BFCC214"/>
    <w:rsid w:val="4D4399E3"/>
    <w:rsid w:val="4D88CF33"/>
    <w:rsid w:val="4D9732E2"/>
    <w:rsid w:val="4DB5854A"/>
    <w:rsid w:val="4E7E7A0D"/>
    <w:rsid w:val="5198F519"/>
    <w:rsid w:val="5209F997"/>
    <w:rsid w:val="5226CC42"/>
    <w:rsid w:val="58708058"/>
    <w:rsid w:val="59E36862"/>
    <w:rsid w:val="5A77E2A7"/>
    <w:rsid w:val="5B2444D0"/>
    <w:rsid w:val="5CC3EAAA"/>
    <w:rsid w:val="5DE49C6F"/>
    <w:rsid w:val="5E471DCF"/>
    <w:rsid w:val="5FB8339C"/>
    <w:rsid w:val="6045095D"/>
    <w:rsid w:val="6426F0A6"/>
    <w:rsid w:val="645A1F9B"/>
    <w:rsid w:val="65E97B2F"/>
    <w:rsid w:val="65EEAB8F"/>
    <w:rsid w:val="6689928D"/>
    <w:rsid w:val="685342B9"/>
    <w:rsid w:val="698DEE75"/>
    <w:rsid w:val="69A99CBE"/>
    <w:rsid w:val="6A8B5423"/>
    <w:rsid w:val="6BEB148A"/>
    <w:rsid w:val="6DBC0682"/>
    <w:rsid w:val="6F2E6D21"/>
    <w:rsid w:val="71E7517C"/>
    <w:rsid w:val="724E3313"/>
    <w:rsid w:val="748E035B"/>
    <w:rsid w:val="77F6AA7F"/>
    <w:rsid w:val="784A19BE"/>
    <w:rsid w:val="78702E5D"/>
    <w:rsid w:val="78733953"/>
    <w:rsid w:val="78EE8A71"/>
    <w:rsid w:val="79C98B8C"/>
    <w:rsid w:val="7A7C628F"/>
    <w:rsid w:val="7C9A996F"/>
    <w:rsid w:val="7F98C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D86AD"/>
  <w15:chartTrackingRefBased/>
  <w15:docId w15:val="{0026A7B1-90F2-42E5-97A0-155B88AA7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57AF0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0E2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0E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90E2B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Cell bullets,Credits,Noise heading,Number abc,RUS List,Text,a List Paragraph,alphabet listing"/>
    <w:basedOn w:val="Normal"/>
    <w:link w:val="ListParagraphChar"/>
    <w:uiPriority w:val="34"/>
    <w:qFormat/>
    <w:rsid w:val="0074167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222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229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7222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229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2229E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8972A1"/>
    <w:pPr>
      <w:spacing w:after="0" w:line="240" w:lineRule="auto"/>
    </w:pPr>
    <w:rPr>
      <w:rFonts w:ascii="Calibri" w:hAnsi="Calibri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rsid w:val="008972A1"/>
    <w:rPr>
      <w:rFonts w:ascii="Calibri" w:hAnsi="Calibri"/>
      <w:szCs w:val="21"/>
    </w:rPr>
  </w:style>
  <w:style w:type="paragraph" w:styleId="western" w:customStyle="1">
    <w:name w:val="western"/>
    <w:basedOn w:val="Normal"/>
    <w:uiPriority w:val="99"/>
    <w:semiHidden/>
    <w:rsid w:val="009377F3"/>
    <w:pPr>
      <w:spacing w:before="100" w:beforeAutospacing="1" w:after="100" w:afterAutospacing="1" w:line="240" w:lineRule="auto"/>
    </w:pPr>
    <w:rPr>
      <w:rFonts w:ascii="Calibri" w:hAnsi="Calibri" w:cs="Calibri"/>
      <w:lang w:eastAsia="en-SG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B1A6C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0B1A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1A6C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E722E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5EA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C797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ListParagraphChar" w:customStyle="1">
    <w:name w:val="List Paragraph Char"/>
    <w:aliases w:val="Cell bullets Char,Credits Char,Noise heading Char,Number abc Char,RUS List Char,Text Char,a List Paragraph Char,alphabet listing Char"/>
    <w:basedOn w:val="DefaultParagraphFont"/>
    <w:link w:val="ListParagraph"/>
    <w:uiPriority w:val="34"/>
    <w:locked/>
    <w:rsid w:val="00D80225"/>
  </w:style>
  <w:style w:type="paragraph" w:styleId="Header">
    <w:name w:val="header"/>
    <w:basedOn w:val="Normal"/>
    <w:link w:val="HeaderChar"/>
    <w:uiPriority w:val="99"/>
    <w:unhideWhenUsed/>
    <w:rsid w:val="00075EDB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75EDB"/>
  </w:style>
  <w:style w:type="paragraph" w:styleId="Footer">
    <w:name w:val="footer"/>
    <w:basedOn w:val="Normal"/>
    <w:link w:val="FooterChar"/>
    <w:uiPriority w:val="99"/>
    <w:unhideWhenUsed/>
    <w:rsid w:val="00075EDB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75EDB"/>
  </w:style>
  <w:style w:type="paragraph" w:styleId="Revision">
    <w:name w:val="Revision"/>
    <w:hidden/>
    <w:uiPriority w:val="99"/>
    <w:semiHidden/>
    <w:rsid w:val="00254729"/>
    <w:pPr>
      <w:spacing w:after="0" w:line="240" w:lineRule="auto"/>
    </w:pPr>
  </w:style>
  <w:style w:type="paragraph" w:styleId="TableParagraph" w:customStyle="1">
    <w:name w:val="Table Paragraph"/>
    <w:basedOn w:val="Normal"/>
    <w:uiPriority w:val="1"/>
    <w:qFormat/>
    <w:rsid w:val="006F75F3"/>
    <w:pPr>
      <w:widowControl w:val="0"/>
      <w:autoSpaceDE w:val="0"/>
      <w:autoSpaceDN w:val="0"/>
      <w:spacing w:after="0" w:line="240" w:lineRule="auto"/>
    </w:pPr>
    <w:rPr>
      <w:rFonts w:ascii="Arial" w:hAnsi="Arial" w:eastAsia="Arial" w:cs="Arial"/>
      <w:lang w:val="en-US"/>
    </w:rPr>
  </w:style>
  <w:style w:type="table" w:styleId="TableGrid1" w:customStyle="1">
    <w:name w:val="Table Grid1"/>
    <w:basedOn w:val="TableNormal"/>
    <w:next w:val="TableGrid"/>
    <w:uiPriority w:val="39"/>
    <w:rsid w:val="00107F0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unhideWhenUsed/>
    <w:rsid w:val="00107F0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zh-CN"/>
    </w:rPr>
  </w:style>
  <w:style w:type="character" w:styleId="cf01" w:customStyle="1">
    <w:name w:val="cf01"/>
    <w:basedOn w:val="DefaultParagraphFont"/>
    <w:rsid w:val="004637C3"/>
    <w:rPr>
      <w:rFonts w:hint="default" w:ascii="Segoe UI" w:hAnsi="Segoe UI" w:cs="Segoe UI"/>
      <w:sz w:val="18"/>
      <w:szCs w:val="18"/>
    </w:rPr>
  </w:style>
  <w:style w:type="character" w:styleId="ui-provider" w:customStyle="1">
    <w:name w:val="ui-provider"/>
    <w:basedOn w:val="DefaultParagraphFont"/>
    <w:rsid w:val="006437FC"/>
  </w:style>
  <w:style w:type="character" w:styleId="Mention">
    <w:name w:val="Mention"/>
    <w:basedOn w:val="DefaultParagraphFont"/>
    <w:uiPriority w:val="99"/>
    <w:unhideWhenUsed/>
    <w:rsid w:val="00ED797A"/>
    <w:rPr>
      <w:color w:val="2B579A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81C6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://www.e2i.com.sg" TargetMode="Externa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trainandtransform.ntuc.org.sg/trainandtransform/Pages/default.aspx?rd=false" TargetMode="External" Id="rId12" /><Relationship Type="http://schemas.openxmlformats.org/officeDocument/2006/relationships/footer" Target="footer1.xml" Id="rId17" /><Relationship Type="http://schemas.openxmlformats.org/officeDocument/2006/relationships/customXml" Target="../customXml/item2.xml" Id="rId2" /><Relationship Type="http://schemas.openxmlformats.org/officeDocument/2006/relationships/hyperlink" Target="https://grants.e2i.com.sg" TargetMode="Externa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hyperlink" Target="http://www.e2i.com.sg/ctc" TargetMode="Externa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e2i.com.sg/general-enquiries/?utm_source=website&amp;utm_medium=mix&amp;utm_campaign=ctcgrant&amp;topic=NTUC%20CTC%20Grant" TargetMode="Externa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0E34D5811E9D4AAAD7CAE242CC0EBB" ma:contentTypeVersion="10" ma:contentTypeDescription="Create a new document." ma:contentTypeScope="" ma:versionID="674907a955c91128a984cb394d7da0b1">
  <xsd:schema xmlns:xsd="http://www.w3.org/2001/XMLSchema" xmlns:xs="http://www.w3.org/2001/XMLSchema" xmlns:p="http://schemas.microsoft.com/office/2006/metadata/properties" xmlns:ns3="c87c9239-8d01-4824-a767-003f7af32505" targetNamespace="http://schemas.microsoft.com/office/2006/metadata/properties" ma:root="true" ma:fieldsID="1e3b391317984fabd3353a74761217a1" ns3:_="">
    <xsd:import namespace="c87c9239-8d01-4824-a767-003f7af32505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7c9239-8d01-4824-a767-003f7af32505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ystemTags" ma:index="1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7c9239-8d01-4824-a767-003f7af32505" xsi:nil="true"/>
  </documentManagement>
</p:properties>
</file>

<file path=customXml/itemProps1.xml><?xml version="1.0" encoding="utf-8"?>
<ds:datastoreItem xmlns:ds="http://schemas.openxmlformats.org/officeDocument/2006/customXml" ds:itemID="{A673F929-4DF8-46C4-8AD9-B79B090A1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7c9239-8d01-4824-a767-003f7af325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FDE259-D59D-403C-B508-506D98C522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71F8D8D-9C38-4D5B-8008-964B982AFC5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B0D6B0-0FD9-4505-89A6-CA7306F8AF18}">
  <ds:schemaRefs>
    <ds:schemaRef ds:uri="http://schemas.openxmlformats.org/package/2006/metadata/core-properties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elements/1.1/"/>
    <ds:schemaRef ds:uri="http://schemas.microsoft.com/office/2006/documentManagement/types"/>
    <ds:schemaRef ds:uri="c87c9239-8d01-4824-a767-003f7af32505"/>
    <ds:schemaRef ds:uri="http://purl.org/dc/terms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Rena D/O Surash - e2i</dc:creator>
  <lastModifiedBy>Darryll Chua Ping Ping - e2i</lastModifiedBy>
  <revision>3</revision>
  <lastPrinted>2022-05-01T22:38:00.0000000Z</lastPrinted>
  <dcterms:created xsi:type="dcterms:W3CDTF">2024-09-06T09:08:00.0000000Z</dcterms:created>
  <dcterms:modified xsi:type="dcterms:W3CDTF">2024-09-09T08:44:25.598992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0E34D5811E9D4AAAD7CAE242CC0EBB</vt:lpwstr>
  </property>
  <property fmtid="{D5CDD505-2E9C-101B-9397-08002B2CF9AE}" pid="3" name="MediaServiceImageTags">
    <vt:lpwstr/>
  </property>
</Properties>
</file>